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781" w:type="dxa"/>
        <w:tblInd w:w="2" w:type="dxa"/>
        <w:tblLayout w:type="fixed"/>
        <w:tblLook w:val="04A0" w:firstRow="1" w:lastRow="0" w:firstColumn="1" w:lastColumn="0" w:noHBand="0" w:noVBand="1"/>
      </w:tblPr>
      <w:tblGrid>
        <w:gridCol w:w="565"/>
        <w:gridCol w:w="415"/>
        <w:gridCol w:w="316"/>
        <w:gridCol w:w="244"/>
        <w:gridCol w:w="399"/>
        <w:gridCol w:w="451"/>
        <w:gridCol w:w="7"/>
        <w:gridCol w:w="281"/>
        <w:gridCol w:w="428"/>
        <w:gridCol w:w="278"/>
        <w:gridCol w:w="432"/>
        <w:gridCol w:w="296"/>
        <w:gridCol w:w="696"/>
        <w:gridCol w:w="793"/>
        <w:gridCol w:w="624"/>
        <w:gridCol w:w="1125"/>
        <w:gridCol w:w="569"/>
        <w:gridCol w:w="243"/>
        <w:gridCol w:w="112"/>
        <w:gridCol w:w="494"/>
        <w:gridCol w:w="293"/>
        <w:gridCol w:w="289"/>
        <w:gridCol w:w="200"/>
        <w:gridCol w:w="404"/>
        <w:gridCol w:w="202"/>
        <w:gridCol w:w="154"/>
        <w:gridCol w:w="82"/>
        <w:gridCol w:w="389"/>
      </w:tblGrid>
      <w:tr w:rsidR="00CA25E2" w:rsidRPr="003F7E65" w14:paraId="0DD00CCF" w14:textId="77777777" w:rsidTr="001D2F7B">
        <w:trPr>
          <w:gridAfter w:val="2"/>
          <w:wAfter w:w="471" w:type="dxa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</w:tcPr>
          <w:p w14:paraId="6B32B2D6" w14:textId="097196CB" w:rsidR="008B593A" w:rsidRPr="003F7E65" w:rsidRDefault="00D03C76" w:rsidP="008B593A">
            <w:pPr>
              <w:rPr>
                <w:rFonts w:ascii="Century Gothic" w:hAnsi="Century Gothic" w:cs="Arial"/>
                <w:b/>
                <w:bCs/>
                <w:sz w:val="24"/>
                <w:szCs w:val="24"/>
              </w:rPr>
            </w:pPr>
            <w:r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Application</w:t>
            </w:r>
            <w:r w:rsidR="008B593A"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 xml:space="preserve"> to</w:t>
            </w:r>
            <w:r w:rsidR="00A70B75"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…………………………………………………………</w:t>
            </w:r>
            <w:r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– Pres</w:t>
            </w:r>
            <w:r w:rsidR="008B593A"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chool</w:t>
            </w:r>
            <w:r w:rsidR="001B6971"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/Nursery</w:t>
            </w:r>
            <w:r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 xml:space="preserve"> Class</w:t>
            </w:r>
          </w:p>
          <w:p w14:paraId="2A11834C" w14:textId="55DC5DB2" w:rsidR="003F7E65" w:rsidRPr="003F7E65" w:rsidRDefault="003F7E65" w:rsidP="003F7E65">
            <w:pPr>
              <w:jc w:val="center"/>
              <w:rPr>
                <w:rFonts w:ascii="Century Gothic" w:hAnsi="Century Gothic" w:cs="Arial"/>
                <w:b/>
                <w:bCs/>
                <w:sz w:val="24"/>
                <w:szCs w:val="24"/>
              </w:rPr>
            </w:pPr>
            <w:r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 xml:space="preserve">**Please return completed applications to: - </w:t>
            </w:r>
            <w:proofErr w:type="gramStart"/>
            <w:r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Nursery@dmatschools.org.uk.*</w:t>
            </w:r>
            <w:proofErr w:type="gramEnd"/>
            <w:r w:rsidRPr="003F7E65">
              <w:rPr>
                <w:rFonts w:ascii="Century Gothic" w:hAnsi="Century Gothic" w:cs="Arial"/>
                <w:b/>
                <w:bCs/>
                <w:sz w:val="24"/>
                <w:szCs w:val="24"/>
              </w:rPr>
              <w:t>*</w:t>
            </w:r>
          </w:p>
          <w:p w14:paraId="1303A4A5" w14:textId="77777777" w:rsidR="008B593A" w:rsidRPr="000848D0" w:rsidRDefault="008B593A" w:rsidP="008B593A">
            <w:pPr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3F7E65"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CA25E2" w:rsidRPr="00CA25E2" w14:paraId="08215F0F" w14:textId="77777777" w:rsidTr="001D2F7B">
        <w:trPr>
          <w:gridAfter w:val="2"/>
          <w:wAfter w:w="471" w:type="dxa"/>
          <w:trHeight w:val="1089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</w:tcPr>
          <w:p w14:paraId="72176F9A" w14:textId="76EDC03E" w:rsidR="008B593A" w:rsidRPr="00CA25E2" w:rsidRDefault="008B593A" w:rsidP="00CA25E2">
            <w:pPr>
              <w:autoSpaceDE w:val="0"/>
              <w:autoSpaceDN w:val="0"/>
              <w:adjustRightInd w:val="0"/>
              <w:spacing w:after="80"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CA25E2">
              <w:rPr>
                <w:rFonts w:ascii="Century Gothic" w:hAnsi="Century Gothic" w:cs="Arial"/>
                <w:sz w:val="22"/>
                <w:szCs w:val="22"/>
              </w:rPr>
              <w:t xml:space="preserve">This form is </w:t>
            </w:r>
            <w:r w:rsidR="00D03C76" w:rsidRPr="00CA25E2">
              <w:rPr>
                <w:rFonts w:ascii="Century Gothic" w:hAnsi="Century Gothic" w:cs="Arial"/>
                <w:sz w:val="22"/>
                <w:szCs w:val="22"/>
              </w:rPr>
              <w:t>only to be used by parents and carers when applying for a place at our preschool</w:t>
            </w:r>
            <w:r w:rsidR="00CA25E2" w:rsidRPr="00CA25E2">
              <w:rPr>
                <w:rFonts w:ascii="Century Gothic" w:hAnsi="Century Gothic" w:cs="Arial"/>
                <w:sz w:val="22"/>
                <w:szCs w:val="22"/>
              </w:rPr>
              <w:t>/Nursery</w:t>
            </w:r>
            <w:r w:rsidR="00D03C76" w:rsidRPr="00CA25E2">
              <w:rPr>
                <w:rFonts w:ascii="Century Gothic" w:hAnsi="Century Gothic" w:cs="Arial"/>
                <w:sz w:val="22"/>
                <w:szCs w:val="22"/>
              </w:rPr>
              <w:t xml:space="preserve">. It is not an application for a school place (from reception to Year 6). Attending our preschool does not award or prioritise a place at </w:t>
            </w:r>
            <w:r w:rsidR="00CA25E2">
              <w:rPr>
                <w:rFonts w:ascii="Century Gothic" w:hAnsi="Century Gothic" w:cs="Arial"/>
                <w:sz w:val="22"/>
                <w:szCs w:val="22"/>
              </w:rPr>
              <w:t>our</w:t>
            </w:r>
            <w:r w:rsidR="00D03C76" w:rsidRPr="00CA25E2">
              <w:rPr>
                <w:rFonts w:ascii="Century Gothic" w:hAnsi="Century Gothic" w:cs="Arial"/>
                <w:sz w:val="22"/>
                <w:szCs w:val="22"/>
              </w:rPr>
              <w:t xml:space="preserve"> Primary School</w:t>
            </w:r>
            <w:r w:rsidR="00CA25E2">
              <w:rPr>
                <w:rFonts w:ascii="Century Gothic" w:hAnsi="Century Gothic" w:cs="Arial"/>
                <w:sz w:val="22"/>
                <w:szCs w:val="22"/>
              </w:rPr>
              <w:t>s</w:t>
            </w:r>
            <w:r w:rsidR="00D03C76" w:rsidRPr="00CA25E2">
              <w:rPr>
                <w:rFonts w:ascii="Century Gothic" w:hAnsi="Century Gothic" w:cs="Arial"/>
                <w:sz w:val="22"/>
                <w:szCs w:val="22"/>
              </w:rPr>
              <w:t xml:space="preserve"> for your child when they are of school age.</w:t>
            </w:r>
          </w:p>
        </w:tc>
      </w:tr>
      <w:tr w:rsidR="00320503" w:rsidRPr="001B6971" w14:paraId="189E6E75" w14:textId="77777777" w:rsidTr="001D2F7B">
        <w:trPr>
          <w:gridAfter w:val="2"/>
          <w:wAfter w:w="471" w:type="dxa"/>
        </w:trPr>
        <w:tc>
          <w:tcPr>
            <w:tcW w:w="239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4B5A13" w14:textId="0E8D1EC9" w:rsidR="008B593A" w:rsidRPr="001B6971" w:rsidRDefault="00EA5A74" w:rsidP="008B593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2955B1E" wp14:editId="6241BA18">
                      <wp:simplePos x="0" y="0"/>
                      <wp:positionH relativeFrom="column">
                        <wp:posOffset>-158115</wp:posOffset>
                      </wp:positionH>
                      <wp:positionV relativeFrom="paragraph">
                        <wp:posOffset>29845</wp:posOffset>
                      </wp:positionV>
                      <wp:extent cx="390525" cy="361950"/>
                      <wp:effectExtent l="0" t="0" r="9525" b="0"/>
                      <wp:wrapNone/>
                      <wp:docPr id="3" name="Oval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61950"/>
                              </a:xfrm>
                              <a:prstGeom prst="ellipse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2827EB" w14:textId="77777777" w:rsidR="0096063C" w:rsidRPr="005C0E34" w:rsidRDefault="0096063C" w:rsidP="00B746FF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C0E34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</w:p>
                                <w:p w14:paraId="24904F2B" w14:textId="77777777" w:rsidR="0096063C" w:rsidRDefault="0096063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955B1E" id="Oval 3" o:spid="_x0000_s1026" style="position:absolute;margin-left:-12.45pt;margin-top:2.35pt;width:30.75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" fillcolor="white [3201]" strokecolor="black [3200]" strokeweight="1pt">
                      <v:path arrowok="t"/>
                      <v:textbox>
                        <w:txbxContent>
                          <w:p w14:paraId="492827EB" w14:textId="77777777" w:rsidR="0096063C" w:rsidRPr="005C0E34" w:rsidRDefault="0096063C" w:rsidP="00B746FF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5C0E34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24904F2B" w14:textId="77777777" w:rsidR="0096063C" w:rsidRDefault="0096063C"/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20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B7108" w14:textId="77777777" w:rsidR="008B593A" w:rsidRPr="000848D0" w:rsidRDefault="008B593A" w:rsidP="008B593A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316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BC0990" w14:textId="77777777" w:rsidR="008B593A" w:rsidRPr="001B6971" w:rsidRDefault="008B593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C7A1FF" w14:textId="77777777" w:rsidR="008B593A" w:rsidRPr="001B6971" w:rsidRDefault="008B593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564A41" w:rsidRPr="001B6971" w14:paraId="52EB74ED" w14:textId="77777777" w:rsidTr="001D2F7B">
        <w:trPr>
          <w:gridAfter w:val="2"/>
          <w:wAfter w:w="471" w:type="dxa"/>
          <w:trHeight w:val="284"/>
        </w:trPr>
        <w:tc>
          <w:tcPr>
            <w:tcW w:w="10310" w:type="dxa"/>
            <w:gridSpan w:val="26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</w:tcPr>
          <w:p w14:paraId="11004889" w14:textId="0712359F" w:rsidR="00564A41" w:rsidRPr="00D8483A" w:rsidRDefault="005C0E34" w:rsidP="00FD1A8C">
            <w:pPr>
              <w:tabs>
                <w:tab w:val="left" w:pos="720"/>
                <w:tab w:val="left" w:pos="1440"/>
                <w:tab w:val="left" w:pos="2160"/>
                <w:tab w:val="left" w:pos="7184"/>
              </w:tabs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="00560AEF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Pupil's</w:t>
            </w:r>
            <w:r w:rsidR="00D03C76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  <w:r w:rsidR="00560AEF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d</w:t>
            </w:r>
            <w:r w:rsidR="00564A41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etails</w:t>
            </w:r>
            <w:r w:rsidR="00FD1A8C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ab/>
            </w:r>
            <w:r w:rsidR="00FD1A8C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ab/>
            </w:r>
          </w:p>
        </w:tc>
      </w:tr>
      <w:tr w:rsidR="00320503" w:rsidRPr="001B6971" w14:paraId="3040C840" w14:textId="77777777" w:rsidTr="001D2F7B">
        <w:trPr>
          <w:gridAfter w:val="2"/>
          <w:wAfter w:w="471" w:type="dxa"/>
        </w:trPr>
        <w:tc>
          <w:tcPr>
            <w:tcW w:w="129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F19B0A" w14:textId="77777777" w:rsidR="008B593A" w:rsidRPr="001B6971" w:rsidRDefault="008B593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D59A89" w14:textId="77777777" w:rsidR="008B593A" w:rsidRPr="001B6971" w:rsidRDefault="008B593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9653AF" w14:textId="77777777" w:rsidR="008B593A" w:rsidRPr="001B6971" w:rsidRDefault="008B593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153938" w14:textId="77777777" w:rsidR="008B593A" w:rsidRPr="001B6971" w:rsidRDefault="008B593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20503" w:rsidRPr="001B6971" w14:paraId="6821DA20" w14:textId="77777777" w:rsidTr="001D2F7B">
        <w:trPr>
          <w:gridAfter w:val="2"/>
          <w:wAfter w:w="471" w:type="dxa"/>
          <w:trHeight w:val="394"/>
        </w:trPr>
        <w:tc>
          <w:tcPr>
            <w:tcW w:w="1939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4F0DDA" w14:textId="77777777" w:rsidR="00564A41" w:rsidRPr="001B6971" w:rsidRDefault="00B746FF" w:rsidP="00A61BD6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Legal surname*</w:t>
            </w:r>
          </w:p>
        </w:tc>
        <w:tc>
          <w:tcPr>
            <w:tcW w:w="36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32C6D" w14:textId="38B13E11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31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5C2F55" w14:textId="77777777" w:rsidR="00564A41" w:rsidRPr="001B6971" w:rsidRDefault="00B746FF" w:rsidP="00A61BD6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Legal forename</w:t>
            </w:r>
          </w:p>
        </w:tc>
        <w:tc>
          <w:tcPr>
            <w:tcW w:w="239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0B2A3" w14:textId="6002F7DF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20503" w:rsidRPr="001B6971" w14:paraId="7B5FB75A" w14:textId="77777777" w:rsidTr="001D2F7B">
        <w:trPr>
          <w:gridAfter w:val="2"/>
          <w:wAfter w:w="471" w:type="dxa"/>
          <w:trHeight w:val="155"/>
        </w:trPr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B9DF54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6B99452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87C02E7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882E29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7774F0F5" w14:textId="77777777" w:rsidTr="001D2F7B">
        <w:trPr>
          <w:gridAfter w:val="2"/>
          <w:wAfter w:w="471" w:type="dxa"/>
          <w:trHeight w:val="397"/>
        </w:trPr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9FD72" w14:textId="6D45B881" w:rsidR="00C74C83" w:rsidRPr="001B6971" w:rsidRDefault="00C74C83" w:rsidP="00DB557F">
            <w:pPr>
              <w:ind w:right="-107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Gender</w:t>
            </w:r>
          </w:p>
        </w:tc>
        <w:tc>
          <w:tcPr>
            <w:tcW w:w="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CBABA" w14:textId="77777777" w:rsidR="00C74C83" w:rsidRPr="001B6971" w:rsidRDefault="00C74C83" w:rsidP="00DB557F">
            <w:pPr>
              <w:ind w:hanging="12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47A3D" w14:textId="77777777" w:rsidR="00C74C83" w:rsidRPr="001B6971" w:rsidRDefault="00C74C83" w:rsidP="00C74C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ale</w:t>
            </w:r>
          </w:p>
        </w:tc>
        <w:tc>
          <w:tcPr>
            <w:tcW w:w="28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25BFD" w14:textId="77777777" w:rsidR="00C74C83" w:rsidRPr="001B6971" w:rsidRDefault="00C74C83" w:rsidP="00C74C8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1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FCCFA" w14:textId="77777777" w:rsidR="00C74C83" w:rsidRPr="001B6971" w:rsidRDefault="00C74C83" w:rsidP="00C74C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emal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e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278B62" w14:textId="77777777" w:rsidR="00C74C83" w:rsidRPr="001B6971" w:rsidRDefault="005B424D" w:rsidP="00DB557F">
            <w:pPr>
              <w:ind w:right="-106" w:hanging="78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C74C83" w:rsidRPr="001B6971">
              <w:rPr>
                <w:rFonts w:ascii="Century Gothic" w:hAnsi="Century Gothic"/>
                <w:sz w:val="22"/>
                <w:szCs w:val="22"/>
              </w:rPr>
              <w:t>Date of Birth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AEC0C" w14:textId="489226F2" w:rsidR="00C74C83" w:rsidRPr="001B6971" w:rsidRDefault="00C74C83" w:rsidP="00A61BD6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049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DE39BD" w14:textId="77777777" w:rsidR="00C74C83" w:rsidRPr="001B6971" w:rsidRDefault="00C74C83" w:rsidP="00A61BD6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iddle names(s)</w:t>
            </w:r>
          </w:p>
        </w:tc>
        <w:tc>
          <w:tcPr>
            <w:tcW w:w="20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9D60A" w14:textId="6CEC1A13" w:rsidR="00C74C83" w:rsidRPr="001B6971" w:rsidRDefault="00C74C83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20503" w:rsidRPr="001B6971" w14:paraId="41EB361D" w14:textId="77777777" w:rsidTr="001D2F7B">
        <w:trPr>
          <w:gridAfter w:val="2"/>
          <w:wAfter w:w="471" w:type="dxa"/>
        </w:trPr>
        <w:tc>
          <w:tcPr>
            <w:tcW w:w="239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4CD11A" w14:textId="77777777" w:rsidR="00B746FF" w:rsidRPr="001B6971" w:rsidRDefault="00B746F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20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EB415" w14:textId="77777777" w:rsidR="00B746FF" w:rsidRPr="001B6971" w:rsidRDefault="00B746F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4F30BF" w14:textId="77777777" w:rsidR="00B746FF" w:rsidRPr="001B6971" w:rsidRDefault="00B746F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0DBBD1" w14:textId="77777777" w:rsidR="00B746FF" w:rsidRPr="001B6971" w:rsidRDefault="00B746F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28171728" w14:textId="77777777" w:rsidTr="001D2F7B">
        <w:trPr>
          <w:gridAfter w:val="2"/>
          <w:wAfter w:w="471" w:type="dxa"/>
          <w:trHeight w:val="397"/>
        </w:trPr>
        <w:tc>
          <w:tcPr>
            <w:tcW w:w="2397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D03EDC" w14:textId="011314E3" w:rsidR="005C0E34" w:rsidRPr="001B6971" w:rsidRDefault="00B746FF" w:rsidP="001B6971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Preferred surname*</w:t>
            </w:r>
            <w:r w:rsidR="001B6971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5C0E34" w:rsidRPr="001B6971">
              <w:rPr>
                <w:rFonts w:ascii="Century Gothic" w:hAnsi="Century Gothic"/>
                <w:sz w:val="22"/>
                <w:szCs w:val="22"/>
              </w:rPr>
              <w:t>(If different)</w:t>
            </w:r>
          </w:p>
        </w:tc>
        <w:tc>
          <w:tcPr>
            <w:tcW w:w="32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83B97" w14:textId="77777777" w:rsidR="00564A41" w:rsidRPr="001B6971" w:rsidRDefault="00564A41" w:rsidP="00A425C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6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E2D624" w14:textId="77777777" w:rsidR="00564A41" w:rsidRPr="001B6971" w:rsidRDefault="005C0E34" w:rsidP="00A61BD6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Preferred forename</w:t>
            </w:r>
          </w:p>
          <w:p w14:paraId="173DE518" w14:textId="77777777" w:rsidR="005C0E34" w:rsidRPr="001B6971" w:rsidRDefault="005C0E34" w:rsidP="00A61BD6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(if different)</w:t>
            </w:r>
          </w:p>
        </w:tc>
        <w:tc>
          <w:tcPr>
            <w:tcW w:w="214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A7E2B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69C6D036" w14:textId="77777777" w:rsidTr="001D2F7B">
        <w:trPr>
          <w:gridAfter w:val="2"/>
          <w:wAfter w:w="471" w:type="dxa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023B7" w14:textId="77777777" w:rsidR="00C74C83" w:rsidRPr="001B6971" w:rsidRDefault="00C74C83" w:rsidP="00A61BD6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5C0E34" w:rsidRPr="001B6971" w14:paraId="14AFFA15" w14:textId="77777777" w:rsidTr="001D2F7B">
        <w:trPr>
          <w:gridAfter w:val="2"/>
          <w:wAfter w:w="471" w:type="dxa"/>
          <w:trHeight w:val="340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E9252" w14:textId="77777777" w:rsidR="005C0E34" w:rsidRPr="001B6971" w:rsidRDefault="005C0E34" w:rsidP="00DB557F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* </w:t>
            </w:r>
            <w:proofErr w:type="gramStart"/>
            <w:r w:rsidRPr="001B6971">
              <w:rPr>
                <w:rFonts w:ascii="Century Gothic" w:hAnsi="Century Gothic" w:cs="Arial"/>
                <w:sz w:val="22"/>
                <w:szCs w:val="22"/>
              </w:rPr>
              <w:t>please</w:t>
            </w:r>
            <w:proofErr w:type="gramEnd"/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 see note under 'General Principles for Schools' on the S11/2 Contacts Information Form</w:t>
            </w:r>
          </w:p>
        </w:tc>
      </w:tr>
      <w:tr w:rsidR="005C0E34" w:rsidRPr="001B6971" w14:paraId="0C31AD36" w14:textId="77777777" w:rsidTr="001D2F7B">
        <w:trPr>
          <w:gridAfter w:val="2"/>
          <w:wAfter w:w="471" w:type="dxa"/>
        </w:trPr>
        <w:tc>
          <w:tcPr>
            <w:tcW w:w="10310" w:type="dxa"/>
            <w:gridSpan w:val="2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A6B9C5" w14:textId="77777777" w:rsidR="005C0E34" w:rsidRPr="001B6971" w:rsidRDefault="005C0E3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3215D" w:rsidRPr="001B6971" w14:paraId="21136726" w14:textId="77777777" w:rsidTr="001D2F7B">
        <w:trPr>
          <w:gridAfter w:val="2"/>
          <w:wAfter w:w="471" w:type="dxa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6E888" w14:textId="06AA78EC" w:rsidR="00C3215D" w:rsidRPr="001B6971" w:rsidRDefault="00901C3B" w:rsidP="00DB557F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  <w:highlight w:val="yellow"/>
              </w:rPr>
              <w:t xml:space="preserve"> </w:t>
            </w:r>
            <w:r w:rsidR="00C3215D" w:rsidRPr="001B6971">
              <w:rPr>
                <w:rFonts w:ascii="Century Gothic" w:hAnsi="Century Gothic" w:cs="Arial"/>
                <w:b/>
                <w:bCs/>
                <w:sz w:val="22"/>
                <w:szCs w:val="22"/>
                <w:highlight w:val="yellow"/>
              </w:rPr>
              <w:t>Please provide your child’s birth certificate for us to copy.</w:t>
            </w:r>
          </w:p>
        </w:tc>
      </w:tr>
      <w:tr w:rsidR="006257D6" w:rsidRPr="001B6971" w14:paraId="3F1E81AD" w14:textId="77777777" w:rsidTr="001D2F7B">
        <w:trPr>
          <w:gridAfter w:val="2"/>
          <w:wAfter w:w="471" w:type="dxa"/>
        </w:trPr>
        <w:tc>
          <w:tcPr>
            <w:tcW w:w="129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90599D" w14:textId="252A7AAC" w:rsidR="00560AEF" w:rsidRPr="001B6971" w:rsidRDefault="00EA5A74" w:rsidP="008B593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56D548A4" wp14:editId="2856CE06">
                      <wp:simplePos x="0" y="0"/>
                      <wp:positionH relativeFrom="column">
                        <wp:posOffset>-148590</wp:posOffset>
                      </wp:positionH>
                      <wp:positionV relativeFrom="paragraph">
                        <wp:posOffset>38100</wp:posOffset>
                      </wp:positionV>
                      <wp:extent cx="390525" cy="361950"/>
                      <wp:effectExtent l="0" t="0" r="9525" b="0"/>
                      <wp:wrapNone/>
                      <wp:docPr id="4" name="Oval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619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68579B" w14:textId="77777777" w:rsidR="0096063C" w:rsidRPr="005C0E34" w:rsidRDefault="0096063C" w:rsidP="00320503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</w:p>
                                <w:p w14:paraId="26F5DBF5" w14:textId="77777777" w:rsidR="0096063C" w:rsidRDefault="0096063C" w:rsidP="0032050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D548A4" id="Oval 4" o:spid="_x0000_s1027" style="position:absolute;margin-left:-11.7pt;margin-top:3pt;width:30.75pt;height:28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" fillcolor="window" strokecolor="windowText" strokeweight="1pt">
                      <v:path arrowok="t"/>
                      <v:textbox>
                        <w:txbxContent>
                          <w:p w14:paraId="7D68579B" w14:textId="77777777" w:rsidR="0096063C" w:rsidRPr="005C0E34" w:rsidRDefault="0096063C" w:rsidP="00320503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  <w:p w14:paraId="26F5DBF5" w14:textId="77777777" w:rsidR="0096063C" w:rsidRDefault="0096063C" w:rsidP="00320503"/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430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CAB32E" w14:textId="77777777" w:rsidR="00560AEF" w:rsidRPr="001B6971" w:rsidRDefault="00560AE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8A8B3" w14:textId="77777777" w:rsidR="00560AEF" w:rsidRPr="001B6971" w:rsidRDefault="00560AE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7CD5B0" w14:textId="77777777" w:rsidR="00560AEF" w:rsidRPr="001B6971" w:rsidRDefault="00560AEF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560AEF" w:rsidRPr="001B6971" w14:paraId="0C756CC0" w14:textId="77777777" w:rsidTr="001D2F7B">
        <w:trPr>
          <w:gridAfter w:val="2"/>
          <w:wAfter w:w="471" w:type="dxa"/>
          <w:trHeight w:val="284"/>
        </w:trPr>
        <w:tc>
          <w:tcPr>
            <w:tcW w:w="10310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1061A14B" w14:textId="77777777" w:rsidR="00560AEF" w:rsidRPr="00D8483A" w:rsidRDefault="00560AEF" w:rsidP="008B593A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Pupil's address</w:t>
            </w:r>
          </w:p>
        </w:tc>
      </w:tr>
      <w:tr w:rsidR="00C74C83" w:rsidRPr="001B6971" w14:paraId="0232FF7F" w14:textId="77777777" w:rsidTr="001D2F7B">
        <w:trPr>
          <w:gridAfter w:val="2"/>
          <w:wAfter w:w="471" w:type="dxa"/>
        </w:trPr>
        <w:tc>
          <w:tcPr>
            <w:tcW w:w="129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D9C590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7CE78D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CBD594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CD61F0" w14:textId="77777777" w:rsidR="00564A41" w:rsidRPr="001B6971" w:rsidRDefault="00564A4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20503" w:rsidRPr="001B6971" w14:paraId="28124968" w14:textId="77777777" w:rsidTr="001D2F7B">
        <w:trPr>
          <w:gridAfter w:val="2"/>
          <w:wAfter w:w="471" w:type="dxa"/>
          <w:trHeight w:val="397"/>
        </w:trPr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83DED4" w14:textId="77777777" w:rsidR="00CD72F7" w:rsidRPr="001B6971" w:rsidRDefault="00320503" w:rsidP="003F3FBE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Address</w:t>
            </w:r>
            <w:r w:rsidR="00CD72F7" w:rsidRPr="001B6971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  <w:p w14:paraId="79804D4D" w14:textId="7F081A84" w:rsidR="00320503" w:rsidRPr="001B6971" w:rsidRDefault="00CD72F7" w:rsidP="003F3FBE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&amp; postcode</w:t>
            </w:r>
          </w:p>
        </w:tc>
        <w:tc>
          <w:tcPr>
            <w:tcW w:w="9014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D2EED" w14:textId="77777777" w:rsidR="00320503" w:rsidRPr="001B6971" w:rsidRDefault="00320503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EEEC7A7" w14:textId="7729F5BE" w:rsidR="00CD72F7" w:rsidRPr="001B6971" w:rsidRDefault="00CD72F7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6364B008" w14:textId="77777777" w:rsidR="00CD72F7" w:rsidRPr="001B6971" w:rsidRDefault="00CD72F7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28C21CF7" w14:textId="77777777" w:rsidR="00CD72F7" w:rsidRPr="001B6971" w:rsidRDefault="00CD72F7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39DE0573" w14:textId="77777777" w:rsidR="00CD72F7" w:rsidRPr="001B6971" w:rsidRDefault="00CD72F7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A227C95" w14:textId="77777777" w:rsidR="00CD72F7" w:rsidRPr="001B6971" w:rsidRDefault="00CD72F7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20503" w:rsidRPr="001B6971" w14:paraId="27C2BC73" w14:textId="77777777" w:rsidTr="001D2F7B">
        <w:trPr>
          <w:gridAfter w:val="2"/>
          <w:wAfter w:w="471" w:type="dxa"/>
          <w:trHeight w:val="348"/>
        </w:trPr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6E2EB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C461C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A79DC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1D705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20503" w:rsidRPr="001B6971" w14:paraId="2B077169" w14:textId="77777777" w:rsidTr="001D2F7B">
        <w:trPr>
          <w:gridAfter w:val="2"/>
          <w:wAfter w:w="471" w:type="dxa"/>
          <w:trHeight w:val="321"/>
        </w:trPr>
        <w:tc>
          <w:tcPr>
            <w:tcW w:w="10310" w:type="dxa"/>
            <w:gridSpan w:val="2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74C45540" w14:textId="50E8FBA5" w:rsidR="00320503" w:rsidRPr="00D8483A" w:rsidRDefault="00CD72F7" w:rsidP="00320503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0363F5E3" wp14:editId="3D57910F">
                      <wp:simplePos x="0" y="0"/>
                      <wp:positionH relativeFrom="column">
                        <wp:posOffset>-148590</wp:posOffset>
                      </wp:positionH>
                      <wp:positionV relativeFrom="paragraph">
                        <wp:posOffset>-107950</wp:posOffset>
                      </wp:positionV>
                      <wp:extent cx="390525" cy="361950"/>
                      <wp:effectExtent l="0" t="0" r="9525" b="0"/>
                      <wp:wrapNone/>
                      <wp:docPr id="10" name="Oval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619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522308B" w14:textId="3A2F5B4A" w:rsidR="0096063C" w:rsidRPr="005C0E34" w:rsidRDefault="0096063C" w:rsidP="00CD72F7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</w:p>
                                <w:p w14:paraId="6BAD40F3" w14:textId="77777777" w:rsidR="0096063C" w:rsidRDefault="0096063C" w:rsidP="00CD72F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63F5E3" id="Oval 10" o:spid="_x0000_s1028" style="position:absolute;margin-left:-11.7pt;margin-top:-8.5pt;width:30.75pt;height:28.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" fillcolor="window" strokecolor="windowText" strokeweight="1pt">
                      <v:path arrowok="t"/>
                      <v:textbox>
                        <w:txbxContent>
                          <w:p w14:paraId="6522308B" w14:textId="3A2F5B4A" w:rsidR="0096063C" w:rsidRPr="005C0E34" w:rsidRDefault="0096063C" w:rsidP="00CD72F7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6BAD40F3" w14:textId="77777777" w:rsidR="0096063C" w:rsidRDefault="0096063C" w:rsidP="00CD72F7"/>
                        </w:txbxContent>
                      </v:textbox>
                    </v:oval>
                  </w:pict>
                </mc:Fallback>
              </mc:AlternateContent>
            </w:r>
            <w:r w:rsidR="00320503" w:rsidRPr="001B6971">
              <w:rPr>
                <w:rFonts w:ascii="Century Gothic" w:hAnsi="Century Gothic"/>
                <w:sz w:val="22"/>
                <w:szCs w:val="22"/>
              </w:rPr>
              <w:tab/>
            </w:r>
            <w:r w:rsidR="00320503" w:rsidRPr="00D8483A">
              <w:rPr>
                <w:rFonts w:ascii="Century Gothic" w:hAnsi="Century Gothic"/>
                <w:b/>
                <w:bCs/>
                <w:sz w:val="22"/>
                <w:szCs w:val="22"/>
              </w:rPr>
              <w:t>Pupil’s medical details</w:t>
            </w:r>
          </w:p>
        </w:tc>
      </w:tr>
      <w:tr w:rsidR="00C74C83" w:rsidRPr="001B6971" w14:paraId="73A7EEB5" w14:textId="77777777" w:rsidTr="001D2F7B">
        <w:trPr>
          <w:gridAfter w:val="2"/>
          <w:wAfter w:w="471" w:type="dxa"/>
          <w:trHeight w:val="100"/>
        </w:trPr>
        <w:tc>
          <w:tcPr>
            <w:tcW w:w="129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96980B" w14:textId="2DDB4B6A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53C21A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16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4A2CB2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A18CEA" w14:textId="77777777" w:rsidR="00564A41" w:rsidRPr="001B6971" w:rsidRDefault="00564A41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19A92FE3" w14:textId="77777777" w:rsidTr="001D2F7B">
        <w:trPr>
          <w:trHeight w:val="397"/>
        </w:trPr>
        <w:tc>
          <w:tcPr>
            <w:tcW w:w="9061" w:type="dxa"/>
            <w:gridSpan w:val="2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D7FC8" w14:textId="1E9C88D9" w:rsidR="00C74C83" w:rsidRPr="00A70B75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b/>
                <w:sz w:val="22"/>
                <w:szCs w:val="22"/>
              </w:rPr>
              <w:t>Emergency consent?</w:t>
            </w:r>
            <w:r w:rsidRPr="00A70B75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3F3FBE" w:rsidRPr="00A70B75">
              <w:rPr>
                <w:rFonts w:ascii="Century Gothic" w:hAnsi="Century Gothic"/>
                <w:sz w:val="22"/>
                <w:szCs w:val="22"/>
              </w:rPr>
              <w:t>e.</w:t>
            </w:r>
            <w:r w:rsidRPr="00A70B75">
              <w:rPr>
                <w:rFonts w:ascii="Century Gothic" w:hAnsi="Century Gothic"/>
                <w:sz w:val="22"/>
                <w:szCs w:val="22"/>
              </w:rPr>
              <w:t>g</w:t>
            </w:r>
            <w:r w:rsidR="003F3FBE" w:rsidRPr="00A70B75">
              <w:rPr>
                <w:rFonts w:ascii="Century Gothic" w:hAnsi="Century Gothic"/>
                <w:sz w:val="22"/>
                <w:szCs w:val="22"/>
              </w:rPr>
              <w:t>.</w:t>
            </w:r>
            <w:r w:rsidRPr="00A70B75">
              <w:rPr>
                <w:rFonts w:ascii="Century Gothic" w:hAnsi="Century Gothic"/>
                <w:sz w:val="22"/>
                <w:szCs w:val="22"/>
              </w:rPr>
              <w:t xml:space="preserve"> the school has permission to give/arrange emergency treatment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BD008" w14:textId="77777777" w:rsidR="00C74C83" w:rsidRPr="00A70B75" w:rsidRDefault="00C74C83" w:rsidP="00BC093C">
            <w:pPr>
              <w:ind w:right="-75" w:hanging="149"/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6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89B7A" w14:textId="77777777" w:rsidR="00C74C83" w:rsidRPr="001B6971" w:rsidRDefault="00C74C83" w:rsidP="003F3FBE">
            <w:pPr>
              <w:ind w:hanging="12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3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13F41" w14:textId="77777777" w:rsidR="00C74C83" w:rsidRPr="001B6971" w:rsidRDefault="00C74C83" w:rsidP="006257D6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4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499B2" w14:textId="77777777" w:rsidR="00C74C83" w:rsidRPr="001B6971" w:rsidRDefault="00C74C83" w:rsidP="003F3FBE">
            <w:pPr>
              <w:ind w:hanging="114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C74C83" w:rsidRPr="001B6971" w14:paraId="09F8E46C" w14:textId="77777777" w:rsidTr="001D2F7B">
        <w:trPr>
          <w:gridAfter w:val="2"/>
          <w:wAfter w:w="471" w:type="dxa"/>
          <w:trHeight w:val="80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ED25D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70F97E61" w14:textId="77777777" w:rsidTr="001D2F7B">
        <w:trPr>
          <w:gridAfter w:val="2"/>
          <w:wAfter w:w="471" w:type="dxa"/>
          <w:trHeight w:val="397"/>
        </w:trPr>
        <w:tc>
          <w:tcPr>
            <w:tcW w:w="10310" w:type="dxa"/>
            <w:gridSpan w:val="2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FC446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>Dietary needs</w:t>
            </w:r>
            <w:r w:rsidRPr="001B6971">
              <w:rPr>
                <w:rFonts w:ascii="Century Gothic" w:hAnsi="Century Gothic"/>
                <w:sz w:val="22"/>
                <w:szCs w:val="22"/>
              </w:rPr>
              <w:t>: please tick any that apply</w:t>
            </w:r>
          </w:p>
        </w:tc>
      </w:tr>
      <w:tr w:rsidR="00C74C83" w:rsidRPr="001B6971" w14:paraId="5E9DCB54" w14:textId="77777777" w:rsidTr="001D2F7B">
        <w:trPr>
          <w:gridAfter w:val="1"/>
          <w:wAfter w:w="389" w:type="dxa"/>
          <w:trHeight w:val="340"/>
        </w:trPr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23DFC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2819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0B201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Artificial colouring allergy</w:t>
            </w:r>
          </w:p>
        </w:tc>
        <w:tc>
          <w:tcPr>
            <w:tcW w:w="72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9B8D0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23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3E57F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Kosher foods only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7FC1F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431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019F1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 pork</w:t>
            </w:r>
          </w:p>
        </w:tc>
        <w:tc>
          <w:tcPr>
            <w:tcW w:w="80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FDC82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B5CA3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607B053F" w14:textId="77777777" w:rsidTr="001D2F7B">
        <w:trPr>
          <w:gridAfter w:val="1"/>
          <w:wAfter w:w="389" w:type="dxa"/>
          <w:trHeight w:val="340"/>
        </w:trPr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E47EE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2819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A5D4F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Gluten free</w:t>
            </w:r>
          </w:p>
        </w:tc>
        <w:tc>
          <w:tcPr>
            <w:tcW w:w="72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A9676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23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B02F5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 dairy produce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D65E5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63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AC374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eafood allergy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91B00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D8B05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0EB53F94" w14:textId="77777777" w:rsidTr="001D2F7B">
        <w:trPr>
          <w:gridAfter w:val="1"/>
          <w:wAfter w:w="389" w:type="dxa"/>
          <w:trHeight w:val="639"/>
        </w:trPr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53832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2819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9CF1A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alal</w:t>
            </w:r>
          </w:p>
        </w:tc>
        <w:tc>
          <w:tcPr>
            <w:tcW w:w="72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AD25D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23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52348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 nuts of any type or quantity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777C5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431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A88A6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Vegetarian</w:t>
            </w:r>
          </w:p>
        </w:tc>
        <w:tc>
          <w:tcPr>
            <w:tcW w:w="80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9181B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E8872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0A91D92B" w14:textId="77777777" w:rsidTr="001D2F7B">
        <w:trPr>
          <w:gridAfter w:val="2"/>
          <w:wAfter w:w="471" w:type="dxa"/>
          <w:trHeight w:val="2117"/>
        </w:trPr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4D327" w14:textId="77777777" w:rsidR="00C74C83" w:rsidRPr="001B6971" w:rsidRDefault="00C74C83" w:rsidP="003F3FBE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254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355677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Other (please specify)</w:t>
            </w:r>
          </w:p>
        </w:tc>
        <w:tc>
          <w:tcPr>
            <w:tcW w:w="720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DCB81" w14:textId="77777777" w:rsidR="00C74C83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A4D311D" w14:textId="77777777" w:rsidR="00A70B75" w:rsidRDefault="00A70B75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719A2B84" w14:textId="77777777" w:rsidR="00A70B75" w:rsidRDefault="00A70B75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293031C" w14:textId="77777777" w:rsidR="00A70B75" w:rsidRDefault="00A70B75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144914A7" w14:textId="77777777" w:rsidR="00A70B75" w:rsidRDefault="00A70B75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F005DAE" w14:textId="77777777" w:rsidR="00A70B75" w:rsidRDefault="00A70B75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3042B7CC" w14:textId="77777777" w:rsidR="00A70B75" w:rsidRPr="001B6971" w:rsidRDefault="00A70B75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46E44BEB" w14:textId="77777777" w:rsidR="001D2F7B" w:rsidRDefault="001D2F7B">
      <w:r>
        <w:br w:type="page"/>
      </w:r>
    </w:p>
    <w:tbl>
      <w:tblPr>
        <w:tblStyle w:val="TableGrid"/>
        <w:tblW w:w="10310" w:type="dxa"/>
        <w:tblInd w:w="2" w:type="dxa"/>
        <w:tblLayout w:type="fixed"/>
        <w:tblLook w:val="04A0" w:firstRow="1" w:lastRow="0" w:firstColumn="1" w:lastColumn="0" w:noHBand="0" w:noVBand="1"/>
      </w:tblPr>
      <w:tblGrid>
        <w:gridCol w:w="1296"/>
        <w:gridCol w:w="519"/>
        <w:gridCol w:w="283"/>
        <w:gridCol w:w="861"/>
        <w:gridCol w:w="2642"/>
        <w:gridCol w:w="2176"/>
        <w:gridCol w:w="991"/>
        <w:gridCol w:w="1542"/>
      </w:tblGrid>
      <w:tr w:rsidR="00C74C83" w:rsidRPr="001B6971" w14:paraId="46270270" w14:textId="77777777" w:rsidTr="001D2F7B">
        <w:trPr>
          <w:trHeight w:val="397"/>
        </w:trPr>
        <w:tc>
          <w:tcPr>
            <w:tcW w:w="1031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4ED79" w14:textId="72F89E78" w:rsidR="00C74C83" w:rsidRPr="001B6971" w:rsidRDefault="00C74C83" w:rsidP="00320503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lastRenderedPageBreak/>
              <w:t>Medical practice</w:t>
            </w:r>
          </w:p>
        </w:tc>
      </w:tr>
      <w:tr w:rsidR="00C74C83" w:rsidRPr="001B6971" w14:paraId="2799FDCA" w14:textId="77777777" w:rsidTr="001D2F7B">
        <w:trPr>
          <w:trHeight w:val="397"/>
        </w:trPr>
        <w:tc>
          <w:tcPr>
            <w:tcW w:w="181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956777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ctor’s name</w:t>
            </w:r>
          </w:p>
        </w:tc>
        <w:tc>
          <w:tcPr>
            <w:tcW w:w="37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F25D5" w14:textId="11A8D0ED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1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4B41E8" w14:textId="77777777" w:rsidR="0032050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urgery name</w:t>
            </w:r>
          </w:p>
        </w:tc>
        <w:tc>
          <w:tcPr>
            <w:tcW w:w="2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C3FD7" w14:textId="28D4CB48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64644800" w14:textId="77777777" w:rsidTr="001D2F7B">
        <w:trPr>
          <w:trHeight w:val="11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9EA53" w14:textId="77777777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F57FA" w14:textId="77777777" w:rsidR="00320503" w:rsidRPr="00DD051C" w:rsidRDefault="00320503" w:rsidP="00320503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31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F0C41" w14:textId="77777777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5EBCF" w14:textId="77777777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6D7DECE9" w14:textId="77777777" w:rsidTr="001D2F7B">
        <w:trPr>
          <w:trHeight w:val="398"/>
        </w:trPr>
        <w:tc>
          <w:tcPr>
            <w:tcW w:w="209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2B261A" w14:textId="77777777" w:rsidR="00C74C83" w:rsidRPr="001B6971" w:rsidRDefault="003F3FBE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urgery a</w:t>
            </w:r>
            <w:r w:rsidR="00C74C83" w:rsidRPr="001B6971">
              <w:rPr>
                <w:rFonts w:ascii="Century Gothic" w:hAnsi="Century Gothic"/>
                <w:sz w:val="22"/>
                <w:szCs w:val="22"/>
              </w:rPr>
              <w:t>ddress</w:t>
            </w:r>
          </w:p>
        </w:tc>
        <w:tc>
          <w:tcPr>
            <w:tcW w:w="8212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061A82E" w14:textId="2C16C856" w:rsidR="00C74C83" w:rsidRPr="001B6971" w:rsidRDefault="00C74C83" w:rsidP="00C74C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                  </w:t>
            </w:r>
          </w:p>
        </w:tc>
      </w:tr>
      <w:tr w:rsidR="00C74C83" w:rsidRPr="001B6971" w14:paraId="05E0F5F0" w14:textId="77777777" w:rsidTr="001D2F7B">
        <w:trPr>
          <w:trHeight w:val="624"/>
        </w:trPr>
        <w:tc>
          <w:tcPr>
            <w:tcW w:w="209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F69EC2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212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35328C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03A0A0AB" w14:textId="77777777" w:rsidTr="001D2F7B">
        <w:trPr>
          <w:trHeight w:val="11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799D5" w14:textId="77777777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0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54936" w14:textId="77777777" w:rsidR="00320503" w:rsidRPr="00DD051C" w:rsidRDefault="00320503" w:rsidP="00320503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31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66560" w14:textId="77777777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BD5A9" w14:textId="77777777" w:rsidR="00320503" w:rsidRPr="001B6971" w:rsidRDefault="00320503" w:rsidP="0032050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74C83" w:rsidRPr="001B6971" w14:paraId="1C85BD48" w14:textId="77777777" w:rsidTr="001D2F7B">
        <w:trPr>
          <w:trHeight w:val="857"/>
        </w:trPr>
        <w:tc>
          <w:tcPr>
            <w:tcW w:w="295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4085A8" w14:textId="77777777" w:rsidR="00C74C83" w:rsidRPr="001B6971" w:rsidRDefault="00C74C83" w:rsidP="0032050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Other medical information </w:t>
            </w:r>
            <w:r w:rsidR="003F3FBE" w:rsidRPr="001B6971">
              <w:rPr>
                <w:rFonts w:ascii="Century Gothic" w:hAnsi="Century Gothic"/>
                <w:sz w:val="22"/>
                <w:szCs w:val="22"/>
              </w:rPr>
              <w:t>e.</w:t>
            </w:r>
            <w:r w:rsidRPr="001B6971">
              <w:rPr>
                <w:rFonts w:ascii="Century Gothic" w:hAnsi="Century Gothic"/>
                <w:sz w:val="22"/>
                <w:szCs w:val="22"/>
              </w:rPr>
              <w:t>g</w:t>
            </w:r>
            <w:r w:rsidR="003F3FBE" w:rsidRPr="001B6971">
              <w:rPr>
                <w:rFonts w:ascii="Century Gothic" w:hAnsi="Century Gothic"/>
                <w:sz w:val="22"/>
                <w:szCs w:val="22"/>
              </w:rPr>
              <w:t>.</w:t>
            </w:r>
            <w:r w:rsidRPr="001B6971">
              <w:rPr>
                <w:rFonts w:ascii="Century Gothic" w:hAnsi="Century Gothic"/>
                <w:sz w:val="22"/>
                <w:szCs w:val="22"/>
              </w:rPr>
              <w:t xml:space="preserve">  asthma, diabetes</w:t>
            </w:r>
          </w:p>
        </w:tc>
        <w:tc>
          <w:tcPr>
            <w:tcW w:w="73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7F4A8" w14:textId="77777777" w:rsidR="00C74C83" w:rsidRPr="001B6971" w:rsidRDefault="00C74C83" w:rsidP="00C74C8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F0CE900" w14:textId="77777777" w:rsidR="00C74C83" w:rsidRPr="001B6971" w:rsidRDefault="00C74C83" w:rsidP="00C74C8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3D538DC0" w14:textId="77777777" w:rsidR="00CD72F7" w:rsidRPr="001B6971" w:rsidRDefault="00CD72F7" w:rsidP="00C74C83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13B1869C" w14:textId="77777777" w:rsidR="00CD72F7" w:rsidRPr="001B6971" w:rsidRDefault="00CD72F7" w:rsidP="00C74C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33396012" w14:textId="77777777" w:rsidR="00901C3B" w:rsidRPr="00A425CA" w:rsidRDefault="00A76E57" w:rsidP="00A76E57">
      <w:pPr>
        <w:jc w:val="center"/>
        <w:rPr>
          <w:rFonts w:ascii="Century Gothic" w:hAnsi="Century Gothic" w:cs="Arial"/>
          <w:b/>
          <w:bCs/>
          <w:sz w:val="16"/>
          <w:szCs w:val="16"/>
        </w:rPr>
      </w:pPr>
      <w:r w:rsidRPr="001B6971">
        <w:rPr>
          <w:rFonts w:ascii="Century Gothic" w:hAnsi="Century Gothic" w:cs="Arial"/>
          <w:b/>
          <w:bCs/>
          <w:noProof/>
          <w:color w:val="80008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3D6E0A4" wp14:editId="5CE20295">
                <wp:simplePos x="0" y="0"/>
                <wp:positionH relativeFrom="column">
                  <wp:posOffset>-79823</wp:posOffset>
                </wp:positionH>
                <wp:positionV relativeFrom="paragraph">
                  <wp:posOffset>52294</wp:posOffset>
                </wp:positionV>
                <wp:extent cx="454847" cy="400050"/>
                <wp:effectExtent l="0" t="0" r="27940" b="31750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4847" cy="4000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C4249B" w14:textId="77777777" w:rsidR="0096063C" w:rsidRDefault="0096063C" w:rsidP="00A07A0C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D6E0A4" id="Oval 6" o:spid="_x0000_s1029" style="position:absolute;left:0;text-align:left;margin-left:-6.3pt;margin-top:4.1pt;width:35.8pt;height:3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" fillcolor="window" strokecolor="windowText" strokeweight="1pt">
                <v:path arrowok="t"/>
                <v:textbox>
                  <w:txbxContent>
                    <w:p w14:paraId="32C4249B" w14:textId="77777777" w:rsidR="0096063C" w:rsidRDefault="0096063C" w:rsidP="00A07A0C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01C3B" w:rsidRPr="001B6971" w14:paraId="70FFE7B8" w14:textId="77777777" w:rsidTr="00697814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3B2762A3" w14:textId="7DD06735" w:rsidR="00901C3B" w:rsidRPr="00D8483A" w:rsidRDefault="00901C3B" w:rsidP="00901C3B">
            <w:pPr>
              <w:ind w:right="423"/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Ethnicity/Religion/First Language/Nationality Details</w:t>
            </w:r>
          </w:p>
        </w:tc>
      </w:tr>
    </w:tbl>
    <w:p w14:paraId="6589FD3F" w14:textId="77777777" w:rsidR="00901C3B" w:rsidRPr="00DD051C" w:rsidRDefault="00901C3B" w:rsidP="00A76E57">
      <w:pPr>
        <w:jc w:val="center"/>
        <w:rPr>
          <w:rFonts w:ascii="Century Gothic" w:hAnsi="Century Gothic" w:cs="Arial"/>
          <w:b/>
          <w:bCs/>
          <w:sz w:val="12"/>
          <w:szCs w:val="12"/>
        </w:rPr>
      </w:pPr>
    </w:p>
    <w:p w14:paraId="2F699E97" w14:textId="3611EE45" w:rsidR="00A76E57" w:rsidRPr="001B6971" w:rsidRDefault="00A76E57" w:rsidP="00A76E57">
      <w:pPr>
        <w:jc w:val="center"/>
        <w:rPr>
          <w:rFonts w:ascii="Century Gothic" w:hAnsi="Century Gothic" w:cs="Arial"/>
          <w:b/>
          <w:bCs/>
          <w:sz w:val="22"/>
          <w:szCs w:val="22"/>
        </w:rPr>
      </w:pPr>
      <w:r w:rsidRPr="001B6971">
        <w:rPr>
          <w:rFonts w:ascii="Century Gothic" w:hAnsi="Century Gothic" w:cs="Arial"/>
          <w:b/>
          <w:bCs/>
          <w:sz w:val="22"/>
          <w:szCs w:val="22"/>
        </w:rPr>
        <w:t xml:space="preserve">You have the right to decline to provide these data </w:t>
      </w:r>
      <w:r w:rsidR="005056DB" w:rsidRPr="001B6971">
        <w:rPr>
          <w:rFonts w:ascii="Century Gothic" w:hAnsi="Century Gothic" w:cs="Arial"/>
          <w:b/>
          <w:bCs/>
          <w:sz w:val="22"/>
          <w:szCs w:val="22"/>
        </w:rPr>
        <w:t>items.</w:t>
      </w:r>
    </w:p>
    <w:tbl>
      <w:tblPr>
        <w:tblStyle w:val="TableGrid"/>
        <w:tblW w:w="112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1"/>
        <w:gridCol w:w="2163"/>
        <w:gridCol w:w="3402"/>
        <w:gridCol w:w="142"/>
        <w:gridCol w:w="567"/>
        <w:gridCol w:w="992"/>
        <w:gridCol w:w="674"/>
        <w:gridCol w:w="460"/>
        <w:gridCol w:w="790"/>
        <w:gridCol w:w="61"/>
        <w:gridCol w:w="606"/>
      </w:tblGrid>
      <w:tr w:rsidR="00A76E57" w:rsidRPr="001B6971" w14:paraId="120FB9A2" w14:textId="77777777" w:rsidTr="00EF2185">
        <w:trPr>
          <w:trHeight w:val="397"/>
        </w:trPr>
        <w:tc>
          <w:tcPr>
            <w:tcW w:w="1381" w:type="dxa"/>
            <w:vAlign w:val="center"/>
          </w:tcPr>
          <w:p w14:paraId="11DFFF5C" w14:textId="2668F057" w:rsidR="00A76E57" w:rsidRPr="001B6971" w:rsidRDefault="00A76E57" w:rsidP="00A76E57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>Ethnicity*</w:t>
            </w:r>
          </w:p>
        </w:tc>
        <w:tc>
          <w:tcPr>
            <w:tcW w:w="5565" w:type="dxa"/>
            <w:gridSpan w:val="2"/>
            <w:vAlign w:val="center"/>
          </w:tcPr>
          <w:p w14:paraId="59541688" w14:textId="219A867D" w:rsidR="00A76E57" w:rsidRPr="001B6971" w:rsidRDefault="00A76E57" w:rsidP="00A76E57">
            <w:pPr>
              <w:jc w:val="right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</w:rPr>
              <w:t>Ethnic information was provided by:</w:t>
            </w:r>
          </w:p>
        </w:tc>
        <w:tc>
          <w:tcPr>
            <w:tcW w:w="709" w:type="dxa"/>
            <w:gridSpan w:val="2"/>
            <w:vAlign w:val="center"/>
          </w:tcPr>
          <w:p w14:paraId="09F13C65" w14:textId="6F7C34B4" w:rsidR="00A76E57" w:rsidRPr="00A70B75" w:rsidRDefault="00A76E57" w:rsidP="00A76E57">
            <w:pPr>
              <w:ind w:right="-107"/>
              <w:jc w:val="right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992" w:type="dxa"/>
            <w:vAlign w:val="center"/>
          </w:tcPr>
          <w:p w14:paraId="06A6B221" w14:textId="66821028" w:rsidR="00A76E57" w:rsidRPr="00A70B75" w:rsidRDefault="00A76E57" w:rsidP="00A76E57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sz w:val="22"/>
                <w:szCs w:val="22"/>
              </w:rPr>
              <w:t>Parent</w:t>
            </w:r>
          </w:p>
        </w:tc>
        <w:tc>
          <w:tcPr>
            <w:tcW w:w="674" w:type="dxa"/>
          </w:tcPr>
          <w:p w14:paraId="0E7E5426" w14:textId="77777777" w:rsidR="00A76E57" w:rsidRPr="001B6971" w:rsidRDefault="00A76E57" w:rsidP="00A76E57">
            <w:pPr>
              <w:jc w:val="right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460" w:type="dxa"/>
            <w:vAlign w:val="center"/>
          </w:tcPr>
          <w:p w14:paraId="440C61BF" w14:textId="109DBD92" w:rsidR="00A76E57" w:rsidRPr="001B6971" w:rsidRDefault="00A76E57" w:rsidP="00A76E57">
            <w:pPr>
              <w:jc w:val="right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457" w:type="dxa"/>
            <w:gridSpan w:val="3"/>
            <w:vAlign w:val="center"/>
          </w:tcPr>
          <w:p w14:paraId="2A0EBA59" w14:textId="4015D58D" w:rsidR="00A76E57" w:rsidRPr="001B6971" w:rsidRDefault="00A76E57" w:rsidP="00A76E57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Pupil</w:t>
            </w:r>
          </w:p>
        </w:tc>
      </w:tr>
      <w:tr w:rsidR="00A07A0C" w:rsidRPr="001B6971" w14:paraId="3E31AEF1" w14:textId="77777777" w:rsidTr="00EF21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667" w:type="dxa"/>
          <w:trHeight w:val="397"/>
        </w:trPr>
        <w:tc>
          <w:tcPr>
            <w:tcW w:w="10571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13267" w14:textId="0754A1C2" w:rsidR="00A07A0C" w:rsidRPr="001B6971" w:rsidRDefault="00A07A0C" w:rsidP="00BC093C">
            <w:pPr>
              <w:autoSpaceDE w:val="0"/>
              <w:autoSpaceDN w:val="0"/>
              <w:adjustRightInd w:val="0"/>
              <w:spacing w:before="60"/>
              <w:jc w:val="both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Our ethnic background describes how we think of ourselves.  This may be based on many things, including, for example, our skin colour, language, culture a</w:t>
            </w:r>
            <w:r w:rsidR="00284018" w:rsidRPr="001B6971">
              <w:rPr>
                <w:rFonts w:ascii="Century Gothic" w:hAnsi="Century Gothic" w:cs="Arial"/>
                <w:sz w:val="22"/>
                <w:szCs w:val="22"/>
              </w:rPr>
              <w:t xml:space="preserve">nd ancestry or family history. </w:t>
            </w:r>
            <w:r w:rsidR="00EF2185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Ethnic background is not the same as nationality or country of birth. </w:t>
            </w:r>
            <w:r w:rsidR="00EF2185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The Information Commissioner recommends that young people aged 11 years old or above </w:t>
            </w:r>
            <w:proofErr w:type="gramStart"/>
            <w:r w:rsidRPr="001B6971">
              <w:rPr>
                <w:rFonts w:ascii="Century Gothic" w:hAnsi="Century Gothic" w:cs="Arial"/>
                <w:sz w:val="22"/>
                <w:szCs w:val="22"/>
              </w:rPr>
              <w:t>have the opportunity to</w:t>
            </w:r>
            <w:proofErr w:type="gramEnd"/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 dec</w:t>
            </w:r>
            <w:r w:rsidR="00284018" w:rsidRPr="001B6971">
              <w:rPr>
                <w:rFonts w:ascii="Century Gothic" w:hAnsi="Century Gothic" w:cs="Arial"/>
                <w:sz w:val="22"/>
                <w:szCs w:val="22"/>
              </w:rPr>
              <w:t>ide their own ethnic identity.</w:t>
            </w:r>
            <w:r w:rsidR="00EF2185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284018" w:rsidRPr="001B6971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Parents, or those with parental responsibility, are asked to support or advise those children aged over 11 in making this decision wherever necessary. </w:t>
            </w:r>
          </w:p>
          <w:p w14:paraId="460755E3" w14:textId="77777777" w:rsidR="00E07A38" w:rsidRPr="00DD051C" w:rsidRDefault="00E07A38" w:rsidP="00A07A0C">
            <w:pPr>
              <w:autoSpaceDE w:val="0"/>
              <w:autoSpaceDN w:val="0"/>
              <w:adjustRightInd w:val="0"/>
              <w:jc w:val="both"/>
              <w:rPr>
                <w:rFonts w:ascii="Century Gothic" w:hAnsi="Century Gothic" w:cs="Arial"/>
                <w:sz w:val="12"/>
                <w:szCs w:val="12"/>
              </w:rPr>
            </w:pPr>
          </w:p>
          <w:p w14:paraId="2276AF59" w14:textId="77777777" w:rsidR="00A07A0C" w:rsidRPr="001B6971" w:rsidRDefault="00A07A0C" w:rsidP="00A07A0C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Please tick one box only</w:t>
            </w:r>
          </w:p>
        </w:tc>
      </w:tr>
      <w:tr w:rsidR="006257D6" w:rsidRPr="001B6971" w14:paraId="74CF63FF" w14:textId="77777777" w:rsidTr="00EF2185">
        <w:trPr>
          <w:gridAfter w:val="1"/>
          <w:wAfter w:w="606" w:type="dxa"/>
          <w:trHeight w:val="284"/>
        </w:trPr>
        <w:tc>
          <w:tcPr>
            <w:tcW w:w="3544" w:type="dxa"/>
            <w:gridSpan w:val="2"/>
            <w:vAlign w:val="bottom"/>
          </w:tcPr>
          <w:p w14:paraId="138E97F2" w14:textId="77777777" w:rsidR="006257D6" w:rsidRPr="003F7E65" w:rsidRDefault="006257D6" w:rsidP="00961AEE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3F7E65">
              <w:rPr>
                <w:rFonts w:ascii="Century Gothic" w:hAnsi="Century Gothic"/>
                <w:b/>
                <w:bCs/>
                <w:sz w:val="22"/>
                <w:szCs w:val="22"/>
              </w:rPr>
              <w:t>White</w:t>
            </w:r>
          </w:p>
        </w:tc>
        <w:tc>
          <w:tcPr>
            <w:tcW w:w="3544" w:type="dxa"/>
            <w:gridSpan w:val="2"/>
            <w:vAlign w:val="bottom"/>
          </w:tcPr>
          <w:p w14:paraId="6067D4B6" w14:textId="77777777" w:rsidR="006257D6" w:rsidRPr="003F7E65" w:rsidRDefault="006257D6" w:rsidP="00961AEE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3F7E65">
              <w:rPr>
                <w:rFonts w:ascii="Century Gothic" w:hAnsi="Century Gothic"/>
                <w:b/>
                <w:bCs/>
                <w:sz w:val="22"/>
                <w:szCs w:val="22"/>
              </w:rPr>
              <w:t>Chinese</w:t>
            </w:r>
          </w:p>
        </w:tc>
        <w:tc>
          <w:tcPr>
            <w:tcW w:w="3544" w:type="dxa"/>
            <w:gridSpan w:val="6"/>
            <w:vAlign w:val="bottom"/>
          </w:tcPr>
          <w:p w14:paraId="0A5833FF" w14:textId="77777777" w:rsidR="006257D6" w:rsidRPr="003F7E65" w:rsidRDefault="006257D6" w:rsidP="00961AEE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3F7E65">
              <w:rPr>
                <w:rFonts w:ascii="Century Gothic" w:hAnsi="Century Gothic"/>
                <w:b/>
                <w:bCs/>
                <w:sz w:val="22"/>
                <w:szCs w:val="22"/>
              </w:rPr>
              <w:t>Any other ethnic background</w:t>
            </w:r>
          </w:p>
        </w:tc>
      </w:tr>
      <w:tr w:rsidR="006257D6" w:rsidRPr="001B6971" w14:paraId="44A582B1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</w:tcPr>
          <w:p w14:paraId="533C2DD7" w14:textId="77777777" w:rsidR="006257D6" w:rsidRPr="00A70B75" w:rsidRDefault="006257D6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/>
                <w:sz w:val="22"/>
                <w:szCs w:val="22"/>
              </w:rPr>
              <w:t>British</w:t>
            </w:r>
          </w:p>
        </w:tc>
        <w:tc>
          <w:tcPr>
            <w:tcW w:w="3544" w:type="dxa"/>
            <w:gridSpan w:val="2"/>
            <w:vAlign w:val="center"/>
          </w:tcPr>
          <w:p w14:paraId="46B762DA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Hong Kong Chinese </w:t>
            </w:r>
          </w:p>
        </w:tc>
        <w:tc>
          <w:tcPr>
            <w:tcW w:w="3544" w:type="dxa"/>
            <w:gridSpan w:val="6"/>
            <w:vAlign w:val="center"/>
          </w:tcPr>
          <w:p w14:paraId="0458258F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 Afghan</w:t>
            </w:r>
          </w:p>
        </w:tc>
      </w:tr>
      <w:tr w:rsidR="006257D6" w:rsidRPr="001B6971" w14:paraId="159A0933" w14:textId="77777777" w:rsidTr="00EF2185">
        <w:trPr>
          <w:gridAfter w:val="1"/>
          <w:wAfter w:w="606" w:type="dxa"/>
          <w:trHeight w:hRule="exact" w:val="436"/>
        </w:trPr>
        <w:tc>
          <w:tcPr>
            <w:tcW w:w="3544" w:type="dxa"/>
            <w:gridSpan w:val="2"/>
            <w:vAlign w:val="center"/>
          </w:tcPr>
          <w:p w14:paraId="1C938C6E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>Irish</w:t>
            </w:r>
          </w:p>
        </w:tc>
        <w:tc>
          <w:tcPr>
            <w:tcW w:w="3544" w:type="dxa"/>
            <w:gridSpan w:val="2"/>
            <w:vAlign w:val="center"/>
          </w:tcPr>
          <w:p w14:paraId="637F206A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  </w:t>
            </w:r>
            <w:proofErr w:type="gramStart"/>
            <w:r w:rsidR="006257D6" w:rsidRPr="001B6971">
              <w:rPr>
                <w:rFonts w:ascii="Century Gothic" w:hAnsi="Century Gothic"/>
                <w:sz w:val="22"/>
                <w:szCs w:val="22"/>
              </w:rPr>
              <w:t>Other</w:t>
            </w:r>
            <w:proofErr w:type="gramEnd"/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 Chinese </w:t>
            </w:r>
            <w:r w:rsidR="006257D6" w:rsidRPr="001B6971">
              <w:rPr>
                <w:rFonts w:ascii="Century Gothic" w:hAnsi="Century Gothic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3544" w:type="dxa"/>
            <w:gridSpan w:val="6"/>
            <w:vAlign w:val="center"/>
          </w:tcPr>
          <w:p w14:paraId="1F0B7527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 xml:space="preserve">Arab </w:t>
            </w:r>
            <w:r w:rsidR="005B424D" w:rsidRPr="00041A1A">
              <w:rPr>
                <w:rFonts w:ascii="Century Gothic" w:hAnsi="Century Gothic"/>
                <w:position w:val="12"/>
                <w:sz w:val="14"/>
                <w:szCs w:val="14"/>
              </w:rPr>
              <w:t>5</w:t>
            </w:r>
          </w:p>
        </w:tc>
      </w:tr>
      <w:tr w:rsidR="006257D6" w:rsidRPr="001B6971" w14:paraId="6C68516E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515FAD90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>Traveller of Irish Heritage</w:t>
            </w:r>
          </w:p>
        </w:tc>
        <w:tc>
          <w:tcPr>
            <w:tcW w:w="3544" w:type="dxa"/>
            <w:gridSpan w:val="2"/>
            <w:vAlign w:val="center"/>
          </w:tcPr>
          <w:p w14:paraId="5E924474" w14:textId="77777777" w:rsidR="006257D6" w:rsidRPr="001B6971" w:rsidRDefault="006257D6" w:rsidP="00DD051C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544" w:type="dxa"/>
            <w:gridSpan w:val="6"/>
            <w:vAlign w:val="center"/>
          </w:tcPr>
          <w:p w14:paraId="2C58F97F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Filipino</w:t>
            </w:r>
          </w:p>
        </w:tc>
      </w:tr>
      <w:tr w:rsidR="006257D6" w:rsidRPr="001B6971" w14:paraId="7E46855C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7908D00F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>Gypsy/Roma</w:t>
            </w:r>
          </w:p>
        </w:tc>
        <w:tc>
          <w:tcPr>
            <w:tcW w:w="3544" w:type="dxa"/>
            <w:gridSpan w:val="2"/>
            <w:vAlign w:val="center"/>
          </w:tcPr>
          <w:p w14:paraId="6222CD41" w14:textId="77777777" w:rsidR="006257D6" w:rsidRPr="003F7E65" w:rsidRDefault="006257D6" w:rsidP="00DD051C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3F7E65">
              <w:rPr>
                <w:rFonts w:ascii="Century Gothic" w:hAnsi="Century Gothic"/>
                <w:b/>
                <w:bCs/>
                <w:sz w:val="22"/>
                <w:szCs w:val="22"/>
              </w:rPr>
              <w:t>Black or Black British</w:t>
            </w:r>
          </w:p>
        </w:tc>
        <w:tc>
          <w:tcPr>
            <w:tcW w:w="3544" w:type="dxa"/>
            <w:gridSpan w:val="6"/>
            <w:vAlign w:val="center"/>
          </w:tcPr>
          <w:p w14:paraId="6C290F8D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Iranian</w:t>
            </w:r>
          </w:p>
        </w:tc>
      </w:tr>
      <w:tr w:rsidR="006257D6" w:rsidRPr="001B6971" w14:paraId="5A6427AF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72772569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>Greek/Greek Cypriot</w:t>
            </w:r>
          </w:p>
        </w:tc>
        <w:tc>
          <w:tcPr>
            <w:tcW w:w="3544" w:type="dxa"/>
            <w:gridSpan w:val="2"/>
            <w:vAlign w:val="center"/>
          </w:tcPr>
          <w:p w14:paraId="5FE32B3F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Caribbean</w:t>
            </w:r>
          </w:p>
        </w:tc>
        <w:tc>
          <w:tcPr>
            <w:tcW w:w="3544" w:type="dxa"/>
            <w:gridSpan w:val="6"/>
            <w:vAlign w:val="center"/>
          </w:tcPr>
          <w:p w14:paraId="28FF04B4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Japanese</w:t>
            </w:r>
          </w:p>
        </w:tc>
      </w:tr>
      <w:tr w:rsidR="005E768B" w:rsidRPr="001B6971" w14:paraId="6B390484" w14:textId="77777777" w:rsidTr="00EF2185">
        <w:trPr>
          <w:gridAfter w:val="1"/>
          <w:wAfter w:w="606" w:type="dxa"/>
          <w:trHeight w:hRule="exact" w:val="412"/>
        </w:trPr>
        <w:tc>
          <w:tcPr>
            <w:tcW w:w="3544" w:type="dxa"/>
            <w:gridSpan w:val="2"/>
            <w:vAlign w:val="center"/>
          </w:tcPr>
          <w:p w14:paraId="4F534A8D" w14:textId="77777777" w:rsidR="005E768B" w:rsidRPr="001B6971" w:rsidRDefault="005E768B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D8199C" w:rsidRPr="001B6971">
              <w:rPr>
                <w:rFonts w:ascii="Century Gothic" w:hAnsi="Century Gothic"/>
                <w:sz w:val="22"/>
                <w:szCs w:val="22"/>
              </w:rPr>
              <w:t>Turkish/Turkish Cypriot</w:t>
            </w:r>
          </w:p>
        </w:tc>
        <w:tc>
          <w:tcPr>
            <w:tcW w:w="3544" w:type="dxa"/>
            <w:gridSpan w:val="2"/>
            <w:vAlign w:val="center"/>
          </w:tcPr>
          <w:p w14:paraId="495FE53B" w14:textId="77777777" w:rsidR="005E768B" w:rsidRPr="001B6971" w:rsidRDefault="005E768B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African</w:t>
            </w:r>
          </w:p>
        </w:tc>
        <w:tc>
          <w:tcPr>
            <w:tcW w:w="3544" w:type="dxa"/>
            <w:gridSpan w:val="6"/>
            <w:vAlign w:val="center"/>
          </w:tcPr>
          <w:p w14:paraId="7EE9D262" w14:textId="77777777" w:rsidR="005E768B" w:rsidRPr="001B6971" w:rsidRDefault="005E768B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Malay</w:t>
            </w:r>
            <w:r w:rsidRPr="001B6971">
              <w:rPr>
                <w:rFonts w:ascii="Century Gothic" w:hAnsi="Century Gothic"/>
                <w:spacing w:val="-8"/>
                <w:sz w:val="22"/>
                <w:szCs w:val="22"/>
              </w:rPr>
              <w:t xml:space="preserve"> </w:t>
            </w:r>
            <w:r w:rsidRPr="00041A1A">
              <w:rPr>
                <w:rFonts w:ascii="Century Gothic" w:hAnsi="Century Gothic"/>
                <w:position w:val="12"/>
                <w:sz w:val="14"/>
                <w:szCs w:val="14"/>
              </w:rPr>
              <w:t>6</w:t>
            </w:r>
          </w:p>
        </w:tc>
      </w:tr>
      <w:tr w:rsidR="006257D6" w:rsidRPr="001B6971" w14:paraId="2FD179F1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056F332B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Western European </w:t>
            </w:r>
            <w:r w:rsidR="006257D6" w:rsidRPr="00DD051C">
              <w:rPr>
                <w:rFonts w:ascii="Century Gothic" w:hAnsi="Century Gothic"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3544" w:type="dxa"/>
            <w:gridSpan w:val="2"/>
            <w:vAlign w:val="center"/>
          </w:tcPr>
          <w:p w14:paraId="160AABCD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Any other Black background</w:t>
            </w:r>
          </w:p>
        </w:tc>
        <w:tc>
          <w:tcPr>
            <w:tcW w:w="3544" w:type="dxa"/>
            <w:gridSpan w:val="6"/>
            <w:vAlign w:val="center"/>
          </w:tcPr>
          <w:p w14:paraId="326D8D46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Thai</w:t>
            </w:r>
          </w:p>
        </w:tc>
      </w:tr>
      <w:tr w:rsidR="006257D6" w:rsidRPr="001B6971" w14:paraId="675C2611" w14:textId="77777777" w:rsidTr="00EF2185">
        <w:trPr>
          <w:gridAfter w:val="1"/>
          <w:wAfter w:w="606" w:type="dxa"/>
          <w:trHeight w:hRule="exact" w:val="406"/>
        </w:trPr>
        <w:tc>
          <w:tcPr>
            <w:tcW w:w="3544" w:type="dxa"/>
            <w:gridSpan w:val="2"/>
            <w:vAlign w:val="center"/>
          </w:tcPr>
          <w:p w14:paraId="123FDF48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Eastern European </w:t>
            </w:r>
            <w:r w:rsidR="006257D6" w:rsidRPr="00DD051C">
              <w:rPr>
                <w:rFonts w:ascii="Century Gothic" w:hAnsi="Century Gothic"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3544" w:type="dxa"/>
            <w:gridSpan w:val="2"/>
            <w:vAlign w:val="center"/>
          </w:tcPr>
          <w:p w14:paraId="376580A2" w14:textId="77777777" w:rsidR="006257D6" w:rsidRPr="001B6971" w:rsidRDefault="006257D6" w:rsidP="00DD051C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544" w:type="dxa"/>
            <w:gridSpan w:val="6"/>
            <w:vAlign w:val="center"/>
          </w:tcPr>
          <w:p w14:paraId="4C049886" w14:textId="77777777" w:rsidR="006257D6" w:rsidRPr="001B6971" w:rsidRDefault="005E768B" w:rsidP="00DD051C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 xml:space="preserve">Any other Ethnic group </w:t>
            </w:r>
            <w:r w:rsidRPr="00041A1A">
              <w:rPr>
                <w:rFonts w:ascii="Century Gothic" w:hAnsi="Century Gothic"/>
                <w:position w:val="12"/>
                <w:sz w:val="14"/>
                <w:szCs w:val="14"/>
              </w:rPr>
              <w:t>7</w:t>
            </w:r>
          </w:p>
        </w:tc>
      </w:tr>
      <w:tr w:rsidR="006257D6" w:rsidRPr="001B6971" w14:paraId="796A3810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552D4EC3" w14:textId="77777777" w:rsidR="006257D6" w:rsidRPr="001B6971" w:rsidRDefault="005E768B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6257D6"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proofErr w:type="gramStart"/>
            <w:r w:rsidR="006257D6" w:rsidRPr="001B6971">
              <w:rPr>
                <w:rFonts w:ascii="Century Gothic" w:hAnsi="Century Gothic"/>
                <w:sz w:val="22"/>
                <w:szCs w:val="22"/>
              </w:rPr>
              <w:t>Other</w:t>
            </w:r>
            <w:proofErr w:type="gramEnd"/>
            <w:r w:rsidR="006257D6" w:rsidRPr="001B6971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6257D6" w:rsidRPr="001B6971">
              <w:rPr>
                <w:rFonts w:ascii="Century Gothic" w:hAnsi="Century Gothic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3544" w:type="dxa"/>
            <w:gridSpan w:val="2"/>
            <w:vAlign w:val="center"/>
          </w:tcPr>
          <w:p w14:paraId="463380F5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6"/>
            <w:vAlign w:val="center"/>
          </w:tcPr>
          <w:p w14:paraId="40E702FB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6257D6" w:rsidRPr="001B6971" w14:paraId="1C91B328" w14:textId="77777777" w:rsidTr="00EF2185">
        <w:trPr>
          <w:gridAfter w:val="1"/>
          <w:wAfter w:w="606" w:type="dxa"/>
          <w:trHeight w:val="57"/>
        </w:trPr>
        <w:tc>
          <w:tcPr>
            <w:tcW w:w="3544" w:type="dxa"/>
            <w:gridSpan w:val="2"/>
            <w:vAlign w:val="center"/>
          </w:tcPr>
          <w:p w14:paraId="7AF5B8B1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2"/>
            <w:vAlign w:val="center"/>
          </w:tcPr>
          <w:p w14:paraId="3FBB5A4F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6"/>
          </w:tcPr>
          <w:p w14:paraId="118453DB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961AEE" w:rsidRPr="001B6971" w14:paraId="5F9FA972" w14:textId="77777777" w:rsidTr="00EF2185">
        <w:trPr>
          <w:gridAfter w:val="1"/>
          <w:wAfter w:w="606" w:type="dxa"/>
          <w:trHeight w:val="284"/>
        </w:trPr>
        <w:tc>
          <w:tcPr>
            <w:tcW w:w="3544" w:type="dxa"/>
            <w:gridSpan w:val="2"/>
            <w:vAlign w:val="center"/>
          </w:tcPr>
          <w:p w14:paraId="1C92BAA8" w14:textId="77777777" w:rsidR="00961AEE" w:rsidRPr="003F7E65" w:rsidRDefault="00961AEE" w:rsidP="00DD051C">
            <w:pPr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3F7E65">
              <w:rPr>
                <w:rFonts w:ascii="Century Gothic" w:hAnsi="Century Gothic"/>
                <w:b/>
                <w:bCs/>
                <w:sz w:val="22"/>
                <w:szCs w:val="22"/>
              </w:rPr>
              <w:t>Mixed</w:t>
            </w:r>
          </w:p>
        </w:tc>
        <w:tc>
          <w:tcPr>
            <w:tcW w:w="3544" w:type="dxa"/>
            <w:gridSpan w:val="2"/>
            <w:vAlign w:val="center"/>
          </w:tcPr>
          <w:p w14:paraId="440F908E" w14:textId="77777777" w:rsidR="00961AEE" w:rsidRPr="003F7E65" w:rsidRDefault="00961AEE" w:rsidP="00DD051C">
            <w:pPr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3F7E65">
              <w:rPr>
                <w:rFonts w:ascii="Century Gothic" w:hAnsi="Century Gothic"/>
                <w:b/>
                <w:bCs/>
                <w:sz w:val="22"/>
                <w:szCs w:val="22"/>
              </w:rPr>
              <w:t>Asian or Asian British</w:t>
            </w:r>
          </w:p>
        </w:tc>
        <w:tc>
          <w:tcPr>
            <w:tcW w:w="3544" w:type="dxa"/>
            <w:gridSpan w:val="6"/>
            <w:vMerge w:val="restart"/>
            <w:vAlign w:val="center"/>
          </w:tcPr>
          <w:p w14:paraId="62C94D19" w14:textId="6608FE57" w:rsidR="00961AEE" w:rsidRPr="005056DB" w:rsidRDefault="005E768B" w:rsidP="00DD051C">
            <w:pPr>
              <w:ind w:left="425" w:hanging="397"/>
              <w:rPr>
                <w:rFonts w:ascii="Century Gothic" w:hAnsi="Century Gothic"/>
              </w:rPr>
            </w:pPr>
            <w:r w:rsidRPr="005056DB">
              <w:rPr>
                <w:rFonts w:ascii="Century Gothic" w:hAnsi="Century Gothic"/>
                <w:color w:val="A6A6A6" w:themeColor="background1" w:themeShade="A6"/>
              </w:rPr>
              <w:sym w:font="Wingdings" w:char="F0A8"/>
            </w:r>
            <w:r w:rsidR="00961AEE" w:rsidRPr="005056DB">
              <w:rPr>
                <w:rFonts w:ascii="Century Gothic" w:hAnsi="Century Gothic"/>
                <w:color w:val="A6A6A6" w:themeColor="background1" w:themeShade="A6"/>
              </w:rPr>
              <w:t xml:space="preserve"> </w:t>
            </w:r>
            <w:r w:rsidR="00961AEE" w:rsidRPr="005056DB">
              <w:rPr>
                <w:rFonts w:ascii="Century Gothic" w:hAnsi="Century Gothic"/>
                <w:b/>
              </w:rPr>
              <w:t xml:space="preserve">I do not wish an ethnic background to be </w:t>
            </w:r>
            <w:r w:rsidR="005056DB">
              <w:rPr>
                <w:rFonts w:ascii="Century Gothic" w:hAnsi="Century Gothic"/>
                <w:b/>
              </w:rPr>
              <w:t>recorded</w:t>
            </w:r>
          </w:p>
        </w:tc>
      </w:tr>
      <w:tr w:rsidR="00961AEE" w:rsidRPr="001B6971" w14:paraId="5A188E62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0B3473CD" w14:textId="77777777" w:rsidR="00961AEE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961AEE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961AEE" w:rsidRPr="001B6971">
              <w:rPr>
                <w:rFonts w:ascii="Century Gothic" w:hAnsi="Century Gothic"/>
                <w:sz w:val="22"/>
                <w:szCs w:val="22"/>
              </w:rPr>
              <w:t>White &amp; Black Caribbean</w:t>
            </w:r>
          </w:p>
        </w:tc>
        <w:tc>
          <w:tcPr>
            <w:tcW w:w="3544" w:type="dxa"/>
            <w:gridSpan w:val="2"/>
            <w:vAlign w:val="center"/>
          </w:tcPr>
          <w:p w14:paraId="764B3CD6" w14:textId="77777777" w:rsidR="00961AEE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961AEE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961AEE" w:rsidRPr="001B6971">
              <w:rPr>
                <w:rFonts w:ascii="Century Gothic" w:hAnsi="Century Gothic"/>
                <w:sz w:val="22"/>
                <w:szCs w:val="22"/>
              </w:rPr>
              <w:t>Indian</w:t>
            </w:r>
          </w:p>
        </w:tc>
        <w:tc>
          <w:tcPr>
            <w:tcW w:w="3544" w:type="dxa"/>
            <w:gridSpan w:val="6"/>
            <w:vMerge/>
          </w:tcPr>
          <w:p w14:paraId="3F69D4E1" w14:textId="77777777" w:rsidR="00961AEE" w:rsidRPr="001B6971" w:rsidRDefault="00961AEE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961AEE" w:rsidRPr="001B6971" w14:paraId="72C714F8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7B1B2CD9" w14:textId="77777777" w:rsidR="00961AEE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961AEE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961AEE" w:rsidRPr="001B6971">
              <w:rPr>
                <w:rFonts w:ascii="Century Gothic" w:hAnsi="Century Gothic"/>
                <w:sz w:val="22"/>
                <w:szCs w:val="22"/>
              </w:rPr>
              <w:t>White &amp; Black African</w:t>
            </w:r>
          </w:p>
        </w:tc>
        <w:tc>
          <w:tcPr>
            <w:tcW w:w="3544" w:type="dxa"/>
            <w:gridSpan w:val="2"/>
            <w:vAlign w:val="center"/>
          </w:tcPr>
          <w:p w14:paraId="5C948C92" w14:textId="77777777" w:rsidR="00961AEE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961AEE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961AEE" w:rsidRPr="001B6971">
              <w:rPr>
                <w:rFonts w:ascii="Century Gothic" w:hAnsi="Century Gothic"/>
                <w:sz w:val="22"/>
                <w:szCs w:val="22"/>
              </w:rPr>
              <w:t>Pakistani</w:t>
            </w:r>
          </w:p>
        </w:tc>
        <w:tc>
          <w:tcPr>
            <w:tcW w:w="3544" w:type="dxa"/>
            <w:gridSpan w:val="6"/>
            <w:vMerge/>
          </w:tcPr>
          <w:p w14:paraId="49E1B41A" w14:textId="77777777" w:rsidR="00961AEE" w:rsidRPr="001B6971" w:rsidRDefault="00961AEE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6257D6" w:rsidRPr="001B6971" w14:paraId="560036DB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5A7C71E4" w14:textId="77777777" w:rsidR="006257D6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5B424D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White &amp; Asian</w:t>
            </w:r>
          </w:p>
        </w:tc>
        <w:tc>
          <w:tcPr>
            <w:tcW w:w="3544" w:type="dxa"/>
            <w:gridSpan w:val="2"/>
            <w:vAlign w:val="center"/>
          </w:tcPr>
          <w:p w14:paraId="732A2525" w14:textId="77777777" w:rsidR="006257D6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5B424D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Bangladeshi</w:t>
            </w:r>
          </w:p>
        </w:tc>
        <w:tc>
          <w:tcPr>
            <w:tcW w:w="3544" w:type="dxa"/>
            <w:gridSpan w:val="6"/>
          </w:tcPr>
          <w:p w14:paraId="32DFFD2B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6257D6" w:rsidRPr="001B6971" w14:paraId="197588D8" w14:textId="77777777" w:rsidTr="00EF2185">
        <w:trPr>
          <w:gridAfter w:val="1"/>
          <w:wAfter w:w="606" w:type="dxa"/>
          <w:trHeight w:hRule="exact" w:val="284"/>
        </w:trPr>
        <w:tc>
          <w:tcPr>
            <w:tcW w:w="3544" w:type="dxa"/>
            <w:gridSpan w:val="2"/>
            <w:vAlign w:val="center"/>
          </w:tcPr>
          <w:p w14:paraId="61456066" w14:textId="77777777" w:rsidR="006257D6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5B424D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5B424D" w:rsidRPr="001B6971">
              <w:rPr>
                <w:rFonts w:ascii="Century Gothic" w:hAnsi="Century Gothic"/>
                <w:sz w:val="22"/>
                <w:szCs w:val="22"/>
              </w:rPr>
              <w:t>Any other mixed background</w:t>
            </w:r>
          </w:p>
        </w:tc>
        <w:tc>
          <w:tcPr>
            <w:tcW w:w="3544" w:type="dxa"/>
            <w:gridSpan w:val="2"/>
            <w:vAlign w:val="center"/>
          </w:tcPr>
          <w:p w14:paraId="3D901806" w14:textId="77777777" w:rsidR="006257D6" w:rsidRPr="001B6971" w:rsidRDefault="005E768B" w:rsidP="00DD051C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="00961AEE" w:rsidRPr="001B6971"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961AEE" w:rsidRPr="001B6971">
              <w:rPr>
                <w:rFonts w:ascii="Century Gothic" w:hAnsi="Century Gothic"/>
                <w:sz w:val="22"/>
                <w:szCs w:val="22"/>
              </w:rPr>
              <w:t>Any other Asian background</w:t>
            </w:r>
          </w:p>
        </w:tc>
        <w:tc>
          <w:tcPr>
            <w:tcW w:w="3544" w:type="dxa"/>
            <w:gridSpan w:val="6"/>
          </w:tcPr>
          <w:p w14:paraId="5BF67864" w14:textId="77777777" w:rsidR="006257D6" w:rsidRPr="001B6971" w:rsidRDefault="006257D6" w:rsidP="00DD051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BC093C" w:rsidRPr="001B6971" w14:paraId="43120C2A" w14:textId="77777777" w:rsidTr="00EF2185">
        <w:trPr>
          <w:gridAfter w:val="1"/>
          <w:wAfter w:w="606" w:type="dxa"/>
          <w:trHeight w:hRule="exact" w:val="113"/>
        </w:trPr>
        <w:tc>
          <w:tcPr>
            <w:tcW w:w="3544" w:type="dxa"/>
            <w:gridSpan w:val="2"/>
            <w:vAlign w:val="center"/>
          </w:tcPr>
          <w:p w14:paraId="4D0F8B41" w14:textId="77777777" w:rsidR="00BC093C" w:rsidRPr="001B6971" w:rsidRDefault="00BC093C" w:rsidP="00961AEE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2"/>
            <w:vAlign w:val="center"/>
          </w:tcPr>
          <w:p w14:paraId="685E0CB6" w14:textId="77777777" w:rsidR="00BC093C" w:rsidRPr="001B6971" w:rsidRDefault="00BC093C" w:rsidP="00961AEE">
            <w:pPr>
              <w:rPr>
                <w:rFonts w:ascii="Century Gothic" w:hAnsi="Century Gothic" w:cs="Arial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6"/>
          </w:tcPr>
          <w:p w14:paraId="7B1A829F" w14:textId="77777777" w:rsidR="00BC093C" w:rsidRPr="001B6971" w:rsidRDefault="00BC093C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961AEE" w:rsidRPr="008D6F77" w14:paraId="76245E72" w14:textId="77777777" w:rsidTr="00EF2185">
        <w:trPr>
          <w:gridAfter w:val="1"/>
          <w:wAfter w:w="606" w:type="dxa"/>
          <w:trHeight w:val="350"/>
        </w:trPr>
        <w:tc>
          <w:tcPr>
            <w:tcW w:w="10632" w:type="dxa"/>
            <w:gridSpan w:val="10"/>
          </w:tcPr>
          <w:p w14:paraId="26699195" w14:textId="77777777" w:rsidR="00961AEE" w:rsidRPr="008D6F77" w:rsidRDefault="00A40C07" w:rsidP="00961AEE">
            <w:pPr>
              <w:widowControl w:val="0"/>
              <w:tabs>
                <w:tab w:val="left" w:pos="621"/>
              </w:tabs>
              <w:spacing w:before="1" w:line="235" w:lineRule="auto"/>
              <w:ind w:right="780"/>
              <w:rPr>
                <w:rFonts w:ascii="Century Gothic" w:hAnsi="Century Gothic" w:cs="Arial"/>
                <w:b/>
                <w:color w:val="333333"/>
                <w:w w:val="105"/>
              </w:rPr>
            </w:pPr>
            <w:r w:rsidRPr="008D6F77">
              <w:rPr>
                <w:rFonts w:ascii="Century Gothic" w:hAnsi="Century Gothic" w:cs="Arial"/>
                <w:b/>
                <w:color w:val="333333"/>
                <w:w w:val="105"/>
              </w:rPr>
              <w:t>Notes:</w:t>
            </w:r>
          </w:p>
          <w:p w14:paraId="3B02D14E" w14:textId="79786AC3" w:rsidR="00A40C07" w:rsidRPr="0004491A" w:rsidRDefault="00A40C07" w:rsidP="00A40C07">
            <w:pPr>
              <w:widowControl w:val="0"/>
              <w:tabs>
                <w:tab w:val="left" w:pos="621"/>
              </w:tabs>
              <w:spacing w:before="1" w:line="235" w:lineRule="auto"/>
              <w:ind w:right="780"/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hAnsi="Century Gothic" w:cs="Arial"/>
                <w:b/>
                <w:color w:val="333333"/>
                <w:w w:val="105"/>
                <w:sz w:val="16"/>
                <w:szCs w:val="16"/>
              </w:rPr>
              <w:t xml:space="preserve">1 </w:t>
            </w:r>
            <w:r w:rsidRPr="0004491A">
              <w:rPr>
                <w:rFonts w:ascii="Century Gothic" w:hAnsi="Century Gothic"/>
                <w:b/>
                <w:sz w:val="16"/>
                <w:szCs w:val="16"/>
              </w:rPr>
              <w:t>Western European</w:t>
            </w:r>
            <w:r w:rsidRPr="0004491A">
              <w:rPr>
                <w:rFonts w:ascii="Century Gothic" w:hAnsi="Century Gothic"/>
                <w:sz w:val="16"/>
                <w:szCs w:val="16"/>
              </w:rPr>
              <w:t xml:space="preserve"> includes: Italian, French, German, Spanish, Portuguese and Scandinavian</w:t>
            </w:r>
          </w:p>
        </w:tc>
      </w:tr>
      <w:tr w:rsidR="00A40C07" w:rsidRPr="008D6F77" w14:paraId="37B654A4" w14:textId="77777777" w:rsidTr="00EF2185">
        <w:trPr>
          <w:gridAfter w:val="1"/>
          <w:wAfter w:w="606" w:type="dxa"/>
          <w:trHeight w:val="290"/>
        </w:trPr>
        <w:tc>
          <w:tcPr>
            <w:tcW w:w="10632" w:type="dxa"/>
            <w:gridSpan w:val="10"/>
          </w:tcPr>
          <w:p w14:paraId="2940D84A" w14:textId="35574F63" w:rsidR="00A40C07" w:rsidRPr="0004491A" w:rsidRDefault="008D6F77" w:rsidP="001B6971">
            <w:pPr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2 Eastern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spacing w:val="11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European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spacing w:val="14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/>
                <w:sz w:val="16"/>
                <w:szCs w:val="16"/>
              </w:rPr>
              <w:t xml:space="preserve">includes: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Russian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Latvian,</w:t>
            </w:r>
            <w:r w:rsidR="00A40C07" w:rsidRPr="0004491A">
              <w:rPr>
                <w:rFonts w:ascii="Century Gothic" w:hAnsi="Century Gothic" w:cs="Arial"/>
                <w:color w:val="333333"/>
                <w:spacing w:val="13"/>
                <w:sz w:val="16"/>
                <w:szCs w:val="16"/>
              </w:rPr>
              <w:t xml:space="preserve"> </w:t>
            </w:r>
            <w:r w:rsidR="005056DB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Ukrainian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Polish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Bulgarian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Czech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Slovak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Lithuanian,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proofErr w:type="spellStart"/>
            <w:r w:rsidR="005056DB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Montenegran</w:t>
            </w:r>
            <w:proofErr w:type="spellEnd"/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 xml:space="preserve"> and</w:t>
            </w:r>
            <w:r w:rsidR="00A40C07" w:rsidRPr="0004491A">
              <w:rPr>
                <w:rFonts w:ascii="Century Gothic" w:hAnsi="Century Gothic" w:cs="Arial"/>
                <w:color w:val="333333"/>
                <w:spacing w:val="1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Romanian.</w:t>
            </w:r>
          </w:p>
        </w:tc>
      </w:tr>
      <w:tr w:rsidR="00A40C07" w:rsidRPr="008D6F77" w14:paraId="0CAD806F" w14:textId="77777777" w:rsidTr="00EF2185">
        <w:trPr>
          <w:gridAfter w:val="1"/>
          <w:wAfter w:w="606" w:type="dxa"/>
          <w:trHeight w:val="397"/>
        </w:trPr>
        <w:tc>
          <w:tcPr>
            <w:tcW w:w="10632" w:type="dxa"/>
            <w:gridSpan w:val="10"/>
          </w:tcPr>
          <w:p w14:paraId="68D9F589" w14:textId="16D256FB" w:rsidR="00A40C07" w:rsidRPr="0004491A" w:rsidRDefault="00A40C07" w:rsidP="006257D6">
            <w:pPr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eastAsia="Calibri" w:hAnsi="Century Gothic" w:cs="Arial"/>
                <w:b/>
                <w:sz w:val="16"/>
                <w:szCs w:val="16"/>
              </w:rPr>
              <w:t>3</w:t>
            </w:r>
            <w:r w:rsidRPr="0004491A">
              <w:rPr>
                <w:rFonts w:ascii="Century Gothic" w:eastAsia="Calibri" w:hAnsi="Century Gothic" w:cs="Arial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eastAsia="Calibri" w:hAnsi="Century Gothic" w:cs="Arial"/>
                <w:b/>
                <w:sz w:val="16"/>
                <w:szCs w:val="16"/>
              </w:rPr>
              <w:t>Other White Background</w:t>
            </w:r>
            <w:r w:rsidRPr="0004491A">
              <w:rPr>
                <w:rFonts w:ascii="Century Gothic" w:eastAsia="Calibri" w:hAnsi="Century Gothic" w:cs="Arial"/>
                <w:sz w:val="16"/>
                <w:szCs w:val="16"/>
              </w:rPr>
              <w:t xml:space="preserve"> includes: any white category not previously mentioned e.g. Albanian, Australian, Bosnian- </w:t>
            </w:r>
            <w:r w:rsidR="005056DB" w:rsidRPr="0004491A">
              <w:rPr>
                <w:rFonts w:ascii="Century Gothic" w:eastAsia="Calibri" w:hAnsi="Century Gothic" w:cs="Arial"/>
                <w:sz w:val="16"/>
                <w:szCs w:val="16"/>
              </w:rPr>
              <w:t>Herzegovinian</w:t>
            </w:r>
            <w:r w:rsidRPr="0004491A">
              <w:rPr>
                <w:rFonts w:ascii="Century Gothic" w:eastAsia="Calibri" w:hAnsi="Century Gothic" w:cs="Arial"/>
                <w:sz w:val="16"/>
                <w:szCs w:val="16"/>
              </w:rPr>
              <w:t>, Canadian, Croation, Kosovan, New Zealander, North American, Serbian/Yugoslavian.</w:t>
            </w:r>
          </w:p>
        </w:tc>
      </w:tr>
      <w:tr w:rsidR="00A40C07" w:rsidRPr="008D6F77" w14:paraId="41D2B96C" w14:textId="77777777" w:rsidTr="00EF2185">
        <w:trPr>
          <w:gridAfter w:val="1"/>
          <w:wAfter w:w="606" w:type="dxa"/>
          <w:trHeight w:val="397"/>
        </w:trPr>
        <w:tc>
          <w:tcPr>
            <w:tcW w:w="10632" w:type="dxa"/>
            <w:gridSpan w:val="10"/>
          </w:tcPr>
          <w:p w14:paraId="5BA0C5D7" w14:textId="38A53B7F" w:rsidR="00A40C07" w:rsidRPr="0004491A" w:rsidRDefault="008D6F77" w:rsidP="001B6971">
            <w:pPr>
              <w:widowControl w:val="0"/>
              <w:tabs>
                <w:tab w:val="left" w:pos="621"/>
              </w:tabs>
              <w:spacing w:line="235" w:lineRule="auto"/>
              <w:ind w:right="381"/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hAnsi="Century Gothic" w:cs="Arial"/>
                <w:b/>
                <w:color w:val="333333"/>
                <w:w w:val="105"/>
                <w:sz w:val="16"/>
                <w:szCs w:val="16"/>
              </w:rPr>
              <w:t>4 Other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spacing w:val="-22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w w:val="105"/>
                <w:sz w:val="16"/>
                <w:szCs w:val="16"/>
              </w:rPr>
              <w:t>Chinese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incudes: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Mainland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Chinese,</w:t>
            </w:r>
            <w:r w:rsidR="00A40C07" w:rsidRPr="0004491A">
              <w:rPr>
                <w:rFonts w:ascii="Century Gothic" w:hAnsi="Century Gothic" w:cs="Arial"/>
                <w:color w:val="333333"/>
                <w:spacing w:val="-21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Malaysian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Chinese,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Singaporean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Chinese,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Taiwanese,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any</w:t>
            </w:r>
            <w:r w:rsidR="00A40C07" w:rsidRPr="0004491A">
              <w:rPr>
                <w:rFonts w:ascii="Century Gothic" w:hAnsi="Century Gothic" w:cs="Arial"/>
                <w:color w:val="333333"/>
                <w:spacing w:val="-21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other</w:t>
            </w:r>
            <w:r w:rsidR="00A40C07"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non-</w:t>
            </w:r>
            <w:r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Hong</w:t>
            </w:r>
            <w:r w:rsidRPr="0004491A">
              <w:rPr>
                <w:rFonts w:ascii="Century Gothic" w:hAnsi="Century Gothic" w:cs="Arial"/>
                <w:color w:val="333333"/>
                <w:spacing w:val="-20"/>
                <w:w w:val="105"/>
                <w:sz w:val="16"/>
                <w:szCs w:val="16"/>
              </w:rPr>
              <w:t xml:space="preserve"> Kong</w:t>
            </w:r>
            <w:r w:rsidR="00A40C07" w:rsidRPr="0004491A">
              <w:rPr>
                <w:rFonts w:ascii="Century Gothic" w:hAnsi="Century Gothic" w:cs="Arial"/>
                <w:color w:val="333333"/>
                <w:w w:val="107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w w:val="105"/>
                <w:sz w:val="16"/>
                <w:szCs w:val="16"/>
              </w:rPr>
              <w:t>Chinese.</w:t>
            </w:r>
          </w:p>
        </w:tc>
      </w:tr>
      <w:tr w:rsidR="00A40C07" w:rsidRPr="008D6F77" w14:paraId="0D953E16" w14:textId="77777777" w:rsidTr="00EF2185">
        <w:trPr>
          <w:gridAfter w:val="1"/>
          <w:wAfter w:w="606" w:type="dxa"/>
          <w:trHeight w:val="294"/>
        </w:trPr>
        <w:tc>
          <w:tcPr>
            <w:tcW w:w="10632" w:type="dxa"/>
            <w:gridSpan w:val="10"/>
          </w:tcPr>
          <w:p w14:paraId="4C2048CA" w14:textId="66DA364A" w:rsidR="00A40C07" w:rsidRPr="0004491A" w:rsidRDefault="008D6F77" w:rsidP="009814F4">
            <w:pPr>
              <w:widowControl w:val="0"/>
              <w:tabs>
                <w:tab w:val="left" w:pos="621"/>
              </w:tabs>
              <w:spacing w:line="239" w:lineRule="exact"/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5 Arab</w:t>
            </w:r>
            <w:r w:rsidR="00A40C07" w:rsidRPr="0004491A">
              <w:rPr>
                <w:rFonts w:ascii="Century Gothic" w:hAnsi="Century Gothic" w:cs="Arial"/>
                <w:b/>
                <w:color w:val="333333"/>
                <w:spacing w:val="1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includes:</w:t>
            </w:r>
            <w:r w:rsidR="00A40C07" w:rsidRPr="0004491A">
              <w:rPr>
                <w:rFonts w:ascii="Century Gothic" w:hAnsi="Century Gothic" w:cs="Arial"/>
                <w:color w:val="333333"/>
                <w:spacing w:val="16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Palestinian,</w:t>
            </w:r>
            <w:r w:rsidR="00A40C07" w:rsidRPr="0004491A">
              <w:rPr>
                <w:rFonts w:ascii="Century Gothic" w:hAnsi="Century Gothic" w:cs="Arial"/>
                <w:color w:val="333333"/>
                <w:spacing w:val="16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Kuwaiti,</w:t>
            </w:r>
            <w:r w:rsidR="00A40C07" w:rsidRPr="0004491A">
              <w:rPr>
                <w:rFonts w:ascii="Century Gothic" w:hAnsi="Century Gothic" w:cs="Arial"/>
                <w:color w:val="333333"/>
                <w:spacing w:val="1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Jordanian</w:t>
            </w:r>
            <w:r w:rsidR="00A40C07" w:rsidRPr="0004491A">
              <w:rPr>
                <w:rFonts w:ascii="Century Gothic" w:hAnsi="Century Gothic" w:cs="Arial"/>
                <w:color w:val="333333"/>
                <w:spacing w:val="16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and</w:t>
            </w:r>
            <w:r w:rsidR="00A40C07" w:rsidRPr="0004491A">
              <w:rPr>
                <w:rFonts w:ascii="Century Gothic" w:hAnsi="Century Gothic" w:cs="Arial"/>
                <w:color w:val="333333"/>
                <w:spacing w:val="16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Saudi</w:t>
            </w:r>
            <w:r w:rsidR="00A40C07" w:rsidRPr="0004491A">
              <w:rPr>
                <w:rFonts w:ascii="Century Gothic" w:hAnsi="Century Gothic" w:cs="Arial"/>
                <w:color w:val="333333"/>
                <w:spacing w:val="1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Arabian.</w:t>
            </w:r>
          </w:p>
        </w:tc>
      </w:tr>
      <w:tr w:rsidR="00A40C07" w:rsidRPr="008D6F77" w14:paraId="689716F7" w14:textId="77777777" w:rsidTr="00EF2185">
        <w:trPr>
          <w:gridAfter w:val="1"/>
          <w:wAfter w:w="606" w:type="dxa"/>
          <w:trHeight w:val="298"/>
        </w:trPr>
        <w:tc>
          <w:tcPr>
            <w:tcW w:w="10632" w:type="dxa"/>
            <w:gridSpan w:val="10"/>
          </w:tcPr>
          <w:p w14:paraId="317B7728" w14:textId="19FBC2EC" w:rsidR="00A40C07" w:rsidRPr="0004491A" w:rsidRDefault="009814F4" w:rsidP="009814F4">
            <w:pPr>
              <w:widowControl w:val="0"/>
              <w:tabs>
                <w:tab w:val="left" w:pos="621"/>
              </w:tabs>
              <w:spacing w:line="240" w:lineRule="exact"/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6 Malay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includes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Malaysian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other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than</w:t>
            </w:r>
            <w:r w:rsidR="00A40C07" w:rsidRPr="0004491A">
              <w:rPr>
                <w:rFonts w:ascii="Century Gothic" w:hAnsi="Century Gothic" w:cs="Arial"/>
                <w:color w:val="333333"/>
                <w:spacing w:val="4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Malaysian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Chinese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(see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Note</w:t>
            </w:r>
            <w:r w:rsidR="00A40C07"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="00A40C07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4).</w:t>
            </w:r>
          </w:p>
        </w:tc>
      </w:tr>
      <w:tr w:rsidR="009814F4" w:rsidRPr="008D6F77" w14:paraId="0DFEB9F9" w14:textId="77777777" w:rsidTr="00EF2185">
        <w:trPr>
          <w:gridAfter w:val="1"/>
          <w:wAfter w:w="606" w:type="dxa"/>
          <w:trHeight w:val="397"/>
        </w:trPr>
        <w:tc>
          <w:tcPr>
            <w:tcW w:w="10632" w:type="dxa"/>
            <w:gridSpan w:val="10"/>
          </w:tcPr>
          <w:p w14:paraId="71DEDE30" w14:textId="6A718656" w:rsidR="009814F4" w:rsidRPr="0004491A" w:rsidRDefault="009814F4" w:rsidP="001B6971">
            <w:pPr>
              <w:rPr>
                <w:rFonts w:ascii="Century Gothic" w:hAnsi="Century Gothic" w:cs="Arial"/>
                <w:color w:val="A6A6A6" w:themeColor="background1" w:themeShade="A6"/>
                <w:sz w:val="16"/>
                <w:szCs w:val="16"/>
              </w:rPr>
            </w:pPr>
            <w:r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7 Any other</w:t>
            </w:r>
            <w:r w:rsidRPr="0004491A">
              <w:rPr>
                <w:rFonts w:ascii="Century Gothic" w:hAnsi="Century Gothic" w:cs="Arial"/>
                <w:b/>
                <w:color w:val="333333"/>
                <w:spacing w:val="14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ethnic</w:t>
            </w:r>
            <w:r w:rsidRPr="0004491A">
              <w:rPr>
                <w:rFonts w:ascii="Century Gothic" w:hAnsi="Century Gothic" w:cs="Arial"/>
                <w:b/>
                <w:color w:val="333333"/>
                <w:spacing w:val="14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b/>
                <w:color w:val="333333"/>
                <w:sz w:val="16"/>
                <w:szCs w:val="16"/>
              </w:rPr>
              <w:t>group</w:t>
            </w:r>
            <w:r w:rsidRPr="0004491A">
              <w:rPr>
                <w:rFonts w:ascii="Century Gothic" w:hAnsi="Century Gothic" w:cs="Arial"/>
                <w:b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includes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any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ethnic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group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not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previously</w:t>
            </w:r>
            <w:r w:rsidRPr="0004491A">
              <w:rPr>
                <w:rFonts w:ascii="Century Gothic" w:hAnsi="Century Gothic" w:cs="Arial"/>
                <w:color w:val="333333"/>
                <w:spacing w:val="16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mentioned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e.g.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Egyptian,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Iraqi,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Korean,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Kurdish</w:t>
            </w:r>
            <w:r w:rsidRPr="0004491A">
              <w:rPr>
                <w:rFonts w:ascii="Century Gothic" w:hAnsi="Century Gothic" w:cs="Arial"/>
                <w:color w:val="333333"/>
                <w:spacing w:val="1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(inc.</w:t>
            </w:r>
            <w:r w:rsidRPr="0004491A">
              <w:rPr>
                <w:rFonts w:ascii="Century Gothic" w:hAnsi="Century Gothic" w:cs="Arial"/>
                <w:color w:val="333333"/>
                <w:w w:val="99"/>
                <w:sz w:val="16"/>
                <w:szCs w:val="16"/>
              </w:rPr>
              <w:t xml:space="preserve"> </w:t>
            </w:r>
            <w:r w:rsidR="00366563" w:rsidRPr="0004491A">
              <w:rPr>
                <w:rFonts w:ascii="Century Gothic" w:hAnsi="Century Gothic" w:cs="Arial"/>
                <w:color w:val="333333"/>
                <w:w w:val="99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Kurdish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pupils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from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Iraq,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Iran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and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Turkey),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Latin/South/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Central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American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(inc.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Cuban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and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Belizean),</w:t>
            </w:r>
            <w:r w:rsidRPr="0004491A">
              <w:rPr>
                <w:rFonts w:ascii="Century Gothic" w:hAnsi="Century Gothic" w:cs="Arial"/>
                <w:color w:val="333333"/>
                <w:spacing w:val="8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Lebanese,</w:t>
            </w:r>
            <w:r w:rsidRPr="0004491A">
              <w:rPr>
                <w:rFonts w:ascii="Century Gothic" w:hAnsi="Century Gothic" w:cs="Arial"/>
                <w:color w:val="333333"/>
                <w:spacing w:val="7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Libyan,</w:t>
            </w:r>
            <w:r w:rsidR="001B6971"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Moroccan,</w:t>
            </w:r>
            <w:r w:rsidRPr="0004491A">
              <w:rPr>
                <w:rFonts w:ascii="Century Gothic" w:hAnsi="Century Gothic" w:cs="Arial"/>
                <w:color w:val="333333"/>
                <w:spacing w:val="4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Polynesian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(inc.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Fijian,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Tongan,</w:t>
            </w:r>
            <w:r w:rsidRPr="0004491A">
              <w:rPr>
                <w:rFonts w:ascii="Century Gothic" w:hAnsi="Century Gothic" w:cs="Arial"/>
                <w:color w:val="333333"/>
                <w:spacing w:val="4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Samoan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&amp;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Tahitian),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Vietnamese,</w:t>
            </w:r>
            <w:r w:rsidRPr="0004491A">
              <w:rPr>
                <w:rFonts w:ascii="Century Gothic" w:hAnsi="Century Gothic" w:cs="Arial"/>
                <w:color w:val="333333"/>
                <w:spacing w:val="5"/>
                <w:sz w:val="16"/>
                <w:szCs w:val="16"/>
              </w:rPr>
              <w:t xml:space="preserve"> </w:t>
            </w:r>
            <w:r w:rsidRPr="0004491A">
              <w:rPr>
                <w:rFonts w:ascii="Century Gothic" w:hAnsi="Century Gothic" w:cs="Arial"/>
                <w:color w:val="333333"/>
                <w:sz w:val="16"/>
                <w:szCs w:val="16"/>
              </w:rPr>
              <w:t>Yemeni.</w:t>
            </w:r>
          </w:p>
        </w:tc>
      </w:tr>
      <w:tr w:rsidR="00A40C07" w:rsidRPr="001B6971" w14:paraId="7F249020" w14:textId="77777777" w:rsidTr="00EF2185">
        <w:trPr>
          <w:gridAfter w:val="1"/>
          <w:wAfter w:w="606" w:type="dxa"/>
          <w:trHeight w:val="211"/>
        </w:trPr>
        <w:tc>
          <w:tcPr>
            <w:tcW w:w="3544" w:type="dxa"/>
            <w:gridSpan w:val="2"/>
          </w:tcPr>
          <w:p w14:paraId="0031338B" w14:textId="77777777" w:rsidR="00A40C07" w:rsidRPr="001B6971" w:rsidRDefault="00A40C07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2"/>
          </w:tcPr>
          <w:p w14:paraId="7A9303CE" w14:textId="77777777" w:rsidR="00A40C07" w:rsidRPr="001B6971" w:rsidRDefault="00A40C07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6"/>
          </w:tcPr>
          <w:p w14:paraId="7505EB66" w14:textId="77777777" w:rsidR="00A40C07" w:rsidRPr="001B6971" w:rsidRDefault="00A40C07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</w:tbl>
    <w:p w14:paraId="463F09D8" w14:textId="77777777" w:rsidR="001D2F7B" w:rsidRDefault="001D2F7B">
      <w:r>
        <w:br w:type="page"/>
      </w:r>
    </w:p>
    <w:tbl>
      <w:tblPr>
        <w:tblStyle w:val="TableGrid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400"/>
        <w:gridCol w:w="25"/>
        <w:gridCol w:w="397"/>
        <w:gridCol w:w="1021"/>
        <w:gridCol w:w="708"/>
        <w:gridCol w:w="512"/>
        <w:gridCol w:w="623"/>
        <w:gridCol w:w="488"/>
        <w:gridCol w:w="504"/>
        <w:gridCol w:w="709"/>
        <w:gridCol w:w="1155"/>
        <w:gridCol w:w="121"/>
        <w:gridCol w:w="445"/>
        <w:gridCol w:w="122"/>
        <w:gridCol w:w="1701"/>
        <w:gridCol w:w="148"/>
        <w:gridCol w:w="135"/>
      </w:tblGrid>
      <w:tr w:rsidR="00366563" w:rsidRPr="001B6971" w14:paraId="040A7D5D" w14:textId="77777777" w:rsidTr="001D2F7B">
        <w:trPr>
          <w:gridAfter w:val="2"/>
          <w:wAfter w:w="283" w:type="dxa"/>
          <w:trHeight w:val="211"/>
        </w:trPr>
        <w:tc>
          <w:tcPr>
            <w:tcW w:w="7088" w:type="dxa"/>
            <w:gridSpan w:val="11"/>
            <w:vAlign w:val="center"/>
          </w:tcPr>
          <w:p w14:paraId="38BA275E" w14:textId="3F41469F" w:rsidR="00366563" w:rsidRPr="001B6971" w:rsidRDefault="00366563" w:rsidP="00366563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lastRenderedPageBreak/>
              <w:t xml:space="preserve">Religious </w:t>
            </w:r>
            <w:r w:rsidR="00284018" w:rsidRPr="001B6971">
              <w:rPr>
                <w:rFonts w:ascii="Century Gothic" w:hAnsi="Century Gothic" w:cs="Arial"/>
                <w:b/>
                <w:sz w:val="22"/>
                <w:szCs w:val="22"/>
              </w:rPr>
              <w:t>a</w:t>
            </w: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ffiliation</w:t>
            </w:r>
            <w:r w:rsidR="00284018" w:rsidRPr="001B6971">
              <w:rPr>
                <w:rFonts w:ascii="Century Gothic" w:hAnsi="Century Gothic" w:cs="Arial"/>
                <w:b/>
                <w:sz w:val="22"/>
                <w:szCs w:val="22"/>
              </w:rPr>
              <w:t>: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 please tick one box only</w:t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  <w:gridSpan w:val="5"/>
          </w:tcPr>
          <w:p w14:paraId="588511D8" w14:textId="77777777" w:rsidR="00366563" w:rsidRPr="001B6971" w:rsidRDefault="00366563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9814F4" w:rsidRPr="001B6971" w14:paraId="6E370E8A" w14:textId="77777777" w:rsidTr="001D2F7B">
        <w:trPr>
          <w:gridAfter w:val="2"/>
          <w:wAfter w:w="283" w:type="dxa"/>
          <w:trHeight w:val="195"/>
        </w:trPr>
        <w:tc>
          <w:tcPr>
            <w:tcW w:w="2126" w:type="dxa"/>
            <w:gridSpan w:val="3"/>
            <w:vAlign w:val="center"/>
          </w:tcPr>
          <w:p w14:paraId="21780FDC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Baha’i</w:t>
            </w:r>
          </w:p>
        </w:tc>
        <w:tc>
          <w:tcPr>
            <w:tcW w:w="2126" w:type="dxa"/>
            <w:gridSpan w:val="3"/>
          </w:tcPr>
          <w:p w14:paraId="160531CF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Christian</w:t>
            </w:r>
          </w:p>
        </w:tc>
        <w:tc>
          <w:tcPr>
            <w:tcW w:w="2127" w:type="dxa"/>
            <w:gridSpan w:val="4"/>
            <w:vAlign w:val="center"/>
          </w:tcPr>
          <w:p w14:paraId="60547F3B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J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ewish</w:t>
            </w:r>
          </w:p>
        </w:tc>
        <w:tc>
          <w:tcPr>
            <w:tcW w:w="1985" w:type="dxa"/>
            <w:gridSpan w:val="3"/>
            <w:vAlign w:val="center"/>
          </w:tcPr>
          <w:p w14:paraId="24A1DAA5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Sikh</w:t>
            </w:r>
          </w:p>
        </w:tc>
        <w:tc>
          <w:tcPr>
            <w:tcW w:w="2268" w:type="dxa"/>
            <w:gridSpan w:val="3"/>
            <w:vAlign w:val="center"/>
          </w:tcPr>
          <w:p w14:paraId="704DA81B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No religion</w:t>
            </w:r>
          </w:p>
        </w:tc>
      </w:tr>
      <w:tr w:rsidR="009814F4" w:rsidRPr="001B6971" w14:paraId="7787FE71" w14:textId="77777777" w:rsidTr="001D2F7B">
        <w:trPr>
          <w:gridAfter w:val="2"/>
          <w:wAfter w:w="283" w:type="dxa"/>
          <w:trHeight w:val="195"/>
        </w:trPr>
        <w:tc>
          <w:tcPr>
            <w:tcW w:w="2126" w:type="dxa"/>
            <w:gridSpan w:val="3"/>
            <w:vAlign w:val="center"/>
          </w:tcPr>
          <w:p w14:paraId="5135B25A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Buddhist</w:t>
            </w:r>
          </w:p>
        </w:tc>
        <w:tc>
          <w:tcPr>
            <w:tcW w:w="2126" w:type="dxa"/>
            <w:gridSpan w:val="3"/>
            <w:vAlign w:val="center"/>
          </w:tcPr>
          <w:p w14:paraId="14080808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Hindu</w:t>
            </w:r>
          </w:p>
        </w:tc>
        <w:tc>
          <w:tcPr>
            <w:tcW w:w="2127" w:type="dxa"/>
            <w:gridSpan w:val="4"/>
            <w:vAlign w:val="center"/>
          </w:tcPr>
          <w:p w14:paraId="1328CC83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Muslim</w:t>
            </w:r>
          </w:p>
        </w:tc>
        <w:tc>
          <w:tcPr>
            <w:tcW w:w="1985" w:type="dxa"/>
            <w:gridSpan w:val="3"/>
            <w:vAlign w:val="center"/>
          </w:tcPr>
          <w:p w14:paraId="1F3A7A82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ther*</w:t>
            </w:r>
          </w:p>
        </w:tc>
        <w:tc>
          <w:tcPr>
            <w:tcW w:w="2268" w:type="dxa"/>
            <w:gridSpan w:val="3"/>
            <w:vAlign w:val="center"/>
          </w:tcPr>
          <w:p w14:paraId="217A9A8E" w14:textId="77777777" w:rsidR="009814F4" w:rsidRPr="001B6971" w:rsidRDefault="009814F4" w:rsidP="00014E03">
            <w:pPr>
              <w:ind w:right="-102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Decline to answer</w:t>
            </w:r>
          </w:p>
        </w:tc>
      </w:tr>
      <w:tr w:rsidR="009814F4" w:rsidRPr="001B6971" w14:paraId="7E67CBB1" w14:textId="77777777" w:rsidTr="001D2F7B">
        <w:trPr>
          <w:gridAfter w:val="2"/>
          <w:wAfter w:w="283" w:type="dxa"/>
          <w:trHeight w:val="397"/>
        </w:trPr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14:paraId="3739327B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333333"/>
                <w:sz w:val="22"/>
                <w:szCs w:val="22"/>
              </w:rPr>
              <w:t>* Please specify</w:t>
            </w:r>
          </w:p>
        </w:tc>
        <w:tc>
          <w:tcPr>
            <w:tcW w:w="893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27539" w14:textId="77777777" w:rsidR="009814F4" w:rsidRPr="001B6971" w:rsidRDefault="009814F4" w:rsidP="009814F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A40C07" w:rsidRPr="001B6971" w14:paraId="37891574" w14:textId="77777777" w:rsidTr="001D2F7B">
        <w:trPr>
          <w:gridAfter w:val="2"/>
          <w:wAfter w:w="283" w:type="dxa"/>
          <w:trHeight w:val="212"/>
        </w:trPr>
        <w:tc>
          <w:tcPr>
            <w:tcW w:w="3544" w:type="dxa"/>
            <w:gridSpan w:val="5"/>
          </w:tcPr>
          <w:p w14:paraId="6EFE4A25" w14:textId="77777777" w:rsidR="00A40C07" w:rsidRPr="00DD051C" w:rsidRDefault="00A40C07" w:rsidP="006257D6">
            <w:pPr>
              <w:rPr>
                <w:rFonts w:ascii="Century Gothic" w:hAnsi="Century Gothic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3544" w:type="dxa"/>
            <w:gridSpan w:val="6"/>
            <w:tcBorders>
              <w:top w:val="single" w:sz="4" w:space="0" w:color="auto"/>
            </w:tcBorders>
          </w:tcPr>
          <w:p w14:paraId="2C6F6F98" w14:textId="77777777" w:rsidR="00A40C07" w:rsidRPr="001B6971" w:rsidRDefault="00A40C07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544" w:type="dxa"/>
            <w:gridSpan w:val="5"/>
            <w:tcBorders>
              <w:top w:val="single" w:sz="4" w:space="0" w:color="auto"/>
            </w:tcBorders>
          </w:tcPr>
          <w:p w14:paraId="4A18E153" w14:textId="77777777" w:rsidR="00A40C07" w:rsidRPr="001B6971" w:rsidRDefault="00A40C07" w:rsidP="006257D6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9814F4" w:rsidRPr="001B6971" w14:paraId="213345B2" w14:textId="77777777" w:rsidTr="001D2F7B">
        <w:trPr>
          <w:gridAfter w:val="1"/>
          <w:wAfter w:w="135" w:type="dxa"/>
          <w:trHeight w:val="397"/>
        </w:trPr>
        <w:tc>
          <w:tcPr>
            <w:tcW w:w="10780" w:type="dxa"/>
            <w:gridSpan w:val="17"/>
            <w:vAlign w:val="center"/>
          </w:tcPr>
          <w:p w14:paraId="6B2C6533" w14:textId="203B90B3" w:rsidR="009814F4" w:rsidRPr="001B6971" w:rsidRDefault="009814F4" w:rsidP="00F90DFC">
            <w:pPr>
              <w:pStyle w:val="Heading2"/>
              <w:spacing w:before="0"/>
              <w:ind w:left="0"/>
              <w:rPr>
                <w:rFonts w:ascii="Century Gothic" w:hAnsi="Century Gothic"/>
                <w:color w:val="A6A6A6" w:themeColor="background1" w:themeShade="A6"/>
              </w:rPr>
            </w:pPr>
            <w:r w:rsidRPr="001B6971">
              <w:rPr>
                <w:rFonts w:ascii="Century Gothic" w:eastAsia="Times New Roman" w:hAnsi="Century Gothic" w:cs="Arial"/>
                <w:bCs w:val="0"/>
                <w:lang w:val="en-GB" w:eastAsia="en-GB"/>
              </w:rPr>
              <w:t xml:space="preserve">Pupil's </w:t>
            </w:r>
            <w:r w:rsidR="00284018" w:rsidRPr="001B6971">
              <w:rPr>
                <w:rFonts w:ascii="Century Gothic" w:eastAsia="Times New Roman" w:hAnsi="Century Gothic" w:cs="Arial"/>
                <w:bCs w:val="0"/>
                <w:lang w:val="en-GB" w:eastAsia="en-GB"/>
              </w:rPr>
              <w:t>f</w:t>
            </w:r>
            <w:r w:rsidR="00644A5F" w:rsidRPr="001B6971">
              <w:rPr>
                <w:rFonts w:ascii="Century Gothic" w:eastAsia="Times New Roman" w:hAnsi="Century Gothic" w:cs="Arial"/>
                <w:bCs w:val="0"/>
                <w:lang w:val="en-GB" w:eastAsia="en-GB"/>
              </w:rPr>
              <w:t xml:space="preserve">irst </w:t>
            </w:r>
            <w:r w:rsidR="00284018" w:rsidRPr="001B6971">
              <w:rPr>
                <w:rFonts w:ascii="Century Gothic" w:eastAsia="Times New Roman" w:hAnsi="Century Gothic" w:cs="Arial"/>
                <w:bCs w:val="0"/>
                <w:lang w:val="en-GB" w:eastAsia="en-GB"/>
              </w:rPr>
              <w:t>l</w:t>
            </w:r>
            <w:r w:rsidRPr="001B6971">
              <w:rPr>
                <w:rFonts w:ascii="Century Gothic" w:eastAsia="Times New Roman" w:hAnsi="Century Gothic" w:cs="Arial"/>
                <w:bCs w:val="0"/>
                <w:lang w:val="en-GB" w:eastAsia="en-GB"/>
              </w:rPr>
              <w:t>anguage</w:t>
            </w:r>
            <w:r w:rsidR="0091139B" w:rsidRPr="00F90DFC">
              <w:rPr>
                <w:rFonts w:ascii="Century Gothic" w:eastAsia="Times New Roman" w:hAnsi="Century Gothic" w:cs="Arial"/>
                <w:bCs w:val="0"/>
                <w:sz w:val="16"/>
                <w:szCs w:val="16"/>
                <w:vertAlign w:val="superscript"/>
                <w:lang w:val="en-GB" w:eastAsia="en-GB"/>
              </w:rPr>
              <w:t>1</w:t>
            </w:r>
            <w:r w:rsidRPr="001B6971">
              <w:rPr>
                <w:rFonts w:ascii="Century Gothic" w:hAnsi="Century Gothic"/>
                <w:w w:val="110"/>
              </w:rPr>
              <w:t xml:space="preserve"> </w:t>
            </w:r>
            <w:r w:rsidRPr="001B6971">
              <w:rPr>
                <w:rFonts w:ascii="Century Gothic" w:eastAsia="Times New Roman" w:hAnsi="Century Gothic" w:cs="Arial"/>
                <w:b w:val="0"/>
                <w:bCs w:val="0"/>
                <w:lang w:val="en-GB" w:eastAsia="en-GB"/>
              </w:rPr>
              <w:t>What was the first language your child understood/spoke</w:t>
            </w:r>
            <w:r w:rsidRPr="001B6971">
              <w:rPr>
                <w:rFonts w:ascii="Century Gothic" w:hAnsi="Century Gothic"/>
                <w:b w:val="0"/>
              </w:rPr>
              <w:t>?</w:t>
            </w:r>
          </w:p>
        </w:tc>
      </w:tr>
      <w:tr w:rsidR="003038EE" w:rsidRPr="001B6971" w14:paraId="12B2F970" w14:textId="77777777" w:rsidTr="001D2F7B">
        <w:trPr>
          <w:gridAfter w:val="1"/>
          <w:wAfter w:w="135" w:type="dxa"/>
          <w:trHeight w:val="397"/>
        </w:trPr>
        <w:tc>
          <w:tcPr>
            <w:tcW w:w="2101" w:type="dxa"/>
            <w:gridSpan w:val="2"/>
            <w:vAlign w:val="center"/>
          </w:tcPr>
          <w:p w14:paraId="4705945B" w14:textId="77777777" w:rsidR="003038EE" w:rsidRPr="00A70B75" w:rsidRDefault="003038EE" w:rsidP="00366563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 w:cs="Arial"/>
                <w:sz w:val="22"/>
                <w:szCs w:val="22"/>
              </w:rPr>
              <w:t>English</w:t>
            </w:r>
          </w:p>
        </w:tc>
        <w:tc>
          <w:tcPr>
            <w:tcW w:w="2663" w:type="dxa"/>
            <w:gridSpan w:val="5"/>
            <w:tcBorders>
              <w:right w:val="single" w:sz="4" w:space="0" w:color="auto"/>
            </w:tcBorders>
            <w:vAlign w:val="center"/>
          </w:tcPr>
          <w:p w14:paraId="3C1946F8" w14:textId="77777777" w:rsidR="003038EE" w:rsidRPr="001B6971" w:rsidRDefault="003038EE" w:rsidP="00366563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ther, please specify</w:t>
            </w:r>
          </w:p>
        </w:tc>
        <w:tc>
          <w:tcPr>
            <w:tcW w:w="34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45EC1" w14:textId="77777777" w:rsidR="003038EE" w:rsidRPr="001B6971" w:rsidRDefault="003038EE" w:rsidP="00F90DFC">
            <w:pPr>
              <w:ind w:right="-113" w:firstLine="176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566" w:type="dxa"/>
            <w:gridSpan w:val="2"/>
            <w:tcBorders>
              <w:left w:val="single" w:sz="4" w:space="0" w:color="auto"/>
            </w:tcBorders>
          </w:tcPr>
          <w:p w14:paraId="7873D09A" w14:textId="77777777" w:rsidR="003038EE" w:rsidRPr="001B6971" w:rsidRDefault="003038EE" w:rsidP="00542774">
            <w:pPr>
              <w:ind w:right="-113"/>
              <w:jc w:val="right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</w:p>
        </w:tc>
        <w:tc>
          <w:tcPr>
            <w:tcW w:w="1971" w:type="dxa"/>
            <w:gridSpan w:val="3"/>
            <w:tcBorders>
              <w:left w:val="nil"/>
            </w:tcBorders>
          </w:tcPr>
          <w:p w14:paraId="0E169085" w14:textId="77777777" w:rsidR="003038EE" w:rsidRPr="001B6971" w:rsidRDefault="003038EE" w:rsidP="00014E03">
            <w:pPr>
              <w:spacing w:before="60"/>
              <w:ind w:right="-108" w:firstLine="34"/>
              <w:rPr>
                <w:rFonts w:ascii="Century Gothic" w:hAnsi="Century Gothic"/>
                <w:b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Decline to provide</w:t>
            </w:r>
          </w:p>
        </w:tc>
      </w:tr>
      <w:tr w:rsidR="003038EE" w:rsidRPr="001B6971" w14:paraId="4098D428" w14:textId="77777777" w:rsidTr="001D2F7B">
        <w:trPr>
          <w:gridAfter w:val="1"/>
          <w:wAfter w:w="135" w:type="dxa"/>
          <w:trHeight w:val="70"/>
        </w:trPr>
        <w:tc>
          <w:tcPr>
            <w:tcW w:w="2523" w:type="dxa"/>
            <w:gridSpan w:val="4"/>
          </w:tcPr>
          <w:p w14:paraId="7717FD39" w14:textId="77777777" w:rsidR="003038EE" w:rsidRPr="001B6971" w:rsidRDefault="003038EE" w:rsidP="006257D6">
            <w:pPr>
              <w:rPr>
                <w:rFonts w:ascii="Century Gothic" w:hAnsi="Century Gothic"/>
                <w:w w:val="110"/>
                <w:sz w:val="22"/>
                <w:szCs w:val="22"/>
              </w:rPr>
            </w:pPr>
          </w:p>
        </w:tc>
        <w:tc>
          <w:tcPr>
            <w:tcW w:w="5720" w:type="dxa"/>
            <w:gridSpan w:val="8"/>
          </w:tcPr>
          <w:p w14:paraId="6E5A751B" w14:textId="77777777" w:rsidR="003038EE" w:rsidRPr="001B6971" w:rsidRDefault="003038EE" w:rsidP="00542774">
            <w:pPr>
              <w:ind w:right="-113" w:firstLine="177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566" w:type="dxa"/>
            <w:gridSpan w:val="2"/>
          </w:tcPr>
          <w:p w14:paraId="1F4B8153" w14:textId="77777777" w:rsidR="003038EE" w:rsidRPr="001B6971" w:rsidRDefault="003038EE" w:rsidP="00542774">
            <w:pPr>
              <w:ind w:right="-113" w:firstLine="177"/>
              <w:jc w:val="right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1971" w:type="dxa"/>
            <w:gridSpan w:val="3"/>
            <w:tcBorders>
              <w:left w:val="nil"/>
            </w:tcBorders>
          </w:tcPr>
          <w:p w14:paraId="2EAD1203" w14:textId="77777777" w:rsidR="003038EE" w:rsidRPr="001B6971" w:rsidRDefault="003038EE" w:rsidP="00BC093C">
            <w:pPr>
              <w:ind w:firstLine="177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644A5F" w:rsidRPr="001B6971" w14:paraId="2BA9D10D" w14:textId="77777777" w:rsidTr="001D2F7B">
        <w:trPr>
          <w:trHeight w:val="397"/>
        </w:trPr>
        <w:tc>
          <w:tcPr>
            <w:tcW w:w="5387" w:type="dxa"/>
            <w:gridSpan w:val="8"/>
            <w:vAlign w:val="center"/>
          </w:tcPr>
          <w:p w14:paraId="59757FD8" w14:textId="77777777" w:rsidR="00644A5F" w:rsidRPr="001B6971" w:rsidRDefault="00644A5F" w:rsidP="00644A5F">
            <w:pPr>
              <w:ind w:right="-253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Asylum</w:t>
            </w:r>
            <w:r w:rsidR="00B213DF" w:rsidRPr="001B6971">
              <w:rPr>
                <w:rFonts w:ascii="Century Gothic" w:hAnsi="Century Gothic" w:cs="Arial"/>
                <w:b/>
                <w:sz w:val="22"/>
                <w:szCs w:val="22"/>
              </w:rPr>
              <w:t xml:space="preserve"> </w:t>
            </w:r>
            <w:r w:rsidR="00284018" w:rsidRPr="001B6971">
              <w:rPr>
                <w:rFonts w:ascii="Century Gothic" w:hAnsi="Century Gothic" w:cs="Arial"/>
                <w:b/>
                <w:sz w:val="22"/>
                <w:szCs w:val="22"/>
              </w:rPr>
              <w:t>s</w:t>
            </w: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tatus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 (please tick if either of the following apply)</w:t>
            </w:r>
          </w:p>
        </w:tc>
        <w:tc>
          <w:tcPr>
            <w:tcW w:w="488" w:type="dxa"/>
            <w:vAlign w:val="center"/>
          </w:tcPr>
          <w:p w14:paraId="0BB6716A" w14:textId="77777777" w:rsidR="00644A5F" w:rsidRPr="001B6971" w:rsidRDefault="00644A5F" w:rsidP="00644A5F">
            <w:pPr>
              <w:ind w:right="-110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</w:p>
        </w:tc>
        <w:tc>
          <w:tcPr>
            <w:tcW w:w="2489" w:type="dxa"/>
            <w:gridSpan w:val="4"/>
            <w:vAlign w:val="center"/>
          </w:tcPr>
          <w:p w14:paraId="7129B138" w14:textId="77777777" w:rsidR="00644A5F" w:rsidRPr="001B6971" w:rsidRDefault="00644A5F" w:rsidP="00644A5F">
            <w:pPr>
              <w:ind w:right="-110" w:hanging="104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this pupil is seeking asylum</w:t>
            </w:r>
          </w:p>
        </w:tc>
        <w:tc>
          <w:tcPr>
            <w:tcW w:w="567" w:type="dxa"/>
            <w:gridSpan w:val="2"/>
            <w:tcBorders>
              <w:left w:val="nil"/>
            </w:tcBorders>
            <w:vAlign w:val="center"/>
          </w:tcPr>
          <w:p w14:paraId="678096A5" w14:textId="77777777" w:rsidR="00644A5F" w:rsidRPr="001B6971" w:rsidRDefault="00644A5F" w:rsidP="00644A5F">
            <w:pPr>
              <w:ind w:firstLine="33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</w:p>
        </w:tc>
        <w:tc>
          <w:tcPr>
            <w:tcW w:w="1984" w:type="dxa"/>
            <w:gridSpan w:val="3"/>
            <w:tcBorders>
              <w:left w:val="nil"/>
            </w:tcBorders>
            <w:vAlign w:val="center"/>
          </w:tcPr>
          <w:p w14:paraId="4B2027F5" w14:textId="77777777" w:rsidR="00644A5F" w:rsidRPr="001B6971" w:rsidRDefault="00644A5F" w:rsidP="00644A5F">
            <w:pPr>
              <w:ind w:right="-105" w:hanging="105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this pupil is a refugee</w:t>
            </w:r>
          </w:p>
        </w:tc>
      </w:tr>
      <w:tr w:rsidR="00C46C9E" w:rsidRPr="001B6971" w14:paraId="63A35033" w14:textId="77777777" w:rsidTr="001D2F7B">
        <w:trPr>
          <w:gridAfter w:val="1"/>
          <w:wAfter w:w="135" w:type="dxa"/>
          <w:trHeight w:val="397"/>
        </w:trPr>
        <w:tc>
          <w:tcPr>
            <w:tcW w:w="10780" w:type="dxa"/>
            <w:gridSpan w:val="17"/>
          </w:tcPr>
          <w:p w14:paraId="33C69087" w14:textId="6CF08F5C" w:rsidR="005E768B" w:rsidRPr="001B6971" w:rsidRDefault="0091139B" w:rsidP="00F90DFC">
            <w:pPr>
              <w:spacing w:before="120" w:after="120"/>
              <w:ind w:right="488" w:hanging="5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Cs/>
                <w:sz w:val="22"/>
                <w:szCs w:val="22"/>
                <w:vertAlign w:val="superscript"/>
              </w:rPr>
              <w:t>1</w:t>
            </w:r>
            <w:r w:rsidR="00421161" w:rsidRPr="001B6971">
              <w:rPr>
                <w:rFonts w:ascii="Century Gothic" w:hAnsi="Century Gothic" w:cs="Arial"/>
                <w:bCs/>
                <w:sz w:val="22"/>
                <w:szCs w:val="22"/>
                <w:vertAlign w:val="superscript"/>
              </w:rPr>
              <w:t xml:space="preserve"> </w:t>
            </w:r>
            <w:r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h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e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Department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for</w:t>
            </w:r>
            <w:r w:rsidR="00C46C9E" w:rsidRPr="00F90DFC">
              <w:rPr>
                <w:rFonts w:ascii="Century Gothic" w:hAnsi="Century Gothic" w:cs="Arial"/>
                <w:b/>
                <w:i/>
                <w:spacing w:val="-17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Education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advise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hat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his</w:t>
            </w:r>
            <w:r w:rsidR="00C46C9E" w:rsidRPr="00F90DFC">
              <w:rPr>
                <w:rFonts w:ascii="Century Gothic" w:hAnsi="Century Gothic" w:cs="Arial"/>
                <w:b/>
                <w:i/>
                <w:spacing w:val="-17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information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will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help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hem</w:t>
            </w:r>
            <w:r w:rsidR="00C46C9E" w:rsidRPr="00F90DFC">
              <w:rPr>
                <w:rFonts w:ascii="Century Gothic" w:hAnsi="Century Gothic" w:cs="Arial"/>
                <w:b/>
                <w:i/>
                <w:spacing w:val="-17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understand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a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range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of</w:t>
            </w:r>
            <w:r w:rsidR="00C46C9E" w:rsidRPr="00F90DFC">
              <w:rPr>
                <w:rFonts w:ascii="Century Gothic" w:hAnsi="Century Gothic" w:cs="Arial"/>
                <w:b/>
                <w:i/>
                <w:spacing w:val="-17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factors,</w:t>
            </w:r>
            <w:r w:rsidR="00C46C9E" w:rsidRPr="00F90DFC">
              <w:rPr>
                <w:rFonts w:ascii="Century Gothic" w:hAnsi="Century Gothic" w:cs="Arial"/>
                <w:b/>
                <w:i/>
                <w:spacing w:val="-16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allowing</w:t>
            </w:r>
            <w:r w:rsidR="00C46C9E" w:rsidRPr="00F90DFC">
              <w:rPr>
                <w:rFonts w:ascii="Century Gothic" w:hAnsi="Century Gothic" w:cs="Arial"/>
                <w:b/>
                <w:i/>
                <w:w w:val="104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hem</w:t>
            </w:r>
            <w:r w:rsidR="00C46C9E" w:rsidRPr="00F90DFC">
              <w:rPr>
                <w:rFonts w:ascii="Century Gothic" w:hAnsi="Century Gothic" w:cs="Arial"/>
                <w:b/>
                <w:i/>
                <w:spacing w:val="-19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o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better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plan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o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meet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needs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within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the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school</w:t>
            </w:r>
            <w:r w:rsidR="00C46C9E" w:rsidRPr="00F90DFC">
              <w:rPr>
                <w:rFonts w:ascii="Century Gothic" w:hAnsi="Century Gothic" w:cs="Arial"/>
                <w:b/>
                <w:i/>
                <w:spacing w:val="-18"/>
                <w:w w:val="105"/>
                <w:sz w:val="16"/>
                <w:szCs w:val="16"/>
              </w:rPr>
              <w:t xml:space="preserve"> </w:t>
            </w:r>
            <w:r w:rsidR="00C46C9E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>system.</w:t>
            </w:r>
            <w:r w:rsidR="00BF058C" w:rsidRPr="00F90DFC">
              <w:rPr>
                <w:rFonts w:ascii="Century Gothic" w:hAnsi="Century Gothic" w:cs="Arial"/>
                <w:b/>
                <w:i/>
                <w:w w:val="105"/>
                <w:sz w:val="16"/>
                <w:szCs w:val="16"/>
              </w:rPr>
              <w:t xml:space="preserve"> We do not collect Nationality statistics or Country of Birth or Proficiency in English for the purposes of school census</w:t>
            </w:r>
            <w:r w:rsidR="00BF058C" w:rsidRPr="001B6971">
              <w:rPr>
                <w:rFonts w:ascii="Century Gothic" w:hAnsi="Century Gothic" w:cs="Arial"/>
                <w:b/>
                <w:i/>
                <w:w w:val="105"/>
                <w:sz w:val="22"/>
                <w:szCs w:val="22"/>
              </w:rPr>
              <w:t xml:space="preserve">. 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72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82"/>
        <w:gridCol w:w="2724"/>
        <w:gridCol w:w="3779"/>
      </w:tblGrid>
      <w:tr w:rsidR="00C3215D" w:rsidRPr="001B6971" w14:paraId="5E33349A" w14:textId="75D2F6CB" w:rsidTr="00CD72F7">
        <w:trPr>
          <w:trHeight w:val="537"/>
        </w:trPr>
        <w:tc>
          <w:tcPr>
            <w:tcW w:w="10782" w:type="dxa"/>
            <w:tcBorders>
              <w:bottom w:val="single" w:sz="4" w:space="0" w:color="auto"/>
            </w:tcBorders>
          </w:tcPr>
          <w:p w14:paraId="61C0544D" w14:textId="059FD1CD" w:rsidR="00CD72F7" w:rsidRPr="001B6971" w:rsidRDefault="00C3215D" w:rsidP="008875A0">
            <w:pPr>
              <w:spacing w:after="120"/>
              <w:ind w:left="28" w:right="-238" w:firstLine="6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It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is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important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hat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ll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he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gencies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who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re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working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with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child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work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ogether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ensure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better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utcomes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for</w:t>
            </w:r>
            <w:r w:rsidRPr="001B6971">
              <w:rPr>
                <w:rFonts w:ascii="Century Gothic" w:hAnsi="Century Gothic" w:cs="Arial"/>
                <w:spacing w:val="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hat</w:t>
            </w:r>
            <w:r w:rsidRPr="001B6971">
              <w:rPr>
                <w:rFonts w:ascii="Century Gothic" w:hAnsi="Century Gothic" w:cs="Arial"/>
                <w:w w:val="101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child.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proofErr w:type="gramStart"/>
            <w:r w:rsidRPr="001B6971">
              <w:rPr>
                <w:rFonts w:ascii="Century Gothic" w:hAnsi="Century Gothic" w:cs="Arial"/>
                <w:sz w:val="22"/>
                <w:szCs w:val="22"/>
              </w:rPr>
              <w:t>In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rder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o</w:t>
            </w:r>
            <w:proofErr w:type="gramEnd"/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do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hat,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please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identify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ny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ther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gencies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working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with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your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child,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for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example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Social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Care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(i.e.</w:t>
            </w:r>
            <w:r w:rsidRPr="001B6971">
              <w:rPr>
                <w:rFonts w:ascii="Century Gothic" w:hAnsi="Century Gothic" w:cs="Arial"/>
                <w:spacing w:val="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Social</w:t>
            </w:r>
            <w:r w:rsidRPr="001B6971">
              <w:rPr>
                <w:rFonts w:ascii="Century Gothic" w:hAnsi="Century Gothic" w:cs="Arial"/>
                <w:w w:val="104"/>
                <w:sz w:val="22"/>
                <w:szCs w:val="22"/>
              </w:rPr>
              <w:t xml:space="preserve"> </w:t>
            </w:r>
            <w:r w:rsidR="00AD6F9E" w:rsidRPr="001B6971">
              <w:rPr>
                <w:rFonts w:ascii="Century Gothic" w:hAnsi="Century Gothic" w:cs="Arial"/>
                <w:sz w:val="22"/>
                <w:szCs w:val="22"/>
              </w:rPr>
              <w:t>Services) *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,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Youth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ffending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Team,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Child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nd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dolescent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Mental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Health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Services. Please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list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ny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agencies</w:t>
            </w:r>
            <w:r w:rsidRPr="001B6971">
              <w:rPr>
                <w:rFonts w:ascii="Century Gothic" w:hAnsi="Century Gothic" w:cs="Arial"/>
                <w:spacing w:val="8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below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56"/>
            </w:tblGrid>
            <w:tr w:rsidR="00CD72F7" w:rsidRPr="001B6971" w14:paraId="29D8938D" w14:textId="77777777" w:rsidTr="00CD72F7">
              <w:tc>
                <w:tcPr>
                  <w:tcW w:w="10556" w:type="dxa"/>
                </w:tcPr>
                <w:p w14:paraId="68FA8E02" w14:textId="77777777" w:rsidR="00CD72F7" w:rsidRPr="001B6971" w:rsidRDefault="00CD72F7" w:rsidP="003F64D1">
                  <w:pPr>
                    <w:framePr w:hSpace="180" w:wrap="around" w:vAnchor="text" w:hAnchor="text" w:y="1"/>
                    <w:spacing w:before="120"/>
                    <w:ind w:right="-238"/>
                    <w:suppressOverlap/>
                    <w:rPr>
                      <w:rFonts w:ascii="Century Gothic" w:hAnsi="Century Gothic"/>
                      <w:sz w:val="22"/>
                      <w:szCs w:val="22"/>
                    </w:rPr>
                  </w:pPr>
                </w:p>
                <w:p w14:paraId="736FFA0C" w14:textId="77777777" w:rsidR="00CD72F7" w:rsidRPr="001B6971" w:rsidRDefault="00CD72F7" w:rsidP="003F64D1">
                  <w:pPr>
                    <w:framePr w:hSpace="180" w:wrap="around" w:vAnchor="text" w:hAnchor="text" w:y="1"/>
                    <w:spacing w:before="120" w:after="240"/>
                    <w:ind w:right="-237"/>
                    <w:suppressOverlap/>
                    <w:rPr>
                      <w:rFonts w:ascii="Century Gothic" w:hAnsi="Century Gothic"/>
                      <w:sz w:val="22"/>
                      <w:szCs w:val="22"/>
                    </w:rPr>
                  </w:pPr>
                </w:p>
              </w:tc>
            </w:tr>
          </w:tbl>
          <w:p w14:paraId="2468A94A" w14:textId="1BCA81F7" w:rsidR="00C3215D" w:rsidRPr="001B6971" w:rsidRDefault="00C3215D" w:rsidP="008D6F77">
            <w:pPr>
              <w:spacing w:before="120" w:after="240"/>
              <w:ind w:right="-237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724" w:type="dxa"/>
          </w:tcPr>
          <w:p w14:paraId="3952CFF2" w14:textId="77777777" w:rsidR="00C3215D" w:rsidRPr="001B6971" w:rsidRDefault="00C3215D" w:rsidP="008D6F77">
            <w:pPr>
              <w:spacing w:before="120" w:after="240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779" w:type="dxa"/>
            <w:vAlign w:val="center"/>
          </w:tcPr>
          <w:p w14:paraId="390036AE" w14:textId="519B90CE" w:rsidR="00C3215D" w:rsidRPr="001B6971" w:rsidRDefault="00C3215D" w:rsidP="008D6F77">
            <w:pPr>
              <w:spacing w:before="120" w:after="240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 xml:space="preserve">Dedicated school bus </w:t>
            </w:r>
            <w:r w:rsidRPr="001B6971">
              <w:rPr>
                <w:rFonts w:ascii="Century Gothic" w:hAnsi="Century Gothic"/>
                <w:sz w:val="22"/>
                <w:szCs w:val="22"/>
                <w:vertAlign w:val="superscript"/>
              </w:rPr>
              <w:t>2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6"/>
        <w:gridCol w:w="2127"/>
        <w:gridCol w:w="6520"/>
      </w:tblGrid>
      <w:tr w:rsidR="00AD6F9E" w:rsidRPr="001B6971" w14:paraId="17BEF68D" w14:textId="77777777" w:rsidTr="00AD6F9E">
        <w:trPr>
          <w:trHeight w:val="211"/>
        </w:trPr>
        <w:tc>
          <w:tcPr>
            <w:tcW w:w="10773" w:type="dxa"/>
            <w:gridSpan w:val="3"/>
            <w:vAlign w:val="center"/>
          </w:tcPr>
          <w:p w14:paraId="4538310F" w14:textId="31AE6577" w:rsidR="00AD6F9E" w:rsidRPr="001B6971" w:rsidRDefault="00AD6F9E" w:rsidP="00CD72F7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sz w:val="22"/>
                <w:szCs w:val="22"/>
              </w:rPr>
              <w:t>Special Educational Needs: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  Please tick if your child has special educational needs (</w:t>
            </w:r>
            <w:r w:rsidR="0004049C" w:rsidRPr="001B6971">
              <w:rPr>
                <w:rFonts w:ascii="Century Gothic" w:hAnsi="Century Gothic" w:cs="Arial"/>
                <w:sz w:val="22"/>
                <w:szCs w:val="22"/>
              </w:rPr>
              <w:t>i.e.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 has an Education and Health Care Plan </w:t>
            </w:r>
            <w:r w:rsidR="00A425CA">
              <w:rPr>
                <w:rFonts w:ascii="Century Gothic" w:hAnsi="Century Gothic" w:cs="Arial"/>
                <w:sz w:val="22"/>
                <w:szCs w:val="22"/>
              </w:rPr>
              <w:t xml:space="preserve">(EHCP)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or is currently being assessed)</w:t>
            </w:r>
          </w:p>
        </w:tc>
      </w:tr>
      <w:tr w:rsidR="00CD72F7" w:rsidRPr="001B6971" w14:paraId="037F870D" w14:textId="77777777" w:rsidTr="00CD72F7">
        <w:trPr>
          <w:gridAfter w:val="1"/>
          <w:wAfter w:w="6520" w:type="dxa"/>
          <w:trHeight w:val="331"/>
        </w:trPr>
        <w:tc>
          <w:tcPr>
            <w:tcW w:w="2126" w:type="dxa"/>
          </w:tcPr>
          <w:p w14:paraId="14053A7E" w14:textId="717B8C3C" w:rsidR="00CD72F7" w:rsidRPr="001B6971" w:rsidRDefault="00CD72F7" w:rsidP="0096063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sz w:val="22"/>
                <w:szCs w:val="22"/>
              </w:rPr>
              <w:t>Yes</w:t>
            </w:r>
          </w:p>
        </w:tc>
        <w:tc>
          <w:tcPr>
            <w:tcW w:w="2127" w:type="dxa"/>
            <w:vAlign w:val="center"/>
          </w:tcPr>
          <w:p w14:paraId="27A1C140" w14:textId="6A857E3B" w:rsidR="00CD72F7" w:rsidRPr="00A70B75" w:rsidRDefault="00CD72F7" w:rsidP="0096063C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841"/>
        <w:gridCol w:w="882"/>
        <w:gridCol w:w="627"/>
        <w:gridCol w:w="86"/>
        <w:gridCol w:w="364"/>
        <w:gridCol w:w="3038"/>
        <w:gridCol w:w="168"/>
        <w:gridCol w:w="709"/>
        <w:gridCol w:w="475"/>
        <w:gridCol w:w="1749"/>
        <w:gridCol w:w="17"/>
        <w:gridCol w:w="11"/>
      </w:tblGrid>
      <w:tr w:rsidR="00CD72F7" w:rsidRPr="001B6971" w14:paraId="2E79488C" w14:textId="77777777" w:rsidTr="00F90DFC">
        <w:trPr>
          <w:gridAfter w:val="2"/>
          <w:wAfter w:w="28" w:type="dxa"/>
          <w:trHeight w:val="80"/>
        </w:trPr>
        <w:tc>
          <w:tcPr>
            <w:tcW w:w="4279" w:type="dxa"/>
            <w:gridSpan w:val="5"/>
          </w:tcPr>
          <w:p w14:paraId="5645104F" w14:textId="42CCBF0C" w:rsidR="00CD72F7" w:rsidRPr="001B6971" w:rsidRDefault="00CD72F7" w:rsidP="00CD72F7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402" w:type="dxa"/>
            <w:gridSpan w:val="2"/>
          </w:tcPr>
          <w:p w14:paraId="328F92D2" w14:textId="597AD4B3" w:rsidR="00CD72F7" w:rsidRPr="001B6971" w:rsidRDefault="00CD72F7" w:rsidP="00CD72F7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101" w:type="dxa"/>
            <w:gridSpan w:val="4"/>
          </w:tcPr>
          <w:p w14:paraId="49006040" w14:textId="77777777" w:rsidR="00CD72F7" w:rsidRPr="001B6971" w:rsidRDefault="00CD72F7" w:rsidP="00CD72F7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AD6F9E" w:rsidRPr="001D2F7B" w14:paraId="2C8C6797" w14:textId="77777777" w:rsidTr="001D2F7B">
        <w:trPr>
          <w:trHeight w:val="284"/>
        </w:trPr>
        <w:tc>
          <w:tcPr>
            <w:tcW w:w="78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208FB9A2" w14:textId="7D98DE56" w:rsidR="00AD6F9E" w:rsidRPr="001D2F7B" w:rsidRDefault="00AD6F9E" w:rsidP="001D2F7B">
            <w:pPr>
              <w:ind w:firstLine="743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D2F7B">
              <w:rPr>
                <w:rFonts w:ascii="Century Gothic" w:hAnsi="Century Gothic"/>
                <w:b/>
                <w:bCs/>
                <w:sz w:val="22"/>
                <w:szCs w:val="22"/>
              </w:rPr>
              <w:t>This is essential where children attend more than one provider.</w:t>
            </w:r>
          </w:p>
        </w:tc>
        <w:tc>
          <w:tcPr>
            <w:tcW w:w="296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44D14D39" w14:textId="77777777" w:rsidR="00AD6F9E" w:rsidRPr="001D2F7B" w:rsidRDefault="00AD6F9E" w:rsidP="001D2F7B">
            <w:pPr>
              <w:ind w:firstLine="743"/>
              <w:rPr>
                <w:rFonts w:ascii="Century Gothic" w:hAnsi="Century Gothic"/>
                <w:b/>
                <w:bCs/>
                <w:sz w:val="22"/>
                <w:szCs w:val="22"/>
              </w:rPr>
            </w:pPr>
          </w:p>
        </w:tc>
      </w:tr>
      <w:tr w:rsidR="001253EB" w:rsidRPr="001B6971" w14:paraId="3169C925" w14:textId="77777777" w:rsidTr="001D2F7B">
        <w:trPr>
          <w:trHeight w:val="284"/>
        </w:trPr>
        <w:tc>
          <w:tcPr>
            <w:tcW w:w="10810" w:type="dxa"/>
            <w:gridSpan w:val="13"/>
            <w:tcBorders>
              <w:top w:val="single" w:sz="4" w:space="0" w:color="auto"/>
            </w:tcBorders>
            <w:vAlign w:val="center"/>
          </w:tcPr>
          <w:p w14:paraId="216EC434" w14:textId="43CA13B0" w:rsidR="001253EB" w:rsidRPr="001B6971" w:rsidRDefault="001D2F7B" w:rsidP="00901C3B">
            <w:pPr>
              <w:spacing w:before="37"/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19D805D6" wp14:editId="2638965D">
                      <wp:simplePos x="0" y="0"/>
                      <wp:positionH relativeFrom="column">
                        <wp:posOffset>-133350</wp:posOffset>
                      </wp:positionH>
                      <wp:positionV relativeFrom="paragraph">
                        <wp:posOffset>-299720</wp:posOffset>
                      </wp:positionV>
                      <wp:extent cx="390525" cy="352425"/>
                      <wp:effectExtent l="0" t="0" r="9525" b="9525"/>
                      <wp:wrapNone/>
                      <wp:docPr id="1782710659" name="Oval 17827106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2B391BA" w14:textId="62CF559C" w:rsidR="001D2F7B" w:rsidRPr="001D2F7B" w:rsidRDefault="001D2F7B" w:rsidP="001D2F7B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1D2F7B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9D805D6" id="Oval 1782710659" o:spid="_x0000_s1030" style="position:absolute;margin-left:-10.5pt;margin-top:-23.6pt;width:30.75pt;height:27.75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" fillcolor="window" strokecolor="windowText" strokeweight="1pt">
                      <v:path arrowok="t"/>
                      <v:textbox>
                        <w:txbxContent>
                          <w:p w14:paraId="62B391BA" w14:textId="62CF559C" w:rsidR="001D2F7B" w:rsidRPr="001D2F7B" w:rsidRDefault="001D2F7B" w:rsidP="001D2F7B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D2F7B">
                              <w:rPr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572FC" w:rsidRPr="001B6971">
              <w:rPr>
                <w:rFonts w:ascii="Century Gothic" w:hAnsi="Century Gothic" w:cs="Arial"/>
                <w:sz w:val="22"/>
                <w:szCs w:val="22"/>
              </w:rPr>
              <w:t>Please</w:t>
            </w:r>
            <w:r w:rsidR="00E572FC" w:rsidRPr="001B6971">
              <w:rPr>
                <w:rFonts w:ascii="Century Gothic" w:hAnsi="Century Gothic" w:cs="Arial"/>
                <w:spacing w:val="10"/>
                <w:sz w:val="22"/>
                <w:szCs w:val="22"/>
              </w:rPr>
              <w:t xml:space="preserve"> </w:t>
            </w:r>
            <w:r w:rsidR="00E572FC" w:rsidRPr="001B6971">
              <w:rPr>
                <w:rFonts w:ascii="Century Gothic" w:hAnsi="Century Gothic" w:cs="Arial"/>
                <w:sz w:val="22"/>
                <w:szCs w:val="22"/>
              </w:rPr>
              <w:t>provide</w:t>
            </w:r>
            <w:r w:rsidR="00E572FC" w:rsidRPr="001B6971">
              <w:rPr>
                <w:rFonts w:ascii="Century Gothic" w:hAnsi="Century Gothic" w:cs="Arial"/>
                <w:spacing w:val="11"/>
                <w:sz w:val="22"/>
                <w:szCs w:val="22"/>
              </w:rPr>
              <w:t xml:space="preserve"> </w:t>
            </w:r>
            <w:r w:rsidR="00E572FC" w:rsidRPr="001B6971">
              <w:rPr>
                <w:rFonts w:ascii="Century Gothic" w:hAnsi="Century Gothic" w:cs="Arial"/>
                <w:sz w:val="22"/>
                <w:szCs w:val="22"/>
              </w:rPr>
              <w:t>details</w:t>
            </w:r>
            <w:r w:rsidR="00E572FC" w:rsidRPr="001B6971">
              <w:rPr>
                <w:rFonts w:ascii="Century Gothic" w:hAnsi="Century Gothic" w:cs="Arial"/>
                <w:spacing w:val="10"/>
                <w:sz w:val="22"/>
                <w:szCs w:val="22"/>
              </w:rPr>
              <w:t xml:space="preserve"> </w:t>
            </w:r>
            <w:r w:rsidR="00E572FC" w:rsidRPr="001B6971">
              <w:rPr>
                <w:rFonts w:ascii="Century Gothic" w:hAnsi="Century Gothic" w:cs="Arial"/>
                <w:sz w:val="22"/>
                <w:szCs w:val="22"/>
              </w:rPr>
              <w:t>of</w:t>
            </w:r>
            <w:r w:rsidR="00C3215D" w:rsidRPr="001B6971">
              <w:rPr>
                <w:rFonts w:ascii="Century Gothic" w:hAnsi="Century Gothic" w:cs="Arial"/>
                <w:sz w:val="22"/>
                <w:szCs w:val="22"/>
              </w:rPr>
              <w:t xml:space="preserve"> any other settings or childcare providers your child attends</w:t>
            </w:r>
          </w:p>
        </w:tc>
      </w:tr>
      <w:tr w:rsidR="0092221D" w:rsidRPr="001B6971" w14:paraId="0840BD72" w14:textId="77777777" w:rsidTr="00F90DFC">
        <w:trPr>
          <w:trHeight w:hRule="exact" w:val="113"/>
        </w:trPr>
        <w:tc>
          <w:tcPr>
            <w:tcW w:w="10810" w:type="dxa"/>
            <w:gridSpan w:val="13"/>
            <w:vAlign w:val="center"/>
          </w:tcPr>
          <w:p w14:paraId="42566A81" w14:textId="77777777" w:rsidR="0092221D" w:rsidRPr="001B6971" w:rsidRDefault="0092221D" w:rsidP="00901C3B">
            <w:pPr>
              <w:spacing w:before="37"/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E572FC" w:rsidRPr="001B6971" w14:paraId="4E869196" w14:textId="77777777" w:rsidTr="00F90DFC">
        <w:trPr>
          <w:gridAfter w:val="1"/>
          <w:wAfter w:w="11" w:type="dxa"/>
          <w:trHeight w:val="397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36B06514" w14:textId="6CEBD8A7" w:rsidR="00E572FC" w:rsidRPr="001B6971" w:rsidRDefault="00C3215D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Setting</w:t>
            </w:r>
            <w:r w:rsidR="00E572FC" w:rsidRPr="001B6971">
              <w:rPr>
                <w:rFonts w:ascii="Century Gothic" w:hAnsi="Century Gothic" w:cs="Arial"/>
                <w:sz w:val="22"/>
                <w:szCs w:val="22"/>
              </w:rPr>
              <w:t xml:space="preserve"> name</w:t>
            </w:r>
          </w:p>
        </w:tc>
        <w:tc>
          <w:tcPr>
            <w:tcW w:w="89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7F9E" w14:textId="77777777" w:rsidR="00E572FC" w:rsidRPr="001B6971" w:rsidRDefault="00E572FC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71584B" w:rsidRPr="001B6971" w14:paraId="03022416" w14:textId="77777777" w:rsidTr="00F90DFC">
        <w:trPr>
          <w:gridAfter w:val="1"/>
          <w:wAfter w:w="11" w:type="dxa"/>
          <w:trHeight w:val="70"/>
        </w:trPr>
        <w:tc>
          <w:tcPr>
            <w:tcW w:w="1843" w:type="dxa"/>
            <w:vAlign w:val="center"/>
          </w:tcPr>
          <w:p w14:paraId="1B8C0262" w14:textId="77777777" w:rsidR="0071584B" w:rsidRPr="001B6971" w:rsidRDefault="0071584B" w:rsidP="00901C3B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8956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654429BD" w14:textId="77777777" w:rsidR="0071584B" w:rsidRPr="001B6971" w:rsidRDefault="0071584B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E572FC" w:rsidRPr="001B6971" w14:paraId="21515C62" w14:textId="77777777" w:rsidTr="00F90DFC">
        <w:trPr>
          <w:gridAfter w:val="1"/>
          <w:wAfter w:w="11" w:type="dxa"/>
          <w:trHeight w:hRule="exact" w:val="680"/>
        </w:trPr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042F0D1A" w14:textId="05C732F7" w:rsidR="00E572FC" w:rsidRPr="001B6971" w:rsidRDefault="00C3215D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Setting</w:t>
            </w:r>
            <w:r w:rsidR="00E572FC" w:rsidRPr="001B6971">
              <w:rPr>
                <w:rFonts w:ascii="Century Gothic" w:hAnsi="Century Gothic" w:cs="Arial"/>
                <w:sz w:val="22"/>
                <w:szCs w:val="22"/>
              </w:rPr>
              <w:t xml:space="preserve"> address (if known)</w:t>
            </w:r>
          </w:p>
        </w:tc>
        <w:tc>
          <w:tcPr>
            <w:tcW w:w="895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5F43" w14:textId="77777777" w:rsidR="00E572FC" w:rsidRPr="001B6971" w:rsidRDefault="00E572FC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1F6173" w:rsidRPr="001B6971" w14:paraId="2ABC557A" w14:textId="77777777" w:rsidTr="00F90DFC">
        <w:trPr>
          <w:trHeight w:val="93"/>
        </w:trPr>
        <w:tc>
          <w:tcPr>
            <w:tcW w:w="2684" w:type="dxa"/>
            <w:gridSpan w:val="2"/>
            <w:vAlign w:val="center"/>
          </w:tcPr>
          <w:p w14:paraId="4951D808" w14:textId="77777777" w:rsidR="001F6173" w:rsidRPr="001B6971" w:rsidRDefault="001F6173" w:rsidP="00901C3B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8126" w:type="dxa"/>
            <w:gridSpan w:val="11"/>
          </w:tcPr>
          <w:p w14:paraId="63D9847B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E572FC" w:rsidRPr="001B6971" w14:paraId="2FD96DBD" w14:textId="77777777" w:rsidTr="00F90DFC">
        <w:trPr>
          <w:trHeight w:val="397"/>
        </w:trPr>
        <w:tc>
          <w:tcPr>
            <w:tcW w:w="3566" w:type="dxa"/>
            <w:gridSpan w:val="3"/>
            <w:tcBorders>
              <w:right w:val="single" w:sz="4" w:space="0" w:color="auto"/>
            </w:tcBorders>
            <w:vAlign w:val="center"/>
          </w:tcPr>
          <w:p w14:paraId="1627E74A" w14:textId="3383B709" w:rsidR="00E572FC" w:rsidRPr="001B6971" w:rsidRDefault="00C3215D" w:rsidP="00901C3B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>Setting</w:t>
            </w:r>
            <w:r w:rsidR="0071584B" w:rsidRPr="001B6971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proofErr w:type="spellStart"/>
            <w:r w:rsidR="0071584B" w:rsidRPr="001B6971">
              <w:rPr>
                <w:rFonts w:ascii="Century Gothic" w:hAnsi="Century Gothic" w:cs="Arial"/>
                <w:sz w:val="22"/>
                <w:szCs w:val="22"/>
              </w:rPr>
              <w:t>tel</w:t>
            </w:r>
            <w:proofErr w:type="spellEnd"/>
            <w:r w:rsidR="0071584B" w:rsidRPr="001B6971">
              <w:rPr>
                <w:rFonts w:ascii="Century Gothic" w:hAnsi="Century Gothic" w:cs="Arial"/>
                <w:sz w:val="22"/>
                <w:szCs w:val="22"/>
              </w:rPr>
              <w:t xml:space="preserve"> no. </w:t>
            </w:r>
          </w:p>
        </w:tc>
        <w:tc>
          <w:tcPr>
            <w:tcW w:w="724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0BDAE" w14:textId="77777777" w:rsidR="00E572FC" w:rsidRPr="001B6971" w:rsidRDefault="00E572FC" w:rsidP="00901C3B">
            <w:pPr>
              <w:rPr>
                <w:rFonts w:ascii="Century Gothic" w:hAnsi="Century Gothic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5824DD" w:rsidRPr="001B6971" w14:paraId="50849BC2" w14:textId="77777777" w:rsidTr="00F90DFC">
        <w:trPr>
          <w:trHeight w:hRule="exact" w:val="113"/>
        </w:trPr>
        <w:tc>
          <w:tcPr>
            <w:tcW w:w="10810" w:type="dxa"/>
            <w:gridSpan w:val="13"/>
          </w:tcPr>
          <w:p w14:paraId="0DECCD17" w14:textId="77777777" w:rsidR="005824DD" w:rsidRPr="001B6971" w:rsidRDefault="005824DD" w:rsidP="00901C3B">
            <w:pPr>
              <w:rPr>
                <w:rFonts w:ascii="Century Gothic" w:eastAsia="Calibri" w:hAnsi="Century Gothic" w:cs="Arial"/>
                <w:sz w:val="22"/>
                <w:szCs w:val="22"/>
                <w:lang w:val="en-US" w:eastAsia="en-US"/>
              </w:rPr>
            </w:pPr>
          </w:p>
        </w:tc>
      </w:tr>
      <w:tr w:rsidR="00D92E1C" w:rsidRPr="001B6971" w14:paraId="2747DE19" w14:textId="77777777" w:rsidTr="00F90DFC">
        <w:trPr>
          <w:trHeight w:val="290"/>
        </w:trPr>
        <w:tc>
          <w:tcPr>
            <w:tcW w:w="10810" w:type="dxa"/>
            <w:gridSpan w:val="13"/>
          </w:tcPr>
          <w:p w14:paraId="1A436A0B" w14:textId="3D89356F" w:rsidR="00D92E1C" w:rsidRPr="001B6971" w:rsidRDefault="00BD4517" w:rsidP="00901C3B">
            <w:pPr>
              <w:pStyle w:val="Heading2"/>
              <w:ind w:left="0"/>
              <w:rPr>
                <w:rFonts w:ascii="Century Gothic" w:hAnsi="Century Gothic" w:cs="Arial"/>
                <w:b w:val="0"/>
                <w:w w:val="105"/>
              </w:rPr>
            </w:pPr>
            <w:r w:rsidRPr="001B6971">
              <w:rPr>
                <w:rFonts w:ascii="Century Gothic" w:hAnsi="Century Gothic" w:cs="Arial"/>
                <w:w w:val="105"/>
              </w:rPr>
              <w:t>S</w:t>
            </w:r>
            <w:r w:rsidRPr="001B6971">
              <w:rPr>
                <w:rFonts w:ascii="Century Gothic" w:hAnsi="Century Gothic" w:cs="Arial"/>
                <w:w w:val="110"/>
              </w:rPr>
              <w:t>iblings,</w:t>
            </w:r>
            <w:r w:rsidR="007F5A40" w:rsidRPr="001B6971">
              <w:rPr>
                <w:rFonts w:ascii="Century Gothic" w:hAnsi="Century Gothic" w:cs="Arial"/>
                <w:w w:val="110"/>
              </w:rPr>
              <w:t xml:space="preserve"> </w:t>
            </w:r>
            <w:r w:rsidR="007F5A40" w:rsidRPr="001B6971">
              <w:rPr>
                <w:rFonts w:ascii="Century Gothic" w:hAnsi="Century Gothic" w:cs="Arial"/>
                <w:b w:val="0"/>
                <w:w w:val="110"/>
              </w:rPr>
              <w:t>p</w:t>
            </w:r>
            <w:r w:rsidR="001F6173" w:rsidRPr="001B6971">
              <w:rPr>
                <w:rFonts w:ascii="Century Gothic" w:hAnsi="Century Gothic" w:cs="Arial"/>
                <w:b w:val="0"/>
              </w:rPr>
              <w:t>lease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give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details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of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any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other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children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in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your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family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with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their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dates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of</w:t>
            </w:r>
            <w:r w:rsidR="001F6173" w:rsidRPr="001B6971">
              <w:rPr>
                <w:rFonts w:ascii="Century Gothic" w:hAnsi="Century Gothic" w:cs="Arial"/>
                <w:b w:val="0"/>
                <w:spacing w:val="5"/>
              </w:rPr>
              <w:t xml:space="preserve"> </w:t>
            </w:r>
            <w:r w:rsidR="001F6173" w:rsidRPr="001B6971">
              <w:rPr>
                <w:rFonts w:ascii="Century Gothic" w:hAnsi="Century Gothic" w:cs="Arial"/>
                <w:b w:val="0"/>
              </w:rPr>
              <w:t>birth</w:t>
            </w:r>
            <w:r w:rsidR="001F6173" w:rsidRPr="001B6971">
              <w:rPr>
                <w:rFonts w:ascii="Century Gothic" w:hAnsi="Century Gothic"/>
                <w:b w:val="0"/>
              </w:rPr>
              <w:t>.</w:t>
            </w:r>
          </w:p>
        </w:tc>
      </w:tr>
      <w:tr w:rsidR="005824DD" w:rsidRPr="001B6971" w14:paraId="6A2FAE0C" w14:textId="77777777" w:rsidTr="00F90DFC">
        <w:trPr>
          <w:trHeight w:hRule="exact" w:val="113"/>
        </w:trPr>
        <w:tc>
          <w:tcPr>
            <w:tcW w:w="10810" w:type="dxa"/>
            <w:gridSpan w:val="13"/>
          </w:tcPr>
          <w:p w14:paraId="0B201E1B" w14:textId="77777777" w:rsidR="005824DD" w:rsidRPr="001B6971" w:rsidRDefault="005824DD" w:rsidP="00901C3B">
            <w:pPr>
              <w:pStyle w:val="Heading2"/>
              <w:ind w:left="0"/>
              <w:rPr>
                <w:rFonts w:ascii="Century Gothic" w:hAnsi="Century Gothic" w:cs="Arial"/>
                <w:w w:val="105"/>
              </w:rPr>
            </w:pPr>
          </w:p>
        </w:tc>
      </w:tr>
      <w:tr w:rsidR="001F6173" w:rsidRPr="001B6971" w14:paraId="0C2E4E73" w14:textId="77777777" w:rsidTr="00F90DFC">
        <w:trPr>
          <w:trHeight w:val="170"/>
        </w:trPr>
        <w:tc>
          <w:tcPr>
            <w:tcW w:w="4193" w:type="dxa"/>
            <w:gridSpan w:val="4"/>
            <w:tcBorders>
              <w:bottom w:val="single" w:sz="4" w:space="0" w:color="auto"/>
            </w:tcBorders>
            <w:vAlign w:val="center"/>
          </w:tcPr>
          <w:p w14:paraId="4235040F" w14:textId="77777777" w:rsidR="001F6173" w:rsidRPr="001B6971" w:rsidRDefault="00767B66" w:rsidP="00901C3B">
            <w:pPr>
              <w:jc w:val="center"/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Forename(s)</w:t>
            </w:r>
          </w:p>
        </w:tc>
        <w:tc>
          <w:tcPr>
            <w:tcW w:w="450" w:type="dxa"/>
            <w:gridSpan w:val="2"/>
          </w:tcPr>
          <w:p w14:paraId="06E99D67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3915" w:type="dxa"/>
            <w:gridSpan w:val="3"/>
            <w:tcBorders>
              <w:bottom w:val="single" w:sz="4" w:space="0" w:color="auto"/>
            </w:tcBorders>
            <w:vAlign w:val="center"/>
          </w:tcPr>
          <w:p w14:paraId="4B4825C0" w14:textId="77777777" w:rsidR="001F6173" w:rsidRPr="001B6971" w:rsidRDefault="00767B66" w:rsidP="00901C3B">
            <w:pPr>
              <w:jc w:val="center"/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Surname</w:t>
            </w:r>
          </w:p>
        </w:tc>
        <w:tc>
          <w:tcPr>
            <w:tcW w:w="475" w:type="dxa"/>
            <w:vAlign w:val="center"/>
          </w:tcPr>
          <w:p w14:paraId="29DD0C78" w14:textId="77777777" w:rsidR="001F6173" w:rsidRPr="001B6971" w:rsidRDefault="001F6173" w:rsidP="00901C3B">
            <w:pPr>
              <w:jc w:val="center"/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777" w:type="dxa"/>
            <w:gridSpan w:val="3"/>
            <w:tcBorders>
              <w:bottom w:val="single" w:sz="4" w:space="0" w:color="auto"/>
            </w:tcBorders>
            <w:vAlign w:val="center"/>
          </w:tcPr>
          <w:p w14:paraId="203429A4" w14:textId="77777777" w:rsidR="001F6173" w:rsidRPr="001B6971" w:rsidRDefault="00767B66" w:rsidP="00901C3B">
            <w:pPr>
              <w:jc w:val="center"/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Date of birth</w:t>
            </w:r>
          </w:p>
        </w:tc>
      </w:tr>
      <w:tr w:rsidR="001F6173" w:rsidRPr="001B6971" w14:paraId="199B3C83" w14:textId="77777777" w:rsidTr="00F90DFC">
        <w:trPr>
          <w:trHeight w:val="397"/>
        </w:trPr>
        <w:tc>
          <w:tcPr>
            <w:tcW w:w="41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44B65" w14:textId="4F5CBFA4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94D55AE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3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CD4F2" w14:textId="5F2CA903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75" w:type="dxa"/>
            <w:tcBorders>
              <w:left w:val="single" w:sz="4" w:space="0" w:color="auto"/>
              <w:right w:val="single" w:sz="4" w:space="0" w:color="auto"/>
            </w:tcBorders>
          </w:tcPr>
          <w:p w14:paraId="60E20E7F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FC05" w14:textId="1DCD11B2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</w:tr>
      <w:tr w:rsidR="001F6173" w:rsidRPr="001B6971" w14:paraId="552BC52A" w14:textId="77777777" w:rsidTr="00F90DFC">
        <w:trPr>
          <w:trHeight w:val="80"/>
        </w:trPr>
        <w:tc>
          <w:tcPr>
            <w:tcW w:w="419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36D2842" w14:textId="5D0EFF3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50" w:type="dxa"/>
            <w:gridSpan w:val="2"/>
          </w:tcPr>
          <w:p w14:paraId="3DAE4E6F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391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03C5E0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75" w:type="dxa"/>
          </w:tcPr>
          <w:p w14:paraId="22CAFC24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037BBC8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</w:tr>
      <w:tr w:rsidR="001F6173" w:rsidRPr="001B6971" w14:paraId="428A4F1B" w14:textId="77777777" w:rsidTr="00F90DFC">
        <w:trPr>
          <w:trHeight w:val="397"/>
        </w:trPr>
        <w:tc>
          <w:tcPr>
            <w:tcW w:w="41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7D07A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745813A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3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B9504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75" w:type="dxa"/>
            <w:tcBorders>
              <w:left w:val="single" w:sz="4" w:space="0" w:color="auto"/>
              <w:right w:val="single" w:sz="4" w:space="0" w:color="auto"/>
            </w:tcBorders>
          </w:tcPr>
          <w:p w14:paraId="60109989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09DD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</w:tr>
      <w:tr w:rsidR="001F6173" w:rsidRPr="001B6971" w14:paraId="6A77686B" w14:textId="77777777" w:rsidTr="00F90DFC">
        <w:trPr>
          <w:trHeight w:val="107"/>
        </w:trPr>
        <w:tc>
          <w:tcPr>
            <w:tcW w:w="419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09A755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50" w:type="dxa"/>
            <w:gridSpan w:val="2"/>
          </w:tcPr>
          <w:p w14:paraId="406550A1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391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9D307C9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75" w:type="dxa"/>
          </w:tcPr>
          <w:p w14:paraId="7FDE4E95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E799C8C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</w:tr>
      <w:tr w:rsidR="001F6173" w:rsidRPr="001B6971" w14:paraId="233CD431" w14:textId="77777777" w:rsidTr="00F90DFC">
        <w:trPr>
          <w:trHeight w:val="397"/>
        </w:trPr>
        <w:tc>
          <w:tcPr>
            <w:tcW w:w="41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DCE9B" w14:textId="1285CAEB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B1BBBD8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3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1568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475" w:type="dxa"/>
            <w:tcBorders>
              <w:left w:val="single" w:sz="4" w:space="0" w:color="auto"/>
              <w:right w:val="single" w:sz="4" w:space="0" w:color="auto"/>
            </w:tcBorders>
          </w:tcPr>
          <w:p w14:paraId="74FBE948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7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15953" w14:textId="77777777" w:rsidR="001F6173" w:rsidRPr="001B6971" w:rsidRDefault="001F6173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</w:tr>
      <w:tr w:rsidR="00D92E1C" w:rsidRPr="001B6971" w14:paraId="6E7A5AD7" w14:textId="77777777" w:rsidTr="00F90DFC">
        <w:trPr>
          <w:trHeight w:val="125"/>
        </w:trPr>
        <w:tc>
          <w:tcPr>
            <w:tcW w:w="10810" w:type="dxa"/>
            <w:gridSpan w:val="13"/>
          </w:tcPr>
          <w:p w14:paraId="2B8D8028" w14:textId="1518173A" w:rsidR="00F90DFC" w:rsidRPr="001B6971" w:rsidRDefault="001D2F7B" w:rsidP="00901C3B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581399B" wp14:editId="2DD1646F">
                      <wp:simplePos x="0" y="0"/>
                      <wp:positionH relativeFrom="column">
                        <wp:posOffset>-201930</wp:posOffset>
                      </wp:positionH>
                      <wp:positionV relativeFrom="paragraph">
                        <wp:posOffset>88900</wp:posOffset>
                      </wp:positionV>
                      <wp:extent cx="390525" cy="352425"/>
                      <wp:effectExtent l="0" t="0" r="9525" b="9525"/>
                      <wp:wrapNone/>
                      <wp:docPr id="63" name="Oval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84E25CE" w14:textId="5362DD27" w:rsidR="0096063C" w:rsidRPr="001D2F7B" w:rsidRDefault="001D2F7B" w:rsidP="00570399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1D2F7B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581399B" id="Oval 63" o:spid="_x0000_s1031" style="position:absolute;margin-left:-15.9pt;margin-top:7pt;width:30.75pt;height:27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" fillcolor="window" strokecolor="windowText" strokeweight="1pt">
                      <v:path arrowok="t"/>
                      <v:textbox>
                        <w:txbxContent>
                          <w:p w14:paraId="284E25CE" w14:textId="5362DD27" w:rsidR="0096063C" w:rsidRPr="001D2F7B" w:rsidRDefault="001D2F7B" w:rsidP="00570399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D2F7B">
                              <w:rPr>
                                <w:b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5E2BEA" w:rsidRPr="001B6971" w14:paraId="6816B8EE" w14:textId="77777777" w:rsidTr="00F90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" w:type="dxa"/>
          <w:trHeight w:val="340"/>
        </w:trPr>
        <w:tc>
          <w:tcPr>
            <w:tcW w:w="1079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66FBE1EA" w14:textId="72B62617" w:rsidR="005E2BEA" w:rsidRPr="00D8483A" w:rsidRDefault="005E2BEA" w:rsidP="00901C3B">
            <w:pPr>
              <w:ind w:firstLine="743"/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8483A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What we (the school) </w:t>
            </w:r>
            <w:proofErr w:type="gramStart"/>
            <w:r w:rsidRPr="00D8483A">
              <w:rPr>
                <w:rFonts w:ascii="Century Gothic" w:hAnsi="Century Gothic"/>
                <w:b/>
                <w:bCs/>
                <w:sz w:val="22"/>
                <w:szCs w:val="22"/>
              </w:rPr>
              <w:t>does</w:t>
            </w:r>
            <w:proofErr w:type="gramEnd"/>
            <w:r w:rsidRPr="00D8483A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 with the information you have provided on this form (GDPR)</w:t>
            </w:r>
          </w:p>
        </w:tc>
      </w:tr>
    </w:tbl>
    <w:p w14:paraId="4A65BA4B" w14:textId="6D40D58D" w:rsidR="00AD6F9E" w:rsidRDefault="007B2B64" w:rsidP="001D2F7B">
      <w:pPr>
        <w:ind w:right="565"/>
        <w:jc w:val="both"/>
      </w:pPr>
      <w:r w:rsidRPr="001B6971">
        <w:rPr>
          <w:rFonts w:ascii="Century Gothic" w:hAnsi="Century Gothic" w:cs="Arial"/>
          <w:sz w:val="22"/>
          <w:szCs w:val="22"/>
        </w:rPr>
        <w:t xml:space="preserve">Dartmoor Multi Academy Trust is committed to keeping your personal information safe and secure. </w:t>
      </w:r>
      <w:r w:rsidR="001D2F7B">
        <w:rPr>
          <w:rFonts w:ascii="Century Gothic" w:hAnsi="Century Gothic" w:cs="Arial"/>
          <w:sz w:val="22"/>
          <w:szCs w:val="22"/>
        </w:rPr>
        <w:t>W</w:t>
      </w:r>
      <w:r w:rsidR="00EA5A74" w:rsidRPr="001B6971">
        <w:rPr>
          <w:rFonts w:ascii="Century Gothic" w:hAnsi="Century Gothic" w:cs="Arial"/>
          <w:sz w:val="22"/>
          <w:szCs w:val="22"/>
        </w:rPr>
        <w:t xml:space="preserve">e use this information </w:t>
      </w:r>
      <w:proofErr w:type="gramStart"/>
      <w:r w:rsidR="00EA5A74" w:rsidRPr="001B6971">
        <w:rPr>
          <w:rFonts w:ascii="Century Gothic" w:hAnsi="Century Gothic" w:cs="Arial"/>
          <w:sz w:val="22"/>
          <w:szCs w:val="22"/>
        </w:rPr>
        <w:t>in order to</w:t>
      </w:r>
      <w:proofErr w:type="gramEnd"/>
      <w:r w:rsidR="00EA5A74" w:rsidRPr="001B6971">
        <w:rPr>
          <w:rFonts w:ascii="Century Gothic" w:hAnsi="Century Gothic" w:cs="Arial"/>
          <w:sz w:val="22"/>
          <w:szCs w:val="22"/>
        </w:rPr>
        <w:t xml:space="preserve"> fulfil our official functions and meet legal requirements.</w:t>
      </w:r>
      <w:r w:rsidR="008D6F77">
        <w:rPr>
          <w:rFonts w:ascii="Century Gothic" w:hAnsi="Century Gothic" w:cs="Arial"/>
          <w:sz w:val="22"/>
          <w:szCs w:val="22"/>
        </w:rPr>
        <w:t xml:space="preserve"> </w:t>
      </w:r>
      <w:r w:rsidRPr="001B6971">
        <w:rPr>
          <w:rFonts w:ascii="Century Gothic" w:hAnsi="Century Gothic" w:cs="Arial"/>
          <w:sz w:val="22"/>
          <w:szCs w:val="22"/>
        </w:rPr>
        <w:t xml:space="preserve">Our </w:t>
      </w:r>
      <w:r w:rsidRPr="001B6971">
        <w:rPr>
          <w:rFonts w:ascii="Century Gothic" w:hAnsi="Century Gothic" w:cs="Arial"/>
          <w:sz w:val="22"/>
          <w:szCs w:val="22"/>
        </w:rPr>
        <w:lastRenderedPageBreak/>
        <w:t xml:space="preserve">Privacy Notice explains what information we collect and why. To read more, visit </w:t>
      </w:r>
      <w:hyperlink r:id="rId11" w:history="1">
        <w:r w:rsidRPr="001B6971">
          <w:rPr>
            <w:rStyle w:val="Hyperlink"/>
            <w:rFonts w:ascii="Century Gothic" w:hAnsi="Century Gothic" w:cs="Arial"/>
            <w:sz w:val="22"/>
            <w:szCs w:val="22"/>
          </w:rPr>
          <w:t>https://www.dartmoormat.org.uk/policies-and-documents.html</w:t>
        </w:r>
      </w:hyperlink>
      <w:r w:rsidRPr="001B6971">
        <w:rPr>
          <w:rFonts w:ascii="Century Gothic" w:hAnsi="Century Gothic" w:cs="Arial"/>
          <w:sz w:val="22"/>
          <w:szCs w:val="22"/>
        </w:rPr>
        <w:t xml:space="preserve"> </w:t>
      </w:r>
      <w:r w:rsidR="00AD6F9E">
        <w:br w:type="page"/>
      </w:r>
    </w:p>
    <w:tbl>
      <w:tblPr>
        <w:tblStyle w:val="TableGrid"/>
        <w:tblpPr w:leftFromText="180" w:rightFromText="180" w:vertAnchor="text" w:tblpY="1"/>
        <w:tblOverlap w:val="never"/>
        <w:tblW w:w="10884" w:type="dxa"/>
        <w:tblLook w:val="04A0" w:firstRow="1" w:lastRow="0" w:firstColumn="1" w:lastColumn="0" w:noHBand="0" w:noVBand="1"/>
      </w:tblPr>
      <w:tblGrid>
        <w:gridCol w:w="1045"/>
        <w:gridCol w:w="373"/>
        <w:gridCol w:w="92"/>
        <w:gridCol w:w="286"/>
        <w:gridCol w:w="470"/>
        <w:gridCol w:w="30"/>
        <w:gridCol w:w="422"/>
        <w:gridCol w:w="94"/>
        <w:gridCol w:w="1302"/>
        <w:gridCol w:w="114"/>
        <w:gridCol w:w="1523"/>
        <w:gridCol w:w="67"/>
        <w:gridCol w:w="436"/>
        <w:gridCol w:w="1400"/>
        <w:gridCol w:w="359"/>
        <w:gridCol w:w="73"/>
        <w:gridCol w:w="67"/>
        <w:gridCol w:w="2489"/>
        <w:gridCol w:w="242"/>
      </w:tblGrid>
      <w:tr w:rsidR="00E551EB" w:rsidRPr="001B6971" w14:paraId="76114AB5" w14:textId="77777777" w:rsidTr="00AD6F9E">
        <w:trPr>
          <w:gridAfter w:val="1"/>
          <w:wAfter w:w="242" w:type="dxa"/>
          <w:trHeight w:val="121"/>
        </w:trPr>
        <w:tc>
          <w:tcPr>
            <w:tcW w:w="10642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A41048" w14:textId="062B68F2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E551EB" w:rsidRPr="001B6971" w14:paraId="18DEF969" w14:textId="77777777" w:rsidTr="00AD6F9E">
        <w:trPr>
          <w:gridAfter w:val="1"/>
          <w:wAfter w:w="242" w:type="dxa"/>
          <w:trHeight w:val="358"/>
        </w:trPr>
        <w:tc>
          <w:tcPr>
            <w:tcW w:w="10642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106BF692" w14:textId="5894858F" w:rsidR="00E551EB" w:rsidRPr="00D8483A" w:rsidRDefault="00AD6F9E" w:rsidP="00A32583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70C57600" wp14:editId="0DB0DA20">
                      <wp:simplePos x="0" y="0"/>
                      <wp:positionH relativeFrom="column">
                        <wp:posOffset>-139700</wp:posOffset>
                      </wp:positionH>
                      <wp:positionV relativeFrom="paragraph">
                        <wp:posOffset>-71120</wp:posOffset>
                      </wp:positionV>
                      <wp:extent cx="390525" cy="352425"/>
                      <wp:effectExtent l="0" t="0" r="9525" b="9525"/>
                      <wp:wrapNone/>
                      <wp:docPr id="71" name="Oval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306CDB" w14:textId="2FFB270F" w:rsidR="0096063C" w:rsidRDefault="001D2F7B" w:rsidP="00F90DFC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C57600" id="Oval 71" o:spid="_x0000_s1032" style="position:absolute;margin-left:-11pt;margin-top:-5.6pt;width:30.75pt;height:27.7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" fillcolor="window" strokecolor="windowText" strokeweight="1pt">
                      <v:path arrowok="t"/>
                      <v:textbox>
                        <w:txbxContent>
                          <w:p w14:paraId="7D306CDB" w14:textId="2FFB270F" w:rsidR="0096063C" w:rsidRDefault="001D2F7B" w:rsidP="00F90DFC">
                            <w:pPr>
                              <w:jc w:val="center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551EB"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="00E551EB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Your details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/ 1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  <w:vertAlign w:val="superscript"/>
              </w:rPr>
              <w:t>st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Contact</w:t>
            </w:r>
          </w:p>
        </w:tc>
      </w:tr>
      <w:tr w:rsidR="00E551EB" w:rsidRPr="001B6971" w14:paraId="1BB67875" w14:textId="77777777" w:rsidTr="00AD6F9E">
        <w:trPr>
          <w:gridAfter w:val="1"/>
          <w:wAfter w:w="242" w:type="dxa"/>
          <w:trHeight w:val="121"/>
        </w:trPr>
        <w:tc>
          <w:tcPr>
            <w:tcW w:w="10642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12F7BA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E551EB" w:rsidRPr="001B6971" w14:paraId="10B8B2FB" w14:textId="77777777" w:rsidTr="00AD6F9E">
        <w:trPr>
          <w:gridAfter w:val="1"/>
          <w:wAfter w:w="242" w:type="dxa"/>
          <w:trHeight w:val="398"/>
        </w:trPr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37EAD5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urname</w:t>
            </w:r>
          </w:p>
        </w:tc>
        <w:tc>
          <w:tcPr>
            <w:tcW w:w="440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8CE68" w14:textId="4FE0A8BB" w:rsidR="00E551EB" w:rsidRPr="001B6971" w:rsidRDefault="00E551EB" w:rsidP="00A3258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537499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orename(s)</w:t>
            </w:r>
          </w:p>
        </w:tc>
        <w:tc>
          <w:tcPr>
            <w:tcW w:w="29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AD057F" w14:textId="3430D178" w:rsidR="00E551EB" w:rsidRPr="001B6971" w:rsidRDefault="00E551EB" w:rsidP="00A3258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E551EB" w:rsidRPr="001B6971" w14:paraId="1BB53E74" w14:textId="77777777" w:rsidTr="00AD6F9E">
        <w:trPr>
          <w:gridAfter w:val="1"/>
          <w:wAfter w:w="242" w:type="dxa"/>
          <w:trHeight w:val="121"/>
        </w:trPr>
        <w:tc>
          <w:tcPr>
            <w:tcW w:w="179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6F27F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5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81A52A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26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A0A7C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2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6102CC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E551EB" w:rsidRPr="001B6971" w14:paraId="70213223" w14:textId="77777777" w:rsidTr="00AD6F9E">
        <w:trPr>
          <w:gridAfter w:val="1"/>
          <w:wAfter w:w="242" w:type="dxa"/>
          <w:trHeight w:val="397"/>
        </w:trPr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9A2AA" w14:textId="77777777" w:rsidR="00E551EB" w:rsidRPr="001B6971" w:rsidRDefault="00E551EB" w:rsidP="00A3258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Gender   </w:t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 </w:t>
            </w:r>
          </w:p>
        </w:tc>
        <w:tc>
          <w:tcPr>
            <w:tcW w:w="4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201EA" w14:textId="77777777" w:rsidR="00E551EB" w:rsidRPr="001B6971" w:rsidRDefault="00E551EB" w:rsidP="00E43FC3">
            <w:pPr>
              <w:ind w:right="-252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7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043A7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ale</w:t>
            </w:r>
          </w:p>
        </w:tc>
        <w:tc>
          <w:tcPr>
            <w:tcW w:w="4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028C0" w14:textId="77777777" w:rsidR="00E551EB" w:rsidRPr="00A70B75" w:rsidRDefault="00E551EB" w:rsidP="00E43FC3">
            <w:pPr>
              <w:ind w:right="-186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5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80161" w14:textId="77777777" w:rsidR="00E551EB" w:rsidRPr="00A70B75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sz w:val="22"/>
                <w:szCs w:val="22"/>
              </w:rPr>
              <w:t>Female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199F7C" w14:textId="54D4B243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Title (</w:t>
            </w:r>
            <w:proofErr w:type="spellStart"/>
            <w:r w:rsidRPr="001B6971">
              <w:rPr>
                <w:rFonts w:ascii="Century Gothic" w:hAnsi="Century Gothic"/>
                <w:sz w:val="22"/>
                <w:szCs w:val="22"/>
              </w:rPr>
              <w:t>eg</w:t>
            </w:r>
            <w:proofErr w:type="spellEnd"/>
            <w:r w:rsidRPr="001B6971">
              <w:rPr>
                <w:rFonts w:ascii="Century Gothic" w:hAnsi="Century Gothic"/>
                <w:sz w:val="22"/>
                <w:szCs w:val="22"/>
              </w:rPr>
              <w:t xml:space="preserve">, Mr, Mrs, Miss, Ms, </w:t>
            </w:r>
            <w:proofErr w:type="spellStart"/>
            <w:proofErr w:type="gramStart"/>
            <w:r w:rsidRPr="001B6971">
              <w:rPr>
                <w:rFonts w:ascii="Century Gothic" w:hAnsi="Century Gothic"/>
                <w:sz w:val="22"/>
                <w:szCs w:val="22"/>
              </w:rPr>
              <w:t>Dr,Rev</w:t>
            </w:r>
            <w:proofErr w:type="spellEnd"/>
            <w:proofErr w:type="gramEnd"/>
            <w:r w:rsidRPr="001B697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29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82932" w14:textId="78B5FA5A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E551EB" w:rsidRPr="001B6971" w14:paraId="4DFC95C6" w14:textId="77777777" w:rsidTr="00AD6F9E">
        <w:trPr>
          <w:gridAfter w:val="1"/>
          <w:wAfter w:w="242" w:type="dxa"/>
          <w:trHeight w:val="175"/>
        </w:trPr>
        <w:tc>
          <w:tcPr>
            <w:tcW w:w="22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8D53CA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43596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8A716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0CEF0E6" w14:textId="77777777" w:rsidR="00E551EB" w:rsidRPr="001B6971" w:rsidRDefault="00E551EB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614205" w:rsidRPr="001B6971" w14:paraId="66A0AD5C" w14:textId="77777777" w:rsidTr="00AD6F9E">
        <w:trPr>
          <w:gridAfter w:val="1"/>
          <w:wAfter w:w="242" w:type="dxa"/>
          <w:trHeight w:hRule="exact" w:val="113"/>
        </w:trPr>
        <w:tc>
          <w:tcPr>
            <w:tcW w:w="22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0AAE42" w14:textId="77777777" w:rsidR="00614205" w:rsidRPr="001B6971" w:rsidRDefault="00614205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CC184F" w14:textId="77777777" w:rsidR="00614205" w:rsidRPr="001B6971" w:rsidRDefault="00614205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7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CD4BC3" w14:textId="77777777" w:rsidR="00614205" w:rsidRPr="001B6971" w:rsidRDefault="00614205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E07977" w14:textId="77777777" w:rsidR="00614205" w:rsidRPr="001B6971" w:rsidRDefault="00614205" w:rsidP="00A3258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E551EB" w:rsidRPr="001B6971" w14:paraId="309FF373" w14:textId="77777777" w:rsidTr="00AD6F9E">
        <w:trPr>
          <w:gridAfter w:val="1"/>
          <w:wAfter w:w="242" w:type="dxa"/>
          <w:trHeight w:val="397"/>
        </w:trPr>
        <w:tc>
          <w:tcPr>
            <w:tcW w:w="10642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7882D" w14:textId="77777777" w:rsidR="00E551EB" w:rsidRPr="001B6971" w:rsidRDefault="00E551EB" w:rsidP="00A32583">
            <w:pPr>
              <w:spacing w:before="66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Relationship</w:t>
            </w:r>
            <w:r w:rsidRPr="001B6971">
              <w:rPr>
                <w:rFonts w:ascii="Century Gothic" w:hAnsi="Century Gothic" w:cs="Arial"/>
                <w:b/>
                <w:spacing w:val="-12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b/>
                <w:spacing w:val="-11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child -</w:t>
            </w:r>
            <w:r w:rsidRPr="001B6971">
              <w:rPr>
                <w:rFonts w:ascii="Century Gothic" w:hAnsi="Century Gothic" w:cs="Arial"/>
                <w:b/>
                <w:spacing w:val="34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ick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indicat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which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of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h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following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applies</w:t>
            </w:r>
            <w:r w:rsidR="006F5E24"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:</w:t>
            </w:r>
          </w:p>
        </w:tc>
      </w:tr>
      <w:tr w:rsidR="00162DB2" w:rsidRPr="001B6971" w14:paraId="21CC4B85" w14:textId="77777777" w:rsidTr="00AD6F9E">
        <w:trPr>
          <w:trHeight w:val="284"/>
        </w:trPr>
        <w:tc>
          <w:tcPr>
            <w:tcW w:w="281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4B5919" w14:textId="77777777" w:rsidR="00162DB2" w:rsidRPr="00A70B75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/>
                <w:sz w:val="22"/>
                <w:szCs w:val="22"/>
              </w:rPr>
              <w:t>Mother</w:t>
            </w:r>
          </w:p>
        </w:tc>
        <w:tc>
          <w:tcPr>
            <w:tcW w:w="344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A5D125" w14:textId="2AB80F9B" w:rsidR="00162DB2" w:rsidRPr="00AD6F9E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D6F9E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D6F9E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D6F9E">
              <w:rPr>
                <w:rFonts w:ascii="Century Gothic" w:hAnsi="Century Gothic"/>
                <w:sz w:val="22"/>
                <w:szCs w:val="22"/>
              </w:rPr>
              <w:t>Other family member Please specify………………………</w:t>
            </w:r>
            <w:proofErr w:type="gramStart"/>
            <w:r w:rsidRPr="00AD6F9E">
              <w:rPr>
                <w:rFonts w:ascii="Century Gothic" w:hAnsi="Century Gothic"/>
                <w:sz w:val="22"/>
                <w:szCs w:val="22"/>
              </w:rPr>
              <w:t>…..</w:t>
            </w:r>
            <w:proofErr w:type="gramEnd"/>
          </w:p>
        </w:tc>
        <w:tc>
          <w:tcPr>
            <w:tcW w:w="18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557A13" w14:textId="77777777" w:rsidR="00162DB2" w:rsidRPr="00AD6F9E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D6F9E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D6F9E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D6F9E">
              <w:rPr>
                <w:rFonts w:ascii="Century Gothic" w:hAnsi="Century Gothic"/>
                <w:sz w:val="22"/>
                <w:szCs w:val="22"/>
              </w:rPr>
              <w:t>Foster mother</w:t>
            </w:r>
          </w:p>
        </w:tc>
        <w:tc>
          <w:tcPr>
            <w:tcW w:w="2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E3B1ED" w14:textId="77777777" w:rsidR="00162DB2" w:rsidRPr="00AD6F9E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D6F9E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D6F9E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D6F9E">
              <w:rPr>
                <w:rFonts w:ascii="Century Gothic" w:hAnsi="Century Gothic"/>
                <w:sz w:val="22"/>
                <w:szCs w:val="22"/>
              </w:rPr>
              <w:t xml:space="preserve">Other relative </w:t>
            </w:r>
          </w:p>
          <w:p w14:paraId="6A38D83B" w14:textId="4384ACA9" w:rsidR="00162DB2" w:rsidRPr="00AD6F9E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D6F9E">
              <w:rPr>
                <w:rFonts w:ascii="Century Gothic" w:hAnsi="Century Gothic"/>
                <w:sz w:val="22"/>
                <w:szCs w:val="22"/>
              </w:rPr>
              <w:t>Please specify……………………</w:t>
            </w:r>
          </w:p>
        </w:tc>
      </w:tr>
      <w:tr w:rsidR="00162DB2" w:rsidRPr="001B6971" w14:paraId="207089E7" w14:textId="77777777" w:rsidTr="00AD6F9E">
        <w:trPr>
          <w:trHeight w:val="284"/>
        </w:trPr>
        <w:tc>
          <w:tcPr>
            <w:tcW w:w="281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79E763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Father</w:t>
            </w:r>
          </w:p>
        </w:tc>
        <w:tc>
          <w:tcPr>
            <w:tcW w:w="344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AE920A" w14:textId="6013FFA8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Childminder</w:t>
            </w:r>
          </w:p>
        </w:tc>
        <w:tc>
          <w:tcPr>
            <w:tcW w:w="18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2551A3" w14:textId="398F61DD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Foster father</w:t>
            </w:r>
          </w:p>
        </w:tc>
        <w:tc>
          <w:tcPr>
            <w:tcW w:w="2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9C96A" w14:textId="1D55E2DD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mother</w:t>
            </w:r>
          </w:p>
        </w:tc>
      </w:tr>
      <w:tr w:rsidR="00162DB2" w:rsidRPr="001B6971" w14:paraId="6FA0E9A1" w14:textId="77777777" w:rsidTr="00AD6F9E">
        <w:trPr>
          <w:trHeight w:val="284"/>
        </w:trPr>
        <w:tc>
          <w:tcPr>
            <w:tcW w:w="281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724B5" w14:textId="723B8220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44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7F9A9" w14:textId="0DFA8D86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31B44B" w14:textId="334001BC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7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DE6A4E" w14:textId="5787993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father</w:t>
            </w:r>
          </w:p>
        </w:tc>
      </w:tr>
    </w:tbl>
    <w:p w14:paraId="5984EC04" w14:textId="77777777" w:rsidR="00D463EE" w:rsidRPr="00F90DFC" w:rsidRDefault="00D463EE" w:rsidP="008B593A">
      <w:pPr>
        <w:rPr>
          <w:rFonts w:ascii="Century Gothic" w:hAnsi="Century Gothic" w:cs="Arial"/>
          <w:b/>
          <w:bCs/>
          <w:noProof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559"/>
        <w:gridCol w:w="1276"/>
        <w:gridCol w:w="283"/>
        <w:gridCol w:w="425"/>
        <w:gridCol w:w="421"/>
        <w:gridCol w:w="147"/>
      </w:tblGrid>
      <w:tr w:rsidR="00507271" w:rsidRPr="001B6971" w14:paraId="1DEB1C8F" w14:textId="77777777" w:rsidTr="00E43FC3">
        <w:tc>
          <w:tcPr>
            <w:tcW w:w="8222" w:type="dxa"/>
            <w:gridSpan w:val="4"/>
          </w:tcPr>
          <w:p w14:paraId="6BDEDBB0" w14:textId="77777777" w:rsidR="00507271" w:rsidRPr="001B6971" w:rsidRDefault="006F5E24" w:rsidP="00507271">
            <w:pPr>
              <w:spacing w:before="64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es this person have 'parental r</w:t>
            </w:r>
            <w:r w:rsidR="00507271" w:rsidRPr="001B6971">
              <w:rPr>
                <w:rFonts w:ascii="Century Gothic" w:hAnsi="Century Gothic"/>
                <w:sz w:val="22"/>
                <w:szCs w:val="22"/>
              </w:rPr>
              <w:t>esponsibility'? (see end of document for guidance)</w:t>
            </w:r>
          </w:p>
        </w:tc>
        <w:tc>
          <w:tcPr>
            <w:tcW w:w="1276" w:type="dxa"/>
          </w:tcPr>
          <w:p w14:paraId="5F9ECDDF" w14:textId="77777777" w:rsidR="00507271" w:rsidRPr="00A70B75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1276" w:type="dxa"/>
            <w:gridSpan w:val="4"/>
          </w:tcPr>
          <w:p w14:paraId="6A4CC33E" w14:textId="77777777" w:rsidR="00507271" w:rsidRPr="001B6971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507271" w:rsidRPr="001B6971" w14:paraId="62C2A129" w14:textId="77777777" w:rsidTr="00E43FC3">
        <w:tc>
          <w:tcPr>
            <w:tcW w:w="8222" w:type="dxa"/>
            <w:gridSpan w:val="4"/>
          </w:tcPr>
          <w:p w14:paraId="5FB3572A" w14:textId="77777777" w:rsidR="00507271" w:rsidRPr="001B6971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23CF74" w14:textId="77777777" w:rsidR="00507271" w:rsidRPr="001B6971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  <w:gridSpan w:val="4"/>
          </w:tcPr>
          <w:p w14:paraId="3EDA963E" w14:textId="77777777" w:rsidR="00507271" w:rsidRPr="001B6971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507271" w:rsidRPr="001B6971" w14:paraId="58A0D1B8" w14:textId="77777777" w:rsidTr="00E43FC3">
        <w:trPr>
          <w:trHeight w:val="397"/>
        </w:trPr>
        <w:tc>
          <w:tcPr>
            <w:tcW w:w="8222" w:type="dxa"/>
            <w:gridSpan w:val="4"/>
            <w:vAlign w:val="center"/>
          </w:tcPr>
          <w:p w14:paraId="5FAD9D86" w14:textId="77777777" w:rsidR="00507271" w:rsidRPr="001B6971" w:rsidRDefault="00507271" w:rsidP="00507271">
            <w:pPr>
              <w:spacing w:before="64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Is there a Court Order relating to this child?</w:t>
            </w:r>
          </w:p>
        </w:tc>
        <w:tc>
          <w:tcPr>
            <w:tcW w:w="1276" w:type="dxa"/>
          </w:tcPr>
          <w:p w14:paraId="228112A5" w14:textId="77777777" w:rsidR="00507271" w:rsidRPr="001B6971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1276" w:type="dxa"/>
            <w:gridSpan w:val="4"/>
          </w:tcPr>
          <w:p w14:paraId="4CB50C2C" w14:textId="77777777" w:rsidR="00507271" w:rsidRPr="001B6971" w:rsidRDefault="00507271" w:rsidP="008B593A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4D351A" w:rsidRPr="001B6971" w14:paraId="67EEC26F" w14:textId="77777777" w:rsidTr="00901C75">
        <w:trPr>
          <w:gridAfter w:val="2"/>
          <w:wAfter w:w="568" w:type="dxa"/>
          <w:trHeight w:val="198"/>
        </w:trPr>
        <w:tc>
          <w:tcPr>
            <w:tcW w:w="9781" w:type="dxa"/>
            <w:gridSpan w:val="6"/>
            <w:vAlign w:val="center"/>
          </w:tcPr>
          <w:p w14:paraId="439CBF64" w14:textId="77777777" w:rsidR="004D351A" w:rsidRPr="001B6971" w:rsidRDefault="004D351A" w:rsidP="00CE1C44">
            <w:pPr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F6745D4" w14:textId="77777777" w:rsidR="004D351A" w:rsidRPr="001B6971" w:rsidRDefault="004D351A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631BB2" w:rsidRPr="001B6971" w14:paraId="1491F7BD" w14:textId="77777777" w:rsidTr="004D351A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4DA6163B" w14:textId="77777777" w:rsidR="00631BB2" w:rsidRPr="001B6971" w:rsidRDefault="00631BB2" w:rsidP="00631BB2">
            <w:pPr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 xml:space="preserve">Telephone numbers(s)                                        </w:t>
            </w:r>
          </w:p>
          <w:p w14:paraId="77AFC393" w14:textId="77777777" w:rsidR="00631BB2" w:rsidRPr="001B6971" w:rsidRDefault="00631BB2" w:rsidP="00631BB2">
            <w:pPr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 xml:space="preserve"> (with STD numbers where appropriate)                  </w:t>
            </w:r>
          </w:p>
          <w:p w14:paraId="2CEEDF0E" w14:textId="77777777" w:rsidR="00631BB2" w:rsidRPr="001B6971" w:rsidRDefault="00631BB2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62EFF147" w14:textId="77777777" w:rsidR="00631BB2" w:rsidRPr="001B6971" w:rsidRDefault="00631BB2" w:rsidP="004D351A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 tick if this is a daytime number</w:t>
            </w:r>
          </w:p>
        </w:tc>
        <w:tc>
          <w:tcPr>
            <w:tcW w:w="3964" w:type="dxa"/>
            <w:gridSpan w:val="5"/>
            <w:vAlign w:val="bottom"/>
          </w:tcPr>
          <w:p w14:paraId="2A081ECA" w14:textId="77777777" w:rsidR="00631BB2" w:rsidRPr="001B6971" w:rsidRDefault="00631BB2" w:rsidP="004D351A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tes</w:t>
            </w:r>
          </w:p>
        </w:tc>
      </w:tr>
      <w:tr w:rsidR="004D351A" w:rsidRPr="001B6971" w14:paraId="1E2D12D1" w14:textId="77777777" w:rsidTr="004D351A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3ED9C4A8" w14:textId="77777777" w:rsidR="004D351A" w:rsidRPr="001B6971" w:rsidRDefault="004D351A" w:rsidP="00631BB2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435A474F" w14:textId="77777777" w:rsidR="004D351A" w:rsidRPr="001B6971" w:rsidRDefault="004D351A" w:rsidP="004D351A">
            <w:pPr>
              <w:jc w:val="center"/>
              <w:rPr>
                <w:rFonts w:ascii="Century Gothic" w:hAnsi="Century Gothic" w:cs="Arial"/>
                <w:w w:val="105"/>
                <w:sz w:val="22"/>
                <w:szCs w:val="22"/>
              </w:rPr>
            </w:pPr>
          </w:p>
        </w:tc>
        <w:tc>
          <w:tcPr>
            <w:tcW w:w="3964" w:type="dxa"/>
            <w:gridSpan w:val="5"/>
            <w:tcBorders>
              <w:bottom w:val="single" w:sz="8" w:space="0" w:color="808080" w:themeColor="background1" w:themeShade="80"/>
            </w:tcBorders>
          </w:tcPr>
          <w:p w14:paraId="796E7936" w14:textId="77777777" w:rsidR="004D351A" w:rsidRPr="001B6971" w:rsidRDefault="004D351A" w:rsidP="00631BB2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E1C44" w:rsidRPr="001B6971" w14:paraId="11CCCB4E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42379BB1" w14:textId="77777777" w:rsidR="00CE1C44" w:rsidRPr="001B6971" w:rsidRDefault="00CE1C44" w:rsidP="00B064CD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A5C9EE1" w14:textId="32E13D37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7E4805CF" w14:textId="77777777" w:rsidR="00CE1C44" w:rsidRPr="001B6971" w:rsidRDefault="00CE1C44" w:rsidP="00CE1C4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C13E1DE" w14:textId="77777777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E1C44" w:rsidRPr="001B6971" w14:paraId="0D26E9D5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78A03803" w14:textId="77777777" w:rsidR="00CE1C44" w:rsidRPr="001B6971" w:rsidRDefault="00CE1C44" w:rsidP="00B064CD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591D2A3" w14:textId="77777777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364A8152" w14:textId="77777777" w:rsidR="00CE1C44" w:rsidRPr="001B6971" w:rsidRDefault="00CE1C44" w:rsidP="00CE1C4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34FF2EA" w14:textId="77777777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E1C44" w:rsidRPr="001B6971" w14:paraId="02F58BB5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28E5364B" w14:textId="77777777" w:rsidR="00CE1C44" w:rsidRPr="001B6971" w:rsidRDefault="00CE1C44" w:rsidP="00B064CD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C60B1A3" w14:textId="406DAFD4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248BA49D" w14:textId="77777777" w:rsidR="00CE1C44" w:rsidRPr="001B6971" w:rsidRDefault="00CE1C44" w:rsidP="00CE1C4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C36F22E" w14:textId="11378883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E1C44" w:rsidRPr="001B6971" w14:paraId="3C0CE8F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20FD4CB0" w14:textId="77777777" w:rsidR="00CE1C44" w:rsidRPr="001B6971" w:rsidRDefault="00CE1C44" w:rsidP="00B064CD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BCAE" w14:textId="77777777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631A274A" w14:textId="77777777" w:rsidR="00CE1C44" w:rsidRPr="001B6971" w:rsidRDefault="00CE1C44" w:rsidP="00CE1C4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D62380B" w14:textId="77777777" w:rsidR="00CE1C44" w:rsidRPr="001B6971" w:rsidRDefault="00CE1C44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65340CC" w14:textId="77777777" w:rsidR="00CE1C44" w:rsidRPr="001B6971" w:rsidRDefault="00CE1C44" w:rsidP="008B593A">
      <w:pPr>
        <w:rPr>
          <w:rFonts w:ascii="Century Gothic" w:hAnsi="Century Gothic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3"/>
        <w:gridCol w:w="567"/>
        <w:gridCol w:w="2976"/>
        <w:gridCol w:w="142"/>
        <w:gridCol w:w="2526"/>
        <w:gridCol w:w="3423"/>
        <w:gridCol w:w="180"/>
      </w:tblGrid>
      <w:tr w:rsidR="00B064CD" w:rsidRPr="001B6971" w14:paraId="354845E9" w14:textId="77777777" w:rsidTr="00B064CD">
        <w:trPr>
          <w:gridAfter w:val="1"/>
          <w:wAfter w:w="180" w:type="dxa"/>
          <w:trHeight w:val="39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9BADC" w14:textId="77777777" w:rsidR="00B064CD" w:rsidRPr="001B6971" w:rsidRDefault="00B064CD" w:rsidP="00B064CD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>Email</w:t>
            </w:r>
          </w:p>
        </w:tc>
        <w:tc>
          <w:tcPr>
            <w:tcW w:w="963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BB26136" w14:textId="77777777" w:rsidR="00B064CD" w:rsidRPr="001B6971" w:rsidRDefault="00B064CD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B064CD" w:rsidRPr="001B6971" w14:paraId="60C69204" w14:textId="77777777" w:rsidTr="00901C75">
        <w:trPr>
          <w:gridAfter w:val="1"/>
          <w:wAfter w:w="180" w:type="dxa"/>
          <w:trHeight w:val="397"/>
        </w:trPr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BAA1B7" w14:textId="77777777" w:rsidR="00B064CD" w:rsidRPr="001B6971" w:rsidRDefault="00B064CD" w:rsidP="00B064CD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AB10B" w14:textId="1084CC48" w:rsidR="00B064CD" w:rsidRPr="001B6971" w:rsidRDefault="00B064CD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B064CD" w:rsidRPr="001B6971" w14:paraId="32FC7956" w14:textId="77777777" w:rsidTr="00A54622">
        <w:trPr>
          <w:gridAfter w:val="1"/>
          <w:wAfter w:w="180" w:type="dxa"/>
          <w:trHeight w:val="397"/>
        </w:trPr>
        <w:tc>
          <w:tcPr>
            <w:tcW w:w="1062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A2A10" w14:textId="77777777" w:rsidR="00B064CD" w:rsidRPr="001B6971" w:rsidRDefault="00B064CD" w:rsidP="00B064CD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 xml:space="preserve">Address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(if different from the address given for the child)</w:t>
            </w:r>
          </w:p>
        </w:tc>
      </w:tr>
      <w:tr w:rsidR="00B064CD" w:rsidRPr="001B6971" w14:paraId="7EA9AED7" w14:textId="77777777" w:rsidTr="00A54622">
        <w:trPr>
          <w:gridAfter w:val="1"/>
          <w:wAfter w:w="180" w:type="dxa"/>
          <w:trHeight w:val="794"/>
        </w:trPr>
        <w:tc>
          <w:tcPr>
            <w:tcW w:w="10627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DFBA21" w14:textId="77777777" w:rsidR="00A56E73" w:rsidRPr="001B6971" w:rsidRDefault="00A56E73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CF4755A" w14:textId="77777777" w:rsidR="00A56E73" w:rsidRPr="001B6971" w:rsidRDefault="00A56E73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2946F728" w14:textId="77777777" w:rsidR="00A56E73" w:rsidRPr="001B6971" w:rsidRDefault="00A56E73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FDD7A4D" w14:textId="3E74219E" w:rsidR="00A56E73" w:rsidRPr="001B6971" w:rsidRDefault="00A56E73" w:rsidP="008B593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DC7568" w:rsidRPr="001B6971" w14:paraId="11B46019" w14:textId="77777777" w:rsidTr="000A2D1E">
        <w:trPr>
          <w:trHeight w:val="80"/>
        </w:trPr>
        <w:tc>
          <w:tcPr>
            <w:tcW w:w="467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17844" w14:textId="77777777" w:rsidR="00DC7568" w:rsidRPr="001B6971" w:rsidRDefault="00DC7568" w:rsidP="00C50D4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61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5FB520" w14:textId="77777777" w:rsidR="00DC7568" w:rsidRPr="001B6971" w:rsidRDefault="00DC7568" w:rsidP="00C50D4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DC7568" w:rsidRPr="001B6971" w14:paraId="0E7E92B1" w14:textId="77777777" w:rsidTr="000A2D1E">
        <w:trPr>
          <w:trHeight w:val="397"/>
        </w:trPr>
        <w:tc>
          <w:tcPr>
            <w:tcW w:w="467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D75FE5" w14:textId="3B59FC28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If English is not your first </w:t>
            </w:r>
            <w:r w:rsidR="00AD6F9E" w:rsidRPr="001B6971">
              <w:rPr>
                <w:rFonts w:ascii="Century Gothic" w:hAnsi="Century Gothic"/>
                <w:sz w:val="22"/>
                <w:szCs w:val="22"/>
              </w:rPr>
              <w:t>language,</w:t>
            </w:r>
            <w:r w:rsidRPr="001B6971">
              <w:rPr>
                <w:rFonts w:ascii="Century Gothic" w:hAnsi="Century Gothic"/>
                <w:sz w:val="22"/>
                <w:szCs w:val="22"/>
              </w:rPr>
              <w:t xml:space="preserve"> please state what is (this may include British Sign Language)</w:t>
            </w:r>
          </w:p>
        </w:tc>
        <w:tc>
          <w:tcPr>
            <w:tcW w:w="61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B29B" w14:textId="77777777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DC7568" w:rsidRPr="001B6971" w14:paraId="2BA0ECBD" w14:textId="77777777" w:rsidTr="000A2D1E">
        <w:trPr>
          <w:trHeight w:val="80"/>
        </w:trPr>
        <w:tc>
          <w:tcPr>
            <w:tcW w:w="467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E547D" w14:textId="77777777" w:rsidR="00DC7568" w:rsidRPr="001B6971" w:rsidRDefault="00DC7568" w:rsidP="00C50D4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612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8BFE21" w14:textId="77777777" w:rsidR="00DC7568" w:rsidRPr="001B6971" w:rsidRDefault="00DC7568" w:rsidP="00C50D4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DC7568" w:rsidRPr="001B6971" w14:paraId="407FB920" w14:textId="77777777" w:rsidTr="000A2D1E">
        <w:trPr>
          <w:trHeight w:val="397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6E3B4" w14:textId="77777777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 you need a translator / signer?</w:t>
            </w:r>
          </w:p>
        </w:tc>
        <w:tc>
          <w:tcPr>
            <w:tcW w:w="26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A5073" w14:textId="77777777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360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D205F" w14:textId="77777777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DC7568" w:rsidRPr="001B6971" w14:paraId="087B4493" w14:textId="77777777" w:rsidTr="000A2D1E">
        <w:trPr>
          <w:trHeight w:val="118"/>
        </w:trPr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DC794" w14:textId="77777777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6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0E797F" w14:textId="77777777" w:rsidR="00DC7568" w:rsidRPr="001B6971" w:rsidRDefault="00DC7568" w:rsidP="00DC7568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6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57B302" w14:textId="77777777" w:rsidR="00DC7568" w:rsidRPr="001B6971" w:rsidRDefault="00DC7568" w:rsidP="00DC7568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DC7568" w:rsidRPr="001B6971" w14:paraId="49A69231" w14:textId="77777777" w:rsidTr="000A2D1E">
        <w:trPr>
          <w:trHeight w:val="397"/>
        </w:trPr>
        <w:tc>
          <w:tcPr>
            <w:tcW w:w="156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0274A5" w14:textId="77777777" w:rsidR="00DC7568" w:rsidRPr="001B6971" w:rsidRDefault="00DC7568" w:rsidP="00DC7568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Place of work</w:t>
            </w:r>
          </w:p>
        </w:tc>
        <w:tc>
          <w:tcPr>
            <w:tcW w:w="92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D575" w14:textId="2CCB5C9D" w:rsidR="00DC7568" w:rsidRPr="001B6971" w:rsidRDefault="00DC7568" w:rsidP="00DC7568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</w:tbl>
    <w:p w14:paraId="3D06474E" w14:textId="797922CB" w:rsidR="00AB1E74" w:rsidRDefault="00AB1E74" w:rsidP="008B593A">
      <w:pPr>
        <w:rPr>
          <w:rFonts w:ascii="Century Gothic" w:hAnsi="Century Gothic"/>
          <w:sz w:val="22"/>
          <w:szCs w:val="22"/>
        </w:rPr>
      </w:pPr>
      <w:bookmarkStart w:id="0" w:name="_Hlk511393194"/>
    </w:p>
    <w:p w14:paraId="58D83514" w14:textId="72BD6A86" w:rsidR="004D351A" w:rsidRPr="001B6971" w:rsidRDefault="00AB1E74" w:rsidP="008B593A">
      <w:p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0992" w:type="dxa"/>
        <w:tblLook w:val="04A0" w:firstRow="1" w:lastRow="0" w:firstColumn="1" w:lastColumn="0" w:noHBand="0" w:noVBand="1"/>
      </w:tblPr>
      <w:tblGrid>
        <w:gridCol w:w="88"/>
        <w:gridCol w:w="1045"/>
        <w:gridCol w:w="384"/>
        <w:gridCol w:w="124"/>
        <w:gridCol w:w="289"/>
        <w:gridCol w:w="467"/>
        <w:gridCol w:w="30"/>
        <w:gridCol w:w="456"/>
        <w:gridCol w:w="94"/>
        <w:gridCol w:w="846"/>
        <w:gridCol w:w="75"/>
        <w:gridCol w:w="1671"/>
        <w:gridCol w:w="67"/>
        <w:gridCol w:w="283"/>
        <w:gridCol w:w="1508"/>
        <w:gridCol w:w="619"/>
        <w:gridCol w:w="112"/>
        <w:gridCol w:w="100"/>
        <w:gridCol w:w="2489"/>
        <w:gridCol w:w="245"/>
      </w:tblGrid>
      <w:tr w:rsidR="004D351A" w:rsidRPr="001B6971" w14:paraId="1BF7FADA" w14:textId="77777777" w:rsidTr="00457204">
        <w:trPr>
          <w:gridBefore w:val="1"/>
          <w:gridAfter w:val="1"/>
          <w:wBefore w:w="108" w:type="dxa"/>
          <w:wAfter w:w="246" w:type="dxa"/>
          <w:trHeight w:val="121"/>
        </w:trPr>
        <w:tc>
          <w:tcPr>
            <w:tcW w:w="10638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EA4F7B" w14:textId="24C9F27D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46BB3E12" w14:textId="77777777" w:rsidTr="00457204">
        <w:trPr>
          <w:gridBefore w:val="1"/>
          <w:gridAfter w:val="1"/>
          <w:wBefore w:w="108" w:type="dxa"/>
          <w:wAfter w:w="246" w:type="dxa"/>
          <w:trHeight w:val="358"/>
        </w:trPr>
        <w:tc>
          <w:tcPr>
            <w:tcW w:w="10638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135F3685" w14:textId="236FAC97" w:rsidR="004D351A" w:rsidRPr="00D8483A" w:rsidRDefault="004D351A" w:rsidP="004D351A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ab/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Other </w:t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Parent / 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2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  <w:vertAlign w:val="superscript"/>
              </w:rPr>
              <w:t>nd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contact</w:t>
            </w:r>
          </w:p>
        </w:tc>
      </w:tr>
      <w:tr w:rsidR="004D351A" w:rsidRPr="001B6971" w14:paraId="4413FEC6" w14:textId="77777777" w:rsidTr="00457204">
        <w:trPr>
          <w:gridBefore w:val="1"/>
          <w:gridAfter w:val="1"/>
          <w:wBefore w:w="108" w:type="dxa"/>
          <w:wAfter w:w="246" w:type="dxa"/>
          <w:trHeight w:val="121"/>
        </w:trPr>
        <w:tc>
          <w:tcPr>
            <w:tcW w:w="10638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490365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5732EB86" w14:textId="77777777" w:rsidTr="00457204">
        <w:trPr>
          <w:gridBefore w:val="1"/>
          <w:gridAfter w:val="1"/>
          <w:wBefore w:w="108" w:type="dxa"/>
          <w:wAfter w:w="246" w:type="dxa"/>
          <w:trHeight w:val="398"/>
        </w:trPr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20D10B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urname</w:t>
            </w:r>
          </w:p>
        </w:tc>
        <w:tc>
          <w:tcPr>
            <w:tcW w:w="411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0845E" w14:textId="1EFE1479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2E2B6C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orename(s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8BE090" w14:textId="10ACB30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F82BDCE" w14:textId="77777777" w:rsidTr="00457204">
        <w:trPr>
          <w:gridBefore w:val="1"/>
          <w:gridAfter w:val="1"/>
          <w:wBefore w:w="108" w:type="dxa"/>
          <w:wAfter w:w="246" w:type="dxa"/>
          <w:trHeight w:val="121"/>
        </w:trPr>
        <w:tc>
          <w:tcPr>
            <w:tcW w:w="16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24D3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64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D9398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5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FF3B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B6666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7FB87744" w14:textId="77777777" w:rsidTr="00457204">
        <w:trPr>
          <w:gridBefore w:val="1"/>
          <w:gridAfter w:val="1"/>
          <w:wBefore w:w="108" w:type="dxa"/>
          <w:wAfter w:w="246" w:type="dxa"/>
          <w:trHeight w:val="397"/>
        </w:trPr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85995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Gender   </w:t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 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1897C" w14:textId="77777777" w:rsidR="00457204" w:rsidRPr="00A70B75" w:rsidRDefault="00457204" w:rsidP="00457204">
            <w:pPr>
              <w:ind w:right="-252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44A8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ale</w:t>
            </w: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B7628" w14:textId="77777777" w:rsidR="00457204" w:rsidRPr="001B6971" w:rsidRDefault="00457204" w:rsidP="00457204">
            <w:pPr>
              <w:ind w:right="-186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0ABF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emale</w:t>
            </w:r>
          </w:p>
        </w:tc>
        <w:tc>
          <w:tcPr>
            <w:tcW w:w="362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4819E29" w14:textId="170D31A8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Title (</w:t>
            </w:r>
            <w:proofErr w:type="spellStart"/>
            <w:r w:rsidRPr="001B6971">
              <w:rPr>
                <w:rFonts w:ascii="Century Gothic" w:hAnsi="Century Gothic"/>
                <w:sz w:val="22"/>
                <w:szCs w:val="22"/>
              </w:rPr>
              <w:t>eg</w:t>
            </w:r>
            <w:proofErr w:type="spellEnd"/>
            <w:r w:rsidRPr="001B6971">
              <w:rPr>
                <w:rFonts w:ascii="Century Gothic" w:hAnsi="Century Gothic"/>
                <w:sz w:val="22"/>
                <w:szCs w:val="22"/>
              </w:rPr>
              <w:t xml:space="preserve">, Mr, Mrs, Miss, Ms, </w:t>
            </w:r>
            <w:proofErr w:type="spellStart"/>
            <w:proofErr w:type="gramStart"/>
            <w:r w:rsidRPr="001B6971">
              <w:rPr>
                <w:rFonts w:ascii="Century Gothic" w:hAnsi="Century Gothic"/>
                <w:sz w:val="22"/>
                <w:szCs w:val="22"/>
              </w:rPr>
              <w:t>Dr,Rev</w:t>
            </w:r>
            <w:proofErr w:type="spellEnd"/>
            <w:proofErr w:type="gramEnd"/>
            <w:r w:rsidRPr="001B697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D61AA" w14:textId="61137345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F63D846" w14:textId="77777777" w:rsidTr="00457204">
        <w:trPr>
          <w:gridBefore w:val="1"/>
          <w:gridAfter w:val="1"/>
          <w:wBefore w:w="108" w:type="dxa"/>
          <w:wAfter w:w="246" w:type="dxa"/>
          <w:trHeight w:val="175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C47AF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AE3AF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8B20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738FE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68A73062" w14:textId="77777777" w:rsidTr="00457204">
        <w:trPr>
          <w:gridBefore w:val="1"/>
          <w:gridAfter w:val="1"/>
          <w:wBefore w:w="108" w:type="dxa"/>
          <w:wAfter w:w="246" w:type="dxa"/>
          <w:trHeight w:hRule="exact" w:val="113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6CC2F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0F0F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864F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36CEC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77B5A3DB" w14:textId="77777777" w:rsidTr="00457204">
        <w:trPr>
          <w:gridAfter w:val="1"/>
          <w:wAfter w:w="246" w:type="dxa"/>
          <w:trHeight w:val="397"/>
        </w:trPr>
        <w:tc>
          <w:tcPr>
            <w:tcW w:w="10746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F8111E" w14:textId="77777777" w:rsidR="00457204" w:rsidRPr="001B6971" w:rsidRDefault="00457204" w:rsidP="00457204">
            <w:pPr>
              <w:spacing w:before="66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Relationship</w:t>
            </w:r>
            <w:r w:rsidRPr="001B6971">
              <w:rPr>
                <w:rFonts w:ascii="Century Gothic" w:hAnsi="Century Gothic" w:cs="Arial"/>
                <w:b/>
                <w:spacing w:val="-12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b/>
                <w:spacing w:val="-11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child -</w:t>
            </w:r>
            <w:r w:rsidRPr="001B6971">
              <w:rPr>
                <w:rFonts w:ascii="Century Gothic" w:hAnsi="Century Gothic" w:cs="Arial"/>
                <w:b/>
                <w:spacing w:val="34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ick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indicat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which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of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h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following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applies:</w:t>
            </w:r>
          </w:p>
        </w:tc>
      </w:tr>
      <w:tr w:rsidR="00457204" w:rsidRPr="001B6971" w14:paraId="06048013" w14:textId="77777777" w:rsidTr="00457204">
        <w:trPr>
          <w:trHeight w:val="284"/>
        </w:trPr>
        <w:tc>
          <w:tcPr>
            <w:tcW w:w="2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5C016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Mo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AF3F42" w14:textId="2166B94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Other family member Please specify……………</w:t>
            </w:r>
            <w:r w:rsidR="00311715">
              <w:rPr>
                <w:rFonts w:ascii="Century Gothic" w:hAnsi="Century Gothic"/>
                <w:sz w:val="22"/>
                <w:szCs w:val="22"/>
              </w:rPr>
              <w:t>………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1ABB91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Foster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9A756F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 xml:space="preserve">Other relative </w:t>
            </w:r>
          </w:p>
          <w:p w14:paraId="1C97C8F1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sz w:val="22"/>
                <w:szCs w:val="22"/>
              </w:rPr>
              <w:t>Please specify……………………</w:t>
            </w:r>
          </w:p>
        </w:tc>
      </w:tr>
      <w:tr w:rsidR="00457204" w:rsidRPr="001B6971" w14:paraId="45F61F95" w14:textId="77777777" w:rsidTr="00457204">
        <w:trPr>
          <w:trHeight w:val="284"/>
        </w:trPr>
        <w:tc>
          <w:tcPr>
            <w:tcW w:w="2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B2070E" w14:textId="77777777" w:rsidR="00457204" w:rsidRPr="00A70B75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/>
                <w:sz w:val="22"/>
                <w:szCs w:val="22"/>
              </w:rPr>
              <w:t>Fa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C5A01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Childmind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9B83D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Foster fa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EE2F9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mother</w:t>
            </w:r>
          </w:p>
        </w:tc>
      </w:tr>
      <w:tr w:rsidR="00457204" w:rsidRPr="001B6971" w14:paraId="2072AEF4" w14:textId="77777777" w:rsidTr="00311715">
        <w:trPr>
          <w:trHeight w:val="499"/>
        </w:trPr>
        <w:tc>
          <w:tcPr>
            <w:tcW w:w="2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2668A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899A1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EA6DBB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806A1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father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559"/>
        <w:gridCol w:w="1276"/>
        <w:gridCol w:w="1129"/>
        <w:gridCol w:w="147"/>
      </w:tblGrid>
      <w:tr w:rsidR="00457204" w:rsidRPr="001B6971" w14:paraId="2DBC440C" w14:textId="77777777" w:rsidTr="00007F53">
        <w:tc>
          <w:tcPr>
            <w:tcW w:w="8222" w:type="dxa"/>
            <w:gridSpan w:val="4"/>
          </w:tcPr>
          <w:p w14:paraId="42D49F77" w14:textId="3F48CD1B" w:rsidR="00457204" w:rsidRPr="001B6971" w:rsidRDefault="00457204" w:rsidP="00457204">
            <w:pPr>
              <w:spacing w:before="64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es this person have 'parental responsibility'? (</w:t>
            </w:r>
            <w:r w:rsidRPr="00311715">
              <w:rPr>
                <w:rFonts w:ascii="Century Gothic" w:hAnsi="Century Gothic"/>
                <w:sz w:val="18"/>
                <w:szCs w:val="18"/>
              </w:rPr>
              <w:t>see end of document for</w:t>
            </w:r>
            <w:r w:rsidRPr="001B6971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311715">
              <w:rPr>
                <w:rFonts w:ascii="Century Gothic" w:hAnsi="Century Gothic"/>
                <w:sz w:val="18"/>
                <w:szCs w:val="18"/>
              </w:rPr>
              <w:t>guidance</w:t>
            </w:r>
            <w:r w:rsidRPr="001B697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1276" w:type="dxa"/>
          </w:tcPr>
          <w:p w14:paraId="71F681CD" w14:textId="77777777" w:rsidR="00457204" w:rsidRPr="00A70B75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70B75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1276" w:type="dxa"/>
            <w:gridSpan w:val="2"/>
          </w:tcPr>
          <w:p w14:paraId="18DE930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457204" w:rsidRPr="001B6971" w14:paraId="1BF26C71" w14:textId="77777777" w:rsidTr="00007F53">
        <w:tc>
          <w:tcPr>
            <w:tcW w:w="8222" w:type="dxa"/>
            <w:gridSpan w:val="4"/>
          </w:tcPr>
          <w:p w14:paraId="2A8B5089" w14:textId="6BC859CE" w:rsidR="00311715" w:rsidRPr="00A70B75" w:rsidRDefault="00311715" w:rsidP="00457204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A70B75">
              <w:rPr>
                <w:rFonts w:ascii="Century Gothic" w:hAnsi="Century Gothic"/>
                <w:b/>
                <w:bCs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70B75">
              <w:rPr>
                <w:rFonts w:ascii="Century Gothic" w:hAnsi="Century Gothic"/>
                <w:b/>
                <w:bCs/>
                <w:color w:val="A6A6A6" w:themeColor="background1" w:themeShade="A6"/>
                <w:sz w:val="22"/>
                <w:szCs w:val="22"/>
              </w:rPr>
              <w:t xml:space="preserve">    </w:t>
            </w:r>
            <w:r w:rsidRPr="00A70B75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This person can collect my child from School </w:t>
            </w:r>
          </w:p>
        </w:tc>
        <w:tc>
          <w:tcPr>
            <w:tcW w:w="1276" w:type="dxa"/>
          </w:tcPr>
          <w:p w14:paraId="3D9D58E2" w14:textId="6052FE98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5867AA0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652E34CF" w14:textId="77777777" w:rsidTr="00007F53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057D3BCD" w14:textId="77777777" w:rsidR="00457204" w:rsidRPr="00A70B75" w:rsidRDefault="00457204" w:rsidP="00457204">
            <w:pPr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A70B75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 xml:space="preserve">Telephone numbers(s)                                        </w:t>
            </w:r>
          </w:p>
          <w:p w14:paraId="306BCBAA" w14:textId="77777777" w:rsidR="00457204" w:rsidRPr="00A70B75" w:rsidRDefault="00457204" w:rsidP="00457204">
            <w:pPr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A70B75">
              <w:rPr>
                <w:rFonts w:ascii="Century Gothic" w:hAnsi="Century Gothic" w:cs="Arial"/>
                <w:w w:val="105"/>
                <w:sz w:val="22"/>
                <w:szCs w:val="22"/>
              </w:rPr>
              <w:t xml:space="preserve"> (with STD numbers where appropriate)                  </w:t>
            </w:r>
          </w:p>
          <w:p w14:paraId="32710855" w14:textId="77777777" w:rsidR="00457204" w:rsidRPr="00A70B75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35597AF9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 tick if this is a daytime number</w:t>
            </w:r>
          </w:p>
        </w:tc>
        <w:tc>
          <w:tcPr>
            <w:tcW w:w="3964" w:type="dxa"/>
            <w:gridSpan w:val="3"/>
            <w:vAlign w:val="bottom"/>
          </w:tcPr>
          <w:p w14:paraId="44CF70FB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tes</w:t>
            </w:r>
          </w:p>
        </w:tc>
      </w:tr>
      <w:tr w:rsidR="00457204" w:rsidRPr="001B6971" w14:paraId="0410607F" w14:textId="77777777" w:rsidTr="00007F53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38ACCB0E" w14:textId="77777777" w:rsidR="00457204" w:rsidRPr="001B6971" w:rsidRDefault="00457204" w:rsidP="00457204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57F6BA77" w14:textId="77777777" w:rsidR="00457204" w:rsidRPr="001B6971" w:rsidRDefault="00457204" w:rsidP="00457204">
            <w:pPr>
              <w:jc w:val="center"/>
              <w:rPr>
                <w:rFonts w:ascii="Century Gothic" w:hAnsi="Century Gothic" w:cs="Arial"/>
                <w:w w:val="105"/>
                <w:sz w:val="22"/>
                <w:szCs w:val="22"/>
              </w:rPr>
            </w:pPr>
          </w:p>
        </w:tc>
        <w:tc>
          <w:tcPr>
            <w:tcW w:w="3964" w:type="dxa"/>
            <w:gridSpan w:val="3"/>
            <w:tcBorders>
              <w:bottom w:val="single" w:sz="8" w:space="0" w:color="808080" w:themeColor="background1" w:themeShade="80"/>
            </w:tcBorders>
          </w:tcPr>
          <w:p w14:paraId="2F5C5407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0E026262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03529459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211D441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510884C0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ED9A10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37F27DA4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0C84F3D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38C29D8" w14:textId="4239F5A8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132E2507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C4F440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061F5CC0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6CCACB0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ADBAC33" w14:textId="449214D5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186A06A8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68E249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5035EA65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7C35F0B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F7FF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36BCA2C3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DBCD4A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3F6E10AA" w14:textId="0E3CF31A" w:rsidR="00457204" w:rsidRPr="00BD4517" w:rsidRDefault="00F90DFC" w:rsidP="00457204">
      <w:pPr>
        <w:rPr>
          <w:rFonts w:ascii="Century Gothic" w:hAnsi="Century Gothic"/>
          <w:sz w:val="16"/>
          <w:szCs w:val="16"/>
        </w:rPr>
      </w:pPr>
      <w:r w:rsidRPr="00BD4517">
        <w:rPr>
          <w:rFonts w:ascii="Century Gothic" w:hAnsi="Century Gothic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4CCA4F" wp14:editId="70275487">
                <wp:simplePos x="0" y="0"/>
                <wp:positionH relativeFrom="column">
                  <wp:posOffset>-108585</wp:posOffset>
                </wp:positionH>
                <wp:positionV relativeFrom="paragraph">
                  <wp:posOffset>-5177790</wp:posOffset>
                </wp:positionV>
                <wp:extent cx="390525" cy="352425"/>
                <wp:effectExtent l="0" t="0" r="9525" b="9525"/>
                <wp:wrapNone/>
                <wp:docPr id="8" name="Oval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0525" cy="35242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6482700" w14:textId="5EBF571F" w:rsidR="0096063C" w:rsidRDefault="0096063C" w:rsidP="004D351A">
                            <w:pPr>
                              <w:ind w:right="-152" w:hanging="142"/>
                              <w:jc w:val="both"/>
                            </w:pPr>
                            <w:r w:rsidRPr="004D351A">
                              <w:rPr>
                                <w:b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="001D2F7B"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4CCA4F" id="Oval 8" o:spid="_x0000_s1033" style="position:absolute;margin-left:-8.55pt;margin-top:-407.7pt;width:30.75pt;height:2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" fillcolor="window" strokecolor="windowText" strokeweight="1pt">
                <v:path arrowok="t"/>
                <v:textbox>
                  <w:txbxContent>
                    <w:p w14:paraId="66482700" w14:textId="5EBF571F" w:rsidR="0096063C" w:rsidRDefault="0096063C" w:rsidP="004D351A">
                      <w:pPr>
                        <w:ind w:right="-152" w:hanging="142"/>
                        <w:jc w:val="both"/>
                      </w:pPr>
                      <w:r w:rsidRPr="004D351A">
                        <w:rPr>
                          <w:b/>
                          <w:sz w:val="18"/>
                          <w:szCs w:val="24"/>
                        </w:rPr>
                        <w:t xml:space="preserve"> </w:t>
                      </w:r>
                      <w:r w:rsidR="001D2F7B">
                        <w:rPr>
                          <w:b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.2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142"/>
        <w:gridCol w:w="558"/>
        <w:gridCol w:w="2976"/>
        <w:gridCol w:w="142"/>
        <w:gridCol w:w="576"/>
        <w:gridCol w:w="1950"/>
        <w:gridCol w:w="3432"/>
        <w:gridCol w:w="171"/>
      </w:tblGrid>
      <w:tr w:rsidR="00457204" w:rsidRPr="001B6971" w14:paraId="4A694567" w14:textId="77777777" w:rsidTr="00AB1E74">
        <w:trPr>
          <w:gridAfter w:val="1"/>
          <w:wAfter w:w="171" w:type="dxa"/>
          <w:trHeight w:val="397"/>
        </w:trPr>
        <w:tc>
          <w:tcPr>
            <w:tcW w:w="10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219C7" w14:textId="77777777" w:rsidR="00457204" w:rsidRPr="001B6971" w:rsidRDefault="00457204" w:rsidP="00457204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>Email</w:t>
            </w:r>
          </w:p>
        </w:tc>
        <w:tc>
          <w:tcPr>
            <w:tcW w:w="963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3E73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35F1591C" w14:textId="77777777" w:rsidTr="00AB1E74">
        <w:trPr>
          <w:gridAfter w:val="1"/>
          <w:wAfter w:w="171" w:type="dxa"/>
          <w:trHeight w:val="397"/>
        </w:trPr>
        <w:tc>
          <w:tcPr>
            <w:tcW w:w="8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984AE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97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E2229" w14:textId="7C023944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74A86848" w14:textId="77777777" w:rsidTr="00AB1E74">
        <w:trPr>
          <w:gridAfter w:val="1"/>
          <w:wAfter w:w="171" w:type="dxa"/>
          <w:trHeight w:val="397"/>
        </w:trPr>
        <w:tc>
          <w:tcPr>
            <w:tcW w:w="8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F4555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Work</w:t>
            </w:r>
          </w:p>
        </w:tc>
        <w:tc>
          <w:tcPr>
            <w:tcW w:w="97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A15E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59913373" w14:textId="77777777" w:rsidTr="00AB1E74">
        <w:trPr>
          <w:gridAfter w:val="1"/>
          <w:wAfter w:w="171" w:type="dxa"/>
          <w:trHeight w:val="70"/>
        </w:trPr>
        <w:tc>
          <w:tcPr>
            <w:tcW w:w="525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B5990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3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BC799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B74FA0B" w14:textId="77777777" w:rsidTr="00AB1E74">
        <w:trPr>
          <w:gridAfter w:val="1"/>
          <w:wAfter w:w="171" w:type="dxa"/>
          <w:trHeight w:val="397"/>
        </w:trPr>
        <w:tc>
          <w:tcPr>
            <w:tcW w:w="1063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32019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 xml:space="preserve">Address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(if different from the address given for the child)</w:t>
            </w:r>
          </w:p>
        </w:tc>
      </w:tr>
      <w:tr w:rsidR="00457204" w:rsidRPr="001B6971" w14:paraId="1BF64F27" w14:textId="77777777" w:rsidTr="00AB1E74">
        <w:trPr>
          <w:gridAfter w:val="1"/>
          <w:wAfter w:w="171" w:type="dxa"/>
          <w:trHeight w:val="794"/>
        </w:trPr>
        <w:tc>
          <w:tcPr>
            <w:tcW w:w="1063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A9443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35AA27F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BCB83C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298BFFE1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7AE41B4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5655965D" w14:textId="77777777" w:rsidTr="00007F53">
        <w:trPr>
          <w:trHeight w:val="80"/>
        </w:trPr>
        <w:tc>
          <w:tcPr>
            <w:tcW w:w="467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E6CC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612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D0FBB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028CBFA0" w14:textId="77777777" w:rsidTr="00007F53">
        <w:trPr>
          <w:trHeight w:val="397"/>
        </w:trPr>
        <w:tc>
          <w:tcPr>
            <w:tcW w:w="4678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C76436E" w14:textId="40B0CE95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If English is not your first </w:t>
            </w:r>
            <w:r w:rsidR="00781CC7" w:rsidRPr="001B6971">
              <w:rPr>
                <w:rFonts w:ascii="Century Gothic" w:hAnsi="Century Gothic"/>
                <w:sz w:val="22"/>
                <w:szCs w:val="22"/>
              </w:rPr>
              <w:t>language,</w:t>
            </w:r>
            <w:r w:rsidRPr="001B6971">
              <w:rPr>
                <w:rFonts w:ascii="Century Gothic" w:hAnsi="Century Gothic"/>
                <w:sz w:val="22"/>
                <w:szCs w:val="22"/>
              </w:rPr>
              <w:t xml:space="preserve"> please state what is (this may include British Sign Language)</w:t>
            </w:r>
          </w:p>
        </w:tc>
        <w:tc>
          <w:tcPr>
            <w:tcW w:w="61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9E0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5BD7385F" w14:textId="77777777" w:rsidTr="00007F53">
        <w:trPr>
          <w:trHeight w:val="80"/>
        </w:trPr>
        <w:tc>
          <w:tcPr>
            <w:tcW w:w="467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0165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612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870BA9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513D976" w14:textId="77777777" w:rsidTr="00007F53">
        <w:trPr>
          <w:trHeight w:val="397"/>
        </w:trPr>
        <w:tc>
          <w:tcPr>
            <w:tcW w:w="453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768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 you need a translator / signer?</w:t>
            </w:r>
          </w:p>
        </w:tc>
        <w:tc>
          <w:tcPr>
            <w:tcW w:w="266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1964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360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EB99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457204" w:rsidRPr="001B6971" w14:paraId="4D55A168" w14:textId="77777777" w:rsidTr="00007F53">
        <w:trPr>
          <w:trHeight w:val="118"/>
        </w:trPr>
        <w:tc>
          <w:tcPr>
            <w:tcW w:w="15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A4F6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6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14B321" w14:textId="77777777" w:rsidR="00457204" w:rsidRPr="001B6971" w:rsidRDefault="00457204" w:rsidP="0045720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6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28BFE0" w14:textId="77777777" w:rsidR="00457204" w:rsidRPr="001B6971" w:rsidRDefault="00457204" w:rsidP="0045720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457204" w:rsidRPr="001B6971" w14:paraId="3C7959B8" w14:textId="77777777" w:rsidTr="00007F53">
        <w:trPr>
          <w:trHeight w:val="397"/>
        </w:trPr>
        <w:tc>
          <w:tcPr>
            <w:tcW w:w="156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1DF2F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Place of work</w:t>
            </w:r>
          </w:p>
        </w:tc>
        <w:tc>
          <w:tcPr>
            <w:tcW w:w="92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CD72" w14:textId="78D9EA82" w:rsidR="00457204" w:rsidRPr="001B6971" w:rsidRDefault="00457204" w:rsidP="0045720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</w:tbl>
    <w:p w14:paraId="6F42261E" w14:textId="3B005796" w:rsidR="00FD1A8C" w:rsidRPr="001B6971" w:rsidRDefault="00457204" w:rsidP="004D351A">
      <w:pPr>
        <w:rPr>
          <w:rFonts w:ascii="Century Gothic" w:hAnsi="Century Gothic"/>
          <w:sz w:val="22"/>
          <w:szCs w:val="22"/>
        </w:rPr>
      </w:pPr>
      <w:r w:rsidRPr="001B6971">
        <w:rPr>
          <w:rFonts w:ascii="Century Gothic" w:hAnsi="Century Gothic"/>
          <w:sz w:val="22"/>
          <w:szCs w:val="22"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0992" w:type="dxa"/>
        <w:tblLook w:val="04A0" w:firstRow="1" w:lastRow="0" w:firstColumn="1" w:lastColumn="0" w:noHBand="0" w:noVBand="1"/>
      </w:tblPr>
      <w:tblGrid>
        <w:gridCol w:w="55"/>
        <w:gridCol w:w="1045"/>
        <w:gridCol w:w="373"/>
        <w:gridCol w:w="95"/>
        <w:gridCol w:w="286"/>
        <w:gridCol w:w="470"/>
        <w:gridCol w:w="30"/>
        <w:gridCol w:w="425"/>
        <w:gridCol w:w="94"/>
        <w:gridCol w:w="1303"/>
        <w:gridCol w:w="114"/>
        <w:gridCol w:w="1534"/>
        <w:gridCol w:w="66"/>
        <w:gridCol w:w="437"/>
        <w:gridCol w:w="1409"/>
        <w:gridCol w:w="382"/>
        <w:gridCol w:w="76"/>
        <w:gridCol w:w="69"/>
        <w:gridCol w:w="2483"/>
        <w:gridCol w:w="89"/>
        <w:gridCol w:w="157"/>
      </w:tblGrid>
      <w:tr w:rsidR="004D351A" w:rsidRPr="001B6971" w14:paraId="5A910D1C" w14:textId="77777777" w:rsidTr="00457204">
        <w:trPr>
          <w:gridAfter w:val="1"/>
          <w:wAfter w:w="159" w:type="dxa"/>
          <w:trHeight w:val="121"/>
        </w:trPr>
        <w:tc>
          <w:tcPr>
            <w:tcW w:w="10833" w:type="dxa"/>
            <w:gridSpan w:val="2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38F162" w14:textId="44A4470E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6161192B" w14:textId="77777777" w:rsidTr="00457204">
        <w:trPr>
          <w:gridAfter w:val="1"/>
          <w:wAfter w:w="159" w:type="dxa"/>
          <w:trHeight w:val="358"/>
        </w:trPr>
        <w:tc>
          <w:tcPr>
            <w:tcW w:w="10833" w:type="dxa"/>
            <w:gridSpan w:val="20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09B0DED4" w14:textId="1076BA41" w:rsidR="004D351A" w:rsidRPr="00D8483A" w:rsidRDefault="004D351A" w:rsidP="004D351A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3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  <w:vertAlign w:val="superscript"/>
              </w:rPr>
              <w:t>rd</w:t>
            </w:r>
            <w:r w:rsidR="00A03954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contact</w:t>
            </w:r>
          </w:p>
        </w:tc>
      </w:tr>
      <w:tr w:rsidR="004D351A" w:rsidRPr="001B6971" w14:paraId="1F132592" w14:textId="77777777" w:rsidTr="00457204">
        <w:trPr>
          <w:gridAfter w:val="1"/>
          <w:wAfter w:w="159" w:type="dxa"/>
          <w:trHeight w:val="121"/>
        </w:trPr>
        <w:tc>
          <w:tcPr>
            <w:tcW w:w="10833" w:type="dxa"/>
            <w:gridSpan w:val="2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0F82A0" w14:textId="6D46B06F" w:rsidR="004D351A" w:rsidRPr="001B6971" w:rsidRDefault="00F90DFC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36FA14F0" wp14:editId="7010A2C9">
                      <wp:simplePos x="0" y="0"/>
                      <wp:positionH relativeFrom="column">
                        <wp:posOffset>-131445</wp:posOffset>
                      </wp:positionH>
                      <wp:positionV relativeFrom="paragraph">
                        <wp:posOffset>-309880</wp:posOffset>
                      </wp:positionV>
                      <wp:extent cx="390525" cy="352425"/>
                      <wp:effectExtent l="0" t="0" r="9525" b="9525"/>
                      <wp:wrapNone/>
                      <wp:docPr id="9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89B62F0" w14:textId="1C798990" w:rsidR="0096063C" w:rsidRDefault="0096063C" w:rsidP="004D351A">
                                  <w:pPr>
                                    <w:ind w:right="-152" w:hanging="142"/>
                                    <w:jc w:val="both"/>
                                  </w:pPr>
                                  <w:r w:rsidRPr="004D351A">
                                    <w:rPr>
                                      <w:b/>
                                      <w:sz w:val="16"/>
                                      <w:szCs w:val="24"/>
                                    </w:rPr>
                                    <w:t xml:space="preserve"> </w:t>
                                  </w:r>
                                  <w:r w:rsidR="001D2F7B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FA14F0" id="Oval 9" o:spid="_x0000_s1034" style="position:absolute;margin-left:-10.35pt;margin-top:-24.4pt;width:30.75pt;height:27.7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" fillcolor="window" strokecolor="windowText" strokeweight="1pt">
                      <v:path arrowok="t"/>
                      <v:textbox>
                        <w:txbxContent>
                          <w:p w14:paraId="089B62F0" w14:textId="1C798990" w:rsidR="0096063C" w:rsidRDefault="0096063C" w:rsidP="004D351A">
                            <w:pPr>
                              <w:ind w:right="-152" w:hanging="142"/>
                              <w:jc w:val="both"/>
                            </w:pPr>
                            <w:r w:rsidRPr="004D351A">
                              <w:rPr>
                                <w:b/>
                                <w:sz w:val="16"/>
                                <w:szCs w:val="24"/>
                              </w:rPr>
                              <w:t xml:space="preserve"> </w:t>
                            </w:r>
                            <w:r w:rsidR="001D2F7B"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3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457204" w:rsidRPr="001B6971" w14:paraId="1B14A955" w14:textId="77777777" w:rsidTr="00457204">
        <w:trPr>
          <w:gridBefore w:val="1"/>
          <w:gridAfter w:val="2"/>
          <w:wBefore w:w="108" w:type="dxa"/>
          <w:wAfter w:w="246" w:type="dxa"/>
          <w:trHeight w:val="398"/>
        </w:trPr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19744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urname</w:t>
            </w:r>
          </w:p>
        </w:tc>
        <w:tc>
          <w:tcPr>
            <w:tcW w:w="411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DF84B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7B39C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orename(s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653E52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A56A7BA" w14:textId="77777777" w:rsidTr="00457204">
        <w:trPr>
          <w:gridBefore w:val="1"/>
          <w:gridAfter w:val="2"/>
          <w:wBefore w:w="108" w:type="dxa"/>
          <w:wAfter w:w="246" w:type="dxa"/>
          <w:trHeight w:val="121"/>
        </w:trPr>
        <w:tc>
          <w:tcPr>
            <w:tcW w:w="16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0D7A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64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4EF1B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5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C12E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8F4BAB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720081D6" w14:textId="77777777" w:rsidTr="00457204">
        <w:trPr>
          <w:gridBefore w:val="1"/>
          <w:gridAfter w:val="2"/>
          <w:wBefore w:w="108" w:type="dxa"/>
          <w:wAfter w:w="246" w:type="dxa"/>
          <w:trHeight w:val="397"/>
        </w:trPr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D64C8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Gender   </w:t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 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0412B" w14:textId="77777777" w:rsidR="00457204" w:rsidRPr="001B6971" w:rsidRDefault="00457204" w:rsidP="00457204">
            <w:pPr>
              <w:ind w:right="-252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0F9C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ale</w:t>
            </w: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ACAAA" w14:textId="77777777" w:rsidR="00457204" w:rsidRPr="001B6971" w:rsidRDefault="00457204" w:rsidP="00457204">
            <w:pPr>
              <w:ind w:right="-186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DBC5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emale</w:t>
            </w:r>
          </w:p>
        </w:tc>
        <w:tc>
          <w:tcPr>
            <w:tcW w:w="362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BF349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 Title (</w:t>
            </w:r>
            <w:proofErr w:type="spellStart"/>
            <w:r w:rsidRPr="001B6971">
              <w:rPr>
                <w:rFonts w:ascii="Century Gothic" w:hAnsi="Century Gothic"/>
                <w:sz w:val="22"/>
                <w:szCs w:val="22"/>
              </w:rPr>
              <w:t>eg</w:t>
            </w:r>
            <w:proofErr w:type="spellEnd"/>
            <w:r w:rsidRPr="001B6971">
              <w:rPr>
                <w:rFonts w:ascii="Century Gothic" w:hAnsi="Century Gothic"/>
                <w:sz w:val="22"/>
                <w:szCs w:val="22"/>
              </w:rPr>
              <w:t xml:space="preserve">, Mr, Mrs, Miss, Ms, </w:t>
            </w:r>
            <w:proofErr w:type="spellStart"/>
            <w:proofErr w:type="gramStart"/>
            <w:r w:rsidRPr="001B6971">
              <w:rPr>
                <w:rFonts w:ascii="Century Gothic" w:hAnsi="Century Gothic"/>
                <w:sz w:val="22"/>
                <w:szCs w:val="22"/>
              </w:rPr>
              <w:t>Dr,Rev</w:t>
            </w:r>
            <w:proofErr w:type="spellEnd"/>
            <w:proofErr w:type="gramEnd"/>
            <w:r w:rsidRPr="001B697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25129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B0ADA65" w14:textId="77777777" w:rsidTr="00457204">
        <w:trPr>
          <w:gridBefore w:val="1"/>
          <w:gridAfter w:val="2"/>
          <w:wBefore w:w="108" w:type="dxa"/>
          <w:wAfter w:w="246" w:type="dxa"/>
          <w:trHeight w:val="175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81D6F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20B50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CE55B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BBC1F5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6CF2FE81" w14:textId="77777777" w:rsidTr="00457204">
        <w:trPr>
          <w:gridBefore w:val="1"/>
          <w:gridAfter w:val="2"/>
          <w:wBefore w:w="108" w:type="dxa"/>
          <w:wAfter w:w="246" w:type="dxa"/>
          <w:trHeight w:hRule="exact" w:val="113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69185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D80F5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D20E0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0A83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3290E5F5" w14:textId="77777777" w:rsidTr="00457204">
        <w:trPr>
          <w:gridAfter w:val="2"/>
          <w:wAfter w:w="246" w:type="dxa"/>
          <w:trHeight w:val="397"/>
        </w:trPr>
        <w:tc>
          <w:tcPr>
            <w:tcW w:w="10746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1A8C9B" w14:textId="77777777" w:rsidR="00457204" w:rsidRPr="001B6971" w:rsidRDefault="00457204" w:rsidP="00457204">
            <w:pPr>
              <w:spacing w:before="66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Relationship</w:t>
            </w:r>
            <w:r w:rsidRPr="001B6971">
              <w:rPr>
                <w:rFonts w:ascii="Century Gothic" w:hAnsi="Century Gothic" w:cs="Arial"/>
                <w:b/>
                <w:spacing w:val="-12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b/>
                <w:spacing w:val="-11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child -</w:t>
            </w:r>
            <w:r w:rsidRPr="001B6971">
              <w:rPr>
                <w:rFonts w:ascii="Century Gothic" w:hAnsi="Century Gothic" w:cs="Arial"/>
                <w:b/>
                <w:spacing w:val="34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ick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indicat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which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of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h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following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applies:</w:t>
            </w:r>
          </w:p>
        </w:tc>
      </w:tr>
      <w:tr w:rsidR="00457204" w:rsidRPr="00530E88" w14:paraId="0B1D9728" w14:textId="77777777" w:rsidTr="00457204">
        <w:trPr>
          <w:trHeight w:val="284"/>
        </w:trPr>
        <w:tc>
          <w:tcPr>
            <w:tcW w:w="2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D2C510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Mo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DEE794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Other family member Please specify………………………</w:t>
            </w:r>
            <w:proofErr w:type="gramStart"/>
            <w:r w:rsidRPr="00530E88">
              <w:rPr>
                <w:rFonts w:ascii="Century Gothic" w:hAnsi="Century Gothic"/>
                <w:sz w:val="22"/>
                <w:szCs w:val="22"/>
              </w:rPr>
              <w:t>…..</w:t>
            </w:r>
            <w:proofErr w:type="gramEnd"/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6700D8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Foster mother</w:t>
            </w:r>
          </w:p>
        </w:tc>
        <w:tc>
          <w:tcPr>
            <w:tcW w:w="26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981D68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 xml:space="preserve">Other relative </w:t>
            </w:r>
          </w:p>
          <w:p w14:paraId="75AD0ECC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sz w:val="22"/>
                <w:szCs w:val="22"/>
              </w:rPr>
              <w:t>Please specify……………………</w:t>
            </w:r>
          </w:p>
        </w:tc>
      </w:tr>
      <w:tr w:rsidR="00457204" w:rsidRPr="001B6971" w14:paraId="6F963C19" w14:textId="77777777" w:rsidTr="00457204">
        <w:trPr>
          <w:trHeight w:val="284"/>
        </w:trPr>
        <w:tc>
          <w:tcPr>
            <w:tcW w:w="2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3C9481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Fa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9CA77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Childmind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791A83" w14:textId="77777777" w:rsidR="00457204" w:rsidRPr="00530E88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Foster father</w:t>
            </w:r>
          </w:p>
        </w:tc>
        <w:tc>
          <w:tcPr>
            <w:tcW w:w="26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FAE0F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530E88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530E88">
              <w:rPr>
                <w:rFonts w:ascii="Century Gothic" w:hAnsi="Century Gothic"/>
                <w:sz w:val="22"/>
                <w:szCs w:val="22"/>
              </w:rPr>
              <w:t>Stepmother</w:t>
            </w:r>
          </w:p>
        </w:tc>
      </w:tr>
      <w:tr w:rsidR="00457204" w:rsidRPr="001B6971" w14:paraId="5581B897" w14:textId="77777777" w:rsidTr="00457204">
        <w:trPr>
          <w:trHeight w:val="284"/>
        </w:trPr>
        <w:tc>
          <w:tcPr>
            <w:tcW w:w="2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8C846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BFCD2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2EA031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6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C4732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father</w:t>
            </w:r>
          </w:p>
        </w:tc>
      </w:tr>
    </w:tbl>
    <w:p w14:paraId="6C935F81" w14:textId="77777777" w:rsidR="00457204" w:rsidRPr="009F17BC" w:rsidRDefault="00457204" w:rsidP="00457204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559"/>
        <w:gridCol w:w="1276"/>
        <w:gridCol w:w="1129"/>
        <w:gridCol w:w="147"/>
      </w:tblGrid>
      <w:tr w:rsidR="00311715" w:rsidRPr="001B6971" w14:paraId="575F8343" w14:textId="77777777" w:rsidTr="00694D36">
        <w:tc>
          <w:tcPr>
            <w:tcW w:w="8222" w:type="dxa"/>
            <w:gridSpan w:val="4"/>
          </w:tcPr>
          <w:p w14:paraId="07651E85" w14:textId="77777777" w:rsidR="00311715" w:rsidRPr="00311715" w:rsidRDefault="00311715" w:rsidP="00694D36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311715">
              <w:rPr>
                <w:rFonts w:ascii="Century Gothic" w:hAnsi="Century Gothic"/>
                <w:b/>
                <w:bCs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311715">
              <w:rPr>
                <w:rFonts w:ascii="Century Gothic" w:hAnsi="Century Gothic"/>
                <w:b/>
                <w:bCs/>
                <w:color w:val="A6A6A6" w:themeColor="background1" w:themeShade="A6"/>
                <w:sz w:val="22"/>
                <w:szCs w:val="22"/>
              </w:rPr>
              <w:t xml:space="preserve">    </w:t>
            </w:r>
            <w:r w:rsidRPr="00311715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This person can collect my child from School </w:t>
            </w:r>
          </w:p>
        </w:tc>
        <w:tc>
          <w:tcPr>
            <w:tcW w:w="1276" w:type="dxa"/>
          </w:tcPr>
          <w:p w14:paraId="4D508C96" w14:textId="77777777" w:rsidR="00311715" w:rsidRPr="001B6971" w:rsidRDefault="00311715" w:rsidP="00694D36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262E4025" w14:textId="77777777" w:rsidR="00311715" w:rsidRPr="001B6971" w:rsidRDefault="00311715" w:rsidP="00694D36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5D995E1" w14:textId="77777777" w:rsidTr="00007F53">
        <w:tc>
          <w:tcPr>
            <w:tcW w:w="8222" w:type="dxa"/>
            <w:gridSpan w:val="4"/>
          </w:tcPr>
          <w:p w14:paraId="76FDF321" w14:textId="77777777" w:rsidR="00457204" w:rsidRDefault="00457204" w:rsidP="00457204">
            <w:pPr>
              <w:spacing w:before="64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es this person have 'parental responsibility'? (see end of document for guidance)</w:t>
            </w:r>
          </w:p>
          <w:p w14:paraId="6CC3D238" w14:textId="77777777" w:rsidR="00311715" w:rsidRPr="001B6971" w:rsidRDefault="00311715" w:rsidP="00457204">
            <w:pPr>
              <w:spacing w:before="64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F64A00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1276" w:type="dxa"/>
            <w:gridSpan w:val="2"/>
          </w:tcPr>
          <w:p w14:paraId="425B5BB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457204" w:rsidRPr="001B6971" w14:paraId="585014AC" w14:textId="77777777" w:rsidTr="00007F53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622890FD" w14:textId="77777777" w:rsidR="00457204" w:rsidRPr="001B6971" w:rsidRDefault="00457204" w:rsidP="00457204">
            <w:pPr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 xml:space="preserve">Telephone numbers(s)                                        </w:t>
            </w:r>
          </w:p>
          <w:p w14:paraId="494F18B2" w14:textId="77777777" w:rsidR="00457204" w:rsidRPr="001B6971" w:rsidRDefault="00457204" w:rsidP="00457204">
            <w:pPr>
              <w:rPr>
                <w:rFonts w:ascii="Century Gothic" w:hAnsi="Century Gothic" w:cs="Arial"/>
                <w:w w:val="105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 xml:space="preserve"> (with STD numbers where appropriate)                  </w:t>
            </w:r>
          </w:p>
          <w:p w14:paraId="7A7335E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30E71B69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 tick if this is a daytime number</w:t>
            </w:r>
          </w:p>
        </w:tc>
        <w:tc>
          <w:tcPr>
            <w:tcW w:w="3964" w:type="dxa"/>
            <w:gridSpan w:val="3"/>
            <w:vAlign w:val="bottom"/>
          </w:tcPr>
          <w:p w14:paraId="2D134BCF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Notes</w:t>
            </w:r>
          </w:p>
        </w:tc>
      </w:tr>
      <w:tr w:rsidR="00457204" w:rsidRPr="001B6971" w14:paraId="6F89B1BC" w14:textId="77777777" w:rsidTr="00007F53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1335E779" w14:textId="77777777" w:rsidR="00457204" w:rsidRPr="001B6971" w:rsidRDefault="00457204" w:rsidP="00457204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15FDD065" w14:textId="77777777" w:rsidR="00457204" w:rsidRPr="001B6971" w:rsidRDefault="00457204" w:rsidP="00457204">
            <w:pPr>
              <w:jc w:val="center"/>
              <w:rPr>
                <w:rFonts w:ascii="Century Gothic" w:hAnsi="Century Gothic" w:cs="Arial"/>
                <w:w w:val="105"/>
                <w:sz w:val="22"/>
                <w:szCs w:val="22"/>
              </w:rPr>
            </w:pPr>
          </w:p>
        </w:tc>
        <w:tc>
          <w:tcPr>
            <w:tcW w:w="3964" w:type="dxa"/>
            <w:gridSpan w:val="3"/>
            <w:tcBorders>
              <w:bottom w:val="single" w:sz="8" w:space="0" w:color="808080" w:themeColor="background1" w:themeShade="80"/>
            </w:tcBorders>
          </w:tcPr>
          <w:p w14:paraId="45307873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6BFA6855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107470F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5E1E43FD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4A232AB5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22A4DE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5D22F529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00817C8B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0293971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731943B2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B46FB49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805C7EB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21241757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00A0183C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18CE6F0B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286CA2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68131FAE" w14:textId="77777777" w:rsidTr="00007F53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20D355B2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408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0737D4CA" w14:textId="77777777" w:rsidR="00457204" w:rsidRPr="001B6971" w:rsidRDefault="00457204" w:rsidP="00457204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03EAF70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40B33E23" w14:textId="77777777" w:rsidR="00457204" w:rsidRPr="009F17BC" w:rsidRDefault="00457204" w:rsidP="00457204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142"/>
        <w:gridCol w:w="558"/>
        <w:gridCol w:w="2976"/>
        <w:gridCol w:w="142"/>
        <w:gridCol w:w="576"/>
        <w:gridCol w:w="1950"/>
        <w:gridCol w:w="3432"/>
        <w:gridCol w:w="171"/>
      </w:tblGrid>
      <w:tr w:rsidR="00457204" w:rsidRPr="001B6971" w14:paraId="39F939FA" w14:textId="77777777" w:rsidTr="00AB1E74">
        <w:trPr>
          <w:gridAfter w:val="1"/>
          <w:wAfter w:w="171" w:type="dxa"/>
          <w:trHeight w:val="397"/>
        </w:trPr>
        <w:tc>
          <w:tcPr>
            <w:tcW w:w="10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39C15" w14:textId="77777777" w:rsidR="00457204" w:rsidRPr="001B6971" w:rsidRDefault="00457204" w:rsidP="00457204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>Email</w:t>
            </w:r>
          </w:p>
        </w:tc>
        <w:tc>
          <w:tcPr>
            <w:tcW w:w="963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7A38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A5B668D" w14:textId="77777777" w:rsidTr="00AB1E74">
        <w:trPr>
          <w:gridAfter w:val="1"/>
          <w:wAfter w:w="171" w:type="dxa"/>
          <w:trHeight w:val="397"/>
        </w:trPr>
        <w:tc>
          <w:tcPr>
            <w:tcW w:w="8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31EDA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97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1F7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6D24164A" w14:textId="77777777" w:rsidTr="00AB1E74">
        <w:trPr>
          <w:gridAfter w:val="1"/>
          <w:wAfter w:w="171" w:type="dxa"/>
          <w:trHeight w:val="397"/>
        </w:trPr>
        <w:tc>
          <w:tcPr>
            <w:tcW w:w="8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7A1F1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Work</w:t>
            </w:r>
          </w:p>
        </w:tc>
        <w:tc>
          <w:tcPr>
            <w:tcW w:w="97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79676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3C983913" w14:textId="77777777" w:rsidTr="00AB1E74">
        <w:trPr>
          <w:gridAfter w:val="1"/>
          <w:wAfter w:w="171" w:type="dxa"/>
          <w:trHeight w:val="70"/>
        </w:trPr>
        <w:tc>
          <w:tcPr>
            <w:tcW w:w="525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C78049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3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555B31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1B6FA53" w14:textId="77777777" w:rsidTr="00AB1E74">
        <w:trPr>
          <w:gridAfter w:val="1"/>
          <w:wAfter w:w="171" w:type="dxa"/>
          <w:trHeight w:val="70"/>
        </w:trPr>
        <w:tc>
          <w:tcPr>
            <w:tcW w:w="525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D2525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3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AC9AA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8E7D748" w14:textId="77777777" w:rsidTr="00AB1E74">
        <w:trPr>
          <w:gridAfter w:val="1"/>
          <w:wAfter w:w="171" w:type="dxa"/>
          <w:trHeight w:val="397"/>
        </w:trPr>
        <w:tc>
          <w:tcPr>
            <w:tcW w:w="1063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AE185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b/>
                <w:sz w:val="22"/>
                <w:szCs w:val="22"/>
              </w:rPr>
              <w:t xml:space="preserve">Address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(if different from the address given for the child)</w:t>
            </w:r>
          </w:p>
        </w:tc>
      </w:tr>
      <w:tr w:rsidR="00457204" w:rsidRPr="001B6971" w14:paraId="18F10B49" w14:textId="77777777" w:rsidTr="00AB1E74">
        <w:trPr>
          <w:gridAfter w:val="1"/>
          <w:wAfter w:w="171" w:type="dxa"/>
          <w:trHeight w:val="794"/>
        </w:trPr>
        <w:tc>
          <w:tcPr>
            <w:tcW w:w="1063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3AC8A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730DDA0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B2BA43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644728B1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4B3AB53C" w14:textId="77777777" w:rsidTr="00007F53">
        <w:trPr>
          <w:trHeight w:val="80"/>
        </w:trPr>
        <w:tc>
          <w:tcPr>
            <w:tcW w:w="467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8D38E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612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989FE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4ECA810" w14:textId="77777777" w:rsidTr="00007F53">
        <w:trPr>
          <w:trHeight w:val="397"/>
        </w:trPr>
        <w:tc>
          <w:tcPr>
            <w:tcW w:w="4678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479C9C" w14:textId="5D6F70A3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If English is not your first language, please state what is (this may include British Sign Language)</w:t>
            </w:r>
          </w:p>
        </w:tc>
        <w:tc>
          <w:tcPr>
            <w:tcW w:w="61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FD009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00B1D1F4" w14:textId="77777777" w:rsidTr="00007F53">
        <w:trPr>
          <w:trHeight w:val="80"/>
        </w:trPr>
        <w:tc>
          <w:tcPr>
            <w:tcW w:w="467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82988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612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5E1754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57204" w:rsidRPr="001B6971" w14:paraId="242EC5AD" w14:textId="77777777" w:rsidTr="00007F53">
        <w:trPr>
          <w:trHeight w:val="397"/>
        </w:trPr>
        <w:tc>
          <w:tcPr>
            <w:tcW w:w="453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0285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 you need a translator / signer?</w:t>
            </w:r>
          </w:p>
        </w:tc>
        <w:tc>
          <w:tcPr>
            <w:tcW w:w="266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8CCB5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360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1E9AF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457204" w:rsidRPr="001B6971" w14:paraId="3E206B8D" w14:textId="77777777" w:rsidTr="00007F53">
        <w:trPr>
          <w:trHeight w:val="118"/>
        </w:trPr>
        <w:tc>
          <w:tcPr>
            <w:tcW w:w="15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2554A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6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6ED0C0" w14:textId="77777777" w:rsidR="00457204" w:rsidRPr="001B6971" w:rsidRDefault="00457204" w:rsidP="0045720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36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4B198F" w14:textId="77777777" w:rsidR="00457204" w:rsidRPr="001B6971" w:rsidRDefault="00457204" w:rsidP="0045720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  <w:tr w:rsidR="00457204" w:rsidRPr="001B6971" w14:paraId="518493A4" w14:textId="77777777" w:rsidTr="00007F53">
        <w:trPr>
          <w:trHeight w:val="397"/>
        </w:trPr>
        <w:tc>
          <w:tcPr>
            <w:tcW w:w="156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CAC993" w14:textId="77777777" w:rsidR="00457204" w:rsidRPr="001B6971" w:rsidRDefault="00457204" w:rsidP="00457204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Place of work</w:t>
            </w:r>
          </w:p>
        </w:tc>
        <w:tc>
          <w:tcPr>
            <w:tcW w:w="92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405F1" w14:textId="77777777" w:rsidR="00457204" w:rsidRPr="001B6971" w:rsidRDefault="00457204" w:rsidP="00457204">
            <w:pPr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</w:pPr>
          </w:p>
        </w:tc>
      </w:tr>
    </w:tbl>
    <w:p w14:paraId="5601877D" w14:textId="77777777" w:rsidR="009F17BC" w:rsidRDefault="009F17BC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0992" w:type="dxa"/>
        <w:tblLook w:val="04A0" w:firstRow="1" w:lastRow="0" w:firstColumn="1" w:lastColumn="0" w:noHBand="0" w:noVBand="1"/>
      </w:tblPr>
      <w:tblGrid>
        <w:gridCol w:w="1046"/>
        <w:gridCol w:w="373"/>
        <w:gridCol w:w="95"/>
        <w:gridCol w:w="286"/>
        <w:gridCol w:w="470"/>
        <w:gridCol w:w="30"/>
        <w:gridCol w:w="425"/>
        <w:gridCol w:w="199"/>
        <w:gridCol w:w="1137"/>
        <w:gridCol w:w="114"/>
        <w:gridCol w:w="1533"/>
        <w:gridCol w:w="66"/>
        <w:gridCol w:w="603"/>
        <w:gridCol w:w="1301"/>
        <w:gridCol w:w="382"/>
        <w:gridCol w:w="76"/>
        <w:gridCol w:w="125"/>
        <w:gridCol w:w="2380"/>
        <w:gridCol w:w="108"/>
        <w:gridCol w:w="243"/>
      </w:tblGrid>
      <w:tr w:rsidR="004D351A" w:rsidRPr="001B6971" w14:paraId="5DD37A44" w14:textId="77777777" w:rsidTr="00F90DFC">
        <w:trPr>
          <w:gridAfter w:val="2"/>
          <w:wAfter w:w="351" w:type="dxa"/>
          <w:trHeight w:val="121"/>
        </w:trPr>
        <w:tc>
          <w:tcPr>
            <w:tcW w:w="10641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62368D" w14:textId="2ED5AAAD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30DC8960" w14:textId="77777777" w:rsidTr="00F90DFC">
        <w:trPr>
          <w:gridAfter w:val="2"/>
          <w:wAfter w:w="351" w:type="dxa"/>
          <w:trHeight w:val="358"/>
        </w:trPr>
        <w:tc>
          <w:tcPr>
            <w:tcW w:w="10641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150661A4" w14:textId="0053AD8F" w:rsidR="004D351A" w:rsidRPr="00D8483A" w:rsidRDefault="004D351A" w:rsidP="004D351A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lastRenderedPageBreak/>
              <w:tab/>
            </w:r>
            <w:r w:rsidR="004D710C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4</w:t>
            </w:r>
            <w:r w:rsidR="004D710C" w:rsidRPr="00D8483A">
              <w:rPr>
                <w:rFonts w:ascii="Century Gothic" w:hAnsi="Century Gothic" w:cs="Arial"/>
                <w:b/>
                <w:bCs/>
                <w:sz w:val="22"/>
                <w:szCs w:val="22"/>
                <w:vertAlign w:val="superscript"/>
              </w:rPr>
              <w:t>th</w:t>
            </w:r>
            <w:r w:rsidR="004D710C"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contact</w:t>
            </w:r>
          </w:p>
        </w:tc>
      </w:tr>
      <w:tr w:rsidR="004D351A" w:rsidRPr="001B6971" w14:paraId="626FF01A" w14:textId="77777777" w:rsidTr="00F90DFC">
        <w:trPr>
          <w:gridAfter w:val="2"/>
          <w:wAfter w:w="351" w:type="dxa"/>
          <w:trHeight w:val="121"/>
        </w:trPr>
        <w:tc>
          <w:tcPr>
            <w:tcW w:w="10641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8EF594" w14:textId="7703AC95" w:rsidR="004D351A" w:rsidRPr="001B6971" w:rsidRDefault="00F90DFC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noProof/>
                <w:color w:val="80008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6FA039B9" wp14:editId="2B58A533">
                      <wp:simplePos x="0" y="0"/>
                      <wp:positionH relativeFrom="column">
                        <wp:posOffset>-154305</wp:posOffset>
                      </wp:positionH>
                      <wp:positionV relativeFrom="paragraph">
                        <wp:posOffset>-412115</wp:posOffset>
                      </wp:positionV>
                      <wp:extent cx="454660" cy="473075"/>
                      <wp:effectExtent l="0" t="0" r="27940" b="34925"/>
                      <wp:wrapNone/>
                      <wp:docPr id="11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54660" cy="47307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0268EAF" w14:textId="255F547F" w:rsidR="0096063C" w:rsidRDefault="001D2F7B" w:rsidP="004D351A">
                                  <w:pPr>
                                    <w:ind w:right="-152" w:hanging="142"/>
                                    <w:jc w:val="both"/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7.</w:t>
                                  </w:r>
                                  <w:r w:rsidR="0096063C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A039B9" id="Oval 11" o:spid="_x0000_s1035" style="position:absolute;margin-left:-12.15pt;margin-top:-32.45pt;width:35.8pt;height:37.2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" fillcolor="window" strokecolor="windowText" strokeweight="1pt">
                      <v:path arrowok="t"/>
                      <v:textbox>
                        <w:txbxContent>
                          <w:p w14:paraId="10268EAF" w14:textId="255F547F" w:rsidR="0096063C" w:rsidRDefault="001D2F7B" w:rsidP="004D351A">
                            <w:pPr>
                              <w:ind w:right="-152" w:hanging="142"/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.</w:t>
                            </w:r>
                            <w:r w:rsidR="0096063C">
                              <w:rPr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4D351A" w:rsidRPr="001B6971" w14:paraId="5BAFFDD2" w14:textId="77777777" w:rsidTr="00F90DFC">
        <w:trPr>
          <w:gridAfter w:val="2"/>
          <w:wAfter w:w="351" w:type="dxa"/>
          <w:trHeight w:val="398"/>
        </w:trPr>
        <w:tc>
          <w:tcPr>
            <w:tcW w:w="141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5AFE44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Surname</w:t>
            </w:r>
          </w:p>
        </w:tc>
        <w:tc>
          <w:tcPr>
            <w:tcW w:w="435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97B53" w14:textId="77777777" w:rsidR="004D351A" w:rsidRPr="001B6971" w:rsidRDefault="004D351A" w:rsidP="004D351A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0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5D0C78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orename(s)</w:t>
            </w:r>
          </w:p>
        </w:tc>
        <w:tc>
          <w:tcPr>
            <w:tcW w:w="29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B45866" w14:textId="77777777" w:rsidR="004D351A" w:rsidRPr="001B6971" w:rsidRDefault="004D351A" w:rsidP="004D351A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3951CD8F" w14:textId="77777777" w:rsidTr="00F90DFC">
        <w:trPr>
          <w:gridAfter w:val="2"/>
          <w:wAfter w:w="351" w:type="dxa"/>
          <w:trHeight w:val="121"/>
        </w:trPr>
        <w:tc>
          <w:tcPr>
            <w:tcW w:w="180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9470C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0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17551A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35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893B3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8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B6F7EB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2FAAA4D8" w14:textId="77777777" w:rsidTr="00F90DFC">
        <w:trPr>
          <w:gridAfter w:val="2"/>
          <w:wAfter w:w="351" w:type="dxa"/>
          <w:trHeight w:val="397"/>
        </w:trPr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7C2F7" w14:textId="77777777" w:rsidR="004D351A" w:rsidRPr="001B6971" w:rsidRDefault="004D351A" w:rsidP="004D351A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Gender   </w:t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 </w:t>
            </w:r>
          </w:p>
        </w:tc>
        <w:tc>
          <w:tcPr>
            <w:tcW w:w="4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F334D" w14:textId="77777777" w:rsidR="004D351A" w:rsidRPr="001B6971" w:rsidRDefault="004D351A" w:rsidP="004D351A">
            <w:pPr>
              <w:ind w:right="-252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7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00C4D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ale</w:t>
            </w:r>
          </w:p>
        </w:tc>
        <w:tc>
          <w:tcPr>
            <w:tcW w:w="45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4E56C" w14:textId="77777777" w:rsidR="004D351A" w:rsidRPr="001B6971" w:rsidRDefault="004D351A" w:rsidP="004D351A">
            <w:pPr>
              <w:ind w:right="-186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145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25F64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Female</w:t>
            </w:r>
          </w:p>
        </w:tc>
        <w:tc>
          <w:tcPr>
            <w:tcW w:w="350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423C40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 xml:space="preserve"> Title (</w:t>
            </w:r>
            <w:proofErr w:type="spellStart"/>
            <w:r w:rsidRPr="001B6971">
              <w:rPr>
                <w:rFonts w:ascii="Century Gothic" w:hAnsi="Century Gothic"/>
                <w:sz w:val="22"/>
                <w:szCs w:val="22"/>
              </w:rPr>
              <w:t>eg</w:t>
            </w:r>
            <w:proofErr w:type="spellEnd"/>
            <w:r w:rsidRPr="001B6971">
              <w:rPr>
                <w:rFonts w:ascii="Century Gothic" w:hAnsi="Century Gothic"/>
                <w:sz w:val="22"/>
                <w:szCs w:val="22"/>
              </w:rPr>
              <w:t xml:space="preserve">, Mr, Mrs, Miss, Ms, </w:t>
            </w:r>
            <w:proofErr w:type="spellStart"/>
            <w:proofErr w:type="gramStart"/>
            <w:r w:rsidRPr="001B6971">
              <w:rPr>
                <w:rFonts w:ascii="Century Gothic" w:hAnsi="Century Gothic"/>
                <w:sz w:val="22"/>
                <w:szCs w:val="22"/>
              </w:rPr>
              <w:t>Dr,Rev</w:t>
            </w:r>
            <w:proofErr w:type="spellEnd"/>
            <w:proofErr w:type="gramEnd"/>
            <w:r w:rsidRPr="001B6971">
              <w:rPr>
                <w:rFonts w:ascii="Century Gothic" w:hAnsi="Century Gothic"/>
                <w:sz w:val="22"/>
                <w:szCs w:val="22"/>
              </w:rPr>
              <w:t>)</w:t>
            </w:r>
          </w:p>
        </w:tc>
        <w:tc>
          <w:tcPr>
            <w:tcW w:w="29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E0A37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40A82CC5" w14:textId="77777777" w:rsidTr="00F90DFC">
        <w:trPr>
          <w:gridAfter w:val="2"/>
          <w:wAfter w:w="351" w:type="dxa"/>
          <w:trHeight w:val="175"/>
        </w:trPr>
        <w:tc>
          <w:tcPr>
            <w:tcW w:w="2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82BA2D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7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2D23AA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0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BE305C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0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522026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063D7FD3" w14:textId="77777777" w:rsidTr="00F90DFC">
        <w:trPr>
          <w:gridAfter w:val="2"/>
          <w:wAfter w:w="351" w:type="dxa"/>
          <w:trHeight w:hRule="exact" w:val="113"/>
        </w:trPr>
        <w:tc>
          <w:tcPr>
            <w:tcW w:w="2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A48AD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7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52D6CA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0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6B0DD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5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BBF1F1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162DB2" w:rsidRPr="001B6971" w14:paraId="2F780998" w14:textId="77777777" w:rsidTr="00F90DFC">
        <w:trPr>
          <w:gridAfter w:val="1"/>
          <w:wAfter w:w="243" w:type="dxa"/>
          <w:trHeight w:val="397"/>
        </w:trPr>
        <w:tc>
          <w:tcPr>
            <w:tcW w:w="10749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A58F53" w14:textId="77777777" w:rsidR="00162DB2" w:rsidRPr="001B6971" w:rsidRDefault="00162DB2" w:rsidP="00162DB2">
            <w:pPr>
              <w:spacing w:before="66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Relationship</w:t>
            </w:r>
            <w:r w:rsidRPr="001B6971">
              <w:rPr>
                <w:rFonts w:ascii="Century Gothic" w:hAnsi="Century Gothic" w:cs="Arial"/>
                <w:b/>
                <w:spacing w:val="-12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b/>
                <w:spacing w:val="-11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  <w:t>child -</w:t>
            </w:r>
            <w:r w:rsidRPr="001B6971">
              <w:rPr>
                <w:rFonts w:ascii="Century Gothic" w:hAnsi="Century Gothic" w:cs="Arial"/>
                <w:b/>
                <w:spacing w:val="34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pleas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ick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o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indicat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which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of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the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following</w:t>
            </w:r>
            <w:r w:rsidRPr="001B6971">
              <w:rPr>
                <w:rFonts w:ascii="Century Gothic" w:hAnsi="Century Gothic" w:cs="Arial"/>
                <w:spacing w:val="-8"/>
                <w:w w:val="105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>applies:</w:t>
            </w:r>
          </w:p>
        </w:tc>
      </w:tr>
      <w:tr w:rsidR="00162DB2" w:rsidRPr="001B6971" w14:paraId="467A7318" w14:textId="77777777" w:rsidTr="00F90DFC">
        <w:trPr>
          <w:trHeight w:val="284"/>
        </w:trPr>
        <w:tc>
          <w:tcPr>
            <w:tcW w:w="292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14C6AA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Mother</w:t>
            </w:r>
          </w:p>
        </w:tc>
        <w:tc>
          <w:tcPr>
            <w:tcW w:w="34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16354F" w14:textId="77777777" w:rsidR="00162DB2" w:rsidRPr="00AB1E74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B1E74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B1E74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B1E74">
              <w:rPr>
                <w:rFonts w:ascii="Century Gothic" w:hAnsi="Century Gothic"/>
                <w:sz w:val="22"/>
                <w:szCs w:val="22"/>
              </w:rPr>
              <w:t>Other family member Please specify………………………</w:t>
            </w:r>
            <w:proofErr w:type="gramStart"/>
            <w:r w:rsidRPr="00AB1E74">
              <w:rPr>
                <w:rFonts w:ascii="Century Gothic" w:hAnsi="Century Gothic"/>
                <w:sz w:val="22"/>
                <w:szCs w:val="22"/>
              </w:rPr>
              <w:t>…..</w:t>
            </w:r>
            <w:proofErr w:type="gramEnd"/>
          </w:p>
        </w:tc>
        <w:tc>
          <w:tcPr>
            <w:tcW w:w="18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07F178" w14:textId="77777777" w:rsidR="00162DB2" w:rsidRPr="00AB1E74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B1E74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B1E74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B1E74">
              <w:rPr>
                <w:rFonts w:ascii="Century Gothic" w:hAnsi="Century Gothic"/>
                <w:sz w:val="22"/>
                <w:szCs w:val="22"/>
              </w:rPr>
              <w:t>Foster mother</w:t>
            </w:r>
          </w:p>
        </w:tc>
        <w:tc>
          <w:tcPr>
            <w:tcW w:w="27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C72CEE" w14:textId="77777777" w:rsidR="00162DB2" w:rsidRPr="00AB1E74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B1E74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AB1E74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AB1E74">
              <w:rPr>
                <w:rFonts w:ascii="Century Gothic" w:hAnsi="Century Gothic"/>
                <w:sz w:val="22"/>
                <w:szCs w:val="22"/>
              </w:rPr>
              <w:t xml:space="preserve">Other relative </w:t>
            </w:r>
          </w:p>
          <w:p w14:paraId="0D13AA57" w14:textId="77777777" w:rsidR="00162DB2" w:rsidRPr="00AB1E74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AB1E74">
              <w:rPr>
                <w:rFonts w:ascii="Century Gothic" w:hAnsi="Century Gothic"/>
                <w:sz w:val="22"/>
                <w:szCs w:val="22"/>
              </w:rPr>
              <w:t>Please specify……………………</w:t>
            </w:r>
          </w:p>
        </w:tc>
      </w:tr>
      <w:tr w:rsidR="00162DB2" w:rsidRPr="001B6971" w14:paraId="0773366B" w14:textId="77777777" w:rsidTr="00F90DFC">
        <w:trPr>
          <w:trHeight w:val="284"/>
        </w:trPr>
        <w:tc>
          <w:tcPr>
            <w:tcW w:w="292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E2EFE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Father</w:t>
            </w:r>
          </w:p>
        </w:tc>
        <w:tc>
          <w:tcPr>
            <w:tcW w:w="34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7DA6DB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Childminder</w:t>
            </w:r>
          </w:p>
        </w:tc>
        <w:tc>
          <w:tcPr>
            <w:tcW w:w="18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76FE92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Foster father</w:t>
            </w:r>
          </w:p>
        </w:tc>
        <w:tc>
          <w:tcPr>
            <w:tcW w:w="27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0E6CE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mother</w:t>
            </w:r>
          </w:p>
        </w:tc>
      </w:tr>
      <w:tr w:rsidR="00162DB2" w:rsidRPr="001B6971" w14:paraId="02E59858" w14:textId="77777777" w:rsidTr="00F90DFC">
        <w:trPr>
          <w:trHeight w:val="645"/>
        </w:trPr>
        <w:tc>
          <w:tcPr>
            <w:tcW w:w="292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FB6895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4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E8016E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8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8BC8FB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27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AA0DF0" w14:textId="77777777" w:rsidR="00162DB2" w:rsidRPr="001B6971" w:rsidRDefault="00162DB2" w:rsidP="00162DB2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Stepfather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559"/>
        <w:gridCol w:w="1276"/>
        <w:gridCol w:w="1129"/>
        <w:gridCol w:w="147"/>
      </w:tblGrid>
      <w:tr w:rsidR="00311715" w:rsidRPr="001B6971" w14:paraId="184471BE" w14:textId="77777777" w:rsidTr="00694D36">
        <w:tc>
          <w:tcPr>
            <w:tcW w:w="8222" w:type="dxa"/>
            <w:gridSpan w:val="4"/>
          </w:tcPr>
          <w:p w14:paraId="4E736AAF" w14:textId="77777777" w:rsidR="00311715" w:rsidRPr="00311715" w:rsidRDefault="00311715" w:rsidP="00694D36">
            <w:pPr>
              <w:rPr>
                <w:rFonts w:ascii="Century Gothic" w:hAnsi="Century Gothic"/>
                <w:b/>
                <w:bCs/>
                <w:sz w:val="22"/>
                <w:szCs w:val="22"/>
              </w:rPr>
            </w:pPr>
            <w:r w:rsidRPr="00311715">
              <w:rPr>
                <w:rFonts w:ascii="Century Gothic" w:hAnsi="Century Gothic"/>
                <w:b/>
                <w:bCs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311715">
              <w:rPr>
                <w:rFonts w:ascii="Century Gothic" w:hAnsi="Century Gothic"/>
                <w:b/>
                <w:bCs/>
                <w:color w:val="A6A6A6" w:themeColor="background1" w:themeShade="A6"/>
                <w:sz w:val="22"/>
                <w:szCs w:val="22"/>
              </w:rPr>
              <w:t xml:space="preserve">    </w:t>
            </w:r>
            <w:r w:rsidRPr="00311715">
              <w:rPr>
                <w:rFonts w:ascii="Century Gothic" w:hAnsi="Century Gothic"/>
                <w:b/>
                <w:bCs/>
                <w:sz w:val="22"/>
                <w:szCs w:val="22"/>
              </w:rPr>
              <w:t xml:space="preserve">This person can collect my child from School </w:t>
            </w:r>
          </w:p>
        </w:tc>
        <w:tc>
          <w:tcPr>
            <w:tcW w:w="1276" w:type="dxa"/>
          </w:tcPr>
          <w:p w14:paraId="3CD08F7F" w14:textId="77777777" w:rsidR="00311715" w:rsidRPr="001B6971" w:rsidRDefault="00311715" w:rsidP="00694D36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281DBF66" w14:textId="77777777" w:rsidR="00311715" w:rsidRPr="001B6971" w:rsidRDefault="00311715" w:rsidP="00694D36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4D351A" w:rsidRPr="001B6971" w14:paraId="041911B5" w14:textId="77777777" w:rsidTr="004D351A">
        <w:tc>
          <w:tcPr>
            <w:tcW w:w="8222" w:type="dxa"/>
            <w:gridSpan w:val="4"/>
          </w:tcPr>
          <w:p w14:paraId="6B061EF2" w14:textId="0DEEEE7F" w:rsidR="004D351A" w:rsidRPr="001B6971" w:rsidRDefault="004D351A" w:rsidP="004D351A">
            <w:pPr>
              <w:spacing w:before="64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Does this person have '</w:t>
            </w:r>
            <w:r w:rsidR="006F5E24" w:rsidRPr="001B6971">
              <w:rPr>
                <w:rFonts w:ascii="Century Gothic" w:hAnsi="Century Gothic"/>
                <w:sz w:val="22"/>
                <w:szCs w:val="22"/>
              </w:rPr>
              <w:t>parental r</w:t>
            </w:r>
            <w:r w:rsidRPr="001B6971">
              <w:rPr>
                <w:rFonts w:ascii="Century Gothic" w:hAnsi="Century Gothic"/>
                <w:sz w:val="22"/>
                <w:szCs w:val="22"/>
              </w:rPr>
              <w:t>esponsibility'? (see end of document for guidance)</w:t>
            </w:r>
          </w:p>
        </w:tc>
        <w:tc>
          <w:tcPr>
            <w:tcW w:w="1276" w:type="dxa"/>
          </w:tcPr>
          <w:p w14:paraId="64DE23AC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Yes</w:t>
            </w:r>
          </w:p>
        </w:tc>
        <w:tc>
          <w:tcPr>
            <w:tcW w:w="1276" w:type="dxa"/>
            <w:gridSpan w:val="2"/>
          </w:tcPr>
          <w:p w14:paraId="390B5DC5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t xml:space="preserve"> </w:t>
            </w:r>
            <w:r w:rsidRPr="001B6971">
              <w:rPr>
                <w:rFonts w:ascii="Century Gothic" w:hAnsi="Century Gothic"/>
                <w:sz w:val="22"/>
                <w:szCs w:val="22"/>
              </w:rPr>
              <w:t>No</w:t>
            </w:r>
          </w:p>
        </w:tc>
      </w:tr>
      <w:tr w:rsidR="004D351A" w:rsidRPr="001B6971" w14:paraId="40C13ACC" w14:textId="77777777" w:rsidTr="004D351A">
        <w:tc>
          <w:tcPr>
            <w:tcW w:w="8222" w:type="dxa"/>
            <w:gridSpan w:val="4"/>
          </w:tcPr>
          <w:p w14:paraId="50C8F6A3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8AAB9A9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76" w:type="dxa"/>
            <w:gridSpan w:val="2"/>
          </w:tcPr>
          <w:p w14:paraId="58A15831" w14:textId="77777777" w:rsidR="004D351A" w:rsidRPr="001B6971" w:rsidRDefault="004D351A" w:rsidP="004D351A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F30E3" w:rsidRPr="001B6971" w14:paraId="4CD7C5E7" w14:textId="77777777" w:rsidTr="004D351A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2F03A436" w14:textId="534DE8C4" w:rsidR="00CF30E3" w:rsidRPr="001B6971" w:rsidRDefault="00CF30E3" w:rsidP="00CF30E3">
            <w:pPr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w w:val="105"/>
                <w:sz w:val="22"/>
                <w:szCs w:val="22"/>
              </w:rPr>
              <w:t xml:space="preserve">Please tick if this is a daytime number                   </w:t>
            </w: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39BF79B1" w14:textId="786F93B8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964" w:type="dxa"/>
            <w:gridSpan w:val="3"/>
            <w:vAlign w:val="bottom"/>
          </w:tcPr>
          <w:p w14:paraId="01AC5F7C" w14:textId="0A1EE609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F30E3" w:rsidRPr="001B6971" w14:paraId="407644DB" w14:textId="77777777" w:rsidTr="004D351A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0CD00F0F" w14:textId="77777777" w:rsidR="00CF30E3" w:rsidRPr="001B6971" w:rsidRDefault="00CF30E3" w:rsidP="00CF30E3">
            <w:pPr>
              <w:rPr>
                <w:rFonts w:ascii="Century Gothic" w:hAnsi="Century Gothic" w:cs="Arial"/>
                <w:b/>
                <w:w w:val="105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24DE584A" w14:textId="77777777" w:rsidR="00CF30E3" w:rsidRPr="001B6971" w:rsidRDefault="00CF30E3" w:rsidP="00CF30E3">
            <w:pPr>
              <w:jc w:val="center"/>
              <w:rPr>
                <w:rFonts w:ascii="Century Gothic" w:hAnsi="Century Gothic" w:cs="Arial"/>
                <w:w w:val="105"/>
                <w:sz w:val="22"/>
                <w:szCs w:val="22"/>
              </w:rPr>
            </w:pPr>
          </w:p>
        </w:tc>
        <w:tc>
          <w:tcPr>
            <w:tcW w:w="3964" w:type="dxa"/>
            <w:gridSpan w:val="3"/>
            <w:tcBorders>
              <w:bottom w:val="single" w:sz="8" w:space="0" w:color="808080" w:themeColor="background1" w:themeShade="80"/>
            </w:tcBorders>
          </w:tcPr>
          <w:p w14:paraId="00EDDE50" w14:textId="77777777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F30E3" w:rsidRPr="001B6971" w14:paraId="0899ABD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143C5C54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AAECE7E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4F3498A8" w14:textId="77777777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FD1398D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F30E3" w:rsidRPr="001B6971" w14:paraId="1571110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0A632EBB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A046F90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3738A08F" w14:textId="77777777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2745F1A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F30E3" w:rsidRPr="001B6971" w14:paraId="2C10390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2DA83129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872BB07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547DB9CF" w14:textId="77777777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64E11DD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CF30E3" w:rsidRPr="001B6971" w14:paraId="2034301D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0569ABFA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sz w:val="22"/>
                <w:szCs w:val="22"/>
              </w:rPr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739C9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4470B50D" w14:textId="77777777" w:rsidR="00CF30E3" w:rsidRPr="001B6971" w:rsidRDefault="00CF30E3" w:rsidP="00CF30E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1B6971">
              <w:rPr>
                <w:rFonts w:ascii="Century Gothic" w:hAnsi="Century Gothic"/>
                <w:color w:val="A6A6A6" w:themeColor="background1" w:themeShade="A6"/>
                <w:sz w:val="22"/>
                <w:szCs w:val="22"/>
              </w:rPr>
              <w:sym w:font="Wingdings" w:char="F0A8"/>
            </w:r>
          </w:p>
        </w:tc>
        <w:tc>
          <w:tcPr>
            <w:tcW w:w="3964" w:type="dxa"/>
            <w:gridSpan w:val="3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2DE962E" w14:textId="77777777" w:rsidR="00CF30E3" w:rsidRPr="001B6971" w:rsidRDefault="00CF30E3" w:rsidP="00CF30E3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  <w:bookmarkEnd w:id="0"/>
    </w:tbl>
    <w:p w14:paraId="4551994E" w14:textId="351B8258" w:rsidR="00EE25E9" w:rsidRPr="009F17BC" w:rsidRDefault="00EE25E9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21FF0" w:rsidRPr="009F17BC" w14:paraId="6AE1631C" w14:textId="77777777" w:rsidTr="00A74D5E">
        <w:trPr>
          <w:trHeight w:val="328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66732864" w14:textId="77777777" w:rsidR="00921FF0" w:rsidRPr="009F17BC" w:rsidRDefault="00921FF0" w:rsidP="009F17BC">
            <w:pPr>
              <w:rPr>
                <w:rFonts w:ascii="Century Gothic" w:hAnsi="Century Gothic" w:cs="Arial"/>
                <w:b/>
                <w:bCs/>
                <w:sz w:val="16"/>
                <w:szCs w:val="16"/>
              </w:rPr>
            </w:pPr>
            <w:r w:rsidRPr="009F17BC">
              <w:rPr>
                <w:rFonts w:ascii="Century Gothic" w:hAnsi="Century Gothic" w:cs="Arial"/>
                <w:sz w:val="16"/>
                <w:szCs w:val="16"/>
              </w:rPr>
              <w:tab/>
            </w:r>
            <w:r w:rsidRPr="009F17BC">
              <w:rPr>
                <w:rFonts w:ascii="Century Gothic" w:hAnsi="Century Gothic" w:cs="Arial"/>
                <w:b/>
                <w:bCs/>
                <w:sz w:val="22"/>
                <w:szCs w:val="22"/>
              </w:rPr>
              <w:t>Parental responsibility</w:t>
            </w:r>
          </w:p>
        </w:tc>
      </w:tr>
    </w:tbl>
    <w:p w14:paraId="2A89886C" w14:textId="0B2D4C17" w:rsidR="00EE25E9" w:rsidRPr="009F17BC" w:rsidRDefault="00EA5A74" w:rsidP="009F17BC">
      <w:pPr>
        <w:pStyle w:val="Heading2"/>
        <w:spacing w:before="240"/>
        <w:ind w:left="306" w:right="425"/>
        <w:rPr>
          <w:rFonts w:ascii="Century Gothic" w:hAnsi="Century Gothic" w:cs="Arial"/>
          <w:w w:val="105"/>
        </w:rPr>
      </w:pPr>
      <w:r w:rsidRPr="009F17BC">
        <w:rPr>
          <w:rFonts w:ascii="Century Gothic" w:hAnsi="Century Gothic" w:cs="Arial"/>
          <w:w w:val="105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0D36EC8" wp14:editId="666BE00F">
                <wp:simplePos x="0" y="0"/>
                <wp:positionH relativeFrom="column">
                  <wp:posOffset>-100965</wp:posOffset>
                </wp:positionH>
                <wp:positionV relativeFrom="paragraph">
                  <wp:posOffset>-52070</wp:posOffset>
                </wp:positionV>
                <wp:extent cx="390525" cy="352425"/>
                <wp:effectExtent l="0" t="0" r="9525" b="9525"/>
                <wp:wrapNone/>
                <wp:docPr id="109" name="Oval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0525" cy="35242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4286F6" w14:textId="1166CEE8" w:rsidR="0096063C" w:rsidRDefault="001D2F7B" w:rsidP="001A71C4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D36EC8" id="Oval 109" o:spid="_x0000_s1036" style="position:absolute;left:0;text-align:left;margin-left:-7.95pt;margin-top:-4.1pt;width:30.7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" fillcolor="window" strokecolor="windowText" strokeweight="1pt">
                <v:path arrowok="t"/>
                <v:textbox>
                  <w:txbxContent>
                    <w:p w14:paraId="584286F6" w14:textId="1166CEE8" w:rsidR="0096063C" w:rsidRDefault="001D2F7B" w:rsidP="001A71C4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 w:rsidR="00EE25E9" w:rsidRPr="001B6971">
        <w:rPr>
          <w:rFonts w:ascii="Century Gothic" w:hAnsi="Century Gothic" w:cs="Arial"/>
          <w:w w:val="105"/>
        </w:rPr>
        <w:t>What</w:t>
      </w:r>
      <w:r w:rsidR="00EE25E9" w:rsidRPr="009F17BC">
        <w:rPr>
          <w:rFonts w:ascii="Century Gothic" w:hAnsi="Century Gothic" w:cs="Arial"/>
          <w:w w:val="105"/>
        </w:rPr>
        <w:t xml:space="preserve"> </w:t>
      </w:r>
      <w:r w:rsidR="00EE25E9" w:rsidRPr="001B6971">
        <w:rPr>
          <w:rFonts w:ascii="Century Gothic" w:hAnsi="Century Gothic" w:cs="Arial"/>
          <w:w w:val="105"/>
        </w:rPr>
        <w:t>is</w:t>
      </w:r>
      <w:r w:rsidR="00EE25E9" w:rsidRPr="009F17BC">
        <w:rPr>
          <w:rFonts w:ascii="Century Gothic" w:hAnsi="Century Gothic" w:cs="Arial"/>
          <w:w w:val="105"/>
        </w:rPr>
        <w:t xml:space="preserve"> </w:t>
      </w:r>
      <w:r w:rsidR="006F5E24" w:rsidRPr="001B6971">
        <w:rPr>
          <w:rFonts w:ascii="Century Gothic" w:hAnsi="Century Gothic" w:cs="Arial"/>
          <w:w w:val="105"/>
        </w:rPr>
        <w:t>p</w:t>
      </w:r>
      <w:r w:rsidR="00EE25E9" w:rsidRPr="001B6971">
        <w:rPr>
          <w:rFonts w:ascii="Century Gothic" w:hAnsi="Century Gothic" w:cs="Arial"/>
          <w:w w:val="105"/>
        </w:rPr>
        <w:t>arental</w:t>
      </w:r>
      <w:r w:rsidR="00EE25E9" w:rsidRPr="009F17BC">
        <w:rPr>
          <w:rFonts w:ascii="Century Gothic" w:hAnsi="Century Gothic" w:cs="Arial"/>
          <w:w w:val="105"/>
        </w:rPr>
        <w:t xml:space="preserve"> </w:t>
      </w:r>
      <w:r w:rsidR="006F5E24" w:rsidRPr="001B6971">
        <w:rPr>
          <w:rFonts w:ascii="Century Gothic" w:hAnsi="Century Gothic" w:cs="Arial"/>
          <w:w w:val="105"/>
        </w:rPr>
        <w:t>r</w:t>
      </w:r>
      <w:r w:rsidR="00EE25E9" w:rsidRPr="001B6971">
        <w:rPr>
          <w:rFonts w:ascii="Century Gothic" w:hAnsi="Century Gothic" w:cs="Arial"/>
          <w:w w:val="105"/>
        </w:rPr>
        <w:t>esponsibility?</w:t>
      </w:r>
    </w:p>
    <w:p w14:paraId="794357D2" w14:textId="77777777" w:rsidR="00EE25E9" w:rsidRPr="001B6971" w:rsidRDefault="00EE25E9" w:rsidP="00E14454">
      <w:pPr>
        <w:pStyle w:val="BodyText"/>
        <w:spacing w:before="113" w:line="264" w:lineRule="exact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means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assuming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ll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rights,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duties,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powers,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responsibilities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and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uthority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hat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parent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of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 child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has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b</w:t>
      </w:r>
      <w:r w:rsidR="00E14454" w:rsidRPr="001B6971">
        <w:rPr>
          <w:rFonts w:ascii="Century Gothic" w:hAnsi="Century Gothic" w:cs="Arial"/>
        </w:rPr>
        <w:t>y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law.</w:t>
      </w:r>
      <w:r w:rsidR="006F5E24" w:rsidRPr="001B6971">
        <w:rPr>
          <w:rFonts w:ascii="Century Gothic" w:hAnsi="Century Gothic" w:cs="Arial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person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with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child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has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right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o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mak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important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decisions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about</w:t>
      </w:r>
      <w:r w:rsidRPr="001B6971">
        <w:rPr>
          <w:rFonts w:ascii="Century Gothic" w:hAnsi="Century Gothic" w:cs="Arial"/>
          <w:w w:val="103"/>
        </w:rPr>
        <w:t xml:space="preserve"> </w:t>
      </w:r>
      <w:r w:rsidRPr="001B6971">
        <w:rPr>
          <w:rFonts w:ascii="Century Gothic" w:hAnsi="Century Gothic" w:cs="Arial"/>
        </w:rPr>
        <w:t>their</w:t>
      </w:r>
      <w:r w:rsidRPr="001B6971">
        <w:rPr>
          <w:rFonts w:ascii="Century Gothic" w:hAnsi="Century Gothic" w:cs="Arial"/>
          <w:spacing w:val="20"/>
        </w:rPr>
        <w:t xml:space="preserve"> </w:t>
      </w:r>
      <w:r w:rsidRPr="001B6971">
        <w:rPr>
          <w:rFonts w:ascii="Century Gothic" w:hAnsi="Century Gothic" w:cs="Arial"/>
        </w:rPr>
        <w:t>upbringing,</w:t>
      </w:r>
      <w:r w:rsidRPr="001B6971">
        <w:rPr>
          <w:rFonts w:ascii="Century Gothic" w:hAnsi="Century Gothic" w:cs="Arial"/>
          <w:spacing w:val="20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20"/>
        </w:rPr>
        <w:t xml:space="preserve"> </w:t>
      </w:r>
      <w:r w:rsidRPr="001B6971">
        <w:rPr>
          <w:rFonts w:ascii="Century Gothic" w:hAnsi="Century Gothic" w:cs="Arial"/>
        </w:rPr>
        <w:t>example,</w:t>
      </w:r>
    </w:p>
    <w:p w14:paraId="278D0329" w14:textId="41C4514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82" w:line="266" w:lineRule="exact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Decisions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about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wher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they</w:t>
      </w:r>
      <w:r w:rsidRPr="001B6971">
        <w:rPr>
          <w:rFonts w:ascii="Century Gothic" w:hAnsi="Century Gothic" w:cs="Arial"/>
          <w:spacing w:val="12"/>
        </w:rPr>
        <w:t xml:space="preserve"> </w:t>
      </w:r>
      <w:r w:rsidR="00781CC7" w:rsidRPr="001B6971">
        <w:rPr>
          <w:rFonts w:ascii="Century Gothic" w:hAnsi="Century Gothic" w:cs="Arial"/>
        </w:rPr>
        <w:t>live.</w:t>
      </w:r>
    </w:p>
    <w:p w14:paraId="67BEF6B6" w14:textId="236EF9EB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4" w:lineRule="exact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Whether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child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should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receiv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medical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treatment</w:t>
      </w:r>
      <w:r w:rsidR="00781CC7">
        <w:rPr>
          <w:rFonts w:ascii="Century Gothic" w:hAnsi="Century Gothic" w:cs="Arial"/>
        </w:rPr>
        <w:t>.</w:t>
      </w:r>
    </w:p>
    <w:p w14:paraId="240B9483" w14:textId="73768023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4" w:lineRule="exact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What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religion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they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should</w:t>
      </w:r>
      <w:r w:rsidRPr="001B6971">
        <w:rPr>
          <w:rFonts w:ascii="Century Gothic" w:hAnsi="Century Gothic" w:cs="Arial"/>
          <w:spacing w:val="13"/>
        </w:rPr>
        <w:t xml:space="preserve"> </w:t>
      </w:r>
      <w:r w:rsidRPr="001B6971">
        <w:rPr>
          <w:rFonts w:ascii="Century Gothic" w:hAnsi="Century Gothic" w:cs="Arial"/>
        </w:rPr>
        <w:t>follow</w:t>
      </w:r>
      <w:r w:rsidR="00781CC7">
        <w:rPr>
          <w:rFonts w:ascii="Century Gothic" w:hAnsi="Century Gothic" w:cs="Arial"/>
        </w:rPr>
        <w:t>.</w:t>
      </w:r>
    </w:p>
    <w:p w14:paraId="6B4D2ABF" w14:textId="241EC1C4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  <w:w w:val="105"/>
        </w:rPr>
        <w:t>Which</w:t>
      </w:r>
      <w:r w:rsidRPr="001B6971">
        <w:rPr>
          <w:rFonts w:ascii="Century Gothic" w:hAnsi="Century Gothic" w:cs="Arial"/>
          <w:spacing w:val="-23"/>
          <w:w w:val="105"/>
        </w:rPr>
        <w:t xml:space="preserve"> </w:t>
      </w:r>
      <w:r w:rsidRPr="001B6971">
        <w:rPr>
          <w:rFonts w:ascii="Century Gothic" w:hAnsi="Century Gothic" w:cs="Arial"/>
          <w:w w:val="105"/>
        </w:rPr>
        <w:t>school</w:t>
      </w:r>
      <w:r w:rsidRPr="001B6971">
        <w:rPr>
          <w:rFonts w:ascii="Century Gothic" w:hAnsi="Century Gothic" w:cs="Arial"/>
          <w:spacing w:val="-23"/>
          <w:w w:val="105"/>
        </w:rPr>
        <w:t xml:space="preserve"> </w:t>
      </w:r>
      <w:r w:rsidRPr="001B6971">
        <w:rPr>
          <w:rFonts w:ascii="Century Gothic" w:hAnsi="Century Gothic" w:cs="Arial"/>
          <w:w w:val="105"/>
        </w:rPr>
        <w:t>they</w:t>
      </w:r>
      <w:r w:rsidRPr="001B6971">
        <w:rPr>
          <w:rFonts w:ascii="Century Gothic" w:hAnsi="Century Gothic" w:cs="Arial"/>
          <w:spacing w:val="-22"/>
          <w:w w:val="105"/>
        </w:rPr>
        <w:t xml:space="preserve"> </w:t>
      </w:r>
      <w:r w:rsidRPr="001B6971">
        <w:rPr>
          <w:rFonts w:ascii="Century Gothic" w:hAnsi="Century Gothic" w:cs="Arial"/>
          <w:w w:val="105"/>
        </w:rPr>
        <w:t>should</w:t>
      </w:r>
      <w:r w:rsidRPr="001B6971">
        <w:rPr>
          <w:rFonts w:ascii="Century Gothic" w:hAnsi="Century Gothic" w:cs="Arial"/>
          <w:spacing w:val="-23"/>
          <w:w w:val="105"/>
        </w:rPr>
        <w:t xml:space="preserve"> </w:t>
      </w:r>
      <w:r w:rsidRPr="001B6971">
        <w:rPr>
          <w:rFonts w:ascii="Century Gothic" w:hAnsi="Century Gothic" w:cs="Arial"/>
          <w:w w:val="105"/>
        </w:rPr>
        <w:t>attend</w:t>
      </w:r>
      <w:r w:rsidR="00781CC7">
        <w:rPr>
          <w:rFonts w:ascii="Century Gothic" w:hAnsi="Century Gothic" w:cs="Arial"/>
          <w:w w:val="105"/>
        </w:rPr>
        <w:t>.</w:t>
      </w:r>
    </w:p>
    <w:p w14:paraId="32776692" w14:textId="77777777" w:rsidR="00EE25E9" w:rsidRPr="001B6971" w:rsidRDefault="00EE25E9" w:rsidP="00311715">
      <w:pPr>
        <w:pStyle w:val="Heading2"/>
        <w:spacing w:before="240"/>
        <w:ind w:left="306" w:right="425"/>
        <w:rPr>
          <w:rFonts w:ascii="Century Gothic" w:hAnsi="Century Gothic" w:cs="Arial"/>
          <w:b w:val="0"/>
          <w:bCs w:val="0"/>
        </w:rPr>
      </w:pPr>
      <w:r w:rsidRPr="001B6971">
        <w:rPr>
          <w:rFonts w:ascii="Century Gothic" w:hAnsi="Century Gothic" w:cs="Arial"/>
          <w:w w:val="105"/>
        </w:rPr>
        <w:t>Who</w:t>
      </w:r>
      <w:r w:rsidRPr="001B6971">
        <w:rPr>
          <w:rFonts w:ascii="Century Gothic" w:hAnsi="Century Gothic" w:cs="Arial"/>
          <w:spacing w:val="6"/>
          <w:w w:val="105"/>
        </w:rPr>
        <w:t xml:space="preserve"> </w:t>
      </w:r>
      <w:r w:rsidRPr="001B6971">
        <w:rPr>
          <w:rFonts w:ascii="Century Gothic" w:hAnsi="Century Gothic" w:cs="Arial"/>
          <w:w w:val="105"/>
        </w:rPr>
        <w:t>has</w:t>
      </w:r>
      <w:r w:rsidRPr="001B6971">
        <w:rPr>
          <w:rFonts w:ascii="Century Gothic" w:hAnsi="Century Gothic" w:cs="Arial"/>
          <w:spacing w:val="6"/>
          <w:w w:val="105"/>
        </w:rPr>
        <w:t xml:space="preserve"> </w:t>
      </w:r>
      <w:r w:rsidR="006F5E24" w:rsidRPr="001B6971">
        <w:rPr>
          <w:rFonts w:ascii="Century Gothic" w:hAnsi="Century Gothic" w:cs="Arial"/>
          <w:w w:val="105"/>
        </w:rPr>
        <w:t>p</w:t>
      </w:r>
      <w:r w:rsidRPr="001B6971">
        <w:rPr>
          <w:rFonts w:ascii="Century Gothic" w:hAnsi="Century Gothic" w:cs="Arial"/>
          <w:w w:val="105"/>
        </w:rPr>
        <w:t>arental</w:t>
      </w:r>
      <w:r w:rsidRPr="001B6971">
        <w:rPr>
          <w:rFonts w:ascii="Century Gothic" w:hAnsi="Century Gothic" w:cs="Arial"/>
          <w:spacing w:val="6"/>
          <w:w w:val="105"/>
        </w:rPr>
        <w:t xml:space="preserve"> </w:t>
      </w:r>
      <w:r w:rsidR="006F5E24" w:rsidRPr="001B6971">
        <w:rPr>
          <w:rFonts w:ascii="Century Gothic" w:hAnsi="Century Gothic" w:cs="Arial"/>
          <w:w w:val="105"/>
        </w:rPr>
        <w:t>r</w:t>
      </w:r>
      <w:r w:rsidRPr="001B6971">
        <w:rPr>
          <w:rFonts w:ascii="Century Gothic" w:hAnsi="Century Gothic" w:cs="Arial"/>
          <w:w w:val="105"/>
        </w:rPr>
        <w:t>esponsibility?</w:t>
      </w:r>
    </w:p>
    <w:p w14:paraId="29A6B087" w14:textId="77777777" w:rsidR="00EE25E9" w:rsidRPr="001B6971" w:rsidRDefault="00EE25E9" w:rsidP="00E14454">
      <w:pPr>
        <w:pStyle w:val="BodyText"/>
        <w:spacing w:before="73" w:line="264" w:lineRule="exact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Mother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nd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married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father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utomaticall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hav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nd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will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not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los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it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if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the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later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get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divorced.</w:t>
      </w:r>
      <w:r w:rsidRPr="001B6971">
        <w:rPr>
          <w:rFonts w:ascii="Century Gothic" w:hAnsi="Century Gothic" w:cs="Arial"/>
          <w:w w:val="102"/>
        </w:rPr>
        <w:t xml:space="preserve"> </w:t>
      </w:r>
      <w:r w:rsidRPr="001B6971">
        <w:rPr>
          <w:rFonts w:ascii="Century Gothic" w:hAnsi="Century Gothic" w:cs="Arial"/>
        </w:rPr>
        <w:t>Unmarried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fathers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do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not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utomatically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hav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7"/>
        </w:rPr>
        <w:t xml:space="preserve"> </w:t>
      </w:r>
      <w:r w:rsidR="006F5E24" w:rsidRPr="001B6971">
        <w:rPr>
          <w:rFonts w:ascii="Century Gothic" w:hAnsi="Century Gothic" w:cs="Arial"/>
        </w:rPr>
        <w:t>responsibility.</w:t>
      </w:r>
      <w:r w:rsidRPr="001B6971">
        <w:rPr>
          <w:rFonts w:ascii="Century Gothic" w:hAnsi="Century Gothic" w:cs="Arial"/>
          <w:spacing w:val="23"/>
        </w:rPr>
        <w:t xml:space="preserve"> </w:t>
      </w:r>
      <w:r w:rsidRPr="001B6971">
        <w:rPr>
          <w:rFonts w:ascii="Century Gothic" w:hAnsi="Century Gothic" w:cs="Arial"/>
        </w:rPr>
        <w:t>An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unmarried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father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can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get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w w:val="101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31"/>
        </w:rPr>
        <w:t xml:space="preserve"> </w:t>
      </w:r>
      <w:r w:rsidRPr="001B6971">
        <w:rPr>
          <w:rFonts w:ascii="Century Gothic" w:hAnsi="Century Gothic" w:cs="Arial"/>
        </w:rPr>
        <w:t>by:</w:t>
      </w:r>
    </w:p>
    <w:p w14:paraId="7ACEFB70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Registering the birth jointly with the mother</w:t>
      </w:r>
      <w:r w:rsidR="008B1439" w:rsidRPr="001B6971">
        <w:rPr>
          <w:rFonts w:ascii="Century Gothic" w:hAnsi="Century Gothic" w:cs="Arial"/>
          <w:w w:val="105"/>
        </w:rPr>
        <w:t xml:space="preserve"> (born from 1</w:t>
      </w:r>
      <w:r w:rsidR="008B1439" w:rsidRPr="001B6971">
        <w:rPr>
          <w:rFonts w:ascii="Century Gothic" w:hAnsi="Century Gothic" w:cs="Arial"/>
          <w:w w:val="105"/>
          <w:vertAlign w:val="superscript"/>
        </w:rPr>
        <w:t>st</w:t>
      </w:r>
      <w:r w:rsidR="008B1439" w:rsidRPr="001B6971">
        <w:rPr>
          <w:rFonts w:ascii="Century Gothic" w:hAnsi="Century Gothic" w:cs="Arial"/>
          <w:w w:val="105"/>
        </w:rPr>
        <w:t xml:space="preserve"> Dec 2003)</w:t>
      </w:r>
    </w:p>
    <w:p w14:paraId="7190F411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Through a 'parental responsibility agreement' between him and the child's mother</w:t>
      </w:r>
    </w:p>
    <w:p w14:paraId="60F01E18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As the result of a court order</w:t>
      </w:r>
    </w:p>
    <w:p w14:paraId="76BF6A8A" w14:textId="77777777" w:rsidR="00EE25E9" w:rsidRPr="009F17BC" w:rsidRDefault="00EE25E9" w:rsidP="009F17BC">
      <w:pPr>
        <w:ind w:right="425"/>
        <w:rPr>
          <w:rFonts w:ascii="Century Gothic" w:eastAsia="Calibri" w:hAnsi="Century Gothic" w:cs="Arial"/>
          <w:sz w:val="16"/>
          <w:szCs w:val="16"/>
        </w:rPr>
      </w:pPr>
    </w:p>
    <w:p w14:paraId="28671896" w14:textId="564B01C7" w:rsidR="00EE25E9" w:rsidRPr="001B6971" w:rsidRDefault="00EE25E9" w:rsidP="00E14454">
      <w:pPr>
        <w:pStyle w:val="BodyText"/>
        <w:spacing w:before="0"/>
        <w:ind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People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other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than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child's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natural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parents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can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acquire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10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11"/>
        </w:rPr>
        <w:t xml:space="preserve"> </w:t>
      </w:r>
      <w:r w:rsidR="00781CC7" w:rsidRPr="001B6971">
        <w:rPr>
          <w:rFonts w:ascii="Century Gothic" w:hAnsi="Century Gothic" w:cs="Arial"/>
        </w:rPr>
        <w:t>through</w:t>
      </w:r>
      <w:r w:rsidR="00781CC7">
        <w:rPr>
          <w:rFonts w:ascii="Century Gothic" w:hAnsi="Century Gothic" w:cs="Arial"/>
        </w:rPr>
        <w:t>:</w:t>
      </w:r>
    </w:p>
    <w:p w14:paraId="1626EE10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Being granted a residence order or a child arrangement order (from 2014)</w:t>
      </w:r>
    </w:p>
    <w:p w14:paraId="6E879ECC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Being appointed a guardian</w:t>
      </w:r>
    </w:p>
    <w:p w14:paraId="63E3E0C8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Being named in an emergency protection order (although parental responsibility in such a case is limited to taking reasonable steps to safeguard or promote the child's welfare)</w:t>
      </w:r>
    </w:p>
    <w:p w14:paraId="38334F6B" w14:textId="77777777" w:rsidR="00EE25E9" w:rsidRPr="001B6971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Century Gothic" w:hAnsi="Century Gothic" w:cs="Arial"/>
          <w:w w:val="105"/>
        </w:rPr>
      </w:pPr>
      <w:r w:rsidRPr="001B6971">
        <w:rPr>
          <w:rFonts w:ascii="Century Gothic" w:hAnsi="Century Gothic" w:cs="Arial"/>
          <w:w w:val="105"/>
        </w:rPr>
        <w:t>Adopting a child</w:t>
      </w:r>
    </w:p>
    <w:p w14:paraId="237A91E4" w14:textId="7036C1F6" w:rsidR="00EE25E9" w:rsidRPr="001B6971" w:rsidRDefault="00EE25E9" w:rsidP="00E14454">
      <w:pPr>
        <w:pStyle w:val="BodyText"/>
        <w:spacing w:before="75"/>
        <w:ind w:left="354" w:right="423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lastRenderedPageBreak/>
        <w:t>In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ddition,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Local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uthorit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an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cquire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if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it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i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named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in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are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order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child</w:t>
      </w:r>
      <w:r w:rsidR="00530E88">
        <w:rPr>
          <w:rFonts w:ascii="Century Gothic" w:hAnsi="Century Gothic" w:cs="Arial"/>
        </w:rPr>
        <w:t>.</w:t>
      </w:r>
    </w:p>
    <w:p w14:paraId="7A5E5E58" w14:textId="7C72D366" w:rsidR="008B1439" w:rsidRPr="001B6971" w:rsidRDefault="008B1439" w:rsidP="00E14454">
      <w:pPr>
        <w:pStyle w:val="BodyText"/>
        <w:spacing w:before="75"/>
        <w:ind w:left="354" w:right="140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 xml:space="preserve">For further information please see: </w:t>
      </w:r>
      <w:r w:rsidRPr="001B6971">
        <w:rPr>
          <w:rFonts w:ascii="Century Gothic" w:hAnsi="Century Gothic" w:cs="Arial"/>
          <w:spacing w:val="5"/>
        </w:rPr>
        <w:t xml:space="preserve"> </w:t>
      </w:r>
      <w:hyperlink r:id="rId12" w:history="1">
        <w:r w:rsidR="00E14454" w:rsidRPr="001B6971">
          <w:rPr>
            <w:rStyle w:val="Hyperlink"/>
            <w:rFonts w:ascii="Century Gothic" w:hAnsi="Century Gothic" w:cs="Arial"/>
          </w:rPr>
          <w:t>https://www.gov.uk/parental-rights-responsibilities/who-has-parental-responsibility</w:t>
        </w:r>
      </w:hyperlink>
      <w:r w:rsidR="00D8483A">
        <w:rPr>
          <w:rFonts w:ascii="Century Gothic" w:hAnsi="Century Gothic" w:cs="Arial"/>
        </w:rPr>
        <w:t>.</w:t>
      </w:r>
    </w:p>
    <w:p w14:paraId="3959DA8A" w14:textId="44BF9D8D" w:rsidR="00EE25E9" w:rsidRPr="001B6971" w:rsidRDefault="00EA5A74" w:rsidP="00E14454">
      <w:pPr>
        <w:spacing w:before="5"/>
        <w:ind w:right="423"/>
        <w:rPr>
          <w:rFonts w:ascii="Century Gothic" w:eastAsia="Calibri" w:hAnsi="Century Gothic" w:cs="Calibri"/>
          <w:sz w:val="22"/>
          <w:szCs w:val="22"/>
        </w:rPr>
      </w:pPr>
      <w:r w:rsidRPr="001B6971">
        <w:rPr>
          <w:rFonts w:ascii="Century Gothic" w:hAnsi="Century Gothic" w:cs="Arial"/>
          <w:b/>
          <w:bCs/>
          <w:noProof/>
          <w:color w:val="80008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A4DE32B" wp14:editId="4E30E4A0">
                <wp:simplePos x="0" y="0"/>
                <wp:positionH relativeFrom="column">
                  <wp:posOffset>-134620</wp:posOffset>
                </wp:positionH>
                <wp:positionV relativeFrom="paragraph">
                  <wp:posOffset>66675</wp:posOffset>
                </wp:positionV>
                <wp:extent cx="390525" cy="352425"/>
                <wp:effectExtent l="0" t="0" r="9525" b="9525"/>
                <wp:wrapNone/>
                <wp:docPr id="110" name="Oval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0525" cy="35242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08E72E4" w14:textId="4AE825BD" w:rsidR="0096063C" w:rsidRDefault="001D2F7B" w:rsidP="001A71C4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4DE32B" id="Oval 110" o:spid="_x0000_s1037" style="position:absolute;margin-left:-10.6pt;margin-top:5.25pt;width:30.75pt;height:27.7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" fillcolor="window" strokecolor="windowText" strokeweight="1pt">
                <v:path arrowok="t"/>
                <v:textbox>
                  <w:txbxContent>
                    <w:p w14:paraId="408E72E4" w14:textId="4AE825BD" w:rsidR="0096063C" w:rsidRDefault="001D2F7B" w:rsidP="001A71C4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9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6063C" w:rsidRPr="001B6971" w14:paraId="69F63A67" w14:textId="77777777" w:rsidTr="0096063C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71266B7B" w14:textId="77777777" w:rsidR="0096063C" w:rsidRPr="00D8483A" w:rsidRDefault="0096063C" w:rsidP="0096063C">
            <w:pPr>
              <w:ind w:right="423"/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General principles for schools</w:t>
            </w:r>
          </w:p>
        </w:tc>
      </w:tr>
    </w:tbl>
    <w:p w14:paraId="275E7C76" w14:textId="77777777" w:rsidR="00EE25E9" w:rsidRPr="009F17BC" w:rsidRDefault="00EE25E9" w:rsidP="00E14454">
      <w:pPr>
        <w:spacing w:line="200" w:lineRule="atLeast"/>
        <w:ind w:left="104" w:right="423"/>
        <w:rPr>
          <w:rFonts w:ascii="Century Gothic" w:eastAsia="Calibri" w:hAnsi="Century Gothic" w:cs="Arial"/>
          <w:sz w:val="16"/>
          <w:szCs w:val="16"/>
        </w:rPr>
      </w:pPr>
    </w:p>
    <w:p w14:paraId="6ED98BB6" w14:textId="77777777" w:rsidR="00EE25E9" w:rsidRPr="001B6971" w:rsidRDefault="00EE25E9" w:rsidP="00D8483A">
      <w:pPr>
        <w:pStyle w:val="BodyText"/>
        <w:spacing w:before="120" w:after="120"/>
        <w:ind w:left="293" w:right="425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Everyone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who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is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parent,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whether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they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are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resident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non-resident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parent,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has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same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right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to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participate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in</w:t>
      </w:r>
      <w:r w:rsidRPr="001B6971">
        <w:rPr>
          <w:rFonts w:ascii="Century Gothic" w:hAnsi="Century Gothic" w:cs="Arial"/>
          <w:w w:val="104"/>
        </w:rPr>
        <w:t xml:space="preserve"> </w:t>
      </w:r>
      <w:r w:rsidRPr="001B6971">
        <w:rPr>
          <w:rFonts w:ascii="Century Gothic" w:hAnsi="Century Gothic" w:cs="Arial"/>
        </w:rPr>
        <w:t>decisions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about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child's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education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and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receiv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information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about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child.</w:t>
      </w:r>
    </w:p>
    <w:p w14:paraId="7E09B28B" w14:textId="533C958F" w:rsidR="00EE25E9" w:rsidRPr="001B6971" w:rsidRDefault="00EE25E9" w:rsidP="00D8483A">
      <w:pPr>
        <w:pStyle w:val="BodyText"/>
        <w:spacing w:before="120" w:after="120"/>
        <w:ind w:left="293" w:right="425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School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staff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must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treat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all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parents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equally,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unles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there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i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court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order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limiting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an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individual's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exercise</w:t>
      </w:r>
      <w:r w:rsidRPr="001B6971">
        <w:rPr>
          <w:rFonts w:ascii="Century Gothic" w:hAnsi="Century Gothic" w:cs="Arial"/>
          <w:spacing w:val="4"/>
        </w:rPr>
        <w:t xml:space="preserve"> </w:t>
      </w:r>
      <w:r w:rsidRPr="001B6971">
        <w:rPr>
          <w:rFonts w:ascii="Century Gothic" w:hAnsi="Century Gothic" w:cs="Arial"/>
        </w:rPr>
        <w:t>of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w w:val="101"/>
        </w:rPr>
        <w:t xml:space="preserve"> </w:t>
      </w:r>
      <w:r w:rsidRPr="001B6971">
        <w:rPr>
          <w:rFonts w:ascii="Century Gothic" w:hAnsi="Century Gothic" w:cs="Arial"/>
        </w:rPr>
        <w:t>responsi</w:t>
      </w:r>
      <w:r w:rsidR="006F5E24" w:rsidRPr="001B6971">
        <w:rPr>
          <w:rFonts w:ascii="Century Gothic" w:hAnsi="Century Gothic" w:cs="Arial"/>
        </w:rPr>
        <w:t xml:space="preserve">bility. </w:t>
      </w:r>
      <w:r w:rsidRPr="001B6971">
        <w:rPr>
          <w:rFonts w:ascii="Century Gothic" w:hAnsi="Century Gothic" w:cs="Arial"/>
        </w:rPr>
        <w:t>Individuals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who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hav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for,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ar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of,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child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hav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sam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rights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s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natural</w:t>
      </w:r>
      <w:r w:rsidRPr="001B6971">
        <w:rPr>
          <w:rFonts w:ascii="Century Gothic" w:hAnsi="Century Gothic" w:cs="Arial"/>
          <w:w w:val="101"/>
        </w:rPr>
        <w:t xml:space="preserve"> </w:t>
      </w:r>
      <w:r w:rsidRPr="001B6971">
        <w:rPr>
          <w:rFonts w:ascii="Century Gothic" w:hAnsi="Century Gothic" w:cs="Arial"/>
        </w:rPr>
        <w:t>parents,</w:t>
      </w:r>
      <w:r w:rsidRPr="001B6971">
        <w:rPr>
          <w:rFonts w:ascii="Century Gothic" w:hAnsi="Century Gothic" w:cs="Arial"/>
          <w:spacing w:val="-3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-2"/>
        </w:rPr>
        <w:t xml:space="preserve"> </w:t>
      </w:r>
      <w:r w:rsidRPr="001B6971">
        <w:rPr>
          <w:rFonts w:ascii="Century Gothic" w:hAnsi="Century Gothic" w:cs="Arial"/>
        </w:rPr>
        <w:t>example:</w:t>
      </w:r>
    </w:p>
    <w:p w14:paraId="551368F8" w14:textId="77777777" w:rsidR="00EE25E9" w:rsidRPr="00530E88" w:rsidRDefault="00EE25E9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To receive information e.g. pupil reports</w:t>
      </w:r>
    </w:p>
    <w:p w14:paraId="64AED047" w14:textId="3C665B06" w:rsidR="00EE25E9" w:rsidRPr="00530E88" w:rsidRDefault="00EE25E9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To participate in activities e.g. vote in elections for parent </w:t>
      </w:r>
      <w:r w:rsidR="00D8483A" w:rsidRPr="00530E88">
        <w:rPr>
          <w:rFonts w:ascii="Century Gothic" w:hAnsi="Century Gothic" w:cs="Arial"/>
        </w:rPr>
        <w:t>governors.</w:t>
      </w:r>
    </w:p>
    <w:p w14:paraId="217919FF" w14:textId="2D25DC8B" w:rsidR="00EE25E9" w:rsidRPr="00530E88" w:rsidRDefault="00EE25E9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To be asked to give consent e.g. to the child taking part in school </w:t>
      </w:r>
      <w:r w:rsidR="00D8483A" w:rsidRPr="00530E88">
        <w:rPr>
          <w:rFonts w:ascii="Century Gothic" w:hAnsi="Century Gothic" w:cs="Arial"/>
        </w:rPr>
        <w:t>trips.</w:t>
      </w:r>
    </w:p>
    <w:p w14:paraId="3DE71C2F" w14:textId="77777777" w:rsidR="00EE25E9" w:rsidRPr="001B6971" w:rsidRDefault="00EE25E9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To be informed about meetings involving the child, e.g. a governors' meeting on the child's exclusion</w:t>
      </w:r>
    </w:p>
    <w:p w14:paraId="66311B07" w14:textId="77777777" w:rsidR="00EE25E9" w:rsidRPr="009F17BC" w:rsidRDefault="00EE25E9" w:rsidP="00F1063E">
      <w:pPr>
        <w:spacing w:before="10"/>
        <w:ind w:right="423"/>
        <w:jc w:val="both"/>
        <w:rPr>
          <w:rFonts w:ascii="Century Gothic" w:eastAsia="Calibri" w:hAnsi="Century Gothic" w:cs="Arial"/>
          <w:sz w:val="16"/>
          <w:szCs w:val="16"/>
        </w:rPr>
      </w:pPr>
    </w:p>
    <w:p w14:paraId="04E6C139" w14:textId="77777777" w:rsidR="00EE25E9" w:rsidRPr="001B6971" w:rsidRDefault="00EE25E9" w:rsidP="00F1063E">
      <w:pPr>
        <w:pStyle w:val="BodyText"/>
        <w:spacing w:before="0"/>
        <w:ind w:left="293"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W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hav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received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following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advic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from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County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Solicitor's</w:t>
      </w:r>
      <w:r w:rsidRPr="001B6971">
        <w:rPr>
          <w:rFonts w:ascii="Century Gothic" w:hAnsi="Century Gothic" w:cs="Arial"/>
          <w:spacing w:val="13"/>
        </w:rPr>
        <w:t xml:space="preserve"> </w:t>
      </w:r>
      <w:r w:rsidRPr="001B6971">
        <w:rPr>
          <w:rFonts w:ascii="Century Gothic" w:hAnsi="Century Gothic" w:cs="Arial"/>
        </w:rPr>
        <w:t>office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concerning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pupil</w:t>
      </w:r>
      <w:r w:rsidRPr="001B6971">
        <w:rPr>
          <w:rFonts w:ascii="Century Gothic" w:hAnsi="Century Gothic" w:cs="Arial"/>
          <w:spacing w:val="12"/>
        </w:rPr>
        <w:t xml:space="preserve"> </w:t>
      </w:r>
      <w:r w:rsidRPr="001B6971">
        <w:rPr>
          <w:rFonts w:ascii="Century Gothic" w:hAnsi="Century Gothic" w:cs="Arial"/>
        </w:rPr>
        <w:t>surnames:</w:t>
      </w:r>
    </w:p>
    <w:p w14:paraId="238F6DD8" w14:textId="77777777" w:rsidR="00EE25E9" w:rsidRPr="001B6971" w:rsidRDefault="00EE25E9" w:rsidP="00F1063E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Where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onl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one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person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hold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child,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s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has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legal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right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to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effect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5"/>
        </w:rPr>
        <w:t xml:space="preserve"> </w:t>
      </w:r>
      <w:r w:rsidRPr="001B6971">
        <w:rPr>
          <w:rFonts w:ascii="Century Gothic" w:hAnsi="Century Gothic" w:cs="Arial"/>
        </w:rPr>
        <w:t>chang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of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w w:val="102"/>
        </w:rPr>
        <w:t xml:space="preserve"> </w:t>
      </w:r>
      <w:r w:rsidRPr="001B6971">
        <w:rPr>
          <w:rFonts w:ascii="Century Gothic" w:hAnsi="Century Gothic" w:cs="Arial"/>
        </w:rPr>
        <w:t>child's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surname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without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any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permission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11"/>
        </w:rPr>
        <w:t xml:space="preserve"> </w:t>
      </w:r>
      <w:r w:rsidRPr="001B6971">
        <w:rPr>
          <w:rFonts w:ascii="Century Gothic" w:hAnsi="Century Gothic" w:cs="Arial"/>
        </w:rPr>
        <w:t>consent.</w:t>
      </w:r>
    </w:p>
    <w:p w14:paraId="5075AB8B" w14:textId="77777777" w:rsidR="00EE25E9" w:rsidRPr="001B6971" w:rsidRDefault="00EE25E9" w:rsidP="00F1063E">
      <w:pPr>
        <w:pStyle w:val="BodyText"/>
        <w:numPr>
          <w:ilvl w:val="0"/>
          <w:numId w:val="16"/>
        </w:numPr>
        <w:spacing w:before="120" w:line="264" w:lineRule="exact"/>
        <w:ind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Wher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more</w:t>
      </w:r>
      <w:r w:rsidRPr="001B6971">
        <w:rPr>
          <w:rFonts w:ascii="Century Gothic" w:hAnsi="Century Gothic" w:cs="Arial"/>
          <w:spacing w:val="6"/>
        </w:rPr>
        <w:t xml:space="preserve"> </w:t>
      </w:r>
      <w:r w:rsidR="0094432E" w:rsidRPr="001B6971">
        <w:rPr>
          <w:rFonts w:ascii="Century Gothic" w:hAnsi="Century Gothic" w:cs="Arial"/>
        </w:rPr>
        <w:t>than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on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person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has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hild,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surnam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of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hild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can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only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b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hanged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with</w:t>
      </w:r>
      <w:r w:rsidRPr="001B6971">
        <w:rPr>
          <w:rFonts w:ascii="Century Gothic" w:hAnsi="Century Gothic" w:cs="Arial"/>
          <w:w w:val="102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consent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agreement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of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all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those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having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8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9"/>
        </w:rPr>
        <w:t xml:space="preserve"> </w:t>
      </w:r>
      <w:r w:rsidRPr="001B6971">
        <w:rPr>
          <w:rFonts w:ascii="Century Gothic" w:hAnsi="Century Gothic" w:cs="Arial"/>
        </w:rPr>
        <w:t>child.</w:t>
      </w:r>
    </w:p>
    <w:p w14:paraId="4D42D68D" w14:textId="77777777" w:rsidR="00EE25E9" w:rsidRPr="001B6971" w:rsidRDefault="00EE25E9" w:rsidP="00F1063E">
      <w:pPr>
        <w:pStyle w:val="BodyText"/>
        <w:numPr>
          <w:ilvl w:val="0"/>
          <w:numId w:val="16"/>
        </w:numPr>
        <w:spacing w:before="124" w:line="236" w:lineRule="auto"/>
        <w:ind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Wher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two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mor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peopl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have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parental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responsibility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child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and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ther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is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in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forc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either</w:t>
      </w:r>
      <w:r w:rsidRPr="001B6971">
        <w:rPr>
          <w:rFonts w:ascii="Century Gothic" w:hAnsi="Century Gothic" w:cs="Arial"/>
          <w:spacing w:val="3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residenc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or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care</w:t>
      </w:r>
      <w:r w:rsidRPr="001B6971">
        <w:rPr>
          <w:rFonts w:ascii="Century Gothic" w:hAnsi="Century Gothic" w:cs="Arial"/>
          <w:spacing w:val="2"/>
        </w:rPr>
        <w:t xml:space="preserve"> </w:t>
      </w:r>
      <w:r w:rsidRPr="001B6971">
        <w:rPr>
          <w:rFonts w:ascii="Century Gothic" w:hAnsi="Century Gothic" w:cs="Arial"/>
        </w:rPr>
        <w:t>order,</w:t>
      </w:r>
      <w:r w:rsidRPr="001B6971">
        <w:rPr>
          <w:rFonts w:ascii="Century Gothic" w:hAnsi="Century Gothic" w:cs="Arial"/>
          <w:w w:val="99"/>
        </w:rPr>
        <w:t xml:space="preserve"> </w:t>
      </w:r>
      <w:r w:rsidRPr="001B6971">
        <w:rPr>
          <w:rFonts w:ascii="Century Gothic" w:hAnsi="Century Gothic" w:cs="Arial"/>
        </w:rPr>
        <w:t>then one of those people can only lawfully cause a change of the child's surname if all other people with parental responsibility consent in writing.</w:t>
      </w:r>
    </w:p>
    <w:p w14:paraId="2DDF23F3" w14:textId="2060C2EE" w:rsidR="00C50D4A" w:rsidRPr="001B6971" w:rsidRDefault="00EE25E9" w:rsidP="00F1063E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In any other situation it is necessary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for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h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person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seeking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o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hang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child's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surname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to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obtain</w:t>
      </w:r>
      <w:r w:rsidRPr="001B6971">
        <w:rPr>
          <w:rFonts w:ascii="Century Gothic" w:hAnsi="Century Gothic" w:cs="Arial"/>
          <w:spacing w:val="7"/>
        </w:rPr>
        <w:t xml:space="preserve"> </w:t>
      </w:r>
      <w:r w:rsidRPr="001B6971">
        <w:rPr>
          <w:rFonts w:ascii="Century Gothic" w:hAnsi="Century Gothic" w:cs="Arial"/>
        </w:rPr>
        <w:t>an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appropriate</w:t>
      </w:r>
      <w:r w:rsidRPr="001B6971">
        <w:rPr>
          <w:rFonts w:ascii="Century Gothic" w:hAnsi="Century Gothic" w:cs="Arial"/>
          <w:spacing w:val="6"/>
        </w:rPr>
        <w:t xml:space="preserve"> </w:t>
      </w:r>
      <w:r w:rsidRPr="001B6971">
        <w:rPr>
          <w:rFonts w:ascii="Century Gothic" w:hAnsi="Century Gothic" w:cs="Arial"/>
        </w:rPr>
        <w:t>order from</w:t>
      </w:r>
      <w:r w:rsidRPr="001B6971">
        <w:rPr>
          <w:rFonts w:ascii="Century Gothic" w:hAnsi="Century Gothic" w:cs="Arial"/>
          <w:spacing w:val="-2"/>
        </w:rPr>
        <w:t xml:space="preserve"> </w:t>
      </w:r>
      <w:r w:rsidRPr="001B6971">
        <w:rPr>
          <w:rFonts w:ascii="Century Gothic" w:hAnsi="Century Gothic" w:cs="Arial"/>
        </w:rPr>
        <w:t>a</w:t>
      </w:r>
      <w:r w:rsidRPr="001B6971">
        <w:rPr>
          <w:rFonts w:ascii="Century Gothic" w:hAnsi="Century Gothic" w:cs="Arial"/>
          <w:spacing w:val="-2"/>
        </w:rPr>
        <w:t xml:space="preserve"> </w:t>
      </w:r>
      <w:r w:rsidRPr="001B6971">
        <w:rPr>
          <w:rFonts w:ascii="Century Gothic" w:hAnsi="Century Gothic" w:cs="Arial"/>
        </w:rPr>
        <w:t>court.</w:t>
      </w:r>
    </w:p>
    <w:p w14:paraId="3C1A0F1C" w14:textId="4A4675AC" w:rsidR="0096063C" w:rsidRPr="001B6971" w:rsidRDefault="0096063C" w:rsidP="0096063C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  <w:b/>
          <w:bCs/>
        </w:rPr>
      </w:pPr>
      <w:r w:rsidRPr="001B6971">
        <w:rPr>
          <w:rFonts w:ascii="Century Gothic" w:hAnsi="Century Gothic" w:cs="Arial"/>
          <w:b/>
          <w:bCs/>
          <w:noProof/>
          <w:color w:val="800080"/>
          <w:lang w:val="en-GB" w:eastAsia="en-GB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5C979F3C" wp14:editId="6DA7116B">
                <wp:simplePos x="0" y="0"/>
                <wp:positionH relativeFrom="column">
                  <wp:posOffset>44216</wp:posOffset>
                </wp:positionH>
                <wp:positionV relativeFrom="paragraph">
                  <wp:posOffset>113031</wp:posOffset>
                </wp:positionV>
                <wp:extent cx="447274" cy="454560"/>
                <wp:effectExtent l="0" t="0" r="35560" b="28575"/>
                <wp:wrapNone/>
                <wp:docPr id="1" name="Ova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47274" cy="45456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D95251F" w14:textId="43B11DDE" w:rsidR="0096063C" w:rsidRPr="001D2F7B" w:rsidRDefault="001D2F7B" w:rsidP="001D2F7B">
                            <w:pPr>
                              <w:ind w:left="-142" w:right="-104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D2F7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979F3C" id="Oval 1" o:spid="_x0000_s1038" style="position:absolute;left:0;text-align:left;margin-left:3.5pt;margin-top:8.9pt;width:35.2pt;height:35.8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" fillcolor="window" strokecolor="windowText" strokeweight="1pt">
                <v:path arrowok="t"/>
                <v:textbox>
                  <w:txbxContent>
                    <w:p w14:paraId="3D95251F" w14:textId="43B11DDE" w:rsidR="0096063C" w:rsidRPr="001D2F7B" w:rsidRDefault="001D2F7B" w:rsidP="001D2F7B">
                      <w:pPr>
                        <w:ind w:left="-142" w:right="-104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1D2F7B">
                        <w:rPr>
                          <w:b/>
                          <w:bCs/>
                          <w:sz w:val="24"/>
                          <w:szCs w:val="24"/>
                        </w:rP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="00F54F8A" w:rsidRPr="001B6971">
        <w:rPr>
          <w:rFonts w:ascii="Century Gothic" w:hAnsi="Century Gothic" w:cs="Arial"/>
          <w:b/>
          <w:bCs/>
        </w:rPr>
        <w:t xml:space="preserve">      </w:t>
      </w:r>
    </w:p>
    <w:tbl>
      <w:tblPr>
        <w:tblStyle w:val="TableGrid"/>
        <w:tblpPr w:leftFromText="180" w:rightFromText="180" w:vertAnchor="text" w:tblpX="181" w:tblpY="1"/>
        <w:tblOverlap w:val="never"/>
        <w:tblW w:w="10587" w:type="dxa"/>
        <w:tblLook w:val="04A0" w:firstRow="1" w:lastRow="0" w:firstColumn="1" w:lastColumn="0" w:noHBand="0" w:noVBand="1"/>
      </w:tblPr>
      <w:tblGrid>
        <w:gridCol w:w="10587"/>
      </w:tblGrid>
      <w:tr w:rsidR="0096063C" w:rsidRPr="001B6971" w14:paraId="0C4AB6C0" w14:textId="77777777" w:rsidTr="0096063C">
        <w:trPr>
          <w:trHeight w:val="332"/>
        </w:trPr>
        <w:tc>
          <w:tcPr>
            <w:tcW w:w="10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24BD469D" w14:textId="62FA1E78" w:rsidR="0096063C" w:rsidRPr="00D8483A" w:rsidRDefault="0096063C" w:rsidP="0096063C">
            <w:pPr>
              <w:ind w:right="423"/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</w:r>
            <w:r w:rsidRPr="00D8483A">
              <w:rPr>
                <w:rFonts w:ascii="Century Gothic" w:hAnsi="Century Gothic" w:cs="Arial"/>
                <w:b/>
                <w:bCs/>
                <w:sz w:val="22"/>
                <w:szCs w:val="22"/>
              </w:rPr>
              <w:t>Sessions Attending</w:t>
            </w:r>
          </w:p>
        </w:tc>
      </w:tr>
    </w:tbl>
    <w:p w14:paraId="2A1256A8" w14:textId="4E199744" w:rsidR="00052287" w:rsidRDefault="00052287" w:rsidP="00F54F8A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State the times when you wish your child to attend. This will not impact on whether a place is available. Please choose from the following sessions.</w:t>
      </w:r>
    </w:p>
    <w:tbl>
      <w:tblPr>
        <w:tblStyle w:val="TableGrid"/>
        <w:tblW w:w="0" w:type="auto"/>
        <w:tblInd w:w="293" w:type="dxa"/>
        <w:tblLook w:val="04A0" w:firstRow="1" w:lastRow="0" w:firstColumn="1" w:lastColumn="0" w:noHBand="0" w:noVBand="1"/>
      </w:tblPr>
      <w:tblGrid>
        <w:gridCol w:w="2406"/>
        <w:gridCol w:w="2235"/>
        <w:gridCol w:w="1744"/>
        <w:gridCol w:w="2317"/>
        <w:gridCol w:w="2050"/>
      </w:tblGrid>
      <w:tr w:rsidR="00D8483A" w:rsidRPr="001B6971" w14:paraId="03FEF8D4" w14:textId="77777777" w:rsidTr="00D8483A">
        <w:tc>
          <w:tcPr>
            <w:tcW w:w="2406" w:type="dxa"/>
          </w:tcPr>
          <w:p w14:paraId="1C5A44D2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235" w:type="dxa"/>
          </w:tcPr>
          <w:p w14:paraId="4E0EE516" w14:textId="011C4D00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Morning</w:t>
            </w:r>
          </w:p>
        </w:tc>
        <w:tc>
          <w:tcPr>
            <w:tcW w:w="1744" w:type="dxa"/>
          </w:tcPr>
          <w:p w14:paraId="5AD9BF85" w14:textId="0DA57DA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Lunch</w:t>
            </w:r>
          </w:p>
        </w:tc>
        <w:tc>
          <w:tcPr>
            <w:tcW w:w="2317" w:type="dxa"/>
          </w:tcPr>
          <w:p w14:paraId="2C774AB2" w14:textId="79A8C6A6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Afternoon</w:t>
            </w:r>
          </w:p>
        </w:tc>
        <w:tc>
          <w:tcPr>
            <w:tcW w:w="2050" w:type="dxa"/>
          </w:tcPr>
          <w:p w14:paraId="77795000" w14:textId="433E1406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All Day</w:t>
            </w:r>
          </w:p>
        </w:tc>
      </w:tr>
      <w:tr w:rsidR="00D8483A" w:rsidRPr="001B6971" w14:paraId="61BE5193" w14:textId="77777777" w:rsidTr="00D8483A">
        <w:tc>
          <w:tcPr>
            <w:tcW w:w="2406" w:type="dxa"/>
          </w:tcPr>
          <w:p w14:paraId="679C94FC" w14:textId="133661D9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Monday</w:t>
            </w:r>
          </w:p>
        </w:tc>
        <w:tc>
          <w:tcPr>
            <w:tcW w:w="2235" w:type="dxa"/>
          </w:tcPr>
          <w:p w14:paraId="7D0C7BAF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1744" w:type="dxa"/>
          </w:tcPr>
          <w:p w14:paraId="6E4BD0AE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317" w:type="dxa"/>
          </w:tcPr>
          <w:p w14:paraId="62F1D73E" w14:textId="6E953CD6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050" w:type="dxa"/>
          </w:tcPr>
          <w:p w14:paraId="72DB4A4D" w14:textId="61C8E6EF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D8483A" w:rsidRPr="001B6971" w14:paraId="3FDE5EE1" w14:textId="77777777" w:rsidTr="00D8483A">
        <w:tc>
          <w:tcPr>
            <w:tcW w:w="2406" w:type="dxa"/>
          </w:tcPr>
          <w:p w14:paraId="5D4C59EE" w14:textId="285480B3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Tuesday</w:t>
            </w:r>
          </w:p>
        </w:tc>
        <w:tc>
          <w:tcPr>
            <w:tcW w:w="2235" w:type="dxa"/>
          </w:tcPr>
          <w:p w14:paraId="5522DE05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1744" w:type="dxa"/>
          </w:tcPr>
          <w:p w14:paraId="0526030E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317" w:type="dxa"/>
          </w:tcPr>
          <w:p w14:paraId="35AC487F" w14:textId="6D9195A0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050" w:type="dxa"/>
          </w:tcPr>
          <w:p w14:paraId="2D661272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D8483A" w:rsidRPr="001B6971" w14:paraId="3DEFF31D" w14:textId="77777777" w:rsidTr="00D8483A">
        <w:tc>
          <w:tcPr>
            <w:tcW w:w="2406" w:type="dxa"/>
          </w:tcPr>
          <w:p w14:paraId="50EAB1CF" w14:textId="4CDA15B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Wednesday</w:t>
            </w:r>
          </w:p>
        </w:tc>
        <w:tc>
          <w:tcPr>
            <w:tcW w:w="2235" w:type="dxa"/>
          </w:tcPr>
          <w:p w14:paraId="56B42465" w14:textId="5D26F628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1744" w:type="dxa"/>
          </w:tcPr>
          <w:p w14:paraId="797DE11F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317" w:type="dxa"/>
          </w:tcPr>
          <w:p w14:paraId="57E51A7F" w14:textId="1E4FE12B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050" w:type="dxa"/>
          </w:tcPr>
          <w:p w14:paraId="0B3651E2" w14:textId="386F72C2" w:rsidR="00D8483A" w:rsidRPr="001B6971" w:rsidRDefault="00B131F6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 xml:space="preserve"> </w:t>
            </w:r>
          </w:p>
        </w:tc>
      </w:tr>
      <w:tr w:rsidR="00D8483A" w:rsidRPr="001B6971" w14:paraId="4AF95756" w14:textId="77777777" w:rsidTr="00D8483A">
        <w:tc>
          <w:tcPr>
            <w:tcW w:w="2406" w:type="dxa"/>
          </w:tcPr>
          <w:p w14:paraId="394E793A" w14:textId="657FDA48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Thursday</w:t>
            </w:r>
          </w:p>
        </w:tc>
        <w:tc>
          <w:tcPr>
            <w:tcW w:w="2235" w:type="dxa"/>
          </w:tcPr>
          <w:p w14:paraId="128D69CF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1744" w:type="dxa"/>
          </w:tcPr>
          <w:p w14:paraId="3DAB2700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317" w:type="dxa"/>
          </w:tcPr>
          <w:p w14:paraId="5620E577" w14:textId="6D324C6F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050" w:type="dxa"/>
          </w:tcPr>
          <w:p w14:paraId="470FFA12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D8483A" w:rsidRPr="001B6971" w14:paraId="18E8FF9A" w14:textId="77777777" w:rsidTr="00D8483A">
        <w:tc>
          <w:tcPr>
            <w:tcW w:w="2406" w:type="dxa"/>
          </w:tcPr>
          <w:p w14:paraId="5A984D11" w14:textId="74E5DCF6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Friday</w:t>
            </w:r>
          </w:p>
        </w:tc>
        <w:tc>
          <w:tcPr>
            <w:tcW w:w="2235" w:type="dxa"/>
          </w:tcPr>
          <w:p w14:paraId="1FD16250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1744" w:type="dxa"/>
          </w:tcPr>
          <w:p w14:paraId="35D04E13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317" w:type="dxa"/>
          </w:tcPr>
          <w:p w14:paraId="3EB5686F" w14:textId="6A03FB65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  <w:tc>
          <w:tcPr>
            <w:tcW w:w="2050" w:type="dxa"/>
          </w:tcPr>
          <w:p w14:paraId="50744E34" w14:textId="77777777" w:rsidR="00D8483A" w:rsidRPr="001B6971" w:rsidRDefault="00D8483A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</w:tbl>
    <w:p w14:paraId="0C78612C" w14:textId="251E75EB" w:rsidR="00457204" w:rsidRPr="001B6971" w:rsidRDefault="00AB1E74">
      <w:pPr>
        <w:rPr>
          <w:rFonts w:ascii="Century Gothic" w:eastAsia="Calibri" w:hAnsi="Century Gothic" w:cs="Arial"/>
          <w:b/>
          <w:sz w:val="22"/>
          <w:szCs w:val="22"/>
          <w:lang w:val="en-US" w:eastAsia="en-US"/>
        </w:rPr>
      </w:pPr>
      <w:r>
        <w:rPr>
          <w:rFonts w:ascii="Century Gothic" w:eastAsia="Calibri" w:hAnsi="Century Gothic" w:cs="Arial"/>
          <w:b/>
          <w:sz w:val="22"/>
          <w:szCs w:val="22"/>
          <w:lang w:val="en-US" w:eastAsia="en-US"/>
        </w:rPr>
        <w:br w:type="page"/>
      </w:r>
    </w:p>
    <w:tbl>
      <w:tblPr>
        <w:tblStyle w:val="TableGrid"/>
        <w:tblpPr w:leftFromText="180" w:rightFromText="180" w:vertAnchor="text" w:horzAnchor="margin" w:tblpXSpec="right" w:tblpY="219"/>
        <w:tblOverlap w:val="never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1B6971" w:rsidRPr="001B6971" w14:paraId="5F17BF22" w14:textId="77777777" w:rsidTr="00C9244A">
        <w:trPr>
          <w:trHeight w:val="332"/>
        </w:trPr>
        <w:tc>
          <w:tcPr>
            <w:tcW w:w="9776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556D59B8" w14:textId="138BDD45" w:rsidR="001B6971" w:rsidRPr="001B6971" w:rsidRDefault="001B6971" w:rsidP="001B6971">
            <w:pPr>
              <w:ind w:left="270" w:right="423"/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</w:rPr>
              <w:lastRenderedPageBreak/>
              <w:t>Funding</w:t>
            </w:r>
          </w:p>
        </w:tc>
      </w:tr>
    </w:tbl>
    <w:p w14:paraId="54F5BAF2" w14:textId="77B45C02" w:rsidR="001B6971" w:rsidRPr="001B6971" w:rsidRDefault="00F90DFC" w:rsidP="001B6971">
      <w:pPr>
        <w:pStyle w:val="BodyText"/>
        <w:spacing w:before="114" w:line="264" w:lineRule="exact"/>
        <w:ind w:left="0" w:right="423"/>
        <w:jc w:val="both"/>
        <w:rPr>
          <w:rFonts w:ascii="Century Gothic" w:hAnsi="Century Gothic" w:cs="Arial"/>
          <w:bCs/>
          <w:color w:val="FF0000"/>
        </w:rPr>
      </w:pPr>
      <w:r w:rsidRPr="001B6971">
        <w:rPr>
          <w:rFonts w:ascii="Century Gothic" w:hAnsi="Century Gothic" w:cs="Arial"/>
          <w:b/>
          <w:bCs/>
          <w:noProof/>
          <w:color w:val="800080"/>
          <w:lang w:val="en-GB" w:eastAsia="en-GB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68B687E1" wp14:editId="2DA44942">
                <wp:simplePos x="0" y="0"/>
                <wp:positionH relativeFrom="column">
                  <wp:posOffset>49530</wp:posOffset>
                </wp:positionH>
                <wp:positionV relativeFrom="paragraph">
                  <wp:posOffset>0</wp:posOffset>
                </wp:positionV>
                <wp:extent cx="473259" cy="522652"/>
                <wp:effectExtent l="0" t="0" r="22225" b="10795"/>
                <wp:wrapSquare wrapText="bothSides"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3259" cy="522652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B09006" w14:textId="1194B86F" w:rsidR="00F90DFC" w:rsidRDefault="00F90DFC" w:rsidP="00C9244A">
                            <w:pPr>
                              <w:ind w:right="17" w:hanging="142"/>
                              <w:jc w:val="center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 w:rsidR="001D2F7B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8B687E1" id="Oval 2" o:spid="_x0000_s1039" style="position:absolute;left:0;text-align:left;margin-left:3.9pt;margin-top:0;width:37.25pt;height:41.1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" fillcolor="window" strokecolor="windowText" strokeweight="1pt">
                <v:path arrowok="t"/>
                <v:textbox>
                  <w:txbxContent>
                    <w:p w14:paraId="58B09006" w14:textId="1194B86F" w:rsidR="00F90DFC" w:rsidRDefault="00F90DFC" w:rsidP="00C9244A">
                      <w:pPr>
                        <w:ind w:right="17" w:hanging="142"/>
                        <w:jc w:val="center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1</w:t>
                      </w:r>
                      <w:r w:rsidR="001D2F7B">
                        <w:rPr>
                          <w:b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oval>
            </w:pict>
          </mc:Fallback>
        </mc:AlternateContent>
      </w:r>
    </w:p>
    <w:p w14:paraId="04472213" w14:textId="1155E683" w:rsidR="00EB1BF4" w:rsidRPr="00530E88" w:rsidRDefault="0044601D" w:rsidP="001D2F7B">
      <w:pPr>
        <w:pStyle w:val="BodyText"/>
        <w:spacing w:before="114" w:line="264" w:lineRule="exact"/>
        <w:ind w:left="284" w:right="423"/>
        <w:jc w:val="both"/>
        <w:rPr>
          <w:rStyle w:val="normaltextrun"/>
          <w:rFonts w:ascii="Century Gothic" w:hAnsi="Century Gothic"/>
          <w:b/>
          <w:color w:val="FF0000"/>
          <w:shd w:val="clear" w:color="auto" w:fill="FFFFFF"/>
        </w:rPr>
      </w:pPr>
      <w:r w:rsidRPr="00530E88">
        <w:rPr>
          <w:rStyle w:val="normaltextrun"/>
          <w:rFonts w:ascii="Century Gothic" w:hAnsi="Century Gothic"/>
          <w:b/>
          <w:bCs/>
          <w:color w:val="FF0000"/>
          <w:shd w:val="clear" w:color="auto" w:fill="FFFFFF"/>
        </w:rPr>
        <w:t xml:space="preserve">IMPORTANT: </w:t>
      </w:r>
      <w:r w:rsidR="00EB1BF4" w:rsidRPr="00530E88">
        <w:rPr>
          <w:rStyle w:val="normaltextrun"/>
          <w:rFonts w:ascii="Century Gothic" w:hAnsi="Century Gothic" w:cs="Arial"/>
          <w:b/>
          <w:bCs/>
          <w:color w:val="FF0000"/>
          <w:shd w:val="clear" w:color="auto" w:fill="FFFFFF"/>
        </w:rPr>
        <w:t>We cannot offer you a funded place until confirmation of funding has been provided.</w:t>
      </w:r>
      <w:r w:rsidR="006C151F" w:rsidRPr="001B6971">
        <w:rPr>
          <w:rStyle w:val="normaltextrun"/>
          <w:rFonts w:ascii="Century Gothic" w:hAnsi="Century Gothic" w:cs="Arial"/>
          <w:bCs/>
          <w:color w:val="FF0000"/>
          <w:shd w:val="clear" w:color="auto" w:fill="FFFFFF"/>
        </w:rPr>
        <w:t xml:space="preserve"> </w:t>
      </w:r>
      <w:r w:rsidR="005065E8" w:rsidRPr="00530E88">
        <w:rPr>
          <w:rStyle w:val="normaltextrun"/>
          <w:rFonts w:ascii="Century Gothic" w:hAnsi="Century Gothic" w:cs="Arial"/>
          <w:b/>
          <w:color w:val="FF0000"/>
          <w:shd w:val="clear" w:color="auto" w:fill="FFFFFF"/>
        </w:rPr>
        <w:t xml:space="preserve">Your child may start before funding has been </w:t>
      </w:r>
      <w:r w:rsidR="006C151F" w:rsidRPr="00530E88">
        <w:rPr>
          <w:rStyle w:val="normaltextrun"/>
          <w:rFonts w:ascii="Century Gothic" w:hAnsi="Century Gothic" w:cs="Arial"/>
          <w:b/>
          <w:color w:val="FF0000"/>
          <w:shd w:val="clear" w:color="auto" w:fill="FFFFFF"/>
        </w:rPr>
        <w:t>confirmed but if this is the case you will be invoiced for these sessions.</w:t>
      </w:r>
    </w:p>
    <w:p w14:paraId="04BAD4C1" w14:textId="4D38D22D" w:rsidR="0044601D" w:rsidRPr="00530E88" w:rsidRDefault="006C151F" w:rsidP="00AB1E74">
      <w:pPr>
        <w:pStyle w:val="BodyText"/>
        <w:tabs>
          <w:tab w:val="left" w:pos="1276"/>
        </w:tabs>
        <w:spacing w:before="114" w:line="264" w:lineRule="exact"/>
        <w:ind w:left="284" w:right="423"/>
        <w:jc w:val="both"/>
        <w:rPr>
          <w:rStyle w:val="normaltextrun"/>
          <w:rFonts w:ascii="Century Gothic" w:hAnsi="Century Gothic"/>
          <w:b/>
          <w:color w:val="FF0000"/>
          <w:shd w:val="clear" w:color="auto" w:fill="FFFFFF"/>
        </w:rPr>
      </w:pPr>
      <w:r w:rsidRPr="00530E88">
        <w:rPr>
          <w:rStyle w:val="normaltextrun"/>
          <w:rFonts w:ascii="Century Gothic" w:hAnsi="Century Gothic"/>
          <w:b/>
          <w:color w:val="FF0000"/>
          <w:shd w:val="clear" w:color="auto" w:fill="FFFFFF"/>
        </w:rPr>
        <w:t>P</w:t>
      </w:r>
      <w:r w:rsidR="00554F0F" w:rsidRPr="00530E88">
        <w:rPr>
          <w:rStyle w:val="normaltextrun"/>
          <w:rFonts w:ascii="Century Gothic" w:hAnsi="Century Gothic"/>
          <w:b/>
          <w:color w:val="FF0000"/>
          <w:shd w:val="clear" w:color="auto" w:fill="FFFFFF"/>
        </w:rPr>
        <w:t>l</w:t>
      </w:r>
      <w:r w:rsidRPr="00530E88">
        <w:rPr>
          <w:rStyle w:val="normaltextrun"/>
          <w:rFonts w:ascii="Century Gothic" w:hAnsi="Century Gothic"/>
          <w:b/>
          <w:color w:val="FF0000"/>
          <w:shd w:val="clear" w:color="auto" w:fill="FFFFFF"/>
        </w:rPr>
        <w:t xml:space="preserve">ease provide this information </w:t>
      </w:r>
      <w:r w:rsidR="006B0705" w:rsidRPr="00530E88">
        <w:rPr>
          <w:rStyle w:val="normaltextrun"/>
          <w:rFonts w:ascii="Century Gothic" w:hAnsi="Century Gothic" w:cs="Arial"/>
          <w:b/>
          <w:color w:val="FF0000"/>
          <w:shd w:val="clear" w:color="auto" w:fill="FFFFFF"/>
        </w:rPr>
        <w:t xml:space="preserve">to enable a funding claim to be made and avoid over claims. </w:t>
      </w:r>
    </w:p>
    <w:p w14:paraId="6F9FEE94" w14:textId="3F92FB2D" w:rsidR="004E0081" w:rsidRPr="001B6971" w:rsidRDefault="004E0081" w:rsidP="00F1063E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Sessions can be paid for, funded or a combination of the two. Please indicate how payment will be made.</w:t>
      </w:r>
    </w:p>
    <w:tbl>
      <w:tblPr>
        <w:tblStyle w:val="TableGrid"/>
        <w:tblW w:w="10773" w:type="dxa"/>
        <w:tblInd w:w="279" w:type="dxa"/>
        <w:tblLook w:val="04A0" w:firstRow="1" w:lastRow="0" w:firstColumn="1" w:lastColumn="0" w:noHBand="0" w:noVBand="1"/>
      </w:tblPr>
      <w:tblGrid>
        <w:gridCol w:w="6804"/>
        <w:gridCol w:w="3969"/>
      </w:tblGrid>
      <w:tr w:rsidR="004E0081" w:rsidRPr="001B6971" w14:paraId="3E982068" w14:textId="77777777" w:rsidTr="00AB1E74">
        <w:tc>
          <w:tcPr>
            <w:tcW w:w="6804" w:type="dxa"/>
          </w:tcPr>
          <w:p w14:paraId="046CB5FC" w14:textId="04DEDF28" w:rsidR="004E0081" w:rsidRPr="001B6971" w:rsidRDefault="00085A4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Two-year-old</w:t>
            </w:r>
            <w:r w:rsidR="004E0081" w:rsidRPr="001B6971">
              <w:rPr>
                <w:rFonts w:ascii="Century Gothic" w:hAnsi="Century Gothic" w:cs="Arial"/>
              </w:rPr>
              <w:t xml:space="preserve"> funding – </w:t>
            </w:r>
            <w:r w:rsidR="004E0081" w:rsidRPr="00530E88">
              <w:rPr>
                <w:rFonts w:ascii="Century Gothic" w:hAnsi="Century Gothic" w:cs="Arial"/>
                <w:b/>
                <w:bCs/>
              </w:rPr>
              <w:t xml:space="preserve">please provide </w:t>
            </w:r>
            <w:r w:rsidR="0044601D" w:rsidRPr="00530E88">
              <w:rPr>
                <w:rFonts w:ascii="Century Gothic" w:hAnsi="Century Gothic" w:cs="Arial"/>
                <w:b/>
                <w:bCs/>
              </w:rPr>
              <w:t>a screenshot, showing confirmation of funding start date and code</w:t>
            </w:r>
            <w:r w:rsidR="0044601D" w:rsidRPr="00530E88">
              <w:rPr>
                <w:rFonts w:ascii="Century Gothic" w:hAnsi="Century Gothic" w:cs="Arial"/>
              </w:rPr>
              <w:t>.</w:t>
            </w:r>
          </w:p>
        </w:tc>
        <w:tc>
          <w:tcPr>
            <w:tcW w:w="3969" w:type="dxa"/>
          </w:tcPr>
          <w:p w14:paraId="598E2E6E" w14:textId="59F91018" w:rsidR="004E0081" w:rsidRPr="001B6971" w:rsidRDefault="004E0081" w:rsidP="00AB1E74">
            <w:pPr>
              <w:pStyle w:val="BodyText"/>
              <w:tabs>
                <w:tab w:val="left" w:pos="1129"/>
              </w:tabs>
              <w:spacing w:before="114" w:line="264" w:lineRule="exact"/>
              <w:ind w:left="0" w:right="423"/>
              <w:jc w:val="center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34AFF466" wp14:editId="7E3030A8">
                      <wp:simplePos x="0" y="0"/>
                      <wp:positionH relativeFrom="column">
                        <wp:posOffset>-23550</wp:posOffset>
                      </wp:positionH>
                      <wp:positionV relativeFrom="paragraph">
                        <wp:posOffset>48040</wp:posOffset>
                      </wp:positionV>
                      <wp:extent cx="311727" cy="302150"/>
                      <wp:effectExtent l="0" t="0" r="12700" b="2222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727" cy="3021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3122B1" w14:textId="77777777" w:rsidR="0096063C" w:rsidRDefault="0096063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AFF46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40" type="#_x0000_t202" style="position:absolute;left:0;text-align:left;margin-left:-1.85pt;margin-top:3.8pt;width:24.55pt;height:23.8pt;z-index:2516582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" fillcolor="white [3201]" strokecolor="black [3200]" strokeweight="2pt">
                      <v:textbox>
                        <w:txbxContent>
                          <w:p w14:paraId="733122B1" w14:textId="77777777" w:rsidR="0096063C" w:rsidRDefault="0096063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E0081" w:rsidRPr="001B6971" w14:paraId="394EC65E" w14:textId="77777777" w:rsidTr="00AB1E74">
        <w:tc>
          <w:tcPr>
            <w:tcW w:w="6804" w:type="dxa"/>
          </w:tcPr>
          <w:p w14:paraId="6D200594" w14:textId="0602ADD6" w:rsidR="004E0081" w:rsidRPr="001B697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 xml:space="preserve">Payment via an invoice (we accept </w:t>
            </w:r>
            <w:r w:rsidR="00A70B75" w:rsidRPr="001B6971">
              <w:rPr>
                <w:rFonts w:ascii="Century Gothic" w:hAnsi="Century Gothic" w:cs="Arial"/>
              </w:rPr>
              <w:t>childcare</w:t>
            </w:r>
            <w:r w:rsidRPr="001B6971">
              <w:rPr>
                <w:rFonts w:ascii="Century Gothic" w:hAnsi="Century Gothic" w:cs="Arial"/>
              </w:rPr>
              <w:t xml:space="preserve"> vouchers and online payments)</w:t>
            </w:r>
          </w:p>
        </w:tc>
        <w:tc>
          <w:tcPr>
            <w:tcW w:w="3969" w:type="dxa"/>
          </w:tcPr>
          <w:p w14:paraId="0082E9C4" w14:textId="36BD0EE2" w:rsidR="004E0081" w:rsidRPr="001B6971" w:rsidRDefault="004E0081" w:rsidP="00AB1E74">
            <w:pPr>
              <w:pStyle w:val="BodyText"/>
              <w:spacing w:before="114" w:line="264" w:lineRule="exact"/>
              <w:ind w:left="0" w:right="423"/>
              <w:jc w:val="center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0DF0C16E" wp14:editId="5CDE8DB7">
                      <wp:simplePos x="0" y="0"/>
                      <wp:positionH relativeFrom="column">
                        <wp:posOffset>24158</wp:posOffset>
                      </wp:positionH>
                      <wp:positionV relativeFrom="paragraph">
                        <wp:posOffset>23633</wp:posOffset>
                      </wp:positionV>
                      <wp:extent cx="311727" cy="302150"/>
                      <wp:effectExtent l="0" t="0" r="12700" b="2222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727" cy="3021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97AC62" w14:textId="77777777" w:rsidR="0096063C" w:rsidRDefault="0096063C" w:rsidP="004E00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0C16E" id="Text Box 13" o:spid="_x0000_s1041" type="#_x0000_t202" style="position:absolute;left:0;text-align:left;margin-left:1.9pt;margin-top:1.85pt;width:24.55pt;height:23.8pt;z-index:25165825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" fillcolor="white [3201]" strokecolor="black [3200]" strokeweight="2pt">
                      <v:textbox>
                        <w:txbxContent>
                          <w:p w14:paraId="5597AC62" w14:textId="77777777" w:rsidR="0096063C" w:rsidRDefault="0096063C" w:rsidP="004E008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E0081" w:rsidRPr="001B6971" w14:paraId="08C5F5F5" w14:textId="77777777" w:rsidTr="00AB1E74">
        <w:tc>
          <w:tcPr>
            <w:tcW w:w="6804" w:type="dxa"/>
          </w:tcPr>
          <w:p w14:paraId="14F53088" w14:textId="77777777" w:rsidR="004E0081" w:rsidRPr="001B697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Three and four-year old funding</w:t>
            </w:r>
          </w:p>
          <w:p w14:paraId="070172E7" w14:textId="77777777" w:rsidR="004E0081" w:rsidRPr="001B697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15 hours</w:t>
            </w:r>
          </w:p>
          <w:p w14:paraId="1E1CC68A" w14:textId="5496F9DA" w:rsidR="004E0081" w:rsidRPr="001B697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30 hours (please provide funding code below)</w:t>
            </w:r>
          </w:p>
        </w:tc>
        <w:tc>
          <w:tcPr>
            <w:tcW w:w="3969" w:type="dxa"/>
          </w:tcPr>
          <w:p w14:paraId="50F95886" w14:textId="0DAF4AA1" w:rsidR="004E0081" w:rsidRPr="001B6971" w:rsidRDefault="00457204" w:rsidP="00AB1E74">
            <w:pPr>
              <w:pStyle w:val="BodyText"/>
              <w:spacing w:before="114" w:line="264" w:lineRule="exact"/>
              <w:ind w:left="0" w:right="423"/>
              <w:jc w:val="center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2975455E" wp14:editId="6F101B57">
                      <wp:simplePos x="0" y="0"/>
                      <wp:positionH relativeFrom="column">
                        <wp:posOffset>9608</wp:posOffset>
                      </wp:positionH>
                      <wp:positionV relativeFrom="paragraph">
                        <wp:posOffset>57702</wp:posOffset>
                      </wp:positionV>
                      <wp:extent cx="279345" cy="313055"/>
                      <wp:effectExtent l="0" t="0" r="26035" b="10795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345" cy="31305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825CE8" w14:textId="77777777" w:rsidR="0096063C" w:rsidRDefault="0096063C" w:rsidP="004E00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75455E" id="Text Box 14" o:spid="_x0000_s1042" type="#_x0000_t202" style="position:absolute;left:0;text-align:left;margin-left:.75pt;margin-top:4.55pt;width:22pt;height:24.6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" fillcolor="white [3201]" strokecolor="black [3200]" strokeweight="2pt">
                      <v:textbox>
                        <w:txbxContent>
                          <w:p w14:paraId="03825CE8" w14:textId="77777777" w:rsidR="0096063C" w:rsidRDefault="0096063C" w:rsidP="004E0081"/>
                        </w:txbxContent>
                      </v:textbox>
                    </v:shape>
                  </w:pict>
                </mc:Fallback>
              </mc:AlternateContent>
            </w:r>
            <w:r w:rsidRPr="001B6971">
              <w:rPr>
                <w:rFonts w:ascii="Century Gothic" w:hAnsi="Century Gothic" w:cs="Arial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1286C60F" wp14:editId="3E9A3E2A">
                      <wp:simplePos x="0" y="0"/>
                      <wp:positionH relativeFrom="column">
                        <wp:posOffset>-33351</wp:posOffset>
                      </wp:positionH>
                      <wp:positionV relativeFrom="paragraph">
                        <wp:posOffset>423462</wp:posOffset>
                      </wp:positionV>
                      <wp:extent cx="311150" cy="252454"/>
                      <wp:effectExtent l="0" t="0" r="12700" b="14605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252454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23A6FBE" w14:textId="421DA121" w:rsidR="0096063C" w:rsidRDefault="0096063C" w:rsidP="004E00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6C60F" id="Text Box 15" o:spid="_x0000_s1043" type="#_x0000_t202" style="position:absolute;left:0;text-align:left;margin-left:-2.65pt;margin-top:33.35pt;width:24.5pt;height:19.9pt;z-index:25165825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" fillcolor="white [3201]" strokecolor="black [3200]" strokeweight="2pt">
                      <v:textbox>
                        <w:txbxContent>
                          <w:p w14:paraId="423A6FBE" w14:textId="421DA121" w:rsidR="0096063C" w:rsidRDefault="0096063C" w:rsidP="004E008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15DFE" w:rsidRPr="001B6971" w14:paraId="012A2DF9" w14:textId="77777777" w:rsidTr="00AB1E74">
        <w:trPr>
          <w:trHeight w:val="580"/>
        </w:trPr>
        <w:tc>
          <w:tcPr>
            <w:tcW w:w="10773" w:type="dxa"/>
            <w:gridSpan w:val="2"/>
          </w:tcPr>
          <w:p w14:paraId="274AF1C7" w14:textId="55CA0999" w:rsidR="00A15DFE" w:rsidRPr="001B6971" w:rsidRDefault="0044601D" w:rsidP="00A15DF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30-hour c</w:t>
            </w:r>
            <w:r w:rsidR="00A15DFE" w:rsidRPr="001B6971">
              <w:rPr>
                <w:rFonts w:ascii="Century Gothic" w:hAnsi="Century Gothic" w:cs="Arial"/>
              </w:rPr>
              <w:t xml:space="preserve">ode:                                                               </w:t>
            </w:r>
            <w:r w:rsidRPr="001B6971">
              <w:rPr>
                <w:rFonts w:ascii="Century Gothic" w:hAnsi="Century Gothic" w:cs="Arial"/>
              </w:rPr>
              <w:t xml:space="preserve">Parents </w:t>
            </w:r>
            <w:r w:rsidR="00A15DFE" w:rsidRPr="001B6971">
              <w:rPr>
                <w:rFonts w:ascii="Century Gothic" w:hAnsi="Century Gothic" w:cs="Arial"/>
              </w:rPr>
              <w:t xml:space="preserve">NI number: </w:t>
            </w:r>
          </w:p>
        </w:tc>
      </w:tr>
    </w:tbl>
    <w:p w14:paraId="5A78F989" w14:textId="77777777" w:rsidR="001B6971" w:rsidRPr="001B6971" w:rsidRDefault="001B6971" w:rsidP="00457204">
      <w:pPr>
        <w:pStyle w:val="NormalWeb"/>
        <w:rPr>
          <w:rFonts w:ascii="Century Gothic" w:hAnsi="Century Gothic" w:cs="Arial"/>
          <w:color w:val="000000"/>
          <w:sz w:val="22"/>
          <w:szCs w:val="22"/>
          <w:u w:val="single"/>
        </w:rPr>
      </w:pPr>
    </w:p>
    <w:p w14:paraId="0B8C0410" w14:textId="77777777" w:rsidR="001B6971" w:rsidRPr="001B6971" w:rsidRDefault="001B6971">
      <w:pPr>
        <w:rPr>
          <w:rFonts w:ascii="Century Gothic" w:hAnsi="Century Gothic" w:cs="Arial"/>
          <w:color w:val="000000"/>
          <w:sz w:val="22"/>
          <w:szCs w:val="22"/>
          <w:u w:val="single"/>
        </w:rPr>
      </w:pPr>
      <w:r w:rsidRPr="001B6971">
        <w:rPr>
          <w:rFonts w:ascii="Century Gothic" w:hAnsi="Century Gothic" w:cs="Arial"/>
          <w:color w:val="000000"/>
          <w:sz w:val="22"/>
          <w:szCs w:val="22"/>
          <w:u w:val="single"/>
        </w:rPr>
        <w:br w:type="page"/>
      </w:r>
    </w:p>
    <w:p w14:paraId="2E62DCAD" w14:textId="6E09DDB9" w:rsidR="000D485A" w:rsidRPr="00D8483A" w:rsidRDefault="000D485A" w:rsidP="00457204">
      <w:pPr>
        <w:pStyle w:val="NormalWeb"/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</w:pPr>
      <w:r w:rsidRPr="00D8483A"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  <w:lastRenderedPageBreak/>
        <w:t>Terms and Conditions</w:t>
      </w:r>
    </w:p>
    <w:p w14:paraId="6DD7367F" w14:textId="61E89556" w:rsidR="0004036B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All sessions are booked for a full term.</w:t>
      </w:r>
      <w:r w:rsidR="00D8483A">
        <w:rPr>
          <w:rFonts w:ascii="Century Gothic" w:hAnsi="Century Gothic" w:cs="Arial"/>
        </w:rPr>
        <w:t xml:space="preserve"> </w:t>
      </w:r>
      <w:r w:rsidRPr="00530E88">
        <w:rPr>
          <w:rFonts w:ascii="Century Gothic" w:hAnsi="Century Gothic" w:cs="Arial"/>
        </w:rPr>
        <w:t xml:space="preserve"> In the event you </w:t>
      </w:r>
      <w:r w:rsidR="00C9244A" w:rsidRPr="00530E88">
        <w:rPr>
          <w:rFonts w:ascii="Century Gothic" w:hAnsi="Century Gothic" w:cs="Arial"/>
        </w:rPr>
        <w:t>need</w:t>
      </w:r>
      <w:r w:rsidRPr="00530E88">
        <w:rPr>
          <w:rFonts w:ascii="Century Gothic" w:hAnsi="Century Gothic" w:cs="Arial"/>
        </w:rPr>
        <w:t xml:space="preserve"> to withdraw your child </w:t>
      </w:r>
      <w:r w:rsidR="00982AAD" w:rsidRPr="00530E88">
        <w:rPr>
          <w:rFonts w:ascii="Century Gothic" w:hAnsi="Century Gothic" w:cs="Arial"/>
        </w:rPr>
        <w:t xml:space="preserve">or change the hours attended </w:t>
      </w:r>
      <w:r w:rsidRPr="00530E88">
        <w:rPr>
          <w:rFonts w:ascii="Century Gothic" w:hAnsi="Century Gothic" w:cs="Arial"/>
        </w:rPr>
        <w:t xml:space="preserve">we require a minimum of a half term’s notice (6 weeks), you </w:t>
      </w:r>
      <w:r w:rsidR="00982AAD" w:rsidRPr="00530E88">
        <w:rPr>
          <w:rFonts w:ascii="Century Gothic" w:hAnsi="Century Gothic" w:cs="Arial"/>
        </w:rPr>
        <w:t>will</w:t>
      </w:r>
      <w:r w:rsidRPr="00530E88">
        <w:rPr>
          <w:rFonts w:ascii="Century Gothic" w:hAnsi="Century Gothic" w:cs="Arial"/>
        </w:rPr>
        <w:t xml:space="preserve"> be </w:t>
      </w:r>
      <w:r w:rsidR="00457204" w:rsidRPr="00530E88">
        <w:rPr>
          <w:rFonts w:ascii="Century Gothic" w:hAnsi="Century Gothic" w:cs="Arial"/>
        </w:rPr>
        <w:t>invoiced if</w:t>
      </w:r>
      <w:r w:rsidRPr="00530E88">
        <w:rPr>
          <w:rFonts w:ascii="Century Gothic" w:hAnsi="Century Gothic" w:cs="Arial"/>
        </w:rPr>
        <w:t xml:space="preserve"> notice is not given appropriately (dependent on circumstances).</w:t>
      </w:r>
    </w:p>
    <w:p w14:paraId="23152F24" w14:textId="18DC4A1D" w:rsidR="00447B0D" w:rsidRPr="00530E88" w:rsidRDefault="00FF0FBE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Fees are </w:t>
      </w:r>
      <w:r w:rsidR="003B0E12" w:rsidRPr="00530E88">
        <w:rPr>
          <w:rFonts w:ascii="Century Gothic" w:hAnsi="Century Gothic" w:cs="Arial"/>
        </w:rPr>
        <w:t>payable a</w:t>
      </w:r>
      <w:r w:rsidRPr="00530E88">
        <w:rPr>
          <w:rFonts w:ascii="Century Gothic" w:hAnsi="Century Gothic" w:cs="Arial"/>
        </w:rPr>
        <w:t xml:space="preserve"> term in advance.</w:t>
      </w:r>
      <w:r w:rsidR="00447B0D" w:rsidRPr="00530E88">
        <w:rPr>
          <w:rFonts w:ascii="Century Gothic" w:hAnsi="Century Gothic" w:cs="Arial"/>
        </w:rPr>
        <w:t xml:space="preserve"> </w:t>
      </w:r>
      <w:r w:rsidR="00D8483A">
        <w:rPr>
          <w:rFonts w:ascii="Century Gothic" w:hAnsi="Century Gothic" w:cs="Arial"/>
        </w:rPr>
        <w:t xml:space="preserve"> </w:t>
      </w:r>
      <w:r w:rsidR="00447B0D" w:rsidRPr="00530E88">
        <w:rPr>
          <w:rFonts w:ascii="Century Gothic" w:hAnsi="Century Gothic" w:cs="Arial"/>
        </w:rPr>
        <w:t xml:space="preserve">Invoices will be prepared and distributed on a termly basis. </w:t>
      </w:r>
    </w:p>
    <w:p w14:paraId="7EBE2BDA" w14:textId="4B208080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If, after an initial reminder, the bill remains unpaid then you will receive a letter informing you that your child will not be able to attend anything other than their funded sessions until the bill is paid.</w:t>
      </w:r>
    </w:p>
    <w:p w14:paraId="60A54EBE" w14:textId="5613F341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If payment is still not received the school finance officer will be notified and your child will be excluded from all non-funded sessions</w:t>
      </w:r>
      <w:r w:rsidR="00D8483A">
        <w:rPr>
          <w:rFonts w:ascii="Century Gothic" w:hAnsi="Century Gothic" w:cs="Arial"/>
        </w:rPr>
        <w:t>.</w:t>
      </w:r>
    </w:p>
    <w:p w14:paraId="40CAB54D" w14:textId="70A6E89D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All invoices apply to the parent or guardian they are addressed to and an outstanding invoice for one child’s attendance will exclude any subsequent siblings from non-funded sessions until the invoice is paid in full.</w:t>
      </w:r>
    </w:p>
    <w:p w14:paraId="330DCDFC" w14:textId="27B3692B" w:rsidR="00CC6525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All non-funded sessions and lunch clubs booked must be paid for even if your child does not attend.</w:t>
      </w:r>
    </w:p>
    <w:p w14:paraId="3B9A227D" w14:textId="59AD4DC8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If your child is sick or on </w:t>
      </w:r>
      <w:r w:rsidR="00457204" w:rsidRPr="00530E88">
        <w:rPr>
          <w:rFonts w:ascii="Century Gothic" w:hAnsi="Century Gothic" w:cs="Arial"/>
        </w:rPr>
        <w:t>holiday,</w:t>
      </w:r>
      <w:r w:rsidRPr="00530E88">
        <w:rPr>
          <w:rFonts w:ascii="Century Gothic" w:hAnsi="Century Gothic" w:cs="Arial"/>
        </w:rPr>
        <w:t xml:space="preserve"> then you will still be expected to pay your bill as these sessions are allocated for the term.</w:t>
      </w:r>
    </w:p>
    <w:p w14:paraId="2329F53F" w14:textId="3C9FABF7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In special circumstances such as broken bones or serious illness i.e. requiring </w:t>
      </w:r>
      <w:proofErr w:type="spellStart"/>
      <w:r w:rsidRPr="00530E88">
        <w:rPr>
          <w:rFonts w:ascii="Century Gothic" w:hAnsi="Century Gothic" w:cs="Arial"/>
        </w:rPr>
        <w:t>hospitalisation</w:t>
      </w:r>
      <w:proofErr w:type="spellEnd"/>
      <w:r w:rsidRPr="00530E88">
        <w:rPr>
          <w:rFonts w:ascii="Century Gothic" w:hAnsi="Century Gothic" w:cs="Arial"/>
        </w:rPr>
        <w:t xml:space="preserve"> the fees may be waivered at the discretion of the governors.</w:t>
      </w:r>
    </w:p>
    <w:p w14:paraId="1BB23194" w14:textId="707C97CC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Any extra hours booked as “extras” on an ‘ad hoc’ basis that are not part of your child’s normal sessions will be invoiced separately.</w:t>
      </w:r>
    </w:p>
    <w:p w14:paraId="1E24BD61" w14:textId="688DEA5D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In cases of severe weather or other instances beyond our control causing the closure of school and meaning we are unable to provide a service will not be charged for. </w:t>
      </w:r>
      <w:r w:rsidR="00457204" w:rsidRPr="00530E88">
        <w:rPr>
          <w:rFonts w:ascii="Century Gothic" w:hAnsi="Century Gothic" w:cs="Arial"/>
        </w:rPr>
        <w:t xml:space="preserve"> </w:t>
      </w:r>
      <w:r w:rsidRPr="00530E88">
        <w:rPr>
          <w:rFonts w:ascii="Century Gothic" w:hAnsi="Century Gothic" w:cs="Arial"/>
        </w:rPr>
        <w:t xml:space="preserve">However, if we </w:t>
      </w:r>
      <w:proofErr w:type="gramStart"/>
      <w:r w:rsidRPr="00530E88">
        <w:rPr>
          <w:rFonts w:ascii="Century Gothic" w:hAnsi="Century Gothic" w:cs="Arial"/>
        </w:rPr>
        <w:t>are able to</w:t>
      </w:r>
      <w:proofErr w:type="gramEnd"/>
      <w:r w:rsidRPr="00530E88">
        <w:rPr>
          <w:rFonts w:ascii="Century Gothic" w:hAnsi="Century Gothic" w:cs="Arial"/>
        </w:rPr>
        <w:t xml:space="preserve"> open and run a service and you are unable to get here then charges will still apply.</w:t>
      </w:r>
    </w:p>
    <w:p w14:paraId="0281F813" w14:textId="0C28F587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I understand that my child’s entitlement to early years education funding will not start until I have provided evidence of their date of birth and proof of eligibility for two- year- old as appropriate.</w:t>
      </w:r>
      <w:r w:rsidR="0085263D" w:rsidRPr="00530E88">
        <w:rPr>
          <w:rFonts w:ascii="Century Gothic" w:hAnsi="Century Gothic" w:cs="Arial"/>
        </w:rPr>
        <w:t xml:space="preserve"> </w:t>
      </w:r>
      <w:r w:rsidR="00D8483A">
        <w:rPr>
          <w:rFonts w:ascii="Century Gothic" w:hAnsi="Century Gothic" w:cs="Arial"/>
        </w:rPr>
        <w:t xml:space="preserve"> </w:t>
      </w:r>
      <w:r w:rsidR="0085263D" w:rsidRPr="00530E88">
        <w:rPr>
          <w:rFonts w:ascii="Century Gothic" w:hAnsi="Century Gothic" w:cs="Arial"/>
        </w:rPr>
        <w:t xml:space="preserve">If </w:t>
      </w:r>
      <w:r w:rsidR="000D485A" w:rsidRPr="00530E88">
        <w:rPr>
          <w:rFonts w:ascii="Century Gothic" w:hAnsi="Century Gothic" w:cs="Arial"/>
        </w:rPr>
        <w:t>my</w:t>
      </w:r>
      <w:r w:rsidR="00F0552E" w:rsidRPr="00530E88">
        <w:rPr>
          <w:rFonts w:ascii="Century Gothic" w:hAnsi="Century Gothic" w:cs="Arial"/>
        </w:rPr>
        <w:t xml:space="preserve"> </w:t>
      </w:r>
      <w:r w:rsidR="00291778" w:rsidRPr="00530E88">
        <w:rPr>
          <w:rFonts w:ascii="Century Gothic" w:hAnsi="Century Gothic" w:cs="Arial"/>
        </w:rPr>
        <w:t>child</w:t>
      </w:r>
      <w:r w:rsidR="0085263D" w:rsidRPr="00530E88">
        <w:rPr>
          <w:rFonts w:ascii="Century Gothic" w:hAnsi="Century Gothic" w:cs="Arial"/>
        </w:rPr>
        <w:t xml:space="preserve"> start</w:t>
      </w:r>
      <w:r w:rsidR="00291778" w:rsidRPr="00530E88">
        <w:rPr>
          <w:rFonts w:ascii="Century Gothic" w:hAnsi="Century Gothic" w:cs="Arial"/>
        </w:rPr>
        <w:t>s</w:t>
      </w:r>
      <w:r w:rsidR="0085263D" w:rsidRPr="00530E88">
        <w:rPr>
          <w:rFonts w:ascii="Century Gothic" w:hAnsi="Century Gothic" w:cs="Arial"/>
        </w:rPr>
        <w:t xml:space="preserve"> before funding has been confirmed </w:t>
      </w:r>
      <w:r w:rsidR="00D8483A">
        <w:rPr>
          <w:rFonts w:ascii="Century Gothic" w:hAnsi="Century Gothic" w:cs="Arial"/>
        </w:rPr>
        <w:t>I</w:t>
      </w:r>
      <w:r w:rsidR="00F0552E" w:rsidRPr="00530E88">
        <w:rPr>
          <w:rFonts w:ascii="Century Gothic" w:hAnsi="Century Gothic" w:cs="Arial"/>
        </w:rPr>
        <w:t xml:space="preserve"> will pay</w:t>
      </w:r>
      <w:r w:rsidR="00291778" w:rsidRPr="00530E88">
        <w:rPr>
          <w:rFonts w:ascii="Century Gothic" w:hAnsi="Century Gothic" w:cs="Arial"/>
        </w:rPr>
        <w:t xml:space="preserve"> </w:t>
      </w:r>
      <w:r w:rsidR="00454DD0" w:rsidRPr="00530E88">
        <w:rPr>
          <w:rFonts w:ascii="Century Gothic" w:hAnsi="Century Gothic" w:cs="Arial"/>
        </w:rPr>
        <w:t>for these sessions</w:t>
      </w:r>
      <w:r w:rsidR="00291778" w:rsidRPr="00530E88">
        <w:rPr>
          <w:rFonts w:ascii="Century Gothic" w:hAnsi="Century Gothic" w:cs="Arial"/>
        </w:rPr>
        <w:t>.</w:t>
      </w:r>
    </w:p>
    <w:p w14:paraId="4F16AF78" w14:textId="246B809F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 xml:space="preserve">I understand that I cannot be charged for the free entitlement to early years education </w:t>
      </w:r>
      <w:r w:rsidR="00457204" w:rsidRPr="00530E88">
        <w:rPr>
          <w:rFonts w:ascii="Century Gothic" w:hAnsi="Century Gothic" w:cs="Arial"/>
        </w:rPr>
        <w:t>funding.</w:t>
      </w:r>
    </w:p>
    <w:p w14:paraId="34565BC6" w14:textId="39D9ACD0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I will ensure that my child attends regularly and I will inform the school if my child is unable to attend.</w:t>
      </w:r>
    </w:p>
    <w:p w14:paraId="700B88DA" w14:textId="5C591235" w:rsidR="00447B0D" w:rsidRPr="00530E88" w:rsidRDefault="00447B0D" w:rsidP="00530E88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530E88">
        <w:rPr>
          <w:rFonts w:ascii="Century Gothic" w:hAnsi="Century Gothic" w:cs="Arial"/>
        </w:rPr>
        <w:t>I understand that personal information on this form is held securely by the school to comply with the new data protection regulations.</w:t>
      </w:r>
    </w:p>
    <w:p w14:paraId="058E0FCE" w14:textId="77777777" w:rsidR="00447B0D" w:rsidRPr="00D8483A" w:rsidRDefault="00447B0D" w:rsidP="00447B0D">
      <w:pPr>
        <w:pStyle w:val="NormalWeb"/>
        <w:rPr>
          <w:rFonts w:ascii="Century Gothic" w:hAnsi="Century Gothic" w:cs="Arial"/>
          <w:b/>
          <w:bCs/>
          <w:color w:val="000000"/>
        </w:rPr>
      </w:pPr>
      <w:r w:rsidRPr="00D8483A">
        <w:rPr>
          <w:rFonts w:ascii="Century Gothic" w:hAnsi="Century Gothic" w:cs="Arial"/>
          <w:b/>
          <w:bCs/>
          <w:color w:val="000000"/>
        </w:rPr>
        <w:t>I confirm that I understand and agree with the above terms and conditions.</w:t>
      </w:r>
    </w:p>
    <w:p w14:paraId="0136CB68" w14:textId="77777777" w:rsidR="00D8483A" w:rsidRPr="00D8483A" w:rsidRDefault="00D8483A" w:rsidP="00447B0D">
      <w:pPr>
        <w:pStyle w:val="NormalWeb"/>
        <w:rPr>
          <w:rFonts w:ascii="Century Gothic" w:hAnsi="Century Gothic" w:cs="Arial"/>
          <w:b/>
          <w:bCs/>
          <w:color w:val="000000"/>
        </w:rPr>
      </w:pPr>
    </w:p>
    <w:p w14:paraId="0CFC6F14" w14:textId="65B69D98" w:rsidR="00FE5DD4" w:rsidRPr="00D8483A" w:rsidRDefault="00FE5DD4" w:rsidP="00447B0D">
      <w:pPr>
        <w:pStyle w:val="NormalWeb"/>
        <w:rPr>
          <w:rFonts w:ascii="Century Gothic" w:hAnsi="Century Gothic" w:cs="Arial"/>
          <w:b/>
          <w:bCs/>
          <w:color w:val="000000"/>
        </w:rPr>
      </w:pPr>
      <w:r w:rsidRPr="00D8483A">
        <w:rPr>
          <w:rFonts w:ascii="Century Gothic" w:hAnsi="Century Gothic" w:cs="Arial"/>
          <w:b/>
          <w:bCs/>
          <w:color w:val="000000"/>
        </w:rPr>
        <w:t>Signed ………</w:t>
      </w:r>
      <w:r w:rsidR="00AE0891">
        <w:rPr>
          <w:rFonts w:ascii="Century Gothic" w:hAnsi="Century Gothic" w:cs="Arial"/>
          <w:b/>
          <w:bCs/>
          <w:color w:val="000000"/>
        </w:rPr>
        <w:t>…</w:t>
      </w:r>
      <w:r w:rsidRPr="00D8483A">
        <w:rPr>
          <w:rFonts w:ascii="Century Gothic" w:hAnsi="Century Gothic" w:cs="Arial"/>
          <w:b/>
          <w:bCs/>
          <w:color w:val="000000"/>
        </w:rPr>
        <w:t>……………………………………</w:t>
      </w:r>
      <w:r w:rsidR="00D8483A" w:rsidRPr="00D8483A">
        <w:rPr>
          <w:rFonts w:ascii="Century Gothic" w:hAnsi="Century Gothic" w:cs="Arial"/>
          <w:b/>
          <w:bCs/>
          <w:color w:val="000000"/>
        </w:rPr>
        <w:t>………</w:t>
      </w:r>
      <w:r w:rsidRPr="00D8483A">
        <w:rPr>
          <w:rFonts w:ascii="Century Gothic" w:hAnsi="Century Gothic" w:cs="Arial"/>
          <w:b/>
          <w:bCs/>
          <w:color w:val="000000"/>
        </w:rPr>
        <w:t xml:space="preserve"> </w:t>
      </w:r>
      <w:r w:rsidR="00D8483A" w:rsidRPr="00D8483A">
        <w:rPr>
          <w:rFonts w:ascii="Century Gothic" w:hAnsi="Century Gothic" w:cs="Arial"/>
          <w:b/>
          <w:bCs/>
          <w:color w:val="000000"/>
        </w:rPr>
        <w:tab/>
        <w:t>D</w:t>
      </w:r>
      <w:r w:rsidRPr="00D8483A">
        <w:rPr>
          <w:rFonts w:ascii="Century Gothic" w:hAnsi="Century Gothic" w:cs="Arial"/>
          <w:b/>
          <w:bCs/>
          <w:color w:val="000000"/>
        </w:rPr>
        <w:t>ate …………………………………</w:t>
      </w:r>
    </w:p>
    <w:p w14:paraId="05878D1A" w14:textId="77777777" w:rsidR="00D8483A" w:rsidRDefault="00D8483A">
      <w:pPr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  <w:u w:val="single"/>
        </w:rPr>
      </w:pPr>
      <w:r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  <w:u w:val="single"/>
        </w:rPr>
        <w:br w:type="page"/>
      </w:r>
    </w:p>
    <w:p w14:paraId="45080187" w14:textId="4BA2EBD8" w:rsidR="0085111F" w:rsidRPr="000936D7" w:rsidRDefault="00EC4DFE" w:rsidP="00D8483A">
      <w:pPr>
        <w:pStyle w:val="NormalWeb"/>
        <w:rPr>
          <w:bCs/>
          <w:color w:val="000000"/>
          <w:sz w:val="28"/>
          <w:szCs w:val="28"/>
        </w:rPr>
      </w:pPr>
      <w:r w:rsidRPr="000936D7"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  <w:lastRenderedPageBreak/>
        <w:t>Early</w:t>
      </w:r>
      <w:r w:rsidRPr="000936D7">
        <w:rPr>
          <w:b/>
          <w:bCs/>
          <w:color w:val="000000"/>
          <w:sz w:val="28"/>
          <w:szCs w:val="28"/>
          <w:u w:val="single"/>
        </w:rPr>
        <w:t xml:space="preserve"> </w:t>
      </w:r>
      <w:r w:rsidRPr="000936D7"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  <w:t>Years Pupil Premium</w:t>
      </w:r>
    </w:p>
    <w:p w14:paraId="3E97DBD3" w14:textId="6CB09893" w:rsidR="006363F5" w:rsidRPr="001B6971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Segoe UI"/>
          <w:sz w:val="22"/>
          <w:szCs w:val="22"/>
        </w:rPr>
      </w:pPr>
      <w:bookmarkStart w:id="1" w:name="_Hlk156228216"/>
      <w:r w:rsidRPr="001B6971"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</w:rPr>
        <w:t>Early Years Pupil Premium</w:t>
      </w:r>
      <w:r w:rsidRPr="001B6971">
        <w:rPr>
          <w:rStyle w:val="normaltextrun"/>
          <w:rFonts w:ascii="Century Gothic" w:hAnsi="Century Gothic" w:cs="Arial"/>
          <w:color w:val="000000" w:themeColor="text1"/>
          <w:sz w:val="22"/>
          <w:szCs w:val="22"/>
        </w:rPr>
        <w:t xml:space="preserve"> </w:t>
      </w:r>
      <w:bookmarkEnd w:id="1"/>
      <w:r w:rsidR="003447B2" w:rsidRPr="001B6971">
        <w:rPr>
          <w:rStyle w:val="normaltextrun"/>
          <w:rFonts w:ascii="Century Gothic" w:hAnsi="Century Gothic" w:cs="Arial"/>
          <w:color w:val="222222"/>
          <w:sz w:val="22"/>
          <w:szCs w:val="22"/>
        </w:rPr>
        <w:t>could bring</w:t>
      </w:r>
      <w:r w:rsidRPr="001B6971">
        <w:rPr>
          <w:rStyle w:val="normaltextrun"/>
          <w:rFonts w:ascii="Century Gothic" w:hAnsi="Century Gothic" w:cs="Arial"/>
          <w:color w:val="222222"/>
          <w:sz w:val="22"/>
          <w:szCs w:val="22"/>
        </w:rPr>
        <w:t xml:space="preserve"> funding to your provider to support your child. If you receive one of the benefits below you could attract this funding:</w:t>
      </w:r>
    </w:p>
    <w:p w14:paraId="62D9065E" w14:textId="5EDB3606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D8483A">
        <w:rPr>
          <w:rFonts w:ascii="Century Gothic" w:hAnsi="Century Gothic"/>
        </w:rPr>
        <w:t>Income Support</w:t>
      </w:r>
    </w:p>
    <w:p w14:paraId="3AD62063" w14:textId="0E941D10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D8483A">
        <w:rPr>
          <w:rFonts w:ascii="Century Gothic" w:hAnsi="Century Gothic"/>
        </w:rPr>
        <w:t>Income-based Jobseeker’s Allowance</w:t>
      </w:r>
    </w:p>
    <w:p w14:paraId="43A54072" w14:textId="10618D43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D8483A">
        <w:rPr>
          <w:rFonts w:ascii="Century Gothic" w:hAnsi="Century Gothic"/>
        </w:rPr>
        <w:t>Income-related Employment and Support Allowance</w:t>
      </w:r>
    </w:p>
    <w:p w14:paraId="35A61E05" w14:textId="6977E737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D8483A">
        <w:rPr>
          <w:rFonts w:ascii="Century Gothic" w:hAnsi="Century Gothic"/>
        </w:rPr>
        <w:t>Support under part VI of the Immigration and Asylum Act 1999</w:t>
      </w:r>
    </w:p>
    <w:p w14:paraId="40DA8008" w14:textId="415C3F0C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Arial"/>
        </w:rPr>
      </w:pPr>
      <w:r w:rsidRPr="00D8483A">
        <w:rPr>
          <w:rFonts w:ascii="Century Gothic" w:hAnsi="Century Gothic"/>
        </w:rPr>
        <w:t>The guaranteed element of State Pension Credit</w:t>
      </w:r>
    </w:p>
    <w:p w14:paraId="196E810F" w14:textId="08714169" w:rsidR="006363F5" w:rsidRPr="001B6971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 w:cs="Segoe UI"/>
        </w:rPr>
      </w:pPr>
      <w:r w:rsidRPr="00D8483A">
        <w:rPr>
          <w:rFonts w:ascii="Century Gothic" w:hAnsi="Century Gothic"/>
        </w:rPr>
        <w:t>Child Tax Credit (provided they are not also entitled to Working Tax Credit and have an annual gross</w:t>
      </w:r>
      <w:r w:rsidRPr="001B6971">
        <w:rPr>
          <w:rStyle w:val="normaltextrun"/>
          <w:rFonts w:ascii="Century Gothic" w:hAnsi="Century Gothic" w:cs="Arial"/>
          <w:color w:val="222222"/>
        </w:rPr>
        <w:t xml:space="preserve"> income of no more than £16,190)</w:t>
      </w:r>
    </w:p>
    <w:p w14:paraId="3F59E13C" w14:textId="12A8E1B7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Century Gothic" w:hAnsi="Century Gothic"/>
        </w:rPr>
      </w:pPr>
      <w:r w:rsidRPr="00D8483A">
        <w:rPr>
          <w:rFonts w:ascii="Century Gothic" w:hAnsi="Century Gothic"/>
        </w:rPr>
        <w:t>Working Tax Credit run-on, which is paid for 4 weeks after they stop qualifying for Working Tax Credit</w:t>
      </w:r>
    </w:p>
    <w:p w14:paraId="76228AE4" w14:textId="49D143C2" w:rsidR="006363F5" w:rsidRPr="00D8483A" w:rsidRDefault="006363F5" w:rsidP="00D8483A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Style w:val="normaltextrun"/>
          <w:rFonts w:ascii="Century Gothic" w:hAnsi="Century Gothic" w:cs="Segoe UI"/>
        </w:rPr>
      </w:pPr>
      <w:r w:rsidRPr="00D8483A">
        <w:rPr>
          <w:rFonts w:ascii="Century Gothic" w:hAnsi="Century Gothic"/>
        </w:rPr>
        <w:t>Universal Credit –parents must have an annual net earned income equivalent to and not exceeding</w:t>
      </w:r>
      <w:r w:rsidRPr="00D8483A">
        <w:t xml:space="preserve"> £7,400</w:t>
      </w:r>
      <w:r w:rsidRPr="001B6971">
        <w:rPr>
          <w:rStyle w:val="normaltextrun"/>
          <w:rFonts w:ascii="Century Gothic" w:hAnsi="Century Gothic" w:cs="Arial"/>
          <w:color w:val="222222"/>
        </w:rPr>
        <w:t xml:space="preserve"> assessed on up to 3 of the most recent assessment periods.</w:t>
      </w:r>
    </w:p>
    <w:p w14:paraId="51219730" w14:textId="77777777" w:rsidR="00D8483A" w:rsidRPr="001B6971" w:rsidRDefault="00D8483A" w:rsidP="00D8483A">
      <w:pPr>
        <w:pStyle w:val="BodyText"/>
        <w:spacing w:before="153" w:line="264" w:lineRule="exact"/>
        <w:ind w:left="1013" w:right="423"/>
        <w:jc w:val="both"/>
        <w:rPr>
          <w:rFonts w:ascii="Century Gothic" w:hAnsi="Century Gothic" w:cs="Segoe UI"/>
        </w:rPr>
      </w:pPr>
    </w:p>
    <w:p w14:paraId="263753B3" w14:textId="06B2B35C" w:rsidR="006363F5" w:rsidRPr="001B6971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Segoe UI"/>
          <w:sz w:val="22"/>
          <w:szCs w:val="22"/>
        </w:rPr>
      </w:pPr>
      <w:r w:rsidRPr="001B6971">
        <w:rPr>
          <w:rStyle w:val="normaltextrun"/>
          <w:rFonts w:ascii="Century Gothic" w:hAnsi="Century Gothic" w:cs="Arial"/>
          <w:sz w:val="22"/>
          <w:szCs w:val="22"/>
        </w:rPr>
        <w:t xml:space="preserve">The Early Years Pupil Premium is paid to the child’s early years provider based on the number of universal entitlement hours that the child is attending at a rate of 53p for each hour. </w:t>
      </w:r>
      <w:r w:rsidR="000936D7">
        <w:rPr>
          <w:rStyle w:val="normaltextrun"/>
          <w:rFonts w:ascii="Century Gothic" w:hAnsi="Century Gothic" w:cs="Arial"/>
          <w:sz w:val="22"/>
          <w:szCs w:val="22"/>
        </w:rPr>
        <w:t xml:space="preserve"> </w:t>
      </w:r>
      <w:r w:rsidRPr="001B6971">
        <w:rPr>
          <w:rStyle w:val="normaltextrun"/>
          <w:rFonts w:ascii="Century Gothic" w:hAnsi="Century Gothic" w:cs="Arial"/>
          <w:sz w:val="22"/>
          <w:szCs w:val="22"/>
        </w:rPr>
        <w:t>A child that takes the full 570-hour entitlement will attract just over £300 which will be paid to the provider to support that child’s learning and development.</w:t>
      </w:r>
    </w:p>
    <w:p w14:paraId="49633717" w14:textId="45DF96DC" w:rsidR="003447B2" w:rsidRPr="00AB1E74" w:rsidRDefault="00FD1A8C" w:rsidP="006363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</w:rPr>
      </w:pPr>
      <w:r w:rsidRPr="00AB1E74"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</w:rPr>
        <w:t>We require</w:t>
      </w:r>
      <w:r w:rsidR="006363F5" w:rsidRPr="00AB1E74"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</w:rPr>
        <w:t xml:space="preserve"> the following personal information to check if you are eligible</w:t>
      </w:r>
      <w:r w:rsidR="00AB1E74" w:rsidRPr="00AB1E74">
        <w:rPr>
          <w:rStyle w:val="normaltextrun"/>
          <w:rFonts w:ascii="Century Gothic" w:hAnsi="Century Gothic" w:cs="Arial"/>
          <w:b/>
          <w:color w:val="000000" w:themeColor="text1"/>
          <w:sz w:val="22"/>
          <w:szCs w:val="22"/>
        </w:rPr>
        <w:t xml:space="preserve"> for Early Years pupil premium.</w:t>
      </w:r>
    </w:p>
    <w:p w14:paraId="4502413B" w14:textId="77777777" w:rsidR="003447B2" w:rsidRPr="001B6971" w:rsidRDefault="003447B2" w:rsidP="006363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entury Gothic" w:hAnsi="Century Gothic" w:cs="Arial"/>
          <w:b/>
          <w:bCs/>
          <w:color w:val="222222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682"/>
        <w:gridCol w:w="3682"/>
      </w:tblGrid>
      <w:tr w:rsidR="003447B2" w:rsidRPr="001B6971" w14:paraId="5FEB1ACB" w14:textId="77777777" w:rsidTr="00B12504">
        <w:tc>
          <w:tcPr>
            <w:tcW w:w="3681" w:type="dxa"/>
            <w:vAlign w:val="center"/>
          </w:tcPr>
          <w:p w14:paraId="38DB6CC4" w14:textId="77777777" w:rsidR="003447B2" w:rsidRPr="001B6971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  <w:tc>
          <w:tcPr>
            <w:tcW w:w="3682" w:type="dxa"/>
            <w:vAlign w:val="center"/>
          </w:tcPr>
          <w:p w14:paraId="54E87C62" w14:textId="6A2D63A7" w:rsidR="003447B2" w:rsidRPr="001B6971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b/>
                <w:color w:val="222222"/>
                <w:sz w:val="22"/>
                <w:szCs w:val="22"/>
              </w:rPr>
            </w:pPr>
            <w:r w:rsidRPr="001B6971">
              <w:rPr>
                <w:rStyle w:val="eop"/>
                <w:rFonts w:ascii="Century Gothic" w:hAnsi="Century Gothic" w:cs="Arial"/>
                <w:b/>
                <w:color w:val="222222"/>
                <w:sz w:val="22"/>
                <w:szCs w:val="22"/>
              </w:rPr>
              <w:t>Parent 1</w:t>
            </w:r>
          </w:p>
        </w:tc>
        <w:tc>
          <w:tcPr>
            <w:tcW w:w="3682" w:type="dxa"/>
            <w:vAlign w:val="center"/>
          </w:tcPr>
          <w:p w14:paraId="75F8ABFE" w14:textId="391A68BB" w:rsidR="003447B2" w:rsidRPr="001B6971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b/>
                <w:color w:val="222222"/>
                <w:sz w:val="22"/>
                <w:szCs w:val="22"/>
              </w:rPr>
            </w:pPr>
            <w:r w:rsidRPr="001B6971">
              <w:rPr>
                <w:rStyle w:val="eop"/>
                <w:rFonts w:ascii="Century Gothic" w:hAnsi="Century Gothic" w:cs="Arial"/>
                <w:b/>
                <w:color w:val="222222"/>
                <w:sz w:val="22"/>
                <w:szCs w:val="22"/>
              </w:rPr>
              <w:t>Parent 2</w:t>
            </w:r>
          </w:p>
        </w:tc>
      </w:tr>
      <w:tr w:rsidR="003447B2" w:rsidRPr="001B6971" w14:paraId="0FDA663E" w14:textId="77777777" w:rsidTr="00B12504">
        <w:trPr>
          <w:trHeight w:val="470"/>
        </w:trPr>
        <w:tc>
          <w:tcPr>
            <w:tcW w:w="3681" w:type="dxa"/>
            <w:vAlign w:val="center"/>
          </w:tcPr>
          <w:p w14:paraId="009191D8" w14:textId="4891106B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  <w:r w:rsidRPr="001B6971"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  <w:t>Name</w:t>
            </w:r>
          </w:p>
        </w:tc>
        <w:tc>
          <w:tcPr>
            <w:tcW w:w="3682" w:type="dxa"/>
            <w:vAlign w:val="center"/>
          </w:tcPr>
          <w:p w14:paraId="6B94CA08" w14:textId="77777777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  <w:tc>
          <w:tcPr>
            <w:tcW w:w="3682" w:type="dxa"/>
            <w:vAlign w:val="center"/>
          </w:tcPr>
          <w:p w14:paraId="46178872" w14:textId="77777777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</w:tr>
      <w:tr w:rsidR="003447B2" w:rsidRPr="001B6971" w14:paraId="099445AA" w14:textId="77777777" w:rsidTr="00B12504">
        <w:trPr>
          <w:trHeight w:val="547"/>
        </w:trPr>
        <w:tc>
          <w:tcPr>
            <w:tcW w:w="3681" w:type="dxa"/>
            <w:vAlign w:val="center"/>
          </w:tcPr>
          <w:p w14:paraId="596FD0C3" w14:textId="4530AB4B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  <w:r w:rsidRPr="001B6971"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  <w:t>NI number</w:t>
            </w:r>
          </w:p>
        </w:tc>
        <w:tc>
          <w:tcPr>
            <w:tcW w:w="3682" w:type="dxa"/>
            <w:vAlign w:val="center"/>
          </w:tcPr>
          <w:p w14:paraId="31A89BB6" w14:textId="77777777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  <w:tc>
          <w:tcPr>
            <w:tcW w:w="3682" w:type="dxa"/>
            <w:vAlign w:val="center"/>
          </w:tcPr>
          <w:p w14:paraId="2C6A6AE9" w14:textId="77777777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</w:tr>
      <w:tr w:rsidR="003447B2" w:rsidRPr="001B6971" w14:paraId="7F547CDF" w14:textId="77777777" w:rsidTr="00B12504">
        <w:trPr>
          <w:trHeight w:val="569"/>
        </w:trPr>
        <w:tc>
          <w:tcPr>
            <w:tcW w:w="3681" w:type="dxa"/>
            <w:vAlign w:val="center"/>
          </w:tcPr>
          <w:p w14:paraId="18413625" w14:textId="77284285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  <w:r w:rsidRPr="001B6971"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  <w:t>Date of birth</w:t>
            </w:r>
          </w:p>
        </w:tc>
        <w:tc>
          <w:tcPr>
            <w:tcW w:w="3682" w:type="dxa"/>
            <w:vAlign w:val="center"/>
          </w:tcPr>
          <w:p w14:paraId="18C6E370" w14:textId="77777777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  <w:tc>
          <w:tcPr>
            <w:tcW w:w="3682" w:type="dxa"/>
            <w:vAlign w:val="center"/>
          </w:tcPr>
          <w:p w14:paraId="211009CB" w14:textId="77777777" w:rsidR="003447B2" w:rsidRPr="001B6971" w:rsidRDefault="003447B2" w:rsidP="00B12504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Arial"/>
                <w:color w:val="222222"/>
                <w:sz w:val="22"/>
                <w:szCs w:val="22"/>
              </w:rPr>
            </w:pPr>
          </w:p>
        </w:tc>
      </w:tr>
    </w:tbl>
    <w:p w14:paraId="376F7B35" w14:textId="3CDA6A48" w:rsidR="006363F5" w:rsidRPr="001B6971" w:rsidRDefault="006363F5" w:rsidP="00901C3B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Segoe UI"/>
          <w:sz w:val="22"/>
          <w:szCs w:val="22"/>
        </w:rPr>
      </w:pPr>
    </w:p>
    <w:p w14:paraId="4AD6815C" w14:textId="772A2558" w:rsidR="006363F5" w:rsidRPr="001B6971" w:rsidRDefault="00AE0891" w:rsidP="00F1063E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  <w:b/>
          <w:bCs/>
          <w:noProof/>
          <w:color w:val="80008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A53929D" wp14:editId="26AB2F51">
                <wp:simplePos x="0" y="0"/>
                <wp:positionH relativeFrom="column">
                  <wp:posOffset>-125095</wp:posOffset>
                </wp:positionH>
                <wp:positionV relativeFrom="paragraph">
                  <wp:posOffset>140335</wp:posOffset>
                </wp:positionV>
                <wp:extent cx="504825" cy="429895"/>
                <wp:effectExtent l="0" t="0" r="28575" b="27305"/>
                <wp:wrapNone/>
                <wp:docPr id="7" name="O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4825" cy="42989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F2BDCF" w14:textId="2CAB403B" w:rsidR="0096063C" w:rsidRPr="00AE0891" w:rsidRDefault="0096063C" w:rsidP="00F54F8A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AE0891">
                              <w:rPr>
                                <w:b/>
                                <w:sz w:val="22"/>
                                <w:szCs w:val="22"/>
                              </w:rPr>
                              <w:t>1</w:t>
                            </w:r>
                            <w:r w:rsidR="001D2F7B" w:rsidRPr="00AE0891">
                              <w:rPr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53929D" id="Oval 7" o:spid="_x0000_s1044" style="position:absolute;left:0;text-align:left;margin-left:-9.85pt;margin-top:11.05pt;width:39.75pt;height:33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" fillcolor="window" strokecolor="windowText" strokeweight="1pt">
                <v:path arrowok="t"/>
                <v:textbox>
                  <w:txbxContent>
                    <w:p w14:paraId="16F2BDCF" w14:textId="2CAB403B" w:rsidR="0096063C" w:rsidRPr="00AE0891" w:rsidRDefault="0096063C" w:rsidP="00F54F8A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AE0891">
                        <w:rPr>
                          <w:b/>
                          <w:sz w:val="22"/>
                          <w:szCs w:val="22"/>
                        </w:rPr>
                        <w:t>1</w:t>
                      </w:r>
                      <w:r w:rsidR="001D2F7B" w:rsidRPr="00AE0891">
                        <w:rPr>
                          <w:b/>
                          <w:sz w:val="22"/>
                          <w:szCs w:val="22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6063C" w:rsidRPr="001B6971" w14:paraId="5F444FC2" w14:textId="77777777" w:rsidTr="0096063C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3D541F5F" w14:textId="56618B4E" w:rsidR="0096063C" w:rsidRPr="000936D7" w:rsidRDefault="0096063C" w:rsidP="0096063C">
            <w:pPr>
              <w:ind w:right="423"/>
              <w:rPr>
                <w:rFonts w:ascii="Century Gothic" w:hAnsi="Century Gothic" w:cs="Arial"/>
                <w:b/>
                <w:bCs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ab/>
              <w:t xml:space="preserve"> </w:t>
            </w:r>
            <w:r w:rsidRPr="000936D7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Consents</w:t>
            </w:r>
          </w:p>
        </w:tc>
      </w:tr>
    </w:tbl>
    <w:p w14:paraId="222D8FD9" w14:textId="22495E89" w:rsidR="006363F5" w:rsidRPr="001B6971" w:rsidRDefault="006363F5" w:rsidP="00F1063E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</w:rPr>
      </w:pPr>
    </w:p>
    <w:p w14:paraId="1B4E5A8B" w14:textId="368884D1" w:rsidR="004B6B0A" w:rsidRPr="001B6971" w:rsidRDefault="004B6B0A" w:rsidP="00F1063E">
      <w:pPr>
        <w:pStyle w:val="BodyText"/>
        <w:spacing w:before="114" w:line="264" w:lineRule="exact"/>
        <w:ind w:left="293" w:right="423"/>
        <w:jc w:val="both"/>
        <w:rPr>
          <w:rFonts w:ascii="Century Gothic" w:hAnsi="Century Gothic" w:cs="Arial"/>
        </w:rPr>
      </w:pPr>
      <w:r w:rsidRPr="001B6971">
        <w:rPr>
          <w:rFonts w:ascii="Century Gothic" w:hAnsi="Century Gothic" w:cs="Arial"/>
        </w:rPr>
        <w:t>Please tick the boxes below to give consent for the following:</w:t>
      </w:r>
    </w:p>
    <w:tbl>
      <w:tblPr>
        <w:tblStyle w:val="TableGrid"/>
        <w:tblW w:w="0" w:type="auto"/>
        <w:tblInd w:w="293" w:type="dxa"/>
        <w:tblLook w:val="04A0" w:firstRow="1" w:lastRow="0" w:firstColumn="1" w:lastColumn="0" w:noHBand="0" w:noVBand="1"/>
      </w:tblPr>
      <w:tblGrid>
        <w:gridCol w:w="9483"/>
        <w:gridCol w:w="772"/>
      </w:tblGrid>
      <w:tr w:rsidR="00F54F8A" w:rsidRPr="001B6971" w14:paraId="59CB4789" w14:textId="77777777" w:rsidTr="00AB1E74">
        <w:tc>
          <w:tcPr>
            <w:tcW w:w="9483" w:type="dxa"/>
          </w:tcPr>
          <w:p w14:paraId="50DA5D98" w14:textId="57188A28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 xml:space="preserve">Local </w:t>
            </w:r>
            <w:r w:rsidR="00AB1E74" w:rsidRPr="001B6971">
              <w:rPr>
                <w:rFonts w:ascii="Century Gothic" w:hAnsi="Century Gothic" w:cs="Arial"/>
              </w:rPr>
              <w:t>off-site</w:t>
            </w:r>
            <w:r w:rsidRPr="001B6971">
              <w:rPr>
                <w:rFonts w:ascii="Century Gothic" w:hAnsi="Century Gothic" w:cs="Arial"/>
              </w:rPr>
              <w:t xml:space="preserve"> visits</w:t>
            </w:r>
          </w:p>
        </w:tc>
        <w:tc>
          <w:tcPr>
            <w:tcW w:w="772" w:type="dxa"/>
          </w:tcPr>
          <w:p w14:paraId="6445834F" w14:textId="5A6005E1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F54F8A" w:rsidRPr="001B6971" w14:paraId="55C7714B" w14:textId="77777777" w:rsidTr="00AB1E74">
        <w:tc>
          <w:tcPr>
            <w:tcW w:w="9483" w:type="dxa"/>
          </w:tcPr>
          <w:p w14:paraId="66844ACD" w14:textId="5E373459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Emergency Medical consent</w:t>
            </w:r>
          </w:p>
        </w:tc>
        <w:tc>
          <w:tcPr>
            <w:tcW w:w="772" w:type="dxa"/>
          </w:tcPr>
          <w:p w14:paraId="7C369A39" w14:textId="30CE783C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F54F8A" w:rsidRPr="001B6971" w14:paraId="3D7F24B9" w14:textId="77777777" w:rsidTr="00AB1E74">
        <w:tc>
          <w:tcPr>
            <w:tcW w:w="9483" w:type="dxa"/>
          </w:tcPr>
          <w:p w14:paraId="5F523C5C" w14:textId="32102CDC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Photos in media</w:t>
            </w:r>
            <w:r w:rsidR="00CA25E2">
              <w:rPr>
                <w:rFonts w:ascii="Century Gothic" w:hAnsi="Century Gothic" w:cs="Arial"/>
              </w:rPr>
              <w:t>/local publications</w:t>
            </w:r>
            <w:r w:rsidRPr="001B6971">
              <w:rPr>
                <w:rFonts w:ascii="Century Gothic" w:hAnsi="Century Gothic" w:cs="Arial"/>
              </w:rPr>
              <w:t>/website</w:t>
            </w:r>
            <w:r w:rsidR="00CA25E2">
              <w:rPr>
                <w:rFonts w:ascii="Century Gothic" w:hAnsi="Century Gothic" w:cs="Arial"/>
              </w:rPr>
              <w:t>/social media</w:t>
            </w:r>
          </w:p>
        </w:tc>
        <w:tc>
          <w:tcPr>
            <w:tcW w:w="772" w:type="dxa"/>
          </w:tcPr>
          <w:p w14:paraId="70E287C3" w14:textId="7BE7540F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F54F8A" w:rsidRPr="001B6971" w14:paraId="1B8E9CF4" w14:textId="77777777" w:rsidTr="00AB1E74">
        <w:tc>
          <w:tcPr>
            <w:tcW w:w="9483" w:type="dxa"/>
          </w:tcPr>
          <w:p w14:paraId="51B0A1CD" w14:textId="7D90CA1E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Sale of class photos</w:t>
            </w:r>
          </w:p>
        </w:tc>
        <w:tc>
          <w:tcPr>
            <w:tcW w:w="772" w:type="dxa"/>
          </w:tcPr>
          <w:p w14:paraId="003C1217" w14:textId="7490C17A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F54F8A" w:rsidRPr="001B6971" w14:paraId="04ED06D6" w14:textId="77777777" w:rsidTr="00AB1E74">
        <w:tc>
          <w:tcPr>
            <w:tcW w:w="9483" w:type="dxa"/>
          </w:tcPr>
          <w:p w14:paraId="4927F0A4" w14:textId="53AB6801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Application of face paints and sun cream</w:t>
            </w:r>
          </w:p>
        </w:tc>
        <w:tc>
          <w:tcPr>
            <w:tcW w:w="772" w:type="dxa"/>
          </w:tcPr>
          <w:p w14:paraId="1C47AE0E" w14:textId="705B533D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F54F8A" w:rsidRPr="001B6971" w14:paraId="317CA3F9" w14:textId="77777777" w:rsidTr="00AB1E74">
        <w:tc>
          <w:tcPr>
            <w:tcW w:w="9483" w:type="dxa"/>
          </w:tcPr>
          <w:p w14:paraId="71A1E628" w14:textId="26CA17CE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1B6971">
              <w:rPr>
                <w:rFonts w:ascii="Century Gothic" w:hAnsi="Century Gothic" w:cs="Arial"/>
              </w:rPr>
              <w:t>Online learning journal</w:t>
            </w:r>
            <w:r w:rsidR="00FD1A8C" w:rsidRPr="001B6971">
              <w:rPr>
                <w:rFonts w:ascii="Century Gothic" w:hAnsi="Century Gothic" w:cs="Arial"/>
              </w:rPr>
              <w:t xml:space="preserve"> (</w:t>
            </w:r>
            <w:r w:rsidR="00AB1E74" w:rsidRPr="001B6971">
              <w:rPr>
                <w:rFonts w:ascii="Century Gothic" w:hAnsi="Century Gothic" w:cs="Arial"/>
              </w:rPr>
              <w:t>Tapestry</w:t>
            </w:r>
            <w:r w:rsidR="00AB1E74">
              <w:rPr>
                <w:rFonts w:ascii="Century Gothic" w:hAnsi="Century Gothic" w:cs="Arial"/>
              </w:rPr>
              <w:t>/Dojo</w:t>
            </w:r>
            <w:r w:rsidR="00AB1E74" w:rsidRPr="001B6971">
              <w:rPr>
                <w:rFonts w:ascii="Century Gothic" w:hAnsi="Century Gothic" w:cs="Arial"/>
              </w:rPr>
              <w:t>)</w:t>
            </w:r>
            <w:r w:rsidR="00AB1E74">
              <w:rPr>
                <w:rFonts w:ascii="Century Gothic" w:hAnsi="Century Gothic" w:cs="Arial"/>
              </w:rPr>
              <w:t xml:space="preserve"> </w:t>
            </w:r>
            <w:r w:rsidR="00AB1E74" w:rsidRPr="001B6971">
              <w:rPr>
                <w:rFonts w:ascii="Century Gothic" w:hAnsi="Century Gothic" w:cs="Arial"/>
              </w:rPr>
              <w:t>-</w:t>
            </w:r>
            <w:r w:rsidR="00AB1E74">
              <w:rPr>
                <w:rFonts w:ascii="Century Gothic" w:hAnsi="Century Gothic" w:cs="Arial"/>
              </w:rPr>
              <w:t xml:space="preserve"> </w:t>
            </w:r>
            <w:r w:rsidRPr="001B6971">
              <w:rPr>
                <w:rFonts w:ascii="Century Gothic" w:hAnsi="Century Gothic" w:cs="Arial"/>
              </w:rPr>
              <w:t>please provide your preferred email address to receive notifications of your child’s progress</w:t>
            </w:r>
            <w:r w:rsidR="00A70B75">
              <w:rPr>
                <w:rFonts w:ascii="Century Gothic" w:hAnsi="Century Gothic" w:cs="Arial"/>
              </w:rPr>
              <w:t>.</w:t>
            </w:r>
          </w:p>
          <w:p w14:paraId="142BF89E" w14:textId="7070AD78" w:rsidR="00285D1D" w:rsidRPr="00A70B75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  <w:b/>
                <w:bCs/>
              </w:rPr>
            </w:pPr>
            <w:r w:rsidRPr="00A70B75">
              <w:rPr>
                <w:rFonts w:ascii="Century Gothic" w:hAnsi="Century Gothic" w:cs="Arial"/>
                <w:b/>
                <w:bCs/>
              </w:rPr>
              <w:t>……………………………………………………………………</w:t>
            </w:r>
          </w:p>
        </w:tc>
        <w:tc>
          <w:tcPr>
            <w:tcW w:w="772" w:type="dxa"/>
          </w:tcPr>
          <w:p w14:paraId="75ED73B3" w14:textId="7A9536FB" w:rsidR="00285D1D" w:rsidRPr="001B6971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44601D" w:rsidRPr="001B6971" w14:paraId="42F2DB9D" w14:textId="77777777" w:rsidTr="00CA25E2">
        <w:tc>
          <w:tcPr>
            <w:tcW w:w="9483" w:type="dxa"/>
            <w:shd w:val="clear" w:color="auto" w:fill="auto"/>
          </w:tcPr>
          <w:p w14:paraId="316279BA" w14:textId="67974BE3" w:rsidR="0044601D" w:rsidRPr="00CA25E2" w:rsidRDefault="004460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CA25E2">
              <w:rPr>
                <w:rFonts w:ascii="Century Gothic" w:hAnsi="Century Gothic" w:cs="Arial"/>
              </w:rPr>
              <w:t>Application of nappy cream</w:t>
            </w:r>
          </w:p>
        </w:tc>
        <w:tc>
          <w:tcPr>
            <w:tcW w:w="772" w:type="dxa"/>
          </w:tcPr>
          <w:p w14:paraId="29E4A0A0" w14:textId="496B23B5" w:rsidR="0044601D" w:rsidRPr="001B6971" w:rsidRDefault="004460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  <w:tr w:rsidR="0044601D" w:rsidRPr="001B6971" w14:paraId="6280443A" w14:textId="77777777" w:rsidTr="00CA25E2">
        <w:trPr>
          <w:trHeight w:val="60"/>
        </w:trPr>
        <w:tc>
          <w:tcPr>
            <w:tcW w:w="9483" w:type="dxa"/>
            <w:shd w:val="clear" w:color="auto" w:fill="auto"/>
          </w:tcPr>
          <w:p w14:paraId="6C382586" w14:textId="17435D77" w:rsidR="0044601D" w:rsidRPr="00CA25E2" w:rsidRDefault="008321E9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  <w:r w:rsidRPr="00CA25E2">
              <w:rPr>
                <w:rFonts w:ascii="Century Gothic" w:hAnsi="Century Gothic" w:cs="Arial"/>
              </w:rPr>
              <w:t>A</w:t>
            </w:r>
            <w:r w:rsidRPr="00CA25E2">
              <w:rPr>
                <w:rFonts w:ascii="Century Gothic" w:hAnsi="Century Gothic"/>
              </w:rPr>
              <w:t>dminister First Aid</w:t>
            </w:r>
          </w:p>
        </w:tc>
        <w:tc>
          <w:tcPr>
            <w:tcW w:w="772" w:type="dxa"/>
          </w:tcPr>
          <w:p w14:paraId="4104716D" w14:textId="2E45BF94" w:rsidR="0044601D" w:rsidRPr="001B6971" w:rsidRDefault="004460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Century Gothic" w:hAnsi="Century Gothic" w:cs="Arial"/>
              </w:rPr>
            </w:pPr>
          </w:p>
        </w:tc>
      </w:tr>
    </w:tbl>
    <w:p w14:paraId="55884EFC" w14:textId="7FFC0C12" w:rsidR="004B6B0A" w:rsidRPr="001B6971" w:rsidRDefault="004B6B0A" w:rsidP="000936D7">
      <w:pPr>
        <w:pStyle w:val="BodyText"/>
        <w:spacing w:before="114" w:line="264" w:lineRule="exact"/>
        <w:ind w:left="0" w:right="423"/>
        <w:jc w:val="both"/>
        <w:rPr>
          <w:rFonts w:ascii="Century Gothic" w:hAnsi="Century Gothic" w:cs="Arial"/>
        </w:rPr>
      </w:pPr>
    </w:p>
    <w:p w14:paraId="15384C7B" w14:textId="2EC930E8" w:rsidR="004B6B0A" w:rsidRPr="000936D7" w:rsidRDefault="004B6B0A" w:rsidP="000936D7">
      <w:pPr>
        <w:pStyle w:val="NormalWeb"/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</w:pPr>
      <w:r w:rsidRPr="000936D7"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  <w:lastRenderedPageBreak/>
        <w:t xml:space="preserve">General Data Protection Regulation </w:t>
      </w:r>
      <w:r w:rsidR="003447B2" w:rsidRPr="000936D7"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  <w:t xml:space="preserve">and </w:t>
      </w:r>
      <w:r w:rsidRPr="000936D7">
        <w:rPr>
          <w:rFonts w:ascii="Century Gothic" w:hAnsi="Century Gothic" w:cs="Arial"/>
          <w:b/>
          <w:bCs/>
          <w:color w:val="000000"/>
          <w:sz w:val="28"/>
          <w:szCs w:val="28"/>
          <w:u w:val="single"/>
        </w:rPr>
        <w:t>Consent</w:t>
      </w:r>
    </w:p>
    <w:p w14:paraId="2BDADA55" w14:textId="1BEA4384" w:rsidR="004B6B0A" w:rsidRPr="001B6971" w:rsidRDefault="004B6B0A" w:rsidP="000936D7">
      <w:pPr>
        <w:textAlignment w:val="baseline"/>
        <w:rPr>
          <w:rFonts w:ascii="Century Gothic" w:hAnsi="Century Gothic" w:cs="Arial"/>
          <w:sz w:val="22"/>
          <w:szCs w:val="22"/>
        </w:rPr>
      </w:pPr>
      <w:r w:rsidRPr="001B6971">
        <w:rPr>
          <w:rFonts w:ascii="Century Gothic" w:hAnsi="Century Gothic" w:cs="Arial"/>
          <w:sz w:val="22"/>
          <w:szCs w:val="22"/>
        </w:rPr>
        <w:t xml:space="preserve">Your </w:t>
      </w:r>
      <w:r w:rsidR="003447B2" w:rsidRPr="001B6971">
        <w:rPr>
          <w:rFonts w:ascii="Century Gothic" w:hAnsi="Century Gothic" w:cs="Arial"/>
          <w:sz w:val="22"/>
          <w:szCs w:val="22"/>
        </w:rPr>
        <w:t xml:space="preserve">personal data is being used by </w:t>
      </w:r>
      <w:r w:rsidR="004E4AC5" w:rsidRPr="00AB1E74">
        <w:rPr>
          <w:rFonts w:ascii="Century Gothic" w:hAnsi="Century Gothic" w:cs="Arial"/>
          <w:sz w:val="22"/>
          <w:szCs w:val="22"/>
        </w:rPr>
        <w:t xml:space="preserve">Dartmoor Multi Academy Trust </w:t>
      </w:r>
      <w:r w:rsidRPr="00AB1E74">
        <w:rPr>
          <w:rFonts w:ascii="Century Gothic" w:hAnsi="Century Gothic" w:cs="Arial"/>
          <w:sz w:val="22"/>
          <w:szCs w:val="22"/>
        </w:rPr>
        <w:t>for</w:t>
      </w:r>
      <w:r w:rsidRPr="001B6971">
        <w:rPr>
          <w:rFonts w:ascii="Century Gothic" w:hAnsi="Century Gothic" w:cs="Arial"/>
          <w:sz w:val="22"/>
          <w:szCs w:val="22"/>
        </w:rPr>
        <w:t xml:space="preserve"> the purposes of claiming Early Years</w:t>
      </w:r>
      <w:r w:rsidR="00A74D5E" w:rsidRPr="001B6971">
        <w:rPr>
          <w:rFonts w:ascii="Century Gothic" w:hAnsi="Century Gothic" w:cs="Arial"/>
          <w:sz w:val="22"/>
          <w:szCs w:val="22"/>
        </w:rPr>
        <w:t xml:space="preserve"> funding and</w:t>
      </w:r>
      <w:r w:rsidRPr="001B6971">
        <w:rPr>
          <w:rFonts w:ascii="Century Gothic" w:hAnsi="Century Gothic" w:cs="Arial"/>
          <w:sz w:val="22"/>
          <w:szCs w:val="22"/>
        </w:rPr>
        <w:t xml:space="preserve"> Pupil Premium funding from Devon County Council.</w:t>
      </w:r>
      <w:r w:rsidR="000936D7">
        <w:rPr>
          <w:rFonts w:ascii="Century Gothic" w:hAnsi="Century Gothic" w:cs="Arial"/>
          <w:sz w:val="22"/>
          <w:szCs w:val="22"/>
        </w:rPr>
        <w:t xml:space="preserve"> </w:t>
      </w:r>
      <w:r w:rsidRPr="001B6971">
        <w:rPr>
          <w:rFonts w:ascii="Century Gothic" w:hAnsi="Century Gothic" w:cs="Arial"/>
          <w:sz w:val="22"/>
          <w:szCs w:val="22"/>
        </w:rPr>
        <w:t xml:space="preserve"> We undertake to ensure your personal data will only be used in accordance with our privac</w:t>
      </w:r>
      <w:r w:rsidR="003447B2" w:rsidRPr="001B6971">
        <w:rPr>
          <w:rFonts w:ascii="Century Gothic" w:hAnsi="Century Gothic" w:cs="Arial"/>
          <w:sz w:val="22"/>
          <w:szCs w:val="22"/>
        </w:rPr>
        <w:t xml:space="preserve">y notice which can be accessed </w:t>
      </w:r>
      <w:r w:rsidR="00FD1A8C" w:rsidRPr="001B6971">
        <w:rPr>
          <w:rFonts w:ascii="Century Gothic" w:hAnsi="Century Gothic" w:cs="Arial"/>
          <w:sz w:val="22"/>
          <w:szCs w:val="22"/>
        </w:rPr>
        <w:t xml:space="preserve">here: </w:t>
      </w:r>
      <w:hyperlink r:id="rId13" w:history="1">
        <w:r w:rsidR="00FD1A8C" w:rsidRPr="001B6971">
          <w:rPr>
            <w:rStyle w:val="Hyperlink"/>
            <w:rFonts w:ascii="Century Gothic" w:hAnsi="Century Gothic" w:cs="Arial"/>
            <w:sz w:val="22"/>
            <w:szCs w:val="22"/>
          </w:rPr>
          <w:t>https://www.dartmoormat.org.uk/policies-and-documents.html</w:t>
        </w:r>
      </w:hyperlink>
    </w:p>
    <w:p w14:paraId="28B29C84" w14:textId="77777777" w:rsidR="00FD1A8C" w:rsidRPr="001B6971" w:rsidRDefault="00FD1A8C" w:rsidP="00AB1E74">
      <w:pPr>
        <w:ind w:left="284"/>
        <w:textAlignment w:val="baseline"/>
        <w:rPr>
          <w:rFonts w:ascii="Century Gothic" w:hAnsi="Century Gothic" w:cs="Arial"/>
          <w:sz w:val="22"/>
          <w:szCs w:val="22"/>
        </w:rPr>
      </w:pPr>
    </w:p>
    <w:p w14:paraId="05F6CBF2" w14:textId="69C13AC5" w:rsidR="004B6B0A" w:rsidRPr="001B6971" w:rsidRDefault="004B6B0A" w:rsidP="000936D7">
      <w:pPr>
        <w:textAlignment w:val="baseline"/>
        <w:rPr>
          <w:rFonts w:ascii="Century Gothic" w:hAnsi="Century Gothic" w:cs="Arial"/>
          <w:sz w:val="22"/>
          <w:szCs w:val="22"/>
        </w:rPr>
      </w:pPr>
      <w:r w:rsidRPr="001B6971">
        <w:rPr>
          <w:rFonts w:ascii="Century Gothic" w:hAnsi="Century Gothic" w:cs="Arial"/>
          <w:sz w:val="22"/>
          <w:szCs w:val="22"/>
        </w:rPr>
        <w:t xml:space="preserve">The information provided will be shared with Devon County Council (DCC). For more details see </w:t>
      </w:r>
      <w:hyperlink r:id="rId14" w:tgtFrame="_blank" w:history="1">
        <w:r w:rsidRPr="001B6971">
          <w:rPr>
            <w:rFonts w:ascii="Century Gothic" w:hAnsi="Century Gothic" w:cs="Arial"/>
            <w:color w:val="0000FF"/>
            <w:sz w:val="22"/>
            <w:szCs w:val="22"/>
            <w:u w:val="single"/>
          </w:rPr>
          <w:t>Devon County Councils Privacy Notice</w:t>
        </w:r>
      </w:hyperlink>
    </w:p>
    <w:p w14:paraId="67FAA6F4" w14:textId="604D31A9" w:rsidR="004B6B0A" w:rsidRPr="001B6971" w:rsidRDefault="004B6B0A" w:rsidP="000936D7">
      <w:pPr>
        <w:textAlignment w:val="baseline"/>
        <w:rPr>
          <w:rFonts w:ascii="Century Gothic" w:hAnsi="Century Gothic" w:cs="Arial"/>
          <w:sz w:val="22"/>
          <w:szCs w:val="22"/>
        </w:rPr>
      </w:pPr>
      <w:r w:rsidRPr="001B6971">
        <w:rPr>
          <w:rFonts w:ascii="Century Gothic" w:hAnsi="Century Gothic" w:cs="Arial"/>
          <w:sz w:val="22"/>
          <w:szCs w:val="22"/>
        </w:rPr>
        <w:t xml:space="preserve">Please confirm </w:t>
      </w:r>
      <w:r w:rsidR="00FD1A8C" w:rsidRPr="001B6971">
        <w:rPr>
          <w:rFonts w:ascii="Century Gothic" w:hAnsi="Century Gothic" w:cs="Arial"/>
          <w:sz w:val="22"/>
          <w:szCs w:val="22"/>
        </w:rPr>
        <w:t xml:space="preserve">that you give your consent to </w:t>
      </w:r>
      <w:r w:rsidR="000936D7">
        <w:rPr>
          <w:rFonts w:ascii="Century Gothic" w:hAnsi="Century Gothic" w:cs="Arial"/>
          <w:sz w:val="22"/>
          <w:szCs w:val="22"/>
        </w:rPr>
        <w:t xml:space="preserve">Dartmoor Multi Academy Trust for </w:t>
      </w:r>
      <w:r w:rsidRPr="001B6971">
        <w:rPr>
          <w:rFonts w:ascii="Century Gothic" w:hAnsi="Century Gothic" w:cs="Arial"/>
          <w:sz w:val="22"/>
          <w:szCs w:val="22"/>
        </w:rPr>
        <w:t>using your personal data as outlined in our privacy notice and Devon County Councils privacy notice, by completing the table below.</w:t>
      </w:r>
    </w:p>
    <w:p w14:paraId="15E3C6A5" w14:textId="26F89073" w:rsidR="004B6B0A" w:rsidRPr="001B6971" w:rsidRDefault="004B6B0A" w:rsidP="00AB1E74">
      <w:pPr>
        <w:ind w:left="284"/>
        <w:textAlignment w:val="baseline"/>
        <w:rPr>
          <w:rFonts w:ascii="Century Gothic" w:hAnsi="Century Gothic" w:cs="Arial"/>
          <w:sz w:val="22"/>
          <w:szCs w:val="22"/>
        </w:rPr>
      </w:pPr>
    </w:p>
    <w:tbl>
      <w:tblPr>
        <w:tblW w:w="9672" w:type="dxa"/>
        <w:tblInd w:w="52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72"/>
      </w:tblGrid>
      <w:tr w:rsidR="004B6B0A" w:rsidRPr="001B6971" w14:paraId="6C782453" w14:textId="77777777" w:rsidTr="000936D7">
        <w:trPr>
          <w:trHeight w:val="715"/>
        </w:trPr>
        <w:tc>
          <w:tcPr>
            <w:tcW w:w="9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9461C9" w14:textId="6D44E2C0" w:rsidR="004B6B0A" w:rsidRPr="001B6971" w:rsidRDefault="004B6B0A" w:rsidP="000936D7">
            <w:pPr>
              <w:ind w:left="284"/>
              <w:textAlignment w:val="baseline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sz w:val="22"/>
                <w:szCs w:val="22"/>
              </w:rPr>
              <w:t xml:space="preserve">I give my consent for you to use my personal data as outlined in your privacy notice and </w:t>
            </w:r>
            <w:hyperlink r:id="rId15" w:tgtFrame="_blank" w:history="1">
              <w:r w:rsidRPr="001B6971">
                <w:rPr>
                  <w:rFonts w:ascii="Century Gothic" w:hAnsi="Century Gothic" w:cs="Arial"/>
                  <w:color w:val="0000FF"/>
                  <w:sz w:val="22"/>
                  <w:szCs w:val="22"/>
                  <w:u w:val="single"/>
                </w:rPr>
                <w:t>Devon County Councils privacy notice</w:t>
              </w:r>
            </w:hyperlink>
            <w:r w:rsidRPr="001B6971">
              <w:rPr>
                <w:rFonts w:ascii="Century Gothic" w:hAnsi="Century Gothic" w:cs="Arial"/>
                <w:sz w:val="22"/>
                <w:szCs w:val="22"/>
              </w:rPr>
              <w:t>.</w:t>
            </w:r>
          </w:p>
        </w:tc>
      </w:tr>
      <w:tr w:rsidR="004B6B0A" w:rsidRPr="001B6971" w14:paraId="0F2CD974" w14:textId="77777777" w:rsidTr="000936D7">
        <w:trPr>
          <w:trHeight w:val="838"/>
        </w:trPr>
        <w:tc>
          <w:tcPr>
            <w:tcW w:w="9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C17831" w14:textId="2FD0B745" w:rsidR="004B6B0A" w:rsidRPr="001B6971" w:rsidRDefault="004B6B0A" w:rsidP="000936D7">
            <w:pPr>
              <w:ind w:left="284"/>
              <w:textAlignment w:val="baseline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</w:rPr>
              <w:t>Signed:</w:t>
            </w:r>
            <w:r w:rsidR="0000581C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 </w:t>
            </w:r>
          </w:p>
        </w:tc>
      </w:tr>
      <w:tr w:rsidR="004B6B0A" w:rsidRPr="001B6971" w14:paraId="16343A5F" w14:textId="77777777" w:rsidTr="000936D7">
        <w:trPr>
          <w:trHeight w:val="695"/>
        </w:trPr>
        <w:tc>
          <w:tcPr>
            <w:tcW w:w="9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47F94F" w14:textId="0C8BEDEB" w:rsidR="004B6B0A" w:rsidRPr="001B6971" w:rsidRDefault="004B6B0A" w:rsidP="000936D7">
            <w:pPr>
              <w:ind w:left="284"/>
              <w:textAlignment w:val="baseline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</w:rPr>
              <w:t>Print name:</w:t>
            </w:r>
            <w:r w:rsidR="0000581C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4B6B0A" w:rsidRPr="001B6971" w14:paraId="0022DFBE" w14:textId="77777777" w:rsidTr="000936D7">
        <w:trPr>
          <w:trHeight w:val="832"/>
        </w:trPr>
        <w:tc>
          <w:tcPr>
            <w:tcW w:w="9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E9E5D5" w14:textId="01EF4B77" w:rsidR="004B6B0A" w:rsidRPr="001B6971" w:rsidRDefault="004B6B0A" w:rsidP="000936D7">
            <w:pPr>
              <w:ind w:left="284"/>
              <w:textAlignment w:val="baseline"/>
              <w:rPr>
                <w:rFonts w:ascii="Century Gothic" w:hAnsi="Century Gothic" w:cs="Arial"/>
                <w:sz w:val="22"/>
                <w:szCs w:val="22"/>
              </w:rPr>
            </w:pPr>
            <w:r w:rsidRPr="001B6971">
              <w:rPr>
                <w:rFonts w:ascii="Century Gothic" w:hAnsi="Century Gothic" w:cs="Arial"/>
                <w:b/>
                <w:bCs/>
                <w:sz w:val="22"/>
                <w:szCs w:val="22"/>
              </w:rPr>
              <w:t>Date of consent:</w:t>
            </w:r>
            <w:r w:rsidR="0000581C">
              <w:rPr>
                <w:rFonts w:ascii="Century Gothic" w:hAnsi="Century Gothic" w:cs="Arial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50194B8A" w14:textId="77777777" w:rsidR="000936D7" w:rsidRDefault="000936D7" w:rsidP="00AC2019">
      <w:pPr>
        <w:textAlignment w:val="baseline"/>
        <w:rPr>
          <w:rFonts w:ascii="Century Gothic" w:hAnsi="Century Gothic" w:cs="Arial"/>
          <w:sz w:val="22"/>
          <w:szCs w:val="22"/>
        </w:rPr>
      </w:pPr>
    </w:p>
    <w:p w14:paraId="03680574" w14:textId="7F67A366" w:rsidR="004B6B0A" w:rsidRPr="001B6971" w:rsidRDefault="004B6B0A" w:rsidP="00AC2019">
      <w:pPr>
        <w:textAlignment w:val="baseline"/>
        <w:rPr>
          <w:rFonts w:ascii="Century Gothic" w:hAnsi="Century Gothic" w:cs="Arial"/>
          <w:sz w:val="22"/>
          <w:szCs w:val="22"/>
        </w:rPr>
      </w:pPr>
      <w:r w:rsidRPr="001B6971">
        <w:rPr>
          <w:rFonts w:ascii="Century Gothic" w:hAnsi="Century Gothic" w:cs="Arial"/>
          <w:sz w:val="22"/>
          <w:szCs w:val="22"/>
        </w:rPr>
        <w:t>You have the right to withdraw your consent at any time.</w:t>
      </w:r>
      <w:r w:rsidR="000936D7">
        <w:rPr>
          <w:rFonts w:ascii="Century Gothic" w:hAnsi="Century Gothic" w:cs="Arial"/>
          <w:sz w:val="22"/>
          <w:szCs w:val="22"/>
        </w:rPr>
        <w:t xml:space="preserve"> </w:t>
      </w:r>
      <w:r w:rsidRPr="001B6971">
        <w:rPr>
          <w:rFonts w:ascii="Century Gothic" w:hAnsi="Century Gothic" w:cs="Arial"/>
          <w:sz w:val="22"/>
          <w:szCs w:val="22"/>
        </w:rPr>
        <w:t xml:space="preserve"> Should you wish to withdraw consent</w:t>
      </w:r>
      <w:r w:rsidR="00FD1A8C" w:rsidRPr="001B6971">
        <w:rPr>
          <w:rFonts w:ascii="Century Gothic" w:hAnsi="Century Gothic" w:cs="Arial"/>
          <w:sz w:val="22"/>
          <w:szCs w:val="22"/>
        </w:rPr>
        <w:t xml:space="preserve"> or exercise any of your rights under the General Data Protection Regulations, please contact </w:t>
      </w:r>
      <w:proofErr w:type="spellStart"/>
      <w:r w:rsidR="000936D7">
        <w:rPr>
          <w:rFonts w:ascii="Century Gothic" w:hAnsi="Century Gothic" w:cs="Arial"/>
          <w:sz w:val="22"/>
          <w:szCs w:val="22"/>
        </w:rPr>
        <w:t>support@gdpr.school</w:t>
      </w:r>
      <w:proofErr w:type="spellEnd"/>
      <w:r w:rsidR="008D6F77">
        <w:rPr>
          <w:rFonts w:ascii="Century Gothic" w:hAnsi="Century Gothic" w:cs="Arial"/>
          <w:sz w:val="22"/>
          <w:szCs w:val="22"/>
        </w:rPr>
        <w:t>.</w:t>
      </w:r>
    </w:p>
    <w:sectPr w:rsidR="004B6B0A" w:rsidRPr="001B6971" w:rsidSect="001D2F7B">
      <w:footerReference w:type="default" r:id="rId16"/>
      <w:pgSz w:w="11906" w:h="16838"/>
      <w:pgMar w:top="794" w:right="284" w:bottom="426" w:left="567" w:header="39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D531EC" w14:textId="77777777" w:rsidR="003F1712" w:rsidRDefault="003F1712" w:rsidP="00C74C83">
      <w:r>
        <w:separator/>
      </w:r>
    </w:p>
  </w:endnote>
  <w:endnote w:type="continuationSeparator" w:id="0">
    <w:p w14:paraId="5A0DC550" w14:textId="77777777" w:rsidR="003F1712" w:rsidRDefault="003F1712" w:rsidP="00C74C83">
      <w:r>
        <w:continuationSeparator/>
      </w:r>
    </w:p>
  </w:endnote>
  <w:endnote w:type="continuationNotice" w:id="1">
    <w:p w14:paraId="306B247D" w14:textId="77777777" w:rsidR="003F64D1" w:rsidRDefault="003F64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A4E6E0" w14:textId="1AA9F6FC" w:rsidR="0096063C" w:rsidRPr="00C74C83" w:rsidRDefault="0096063C" w:rsidP="00C74C83">
    <w:pPr>
      <w:pStyle w:val="Footer"/>
      <w:rPr>
        <w:rFonts w:cs="Arial"/>
      </w:rPr>
    </w:pPr>
    <w:r w:rsidRPr="00C74C83">
      <w:rPr>
        <w:rFonts w:cs="Arial"/>
        <w:b/>
        <w:bCs/>
      </w:rPr>
      <w:tab/>
    </w:r>
    <w:r w:rsidRPr="00C74C83">
      <w:rPr>
        <w:rFonts w:cs="Arial"/>
        <w:b/>
        <w:bCs/>
      </w:rPr>
      <w:tab/>
    </w:r>
    <w:r w:rsidRPr="00C74C83">
      <w:rPr>
        <w:rFonts w:cs="Arial"/>
        <w:b/>
        <w:bCs/>
      </w:rPr>
      <w:tab/>
    </w:r>
    <w:r w:rsidRPr="0086284B">
      <w:rPr>
        <w:rFonts w:cs="Arial"/>
        <w:b/>
        <w:bCs/>
      </w:rPr>
      <w:fldChar w:fldCharType="begin"/>
    </w:r>
    <w:r w:rsidRPr="0086284B">
      <w:rPr>
        <w:rFonts w:cs="Arial"/>
        <w:b/>
        <w:bCs/>
      </w:rPr>
      <w:instrText xml:space="preserve"> PAGE   \* MERGEFORMAT </w:instrText>
    </w:r>
    <w:r w:rsidRPr="0086284B">
      <w:rPr>
        <w:rFonts w:cs="Arial"/>
        <w:b/>
        <w:bCs/>
      </w:rPr>
      <w:fldChar w:fldCharType="separate"/>
    </w:r>
    <w:r w:rsidR="00901C3B">
      <w:rPr>
        <w:rFonts w:cs="Arial"/>
        <w:b/>
        <w:bCs/>
        <w:noProof/>
      </w:rPr>
      <w:t>1</w:t>
    </w:r>
    <w:r w:rsidRPr="0086284B">
      <w:rPr>
        <w:rFonts w:cs="Arial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B71B9A" w14:textId="77777777" w:rsidR="003F1712" w:rsidRDefault="003F1712" w:rsidP="00C74C83">
      <w:r>
        <w:separator/>
      </w:r>
    </w:p>
  </w:footnote>
  <w:footnote w:type="continuationSeparator" w:id="0">
    <w:p w14:paraId="5FE55382" w14:textId="77777777" w:rsidR="003F1712" w:rsidRDefault="003F1712" w:rsidP="00C74C83">
      <w:r>
        <w:continuationSeparator/>
      </w:r>
    </w:p>
  </w:footnote>
  <w:footnote w:type="continuationNotice" w:id="1">
    <w:p w14:paraId="270F7B16" w14:textId="77777777" w:rsidR="003F64D1" w:rsidRDefault="003F64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C5A4C"/>
    <w:multiLevelType w:val="hybridMultilevel"/>
    <w:tmpl w:val="ADE6D960"/>
    <w:lvl w:ilvl="0" w:tplc="135AA9B0">
      <w:start w:val="2"/>
      <w:numFmt w:val="bullet"/>
      <w:lvlText w:val=""/>
      <w:lvlJc w:val="left"/>
      <w:pPr>
        <w:ind w:left="1028" w:hanging="360"/>
      </w:pPr>
      <w:rPr>
        <w:rFonts w:ascii="Symbol" w:eastAsia="Calibr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1" w15:restartNumberingAfterBreak="0">
    <w:nsid w:val="07BF6637"/>
    <w:multiLevelType w:val="hybridMultilevel"/>
    <w:tmpl w:val="6D0E518E"/>
    <w:lvl w:ilvl="0" w:tplc="135AA9B0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D023A"/>
    <w:multiLevelType w:val="multilevel"/>
    <w:tmpl w:val="4E36C35C"/>
    <w:lvl w:ilvl="0">
      <w:start w:val="5"/>
      <w:numFmt w:val="lowerLetter"/>
      <w:lvlText w:val="%1"/>
      <w:lvlJc w:val="left"/>
      <w:pPr>
        <w:ind w:left="733" w:hanging="465"/>
      </w:pPr>
      <w:rPr>
        <w:rFonts w:hint="default"/>
      </w:rPr>
    </w:lvl>
    <w:lvl w:ilvl="1">
      <w:start w:val="7"/>
      <w:numFmt w:val="lowerLetter"/>
      <w:lvlText w:val="%1.%2."/>
      <w:lvlJc w:val="left"/>
      <w:pPr>
        <w:ind w:left="733" w:hanging="465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decimal"/>
      <w:lvlText w:val="%3."/>
      <w:lvlJc w:val="left"/>
      <w:pPr>
        <w:ind w:left="619" w:hanging="239"/>
      </w:pPr>
      <w:rPr>
        <w:rFonts w:hint="default"/>
        <w:b/>
        <w:bCs/>
        <w:color w:val="333333"/>
        <w:w w:val="109"/>
        <w:sz w:val="20"/>
        <w:szCs w:val="20"/>
      </w:rPr>
    </w:lvl>
    <w:lvl w:ilvl="3">
      <w:start w:val="1"/>
      <w:numFmt w:val="bullet"/>
      <w:lvlText w:val="•"/>
      <w:lvlJc w:val="left"/>
      <w:pPr>
        <w:ind w:left="3065" w:hanging="23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30" w:hanging="23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96" w:hanging="23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62" w:hanging="23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28" w:hanging="23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3" w:hanging="239"/>
      </w:pPr>
      <w:rPr>
        <w:rFonts w:hint="default"/>
      </w:rPr>
    </w:lvl>
  </w:abstractNum>
  <w:abstractNum w:abstractNumId="3" w15:restartNumberingAfterBreak="0">
    <w:nsid w:val="0D3278F8"/>
    <w:multiLevelType w:val="hybridMultilevel"/>
    <w:tmpl w:val="1CB24972"/>
    <w:lvl w:ilvl="0" w:tplc="82488B50">
      <w:start w:val="5"/>
      <w:numFmt w:val="decimal"/>
      <w:lvlText w:val="%1"/>
      <w:lvlJc w:val="left"/>
      <w:pPr>
        <w:ind w:left="98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700" w:hanging="360"/>
      </w:pPr>
    </w:lvl>
    <w:lvl w:ilvl="2" w:tplc="0809001B" w:tentative="1">
      <w:start w:val="1"/>
      <w:numFmt w:val="lowerRoman"/>
      <w:lvlText w:val="%3."/>
      <w:lvlJc w:val="right"/>
      <w:pPr>
        <w:ind w:left="2420" w:hanging="180"/>
      </w:pPr>
    </w:lvl>
    <w:lvl w:ilvl="3" w:tplc="0809000F" w:tentative="1">
      <w:start w:val="1"/>
      <w:numFmt w:val="decimal"/>
      <w:lvlText w:val="%4."/>
      <w:lvlJc w:val="left"/>
      <w:pPr>
        <w:ind w:left="3140" w:hanging="360"/>
      </w:pPr>
    </w:lvl>
    <w:lvl w:ilvl="4" w:tplc="08090019" w:tentative="1">
      <w:start w:val="1"/>
      <w:numFmt w:val="lowerLetter"/>
      <w:lvlText w:val="%5."/>
      <w:lvlJc w:val="left"/>
      <w:pPr>
        <w:ind w:left="3860" w:hanging="360"/>
      </w:pPr>
    </w:lvl>
    <w:lvl w:ilvl="5" w:tplc="0809001B" w:tentative="1">
      <w:start w:val="1"/>
      <w:numFmt w:val="lowerRoman"/>
      <w:lvlText w:val="%6."/>
      <w:lvlJc w:val="right"/>
      <w:pPr>
        <w:ind w:left="4580" w:hanging="180"/>
      </w:pPr>
    </w:lvl>
    <w:lvl w:ilvl="6" w:tplc="0809000F" w:tentative="1">
      <w:start w:val="1"/>
      <w:numFmt w:val="decimal"/>
      <w:lvlText w:val="%7."/>
      <w:lvlJc w:val="left"/>
      <w:pPr>
        <w:ind w:left="5300" w:hanging="360"/>
      </w:pPr>
    </w:lvl>
    <w:lvl w:ilvl="7" w:tplc="08090019" w:tentative="1">
      <w:start w:val="1"/>
      <w:numFmt w:val="lowerLetter"/>
      <w:lvlText w:val="%8."/>
      <w:lvlJc w:val="left"/>
      <w:pPr>
        <w:ind w:left="6020" w:hanging="360"/>
      </w:pPr>
    </w:lvl>
    <w:lvl w:ilvl="8" w:tplc="08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4" w15:restartNumberingAfterBreak="0">
    <w:nsid w:val="0E1A3949"/>
    <w:multiLevelType w:val="hybridMultilevel"/>
    <w:tmpl w:val="D6725E40"/>
    <w:lvl w:ilvl="0" w:tplc="31C843BC">
      <w:start w:val="1"/>
      <w:numFmt w:val="bullet"/>
      <w:lvlText w:val="*"/>
      <w:lvlJc w:val="left"/>
      <w:pPr>
        <w:ind w:left="412" w:hanging="185"/>
      </w:pPr>
      <w:rPr>
        <w:rFonts w:ascii="Calibri" w:eastAsia="Calibri" w:hAnsi="Calibri" w:hint="default"/>
        <w:w w:val="83"/>
        <w:sz w:val="22"/>
        <w:szCs w:val="22"/>
      </w:rPr>
    </w:lvl>
    <w:lvl w:ilvl="1" w:tplc="E4BE0314">
      <w:start w:val="1"/>
      <w:numFmt w:val="bullet"/>
      <w:lvlText w:val="•"/>
      <w:lvlJc w:val="left"/>
      <w:pPr>
        <w:ind w:left="1388" w:hanging="721"/>
      </w:pPr>
      <w:rPr>
        <w:rFonts w:ascii="Calibri" w:eastAsia="Calibri" w:hAnsi="Calibri" w:hint="default"/>
        <w:w w:val="56"/>
        <w:sz w:val="22"/>
        <w:szCs w:val="22"/>
      </w:rPr>
    </w:lvl>
    <w:lvl w:ilvl="2" w:tplc="7F2EB060">
      <w:start w:val="1"/>
      <w:numFmt w:val="bullet"/>
      <w:lvlText w:val="•"/>
      <w:lvlJc w:val="left"/>
      <w:pPr>
        <w:ind w:left="2483" w:hanging="721"/>
      </w:pPr>
      <w:rPr>
        <w:rFonts w:hint="default"/>
      </w:rPr>
    </w:lvl>
    <w:lvl w:ilvl="3" w:tplc="087CF9A4">
      <w:start w:val="1"/>
      <w:numFmt w:val="bullet"/>
      <w:lvlText w:val="•"/>
      <w:lvlJc w:val="left"/>
      <w:pPr>
        <w:ind w:left="3578" w:hanging="721"/>
      </w:pPr>
      <w:rPr>
        <w:rFonts w:hint="default"/>
      </w:rPr>
    </w:lvl>
    <w:lvl w:ilvl="4" w:tplc="996420EA">
      <w:start w:val="1"/>
      <w:numFmt w:val="bullet"/>
      <w:lvlText w:val="•"/>
      <w:lvlJc w:val="left"/>
      <w:pPr>
        <w:ind w:left="4673" w:hanging="721"/>
      </w:pPr>
      <w:rPr>
        <w:rFonts w:hint="default"/>
      </w:rPr>
    </w:lvl>
    <w:lvl w:ilvl="5" w:tplc="2F78660A">
      <w:start w:val="1"/>
      <w:numFmt w:val="bullet"/>
      <w:lvlText w:val="•"/>
      <w:lvlJc w:val="left"/>
      <w:pPr>
        <w:ind w:left="5769" w:hanging="721"/>
      </w:pPr>
      <w:rPr>
        <w:rFonts w:hint="default"/>
      </w:rPr>
    </w:lvl>
    <w:lvl w:ilvl="6" w:tplc="28EE91DC">
      <w:start w:val="1"/>
      <w:numFmt w:val="bullet"/>
      <w:lvlText w:val="•"/>
      <w:lvlJc w:val="left"/>
      <w:pPr>
        <w:ind w:left="6864" w:hanging="721"/>
      </w:pPr>
      <w:rPr>
        <w:rFonts w:hint="default"/>
      </w:rPr>
    </w:lvl>
    <w:lvl w:ilvl="7" w:tplc="3A449458">
      <w:start w:val="1"/>
      <w:numFmt w:val="bullet"/>
      <w:lvlText w:val="•"/>
      <w:lvlJc w:val="left"/>
      <w:pPr>
        <w:ind w:left="7959" w:hanging="721"/>
      </w:pPr>
      <w:rPr>
        <w:rFonts w:hint="default"/>
      </w:rPr>
    </w:lvl>
    <w:lvl w:ilvl="8" w:tplc="9DDC8D4C">
      <w:start w:val="1"/>
      <w:numFmt w:val="bullet"/>
      <w:lvlText w:val="•"/>
      <w:lvlJc w:val="left"/>
      <w:pPr>
        <w:ind w:left="9055" w:hanging="721"/>
      </w:pPr>
      <w:rPr>
        <w:rFonts w:hint="default"/>
      </w:rPr>
    </w:lvl>
  </w:abstractNum>
  <w:abstractNum w:abstractNumId="5" w15:restartNumberingAfterBreak="0">
    <w:nsid w:val="0FAE3487"/>
    <w:multiLevelType w:val="hybridMultilevel"/>
    <w:tmpl w:val="93E8CBC8"/>
    <w:lvl w:ilvl="0" w:tplc="FC90B246">
      <w:start w:val="4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  <w:w w:val="10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4543D"/>
    <w:multiLevelType w:val="hybridMultilevel"/>
    <w:tmpl w:val="BBECDC68"/>
    <w:lvl w:ilvl="0" w:tplc="1D8AAA60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B0CE8"/>
    <w:multiLevelType w:val="hybridMultilevel"/>
    <w:tmpl w:val="F4A0253A"/>
    <w:lvl w:ilvl="0" w:tplc="135AA9B0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D4E96"/>
    <w:multiLevelType w:val="hybridMultilevel"/>
    <w:tmpl w:val="4DDEB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AB18B5"/>
    <w:multiLevelType w:val="hybridMultilevel"/>
    <w:tmpl w:val="FB769920"/>
    <w:lvl w:ilvl="0" w:tplc="BB8EE36A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80794"/>
    <w:multiLevelType w:val="hybridMultilevel"/>
    <w:tmpl w:val="96A60636"/>
    <w:lvl w:ilvl="0" w:tplc="824404AC">
      <w:start w:val="7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333333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896502"/>
    <w:multiLevelType w:val="hybridMultilevel"/>
    <w:tmpl w:val="A34631EC"/>
    <w:lvl w:ilvl="0" w:tplc="44D8A85E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934AA"/>
    <w:multiLevelType w:val="hybridMultilevel"/>
    <w:tmpl w:val="8188AB4A"/>
    <w:lvl w:ilvl="0" w:tplc="08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D01D3"/>
    <w:multiLevelType w:val="hybridMultilevel"/>
    <w:tmpl w:val="4348A6B2"/>
    <w:lvl w:ilvl="0" w:tplc="08090001">
      <w:start w:val="1"/>
      <w:numFmt w:val="bullet"/>
      <w:lvlText w:val=""/>
      <w:lvlJc w:val="left"/>
      <w:pPr>
        <w:ind w:left="10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73" w:hanging="360"/>
      </w:pPr>
      <w:rPr>
        <w:rFonts w:ascii="Wingdings" w:hAnsi="Wingdings" w:hint="default"/>
      </w:rPr>
    </w:lvl>
  </w:abstractNum>
  <w:abstractNum w:abstractNumId="14" w15:restartNumberingAfterBreak="0">
    <w:nsid w:val="41DD04EB"/>
    <w:multiLevelType w:val="multilevel"/>
    <w:tmpl w:val="83666C5E"/>
    <w:lvl w:ilvl="0">
      <w:start w:val="5"/>
      <w:numFmt w:val="lowerLetter"/>
      <w:lvlText w:val="%1"/>
      <w:lvlJc w:val="left"/>
      <w:pPr>
        <w:ind w:left="733" w:hanging="465"/>
      </w:pPr>
      <w:rPr>
        <w:rFonts w:hint="default"/>
      </w:rPr>
    </w:lvl>
    <w:lvl w:ilvl="1">
      <w:start w:val="7"/>
      <w:numFmt w:val="lowerLetter"/>
      <w:lvlText w:val="%1.%2."/>
      <w:lvlJc w:val="left"/>
      <w:pPr>
        <w:ind w:left="733" w:hanging="465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decimal"/>
      <w:lvlText w:val="%3"/>
      <w:lvlJc w:val="left"/>
      <w:pPr>
        <w:ind w:left="619" w:hanging="239"/>
      </w:pPr>
      <w:rPr>
        <w:rFonts w:ascii="Calibri" w:eastAsia="Calibri" w:hAnsi="Calibri" w:hint="default"/>
        <w:b/>
        <w:bCs/>
        <w:color w:val="333333"/>
        <w:w w:val="109"/>
        <w:sz w:val="20"/>
        <w:szCs w:val="20"/>
      </w:rPr>
    </w:lvl>
    <w:lvl w:ilvl="3">
      <w:start w:val="1"/>
      <w:numFmt w:val="bullet"/>
      <w:lvlText w:val="•"/>
      <w:lvlJc w:val="left"/>
      <w:pPr>
        <w:ind w:left="3065" w:hanging="23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30" w:hanging="23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96" w:hanging="23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62" w:hanging="23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28" w:hanging="23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3" w:hanging="239"/>
      </w:pPr>
      <w:rPr>
        <w:rFonts w:hint="default"/>
      </w:rPr>
    </w:lvl>
  </w:abstractNum>
  <w:abstractNum w:abstractNumId="15" w15:restartNumberingAfterBreak="0">
    <w:nsid w:val="4BA95634"/>
    <w:multiLevelType w:val="hybridMultilevel"/>
    <w:tmpl w:val="AD1472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B914CC"/>
    <w:multiLevelType w:val="hybridMultilevel"/>
    <w:tmpl w:val="612EB3C4"/>
    <w:lvl w:ilvl="0" w:tplc="0B368066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8205FA"/>
    <w:multiLevelType w:val="hybridMultilevel"/>
    <w:tmpl w:val="CAF48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C63ED1"/>
    <w:multiLevelType w:val="hybridMultilevel"/>
    <w:tmpl w:val="22B6F9CC"/>
    <w:lvl w:ilvl="0" w:tplc="0809000F">
      <w:start w:val="1"/>
      <w:numFmt w:val="decimal"/>
      <w:lvlText w:val="%1."/>
      <w:lvlJc w:val="left"/>
      <w:pPr>
        <w:ind w:left="821" w:hanging="360"/>
      </w:pPr>
    </w:lvl>
    <w:lvl w:ilvl="1" w:tplc="08090019">
      <w:start w:val="1"/>
      <w:numFmt w:val="lowerLetter"/>
      <w:lvlText w:val="%2."/>
      <w:lvlJc w:val="left"/>
      <w:pPr>
        <w:ind w:left="1541" w:hanging="360"/>
      </w:pPr>
    </w:lvl>
    <w:lvl w:ilvl="2" w:tplc="0809001B">
      <w:start w:val="1"/>
      <w:numFmt w:val="lowerRoman"/>
      <w:lvlText w:val="%3."/>
      <w:lvlJc w:val="right"/>
      <w:pPr>
        <w:ind w:left="2261" w:hanging="180"/>
      </w:pPr>
    </w:lvl>
    <w:lvl w:ilvl="3" w:tplc="0809000F">
      <w:start w:val="1"/>
      <w:numFmt w:val="decimal"/>
      <w:lvlText w:val="%4."/>
      <w:lvlJc w:val="left"/>
      <w:pPr>
        <w:ind w:left="2981" w:hanging="360"/>
      </w:pPr>
    </w:lvl>
    <w:lvl w:ilvl="4" w:tplc="08090019">
      <w:start w:val="1"/>
      <w:numFmt w:val="lowerLetter"/>
      <w:lvlText w:val="%5."/>
      <w:lvlJc w:val="left"/>
      <w:pPr>
        <w:ind w:left="3701" w:hanging="360"/>
      </w:pPr>
    </w:lvl>
    <w:lvl w:ilvl="5" w:tplc="0809001B">
      <w:start w:val="1"/>
      <w:numFmt w:val="lowerRoman"/>
      <w:lvlText w:val="%6."/>
      <w:lvlJc w:val="right"/>
      <w:pPr>
        <w:ind w:left="4421" w:hanging="180"/>
      </w:pPr>
    </w:lvl>
    <w:lvl w:ilvl="6" w:tplc="0809000F">
      <w:start w:val="1"/>
      <w:numFmt w:val="decimal"/>
      <w:lvlText w:val="%7."/>
      <w:lvlJc w:val="left"/>
      <w:pPr>
        <w:ind w:left="5141" w:hanging="360"/>
      </w:pPr>
    </w:lvl>
    <w:lvl w:ilvl="7" w:tplc="08090019">
      <w:start w:val="1"/>
      <w:numFmt w:val="lowerLetter"/>
      <w:lvlText w:val="%8."/>
      <w:lvlJc w:val="left"/>
      <w:pPr>
        <w:ind w:left="5861" w:hanging="360"/>
      </w:pPr>
    </w:lvl>
    <w:lvl w:ilvl="8" w:tplc="0809001B">
      <w:start w:val="1"/>
      <w:numFmt w:val="lowerRoman"/>
      <w:lvlText w:val="%9."/>
      <w:lvlJc w:val="right"/>
      <w:pPr>
        <w:ind w:left="6581" w:hanging="180"/>
      </w:pPr>
    </w:lvl>
  </w:abstractNum>
  <w:abstractNum w:abstractNumId="19" w15:restartNumberingAfterBreak="0">
    <w:nsid w:val="7E9620B3"/>
    <w:multiLevelType w:val="hybridMultilevel"/>
    <w:tmpl w:val="C86686B0"/>
    <w:lvl w:ilvl="0" w:tplc="022E1930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962931">
    <w:abstractNumId w:val="14"/>
  </w:num>
  <w:num w:numId="2" w16cid:durableId="1856916420">
    <w:abstractNumId w:val="2"/>
  </w:num>
  <w:num w:numId="3" w16cid:durableId="1846631302">
    <w:abstractNumId w:val="5"/>
  </w:num>
  <w:num w:numId="4" w16cid:durableId="1234007560">
    <w:abstractNumId w:val="3"/>
  </w:num>
  <w:num w:numId="5" w16cid:durableId="134955635">
    <w:abstractNumId w:val="9"/>
  </w:num>
  <w:num w:numId="6" w16cid:durableId="1580941075">
    <w:abstractNumId w:val="11"/>
  </w:num>
  <w:num w:numId="7" w16cid:durableId="292710160">
    <w:abstractNumId w:val="6"/>
  </w:num>
  <w:num w:numId="8" w16cid:durableId="2104690553">
    <w:abstractNumId w:val="16"/>
  </w:num>
  <w:num w:numId="9" w16cid:durableId="667371234">
    <w:abstractNumId w:val="12"/>
  </w:num>
  <w:num w:numId="10" w16cid:durableId="80370358">
    <w:abstractNumId w:val="10"/>
  </w:num>
  <w:num w:numId="11" w16cid:durableId="889919657">
    <w:abstractNumId w:val="19"/>
  </w:num>
  <w:num w:numId="12" w16cid:durableId="326710378">
    <w:abstractNumId w:val="4"/>
  </w:num>
  <w:num w:numId="13" w16cid:durableId="1296451866">
    <w:abstractNumId w:val="1"/>
  </w:num>
  <w:num w:numId="14" w16cid:durableId="1064334604">
    <w:abstractNumId w:val="7"/>
  </w:num>
  <w:num w:numId="15" w16cid:durableId="1851529190">
    <w:abstractNumId w:val="0"/>
  </w:num>
  <w:num w:numId="16" w16cid:durableId="812479367">
    <w:abstractNumId w:val="13"/>
  </w:num>
  <w:num w:numId="17" w16cid:durableId="603657696">
    <w:abstractNumId w:val="8"/>
  </w:num>
  <w:num w:numId="18" w16cid:durableId="19337806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56948857">
    <w:abstractNumId w:val="17"/>
  </w:num>
  <w:num w:numId="20" w16cid:durableId="16677793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NDIxNTC2NDUyMjVR0lEKTi0uzszPAykwrAUAlrHsrywAAAA="/>
  </w:docVars>
  <w:rsids>
    <w:rsidRoot w:val="008B593A"/>
    <w:rsid w:val="0000581C"/>
    <w:rsid w:val="00014E03"/>
    <w:rsid w:val="00034E85"/>
    <w:rsid w:val="0004036B"/>
    <w:rsid w:val="0004049C"/>
    <w:rsid w:val="00041A1A"/>
    <w:rsid w:val="00041BCF"/>
    <w:rsid w:val="0004491A"/>
    <w:rsid w:val="00052287"/>
    <w:rsid w:val="00066424"/>
    <w:rsid w:val="00066973"/>
    <w:rsid w:val="000818A4"/>
    <w:rsid w:val="00081B83"/>
    <w:rsid w:val="00082747"/>
    <w:rsid w:val="000848D0"/>
    <w:rsid w:val="00085A47"/>
    <w:rsid w:val="000936D7"/>
    <w:rsid w:val="000A2D1E"/>
    <w:rsid w:val="000D485A"/>
    <w:rsid w:val="000F6B74"/>
    <w:rsid w:val="001253EB"/>
    <w:rsid w:val="001520AF"/>
    <w:rsid w:val="00162DB2"/>
    <w:rsid w:val="001A093A"/>
    <w:rsid w:val="001A71C4"/>
    <w:rsid w:val="001B286E"/>
    <w:rsid w:val="001B2896"/>
    <w:rsid w:val="001B6971"/>
    <w:rsid w:val="001C6E17"/>
    <w:rsid w:val="001D2F7B"/>
    <w:rsid w:val="001D6B5E"/>
    <w:rsid w:val="001E26A1"/>
    <w:rsid w:val="001F6173"/>
    <w:rsid w:val="00225683"/>
    <w:rsid w:val="002639C5"/>
    <w:rsid w:val="002721D0"/>
    <w:rsid w:val="0027251B"/>
    <w:rsid w:val="00284018"/>
    <w:rsid w:val="0028472A"/>
    <w:rsid w:val="00285891"/>
    <w:rsid w:val="00285D1D"/>
    <w:rsid w:val="00291778"/>
    <w:rsid w:val="002973A5"/>
    <w:rsid w:val="002E23F0"/>
    <w:rsid w:val="003019EB"/>
    <w:rsid w:val="003038EE"/>
    <w:rsid w:val="00311715"/>
    <w:rsid w:val="00320503"/>
    <w:rsid w:val="00323A71"/>
    <w:rsid w:val="003447B2"/>
    <w:rsid w:val="00344FB4"/>
    <w:rsid w:val="0035401E"/>
    <w:rsid w:val="00365315"/>
    <w:rsid w:val="00366563"/>
    <w:rsid w:val="00395BD7"/>
    <w:rsid w:val="003A09D3"/>
    <w:rsid w:val="003B0E12"/>
    <w:rsid w:val="003B61AF"/>
    <w:rsid w:val="003B7E34"/>
    <w:rsid w:val="003F1712"/>
    <w:rsid w:val="003F3FBE"/>
    <w:rsid w:val="003F64D1"/>
    <w:rsid w:val="003F7E65"/>
    <w:rsid w:val="00421161"/>
    <w:rsid w:val="0043379D"/>
    <w:rsid w:val="00436669"/>
    <w:rsid w:val="0044601D"/>
    <w:rsid w:val="00447B0D"/>
    <w:rsid w:val="00451BC9"/>
    <w:rsid w:val="00454737"/>
    <w:rsid w:val="00454DD0"/>
    <w:rsid w:val="00456E1F"/>
    <w:rsid w:val="00457204"/>
    <w:rsid w:val="004B50C5"/>
    <w:rsid w:val="004B5F43"/>
    <w:rsid w:val="004B6B0A"/>
    <w:rsid w:val="004D0714"/>
    <w:rsid w:val="004D351A"/>
    <w:rsid w:val="004D710C"/>
    <w:rsid w:val="004E0081"/>
    <w:rsid w:val="004E4AC5"/>
    <w:rsid w:val="005056DB"/>
    <w:rsid w:val="005065E8"/>
    <w:rsid w:val="00507271"/>
    <w:rsid w:val="00512914"/>
    <w:rsid w:val="005164E4"/>
    <w:rsid w:val="00530E88"/>
    <w:rsid w:val="00540E7C"/>
    <w:rsid w:val="00542774"/>
    <w:rsid w:val="00554F0F"/>
    <w:rsid w:val="00560AEF"/>
    <w:rsid w:val="00564A41"/>
    <w:rsid w:val="00570399"/>
    <w:rsid w:val="005778B5"/>
    <w:rsid w:val="005824DD"/>
    <w:rsid w:val="00594872"/>
    <w:rsid w:val="005B424D"/>
    <w:rsid w:val="005C0E34"/>
    <w:rsid w:val="005C525F"/>
    <w:rsid w:val="005D1F80"/>
    <w:rsid w:val="005E2BEA"/>
    <w:rsid w:val="005E768B"/>
    <w:rsid w:val="00614205"/>
    <w:rsid w:val="006257D6"/>
    <w:rsid w:val="00631BB2"/>
    <w:rsid w:val="006363F5"/>
    <w:rsid w:val="00641234"/>
    <w:rsid w:val="00644A5F"/>
    <w:rsid w:val="006513FA"/>
    <w:rsid w:val="00653A80"/>
    <w:rsid w:val="00684771"/>
    <w:rsid w:val="00684A30"/>
    <w:rsid w:val="006B0705"/>
    <w:rsid w:val="006B53D3"/>
    <w:rsid w:val="006C151F"/>
    <w:rsid w:val="006F5E24"/>
    <w:rsid w:val="00706578"/>
    <w:rsid w:val="0071336A"/>
    <w:rsid w:val="0071584B"/>
    <w:rsid w:val="00721C4A"/>
    <w:rsid w:val="0072361D"/>
    <w:rsid w:val="007300DD"/>
    <w:rsid w:val="00767B66"/>
    <w:rsid w:val="00780C0C"/>
    <w:rsid w:val="00781CC7"/>
    <w:rsid w:val="007B2B64"/>
    <w:rsid w:val="007B5B25"/>
    <w:rsid w:val="007D1D1F"/>
    <w:rsid w:val="007E1B11"/>
    <w:rsid w:val="007F5A40"/>
    <w:rsid w:val="007F66DE"/>
    <w:rsid w:val="00812843"/>
    <w:rsid w:val="00813D7D"/>
    <w:rsid w:val="008236E0"/>
    <w:rsid w:val="008321E9"/>
    <w:rsid w:val="00841D2D"/>
    <w:rsid w:val="0084793A"/>
    <w:rsid w:val="0085111F"/>
    <w:rsid w:val="0085263D"/>
    <w:rsid w:val="0086284B"/>
    <w:rsid w:val="008875A0"/>
    <w:rsid w:val="008B1439"/>
    <w:rsid w:val="008B18D4"/>
    <w:rsid w:val="008B593A"/>
    <w:rsid w:val="008C6EC8"/>
    <w:rsid w:val="008D1D8F"/>
    <w:rsid w:val="008D6F77"/>
    <w:rsid w:val="008D75BE"/>
    <w:rsid w:val="008D7727"/>
    <w:rsid w:val="008F7AF5"/>
    <w:rsid w:val="00901C3B"/>
    <w:rsid w:val="00901C75"/>
    <w:rsid w:val="009029EC"/>
    <w:rsid w:val="0091139B"/>
    <w:rsid w:val="00920588"/>
    <w:rsid w:val="00921FF0"/>
    <w:rsid w:val="0092221D"/>
    <w:rsid w:val="00922359"/>
    <w:rsid w:val="00940726"/>
    <w:rsid w:val="0094432E"/>
    <w:rsid w:val="00953384"/>
    <w:rsid w:val="0096063C"/>
    <w:rsid w:val="00961AEE"/>
    <w:rsid w:val="009679D9"/>
    <w:rsid w:val="009702AA"/>
    <w:rsid w:val="00973036"/>
    <w:rsid w:val="009814F4"/>
    <w:rsid w:val="00982AAD"/>
    <w:rsid w:val="009C6D9D"/>
    <w:rsid w:val="009F17BC"/>
    <w:rsid w:val="00A03954"/>
    <w:rsid w:val="00A07A0C"/>
    <w:rsid w:val="00A15850"/>
    <w:rsid w:val="00A15DFE"/>
    <w:rsid w:val="00A1677E"/>
    <w:rsid w:val="00A21339"/>
    <w:rsid w:val="00A270BA"/>
    <w:rsid w:val="00A32583"/>
    <w:rsid w:val="00A339A2"/>
    <w:rsid w:val="00A40C07"/>
    <w:rsid w:val="00A425CA"/>
    <w:rsid w:val="00A54622"/>
    <w:rsid w:val="00A55C45"/>
    <w:rsid w:val="00A56E73"/>
    <w:rsid w:val="00A61BD6"/>
    <w:rsid w:val="00A65FBC"/>
    <w:rsid w:val="00A70A2F"/>
    <w:rsid w:val="00A70B75"/>
    <w:rsid w:val="00A74D5E"/>
    <w:rsid w:val="00A76E57"/>
    <w:rsid w:val="00A804A2"/>
    <w:rsid w:val="00A927E3"/>
    <w:rsid w:val="00A93082"/>
    <w:rsid w:val="00AA603D"/>
    <w:rsid w:val="00AB1E74"/>
    <w:rsid w:val="00AC2019"/>
    <w:rsid w:val="00AD6F9E"/>
    <w:rsid w:val="00AE0891"/>
    <w:rsid w:val="00B064CD"/>
    <w:rsid w:val="00B12504"/>
    <w:rsid w:val="00B131F6"/>
    <w:rsid w:val="00B213DF"/>
    <w:rsid w:val="00B2331D"/>
    <w:rsid w:val="00B56FE7"/>
    <w:rsid w:val="00B746FF"/>
    <w:rsid w:val="00B764F6"/>
    <w:rsid w:val="00B81027"/>
    <w:rsid w:val="00B87D0F"/>
    <w:rsid w:val="00B92FD4"/>
    <w:rsid w:val="00BA3267"/>
    <w:rsid w:val="00BC093C"/>
    <w:rsid w:val="00BC6E05"/>
    <w:rsid w:val="00BD3451"/>
    <w:rsid w:val="00BD4517"/>
    <w:rsid w:val="00BD7B05"/>
    <w:rsid w:val="00BE7F3E"/>
    <w:rsid w:val="00BF058C"/>
    <w:rsid w:val="00C16BDC"/>
    <w:rsid w:val="00C304FF"/>
    <w:rsid w:val="00C3215D"/>
    <w:rsid w:val="00C46C9E"/>
    <w:rsid w:val="00C50D4A"/>
    <w:rsid w:val="00C716C5"/>
    <w:rsid w:val="00C74C83"/>
    <w:rsid w:val="00C9244A"/>
    <w:rsid w:val="00CA25E2"/>
    <w:rsid w:val="00CC6525"/>
    <w:rsid w:val="00CD72F7"/>
    <w:rsid w:val="00CE1C44"/>
    <w:rsid w:val="00CE2048"/>
    <w:rsid w:val="00CF055C"/>
    <w:rsid w:val="00CF0D2A"/>
    <w:rsid w:val="00CF30E3"/>
    <w:rsid w:val="00D03C76"/>
    <w:rsid w:val="00D052CA"/>
    <w:rsid w:val="00D20CB2"/>
    <w:rsid w:val="00D2446E"/>
    <w:rsid w:val="00D463EE"/>
    <w:rsid w:val="00D703C2"/>
    <w:rsid w:val="00D8199C"/>
    <w:rsid w:val="00D8483A"/>
    <w:rsid w:val="00D92E1C"/>
    <w:rsid w:val="00DB557F"/>
    <w:rsid w:val="00DC0271"/>
    <w:rsid w:val="00DC7568"/>
    <w:rsid w:val="00DD051C"/>
    <w:rsid w:val="00DD5C6F"/>
    <w:rsid w:val="00DD7B18"/>
    <w:rsid w:val="00DE6243"/>
    <w:rsid w:val="00DF00B8"/>
    <w:rsid w:val="00E07A38"/>
    <w:rsid w:val="00E14454"/>
    <w:rsid w:val="00E43FC3"/>
    <w:rsid w:val="00E53249"/>
    <w:rsid w:val="00E551EB"/>
    <w:rsid w:val="00E571A4"/>
    <w:rsid w:val="00E572FC"/>
    <w:rsid w:val="00E71BE9"/>
    <w:rsid w:val="00EA5A74"/>
    <w:rsid w:val="00EB1BF4"/>
    <w:rsid w:val="00EC4DFE"/>
    <w:rsid w:val="00ED45E1"/>
    <w:rsid w:val="00ED6697"/>
    <w:rsid w:val="00EE25E9"/>
    <w:rsid w:val="00EE2769"/>
    <w:rsid w:val="00EF17C8"/>
    <w:rsid w:val="00EF2185"/>
    <w:rsid w:val="00F01EC0"/>
    <w:rsid w:val="00F0552E"/>
    <w:rsid w:val="00F1063E"/>
    <w:rsid w:val="00F30F3C"/>
    <w:rsid w:val="00F4060A"/>
    <w:rsid w:val="00F51BD6"/>
    <w:rsid w:val="00F54F8A"/>
    <w:rsid w:val="00F7323E"/>
    <w:rsid w:val="00F73D9E"/>
    <w:rsid w:val="00F90DFC"/>
    <w:rsid w:val="00FD1A8C"/>
    <w:rsid w:val="00FE575E"/>
    <w:rsid w:val="00FE5DD4"/>
    <w:rsid w:val="00FF0FBE"/>
    <w:rsid w:val="00FF3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6FBA8"/>
  <w15:docId w15:val="{95F7700E-EDB4-444B-A987-F8228EE55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00B8"/>
    <w:rPr>
      <w:rFonts w:ascii="Arial" w:hAnsi="Arial"/>
    </w:rPr>
  </w:style>
  <w:style w:type="paragraph" w:styleId="Heading2">
    <w:name w:val="heading 2"/>
    <w:basedOn w:val="Normal"/>
    <w:link w:val="Heading2Char"/>
    <w:uiPriority w:val="1"/>
    <w:qFormat/>
    <w:rsid w:val="009814F4"/>
    <w:pPr>
      <w:widowControl w:val="0"/>
      <w:spacing w:before="66"/>
      <w:ind w:left="228"/>
      <w:outlineLvl w:val="1"/>
    </w:pPr>
    <w:rPr>
      <w:rFonts w:ascii="Calibri" w:eastAsia="Calibri" w:hAnsi="Calibri" w:cstheme="minorBidi"/>
      <w:b/>
      <w:bCs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59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46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6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4C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8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74C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83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A40C0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9814F4"/>
    <w:rPr>
      <w:rFonts w:ascii="Calibri" w:eastAsia="Calibri" w:hAnsi="Calibri" w:cstheme="minorBidi"/>
      <w:b/>
      <w:bCs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066424"/>
    <w:pPr>
      <w:widowControl w:val="0"/>
      <w:spacing w:before="64"/>
      <w:ind w:left="308"/>
    </w:pPr>
    <w:rPr>
      <w:rFonts w:ascii="Calibri" w:eastAsia="Calibri" w:hAnsi="Calibr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66424"/>
    <w:rPr>
      <w:rFonts w:ascii="Calibri" w:eastAsia="Calibri" w:hAnsi="Calibri" w:cstheme="minorBidi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1445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454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4B6B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4B6B0A"/>
  </w:style>
  <w:style w:type="character" w:customStyle="1" w:styleId="eop">
    <w:name w:val="eop"/>
    <w:basedOn w:val="DefaultParagraphFont"/>
    <w:rsid w:val="004B6B0A"/>
  </w:style>
  <w:style w:type="paragraph" w:styleId="NormalWeb">
    <w:name w:val="Normal (Web)"/>
    <w:basedOn w:val="Normal"/>
    <w:uiPriority w:val="99"/>
    <w:semiHidden/>
    <w:unhideWhenUsed/>
    <w:rsid w:val="00447B0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5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8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61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5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1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3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8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6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6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5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4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6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5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4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71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0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6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7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7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5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77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6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2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6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3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9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5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22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9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8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2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1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1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69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1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42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3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30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9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19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2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28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1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3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04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22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1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0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7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84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7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0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9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5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8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2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9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9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6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7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31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4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70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7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3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6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8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03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3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70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58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9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7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2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6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9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14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7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94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55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03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74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88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98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39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068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40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artmoormat.org.uk/policies-and-documents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uk/parental-rights-responsibilities/who-has-parental-responsibilit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artmoormat.org.uk/policies-and-document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new.devon.gov.uk/privacy/privacy-notice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ew.devon.gov.uk/privacy/privacy-notices/privacy-notice-for-early-yea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8ae1a2-9a15-462d-afee-fd5fc5ae587c" xsi:nil="true"/>
    <lcf76f155ced4ddcb4097134ff3c332f xmlns="c153a5b9-7475-46e0-9262-f1528be604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D091234088040A86FFA60B23E08F8" ma:contentTypeVersion="14" ma:contentTypeDescription="Create a new document." ma:contentTypeScope="" ma:versionID="2c5df3df4b758a07fa0ce86dc60d35f9">
  <xsd:schema xmlns:xsd="http://www.w3.org/2001/XMLSchema" xmlns:xs="http://www.w3.org/2001/XMLSchema" xmlns:p="http://schemas.microsoft.com/office/2006/metadata/properties" xmlns:ns2="c153a5b9-7475-46e0-9262-f1528be60421" xmlns:ns3="f68ae1a2-9a15-462d-afee-fd5fc5ae587c" targetNamespace="http://schemas.microsoft.com/office/2006/metadata/properties" ma:root="true" ma:fieldsID="eaa29ad202e9e356cb3942e1bb4515ce" ns2:_="" ns3:_="">
    <xsd:import namespace="c153a5b9-7475-46e0-9262-f1528be60421"/>
    <xsd:import namespace="f68ae1a2-9a15-462d-afee-fd5fc5ae58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3a5b9-7475-46e0-9262-f1528be60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8b489d6-7462-4847-af3c-0ea5d7c989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ae1a2-9a15-462d-afee-fd5fc5ae587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6e1f655-4186-4f7d-82a7-c899662b7cd0}" ma:internalName="TaxCatchAll" ma:showField="CatchAllData" ma:web="f68ae1a2-9a15-462d-afee-fd5fc5ae58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C40CC1-26EC-EE40-BA2B-24BAC6EEBE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AC39B2-8C52-41AC-B422-23B9B2E13DF7}">
  <ds:schemaRefs>
    <ds:schemaRef ds:uri="http://schemas.microsoft.com/office/2006/metadata/properties"/>
    <ds:schemaRef ds:uri="http://schemas.microsoft.com/office/infopath/2007/PartnerControls"/>
    <ds:schemaRef ds:uri="f68ae1a2-9a15-462d-afee-fd5fc5ae587c"/>
    <ds:schemaRef ds:uri="c153a5b9-7475-46e0-9262-f1528be60421"/>
  </ds:schemaRefs>
</ds:datastoreItem>
</file>

<file path=customXml/itemProps3.xml><?xml version="1.0" encoding="utf-8"?>
<ds:datastoreItem xmlns:ds="http://schemas.openxmlformats.org/officeDocument/2006/customXml" ds:itemID="{47E27DF6-F888-45D5-8DCB-DCC84BD3C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53a5b9-7475-46e0-9262-f1528be60421"/>
    <ds:schemaRef ds:uri="f68ae1a2-9a15-462d-afee-fd5fc5ae58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32922A-7427-4579-816D-19E4F28FBFB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b076d90-78b2-4abd-9e05-c20f26289c46}" enabled="0" method="" siteId="{3b076d90-78b2-4abd-9e05-c20f26289c4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974</Words>
  <Characters>1695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11 Form</vt:lpstr>
    </vt:vector>
  </TitlesOfParts>
  <Company>Devon County Council</Company>
  <LinksUpToDate>false</LinksUpToDate>
  <CharactersWithSpaces>1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11 Form</dc:title>
  <dc:subject/>
  <dc:creator>N McDermott</dc:creator>
  <cp:keywords/>
  <dc:description/>
  <cp:lastModifiedBy>Lyndsay Adams</cp:lastModifiedBy>
  <cp:revision>2</cp:revision>
  <cp:lastPrinted>2018-04-19T13:31:00Z</cp:lastPrinted>
  <dcterms:created xsi:type="dcterms:W3CDTF">2024-06-11T10:12:00Z</dcterms:created>
  <dcterms:modified xsi:type="dcterms:W3CDTF">2024-06-1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D091234088040A86FFA60B23E08F8</vt:lpwstr>
  </property>
  <property fmtid="{D5CDD505-2E9C-101B-9397-08002B2CF9AE}" pid="3" name="TaxKeyword">
    <vt:lpwstr/>
  </property>
  <property fmtid="{D5CDD505-2E9C-101B-9397-08002B2CF9AE}" pid="4" name="Devon Keywords">
    <vt:lpwstr>25;#Education and skills|b92cc23a-80aa-44c0-b318-977e114995f3</vt:lpwstr>
  </property>
  <property fmtid="{D5CDD505-2E9C-101B-9397-08002B2CF9AE}" pid="5" name="Spatial Coverage">
    <vt:lpwstr/>
  </property>
  <property fmtid="{D5CDD505-2E9C-101B-9397-08002B2CF9AE}" pid="6" name="Office Location">
    <vt:lpwstr/>
  </property>
  <property fmtid="{D5CDD505-2E9C-101B-9397-08002B2CF9AE}" pid="7" name="Order">
    <vt:r8>24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